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043" w:type="dxa"/>
        <w:tblInd w:w="-147" w:type="dxa"/>
        <w:tblBorders>
          <w:top w:val="single" w:sz="4" w:space="0" w:color="AEAAAA" w:themeColor="background2" w:themeShade="BF"/>
          <w:left w:val="single" w:sz="4" w:space="0" w:color="AEAAAA" w:themeColor="background2" w:themeShade="BF"/>
          <w:bottom w:val="single" w:sz="4" w:space="0" w:color="AEAAAA" w:themeColor="background2" w:themeShade="BF"/>
          <w:right w:val="single" w:sz="4" w:space="0" w:color="AEAAAA" w:themeColor="background2" w:themeShade="BF"/>
          <w:insideH w:val="single" w:sz="4" w:space="0" w:color="AEAAAA" w:themeColor="background2" w:themeShade="BF"/>
          <w:insideV w:val="single" w:sz="4" w:space="0" w:color="AEAAAA" w:themeColor="background2" w:themeShade="BF"/>
        </w:tblBorders>
        <w:shd w:val="clear" w:color="auto" w:fill="FFFFFF" w:themeFill="background1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77"/>
        <w:gridCol w:w="5368"/>
        <w:gridCol w:w="2698"/>
      </w:tblGrid>
      <w:tr w:rsidR="007653A3" w:rsidRPr="005E44FD" w14:paraId="7A388AE6" w14:textId="77777777" w:rsidTr="000211CB">
        <w:trPr>
          <w:trHeight w:val="706"/>
        </w:trPr>
        <w:tc>
          <w:tcPr>
            <w:tcW w:w="2977" w:type="dxa"/>
            <w:shd w:val="clear" w:color="auto" w:fill="FFFFFF" w:themeFill="background1"/>
            <w:noWrap/>
            <w:vAlign w:val="center"/>
            <w:hideMark/>
          </w:tcPr>
          <w:p w14:paraId="471792B9" w14:textId="2E3A159A" w:rsidR="007653A3" w:rsidRPr="00CE7597" w:rsidRDefault="007653A3" w:rsidP="00CE7597">
            <w:pPr>
              <w:jc w:val="center"/>
              <w:rPr>
                <w:rFonts w:ascii="Arial" w:hAnsi="Arial" w:cs="Arial"/>
                <w:i/>
                <w:iCs/>
                <w:sz w:val="18"/>
                <w:szCs w:val="18"/>
                <w:lang w:eastAsia="es-CO"/>
              </w:rPr>
            </w:pPr>
            <w:bookmarkStart w:id="0" w:name="_Hlk129894447"/>
            <w:r>
              <w:rPr>
                <w:rFonts w:ascii="Arial" w:hAnsi="Arial" w:cs="Arial"/>
                <w:i/>
                <w:iCs/>
                <w:noProof/>
                <w:sz w:val="18"/>
                <w:szCs w:val="18"/>
                <w:lang w:eastAsia="es-CO"/>
              </w:rPr>
              <w:drawing>
                <wp:inline distT="0" distB="0" distL="0" distR="0" wp14:anchorId="17227B1A" wp14:editId="178297EE">
                  <wp:extent cx="1749987" cy="351130"/>
                  <wp:effectExtent l="0" t="0" r="3175" b="0"/>
                  <wp:docPr id="506575976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9727" cy="35308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68" w:type="dxa"/>
            <w:shd w:val="clear" w:color="auto" w:fill="FFFFFF" w:themeFill="background1"/>
            <w:noWrap/>
            <w:vAlign w:val="center"/>
            <w:hideMark/>
          </w:tcPr>
          <w:p w14:paraId="23ED76FF" w14:textId="11F735B3" w:rsidR="007653A3" w:rsidRPr="005E44FD" w:rsidRDefault="007653A3" w:rsidP="002978A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5E44FD">
              <w:rPr>
                <w:rFonts w:ascii="Arial" w:hAnsi="Arial" w:cs="Arial"/>
                <w:b/>
                <w:sz w:val="18"/>
                <w:szCs w:val="18"/>
              </w:rPr>
              <w:t>E</w:t>
            </w:r>
            <w:r>
              <w:rPr>
                <w:rFonts w:ascii="Arial" w:hAnsi="Arial" w:cs="Arial"/>
                <w:b/>
                <w:sz w:val="18"/>
                <w:szCs w:val="18"/>
              </w:rPr>
              <w:t>valuación institucional y de impacto del Fondo de Investigación en Salud (</w:t>
            </w:r>
            <w:r w:rsidRPr="005E44FD">
              <w:rPr>
                <w:rFonts w:ascii="Arial" w:hAnsi="Arial" w:cs="Arial"/>
                <w:b/>
                <w:sz w:val="18"/>
                <w:szCs w:val="18"/>
              </w:rPr>
              <w:t>FIS</w:t>
            </w:r>
            <w:r>
              <w:rPr>
                <w:rFonts w:ascii="Arial" w:hAnsi="Arial" w:cs="Arial"/>
                <w:b/>
                <w:sz w:val="18"/>
                <w:szCs w:val="18"/>
              </w:rPr>
              <w:t>)</w:t>
            </w:r>
          </w:p>
          <w:p w14:paraId="24F52684" w14:textId="06C3A600" w:rsidR="007653A3" w:rsidRPr="005E44FD" w:rsidRDefault="007653A3" w:rsidP="004B796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5E44FD">
              <w:rPr>
                <w:rFonts w:ascii="Arial" w:hAnsi="Arial" w:cs="Arial"/>
                <w:b/>
                <w:sz w:val="18"/>
                <w:szCs w:val="18"/>
              </w:rPr>
              <w:t xml:space="preserve">Encuesta a </w:t>
            </w:r>
            <w:r w:rsidRPr="00CE7597">
              <w:rPr>
                <w:rFonts w:ascii="Arial" w:hAnsi="Arial" w:cs="Arial"/>
                <w:b/>
                <w:sz w:val="18"/>
                <w:szCs w:val="18"/>
              </w:rPr>
              <w:t>Postulantes</w:t>
            </w:r>
          </w:p>
        </w:tc>
        <w:tc>
          <w:tcPr>
            <w:tcW w:w="2698" w:type="dxa"/>
            <w:shd w:val="clear" w:color="auto" w:fill="FFFFFF" w:themeFill="background1"/>
            <w:noWrap/>
            <w:vAlign w:val="center"/>
            <w:hideMark/>
          </w:tcPr>
          <w:p w14:paraId="26F0AD64" w14:textId="492AE80A" w:rsidR="007653A3" w:rsidRPr="005E44FD" w:rsidRDefault="007653A3" w:rsidP="000211CB">
            <w:pPr>
              <w:rPr>
                <w:rFonts w:ascii="Arial" w:hAnsi="Arial" w:cs="Arial"/>
                <w:sz w:val="18"/>
                <w:szCs w:val="18"/>
                <w:lang w:eastAsia="es-CO"/>
              </w:rPr>
            </w:pPr>
            <w:r w:rsidRPr="005E44FD">
              <w:rPr>
                <w:rFonts w:ascii="Arial" w:hAnsi="Arial" w:cs="Arial"/>
                <w:noProof/>
                <w:sz w:val="18"/>
                <w:szCs w:val="18"/>
                <w:lang w:val="es-419" w:eastAsia="es-419"/>
              </w:rPr>
              <w:drawing>
                <wp:anchor distT="0" distB="0" distL="114300" distR="114300" simplePos="0" relativeHeight="251660288" behindDoc="0" locked="0" layoutInCell="1" allowOverlap="1" wp14:anchorId="0E43F867" wp14:editId="06E6688C">
                  <wp:simplePos x="0" y="0"/>
                  <wp:positionH relativeFrom="column">
                    <wp:posOffset>139700</wp:posOffset>
                  </wp:positionH>
                  <wp:positionV relativeFrom="paragraph">
                    <wp:posOffset>89535</wp:posOffset>
                  </wp:positionV>
                  <wp:extent cx="1438275" cy="338455"/>
                  <wp:effectExtent l="0" t="0" r="9525" b="4445"/>
                  <wp:wrapNone/>
                  <wp:docPr id="3" name="Imagen 3" descr="Presentación de PowerPoi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resentación de PowerPoint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844" t="26072" r="20976" b="49639"/>
                          <a:stretch/>
                        </pic:blipFill>
                        <pic:spPr bwMode="auto">
                          <a:xfrm>
                            <a:off x="0" y="0"/>
                            <a:ext cx="1438275" cy="3384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bookmarkEnd w:id="0"/>
    </w:tbl>
    <w:p w14:paraId="5E378F50" w14:textId="77777777" w:rsidR="00F60C4B" w:rsidRDefault="00F60C4B" w:rsidP="0021319B">
      <w:pPr>
        <w:spacing w:after="0"/>
        <w:rPr>
          <w:rFonts w:ascii="Arial" w:hAnsi="Arial" w:cs="Arial"/>
          <w:b/>
          <w:bCs/>
          <w:sz w:val="18"/>
          <w:szCs w:val="18"/>
        </w:rPr>
      </w:pPr>
    </w:p>
    <w:tbl>
      <w:tblPr>
        <w:tblW w:w="5186" w:type="pct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11193"/>
      </w:tblGrid>
      <w:tr w:rsidR="00E35F0A" w:rsidRPr="00CA7E99" w14:paraId="7F6A28AA" w14:textId="77777777" w:rsidTr="00514A6A">
        <w:trPr>
          <w:trHeight w:val="58"/>
          <w:jc w:val="center"/>
        </w:trPr>
        <w:tc>
          <w:tcPr>
            <w:tcW w:w="500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 w:themeFill="background1" w:themeFillShade="D9"/>
          </w:tcPr>
          <w:p w14:paraId="6D520A83" w14:textId="0BC4E05F" w:rsidR="00E35F0A" w:rsidRPr="00CA7E99" w:rsidRDefault="00E35F0A" w:rsidP="00514A6A">
            <w:pPr>
              <w:spacing w:after="0"/>
              <w:jc w:val="both"/>
              <w:rPr>
                <w:rFonts w:ascii="Arial" w:hAnsi="Arial" w:cs="Arial"/>
                <w:sz w:val="18"/>
                <w:szCs w:val="18"/>
                <w:lang w:eastAsia="es-CO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INSTRUCCIONES PARA EL LLENADO DEL FORMULARIO</w:t>
            </w:r>
          </w:p>
        </w:tc>
      </w:tr>
      <w:tr w:rsidR="00E35F0A" w:rsidRPr="00CA7E99" w14:paraId="346F04E6" w14:textId="77777777" w:rsidTr="00514A6A">
        <w:trPr>
          <w:trHeight w:val="19"/>
          <w:jc w:val="center"/>
        </w:trPr>
        <w:tc>
          <w:tcPr>
            <w:tcW w:w="5000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26A70350" w14:textId="77777777" w:rsidR="00E35F0A" w:rsidRPr="00E35F0A" w:rsidRDefault="00E35F0A" w:rsidP="003609AE">
            <w:pPr>
              <w:spacing w:beforeLines="60" w:before="144" w:afterLines="60" w:after="144"/>
              <w:jc w:val="both"/>
              <w:rPr>
                <w:rFonts w:ascii="Arial" w:hAnsi="Arial" w:cs="Arial"/>
                <w:sz w:val="18"/>
                <w:szCs w:val="18"/>
                <w:lang w:eastAsia="es-CO"/>
              </w:rPr>
            </w:pPr>
            <w:r w:rsidRPr="00E35F0A">
              <w:rPr>
                <w:rFonts w:ascii="Arial" w:hAnsi="Arial" w:cs="Arial"/>
                <w:sz w:val="18"/>
                <w:szCs w:val="18"/>
                <w:lang w:eastAsia="es-CO"/>
              </w:rPr>
              <w:t>Cordial Saludo, </w:t>
            </w:r>
          </w:p>
          <w:p w14:paraId="7917397F" w14:textId="55990F13" w:rsidR="00E35F0A" w:rsidRPr="00E35F0A" w:rsidRDefault="00E35F0A" w:rsidP="003609AE">
            <w:pPr>
              <w:spacing w:beforeLines="60" w:before="144" w:afterLines="60" w:after="144" w:line="240" w:lineRule="auto"/>
              <w:outlineLvl w:val="4"/>
              <w:rPr>
                <w:rFonts w:ascii="Arial" w:hAnsi="Arial" w:cs="Arial"/>
                <w:sz w:val="18"/>
                <w:szCs w:val="18"/>
                <w:lang w:eastAsia="es-CO"/>
              </w:rPr>
            </w:pPr>
            <w:r w:rsidRPr="00E35F0A">
              <w:rPr>
                <w:rFonts w:ascii="Segoe UI Emoji" w:hAnsi="Segoe UI Emoji" w:cs="Segoe UI Emoji"/>
                <w:sz w:val="18"/>
                <w:szCs w:val="18"/>
                <w:lang w:eastAsia="es-CO"/>
              </w:rPr>
              <w:t>✋</w:t>
            </w:r>
            <w:r w:rsidRPr="00E35F0A">
              <w:rPr>
                <w:rFonts w:ascii="Arial" w:hAnsi="Arial" w:cs="Arial"/>
                <w:sz w:val="18"/>
                <w:szCs w:val="18"/>
                <w:lang w:eastAsia="es-CO"/>
              </w:rPr>
              <w:t xml:space="preserve">Gracias por su </w:t>
            </w:r>
            <w:r w:rsidRPr="003609AE">
              <w:rPr>
                <w:rFonts w:ascii="Arial" w:hAnsi="Arial" w:cs="Arial"/>
                <w:sz w:val="18"/>
                <w:szCs w:val="18"/>
                <w:lang w:eastAsia="es-CO"/>
              </w:rPr>
              <w:t>interés</w:t>
            </w:r>
            <w:r w:rsidRPr="00E35F0A">
              <w:rPr>
                <w:rFonts w:ascii="Arial" w:hAnsi="Arial" w:cs="Arial"/>
                <w:sz w:val="18"/>
                <w:szCs w:val="18"/>
                <w:lang w:eastAsia="es-CO"/>
              </w:rPr>
              <w:t xml:space="preserve"> y dedicación para este estudio, es importante tener presente:</w:t>
            </w:r>
          </w:p>
          <w:p w14:paraId="0B05B6D3" w14:textId="77777777" w:rsidR="00E35F0A" w:rsidRPr="00E35F0A" w:rsidRDefault="00E35F0A" w:rsidP="003609AE">
            <w:pPr>
              <w:spacing w:beforeLines="60" w:before="144" w:afterLines="60" w:after="144" w:line="240" w:lineRule="auto"/>
              <w:outlineLvl w:val="4"/>
              <w:rPr>
                <w:rFonts w:ascii="Arial" w:hAnsi="Arial" w:cs="Arial"/>
                <w:sz w:val="18"/>
                <w:szCs w:val="18"/>
                <w:lang w:eastAsia="es-CO"/>
              </w:rPr>
            </w:pPr>
            <w:r w:rsidRPr="00E35F0A">
              <w:rPr>
                <w:rFonts w:ascii="Arial" w:hAnsi="Arial" w:cs="Arial"/>
                <w:sz w:val="18"/>
                <w:szCs w:val="18"/>
                <w:lang w:eastAsia="es-CO"/>
              </w:rPr>
              <w:t>1. Por favor garantizar realizar la totalidad de las preguntas</w:t>
            </w:r>
          </w:p>
          <w:p w14:paraId="75436F87" w14:textId="77777777" w:rsidR="00E35F0A" w:rsidRPr="00E35F0A" w:rsidRDefault="00E35F0A" w:rsidP="003609AE">
            <w:pPr>
              <w:spacing w:beforeLines="60" w:before="144" w:afterLines="60" w:after="144" w:line="240" w:lineRule="auto"/>
              <w:outlineLvl w:val="4"/>
              <w:rPr>
                <w:rFonts w:ascii="Arial" w:hAnsi="Arial" w:cs="Arial"/>
                <w:sz w:val="18"/>
                <w:szCs w:val="18"/>
                <w:lang w:eastAsia="es-CO"/>
              </w:rPr>
            </w:pPr>
            <w:r w:rsidRPr="00E35F0A">
              <w:rPr>
                <w:rFonts w:ascii="Arial" w:hAnsi="Arial" w:cs="Arial"/>
                <w:sz w:val="18"/>
                <w:szCs w:val="18"/>
                <w:lang w:eastAsia="es-CO"/>
              </w:rPr>
              <w:t>2. Al final de la encuesta por favor dar en el botón enviar o submit</w:t>
            </w:r>
          </w:p>
          <w:p w14:paraId="371A74B2" w14:textId="77777777" w:rsidR="00E35F0A" w:rsidRPr="00E35F0A" w:rsidRDefault="00E35F0A" w:rsidP="003609AE">
            <w:pPr>
              <w:spacing w:beforeLines="60" w:before="144" w:afterLines="60" w:after="144" w:line="240" w:lineRule="auto"/>
              <w:outlineLvl w:val="4"/>
              <w:rPr>
                <w:rFonts w:ascii="Arial" w:hAnsi="Arial" w:cs="Arial"/>
                <w:sz w:val="18"/>
                <w:szCs w:val="18"/>
                <w:lang w:eastAsia="es-CO"/>
              </w:rPr>
            </w:pPr>
            <w:r w:rsidRPr="00E35F0A">
              <w:rPr>
                <w:rFonts w:ascii="Arial" w:hAnsi="Arial" w:cs="Arial"/>
                <w:sz w:val="18"/>
                <w:szCs w:val="18"/>
                <w:lang w:eastAsia="es-CO"/>
              </w:rPr>
              <w:t>3. Si desea guardar la encuesta y los avances realizados dar en el botón Go to End (Ir al final) y encontrara el botón Guardar, cuando vuelva a abrir el link puede ir a la parte superior izquierda y encontrara una señal de celular con el número 1 allí dar click en el número y dar click en el formulario</w:t>
            </w:r>
          </w:p>
          <w:p w14:paraId="0CFBA4D0" w14:textId="2E1DB271" w:rsidR="00E35F0A" w:rsidRPr="00E35F0A" w:rsidRDefault="00E35F0A" w:rsidP="003609AE">
            <w:pPr>
              <w:spacing w:beforeLines="60" w:before="144" w:afterLines="60" w:after="144" w:line="240" w:lineRule="auto"/>
              <w:outlineLvl w:val="4"/>
              <w:rPr>
                <w:rFonts w:ascii="Arial" w:hAnsi="Arial" w:cs="Arial"/>
                <w:sz w:val="18"/>
                <w:szCs w:val="18"/>
                <w:lang w:eastAsia="es-CO"/>
              </w:rPr>
            </w:pPr>
            <w:r w:rsidRPr="00E35F0A">
              <w:rPr>
                <w:rFonts w:ascii="Arial" w:hAnsi="Arial" w:cs="Arial"/>
                <w:sz w:val="18"/>
                <w:szCs w:val="18"/>
                <w:lang w:eastAsia="es-CO"/>
              </w:rPr>
              <w:t xml:space="preserve">Si llegado el caso se presenta alguna eventualidad que no le permita en primera instancia finalizar la encuesta, cierre sin problema el link y cuando lo vuelva a abrir el en mismo dispositivo le </w:t>
            </w:r>
            <w:r w:rsidRPr="003609AE">
              <w:rPr>
                <w:rFonts w:ascii="Arial" w:hAnsi="Arial" w:cs="Arial"/>
                <w:sz w:val="18"/>
                <w:szCs w:val="18"/>
                <w:lang w:eastAsia="es-CO"/>
              </w:rPr>
              <w:t>aparecerá</w:t>
            </w:r>
            <w:r w:rsidRPr="00E35F0A">
              <w:rPr>
                <w:rFonts w:ascii="Arial" w:hAnsi="Arial" w:cs="Arial"/>
                <w:sz w:val="18"/>
                <w:szCs w:val="18"/>
                <w:lang w:eastAsia="es-CO"/>
              </w:rPr>
              <w:t xml:space="preserve"> una ventana con las opciones descartar o cargar, por favor de clic en CARGAR para que esta le muestre el formulario que usted estaba diligenciando</w:t>
            </w:r>
          </w:p>
          <w:p w14:paraId="24D25762" w14:textId="0798F6DE" w:rsidR="00E35F0A" w:rsidRPr="00E35F0A" w:rsidRDefault="00E35F0A" w:rsidP="003609AE">
            <w:pPr>
              <w:spacing w:beforeLines="60" w:before="144" w:afterLines="60" w:after="144" w:line="240" w:lineRule="auto"/>
              <w:outlineLvl w:val="4"/>
              <w:rPr>
                <w:rFonts w:ascii="Arial" w:hAnsi="Arial" w:cs="Arial"/>
                <w:sz w:val="18"/>
                <w:szCs w:val="18"/>
                <w:lang w:eastAsia="es-CO"/>
              </w:rPr>
            </w:pPr>
            <w:r w:rsidRPr="00E35F0A">
              <w:rPr>
                <w:rFonts w:ascii="Arial" w:hAnsi="Arial" w:cs="Arial"/>
                <w:sz w:val="18"/>
                <w:szCs w:val="18"/>
                <w:lang w:eastAsia="es-CO"/>
              </w:rPr>
              <w:t xml:space="preserve">Ante cualquier inconveniente </w:t>
            </w:r>
            <w:r w:rsidRPr="003609AE">
              <w:rPr>
                <w:rFonts w:ascii="Arial" w:hAnsi="Arial" w:cs="Arial"/>
                <w:sz w:val="18"/>
                <w:szCs w:val="18"/>
                <w:lang w:eastAsia="es-CO"/>
              </w:rPr>
              <w:t>comuníquese</w:t>
            </w:r>
            <w:r w:rsidRPr="00E35F0A">
              <w:rPr>
                <w:rFonts w:ascii="Arial" w:hAnsi="Arial" w:cs="Arial"/>
                <w:sz w:val="18"/>
                <w:szCs w:val="18"/>
                <w:lang w:eastAsia="es-CO"/>
              </w:rPr>
              <w:t xml:space="preserve"> con nosotros al teléfono (+57) 3152378743 </w:t>
            </w:r>
            <w:r w:rsidRPr="003609AE">
              <w:rPr>
                <w:rFonts w:ascii="Arial" w:hAnsi="Arial" w:cs="Arial"/>
                <w:sz w:val="18"/>
                <w:szCs w:val="18"/>
                <w:lang w:eastAsia="es-CO"/>
              </w:rPr>
              <w:t>Y</w:t>
            </w:r>
            <w:r w:rsidRPr="00E35F0A">
              <w:rPr>
                <w:rFonts w:ascii="Arial" w:hAnsi="Arial" w:cs="Arial"/>
                <w:sz w:val="18"/>
                <w:szCs w:val="18"/>
                <w:lang w:eastAsia="es-CO"/>
              </w:rPr>
              <w:t xml:space="preserve">eimy </w:t>
            </w:r>
            <w:r w:rsidRPr="003609AE">
              <w:rPr>
                <w:rFonts w:ascii="Arial" w:hAnsi="Arial" w:cs="Arial"/>
                <w:sz w:val="18"/>
                <w:szCs w:val="18"/>
                <w:lang w:eastAsia="es-CO"/>
              </w:rPr>
              <w:t>S</w:t>
            </w:r>
            <w:r w:rsidRPr="00E35F0A">
              <w:rPr>
                <w:rFonts w:ascii="Arial" w:hAnsi="Arial" w:cs="Arial"/>
                <w:sz w:val="18"/>
                <w:szCs w:val="18"/>
                <w:lang w:eastAsia="es-CO"/>
              </w:rPr>
              <w:t>andoval coordinadora de campo - Consorcio Econometría S.A. – Technopolis Group Colombia S.A.S</w:t>
            </w:r>
          </w:p>
        </w:tc>
      </w:tr>
    </w:tbl>
    <w:p w14:paraId="6ABBE661" w14:textId="77777777" w:rsidR="00E35F0A" w:rsidRDefault="00E35F0A" w:rsidP="0021319B">
      <w:pPr>
        <w:spacing w:after="0"/>
        <w:rPr>
          <w:rFonts w:ascii="Arial" w:hAnsi="Arial" w:cs="Arial"/>
          <w:b/>
          <w:bCs/>
          <w:sz w:val="18"/>
          <w:szCs w:val="18"/>
        </w:rPr>
      </w:pPr>
    </w:p>
    <w:tbl>
      <w:tblPr>
        <w:tblStyle w:val="Tablaconcuadrcula"/>
        <w:tblW w:w="11057" w:type="dxa"/>
        <w:tblInd w:w="-147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4537"/>
        <w:gridCol w:w="6520"/>
      </w:tblGrid>
      <w:tr w:rsidR="009548CE" w:rsidRPr="009F0B84" w14:paraId="176D3614" w14:textId="77777777" w:rsidTr="000B4783">
        <w:tc>
          <w:tcPr>
            <w:tcW w:w="4537" w:type="dxa"/>
          </w:tcPr>
          <w:p w14:paraId="7AEDF058" w14:textId="77777777" w:rsidR="009548CE" w:rsidRPr="00A1298B" w:rsidRDefault="009548CE" w:rsidP="002D665D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  <w:highlight w:val="yellow"/>
                <w:lang w:val="es-CO"/>
              </w:rPr>
            </w:pPr>
            <w:r w:rsidRPr="00A1298B">
              <w:rPr>
                <w:rFonts w:ascii="Arial" w:hAnsi="Arial" w:cs="Arial"/>
                <w:color w:val="000000"/>
                <w:sz w:val="18"/>
                <w:szCs w:val="18"/>
                <w:highlight w:val="yellow"/>
                <w:lang w:val="es-CO"/>
              </w:rPr>
              <w:t>Nombres y apellidos</w:t>
            </w:r>
          </w:p>
        </w:tc>
        <w:tc>
          <w:tcPr>
            <w:tcW w:w="6520" w:type="dxa"/>
          </w:tcPr>
          <w:p w14:paraId="152A6B90" w14:textId="77777777" w:rsidR="009548CE" w:rsidRPr="009F0B84" w:rsidRDefault="009548CE" w:rsidP="002D665D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  <w:lang w:val="es-CO"/>
              </w:rPr>
            </w:pPr>
          </w:p>
        </w:tc>
      </w:tr>
    </w:tbl>
    <w:p w14:paraId="1DA9CB8D" w14:textId="77777777" w:rsidR="00E35F0A" w:rsidRPr="00CA7E99" w:rsidRDefault="00E35F0A" w:rsidP="0021319B">
      <w:pPr>
        <w:spacing w:after="0"/>
        <w:rPr>
          <w:rFonts w:ascii="Arial" w:hAnsi="Arial" w:cs="Arial"/>
          <w:b/>
          <w:bCs/>
          <w:sz w:val="18"/>
          <w:szCs w:val="18"/>
        </w:rPr>
      </w:pPr>
    </w:p>
    <w:tbl>
      <w:tblPr>
        <w:tblW w:w="5186" w:type="pct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2689"/>
        <w:gridCol w:w="8504"/>
      </w:tblGrid>
      <w:tr w:rsidR="00655D9D" w:rsidRPr="00CA7E99" w14:paraId="11847288" w14:textId="77777777" w:rsidTr="00655D9D">
        <w:trPr>
          <w:trHeight w:val="58"/>
          <w:jc w:val="center"/>
        </w:trPr>
        <w:tc>
          <w:tcPr>
            <w:tcW w:w="5000" w:type="pct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 w:themeFill="background1" w:themeFillShade="D9"/>
          </w:tcPr>
          <w:p w14:paraId="76ED87EC" w14:textId="790D90E1" w:rsidR="00655D9D" w:rsidRPr="00CA7E99" w:rsidRDefault="00655D9D" w:rsidP="0021319B">
            <w:pPr>
              <w:spacing w:after="0"/>
              <w:jc w:val="both"/>
              <w:rPr>
                <w:rFonts w:ascii="Arial" w:hAnsi="Arial" w:cs="Arial"/>
                <w:sz w:val="18"/>
                <w:szCs w:val="18"/>
                <w:lang w:eastAsia="es-CO"/>
              </w:rPr>
            </w:pPr>
            <w:bookmarkStart w:id="1" w:name="_Hlk129894459"/>
            <w:r w:rsidRPr="00CA7E99">
              <w:rPr>
                <w:rFonts w:ascii="Arial" w:hAnsi="Arial" w:cs="Arial"/>
                <w:b/>
                <w:bCs/>
                <w:sz w:val="18"/>
                <w:szCs w:val="18"/>
              </w:rPr>
              <w:t>PRESENTACIÓN Y CONSENTIMIENTO INFORMADO</w:t>
            </w:r>
          </w:p>
        </w:tc>
      </w:tr>
      <w:tr w:rsidR="002978AD" w:rsidRPr="00CA7E99" w14:paraId="3B1C9597" w14:textId="77777777" w:rsidTr="009F0B84">
        <w:trPr>
          <w:trHeight w:val="19"/>
          <w:jc w:val="center"/>
        </w:trPr>
        <w:tc>
          <w:tcPr>
            <w:tcW w:w="5000" w:type="pct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74506171" w14:textId="77777777" w:rsidR="00BF6A2D" w:rsidRPr="00CA7E99" w:rsidRDefault="00BF6A2D" w:rsidP="0021319B">
            <w:pPr>
              <w:spacing w:after="100"/>
              <w:jc w:val="both"/>
              <w:rPr>
                <w:rFonts w:ascii="Arial" w:hAnsi="Arial" w:cs="Arial"/>
                <w:sz w:val="18"/>
                <w:szCs w:val="18"/>
                <w:lang w:eastAsia="es-CO"/>
              </w:rPr>
            </w:pPr>
            <w:r w:rsidRPr="00CA7E99">
              <w:rPr>
                <w:rFonts w:ascii="Arial" w:hAnsi="Arial" w:cs="Arial"/>
                <w:sz w:val="18"/>
                <w:szCs w:val="18"/>
                <w:lang w:eastAsia="es-CO"/>
              </w:rPr>
              <w:t>Cordial Saludo, </w:t>
            </w:r>
          </w:p>
          <w:p w14:paraId="6D552BF3" w14:textId="77777777" w:rsidR="00BF6A2D" w:rsidRPr="00CA7E99" w:rsidRDefault="00BF6A2D" w:rsidP="0021319B">
            <w:pPr>
              <w:spacing w:after="10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CA7E99">
              <w:rPr>
                <w:rFonts w:ascii="Arial" w:hAnsi="Arial" w:cs="Arial"/>
                <w:sz w:val="18"/>
                <w:szCs w:val="18"/>
              </w:rPr>
              <w:t>Estimado (a) señor(a)</w:t>
            </w:r>
          </w:p>
          <w:p w14:paraId="314F936D" w14:textId="4BDA19F8" w:rsidR="00BC68FF" w:rsidRPr="00E75D52" w:rsidRDefault="00BF6A2D" w:rsidP="00A1298B">
            <w:pPr>
              <w:spacing w:after="100" w:line="240" w:lineRule="auto"/>
              <w:jc w:val="both"/>
              <w:rPr>
                <w:rFonts w:ascii="Arial" w:hAnsi="Arial" w:cs="Arial"/>
                <w:sz w:val="18"/>
                <w:szCs w:val="18"/>
                <w:highlight w:val="yellow"/>
              </w:rPr>
            </w:pPr>
            <w:r w:rsidRPr="00E75D52">
              <w:rPr>
                <w:rFonts w:ascii="Arial" w:hAnsi="Arial" w:cs="Arial"/>
                <w:sz w:val="18"/>
                <w:szCs w:val="18"/>
                <w:highlight w:val="yellow"/>
              </w:rPr>
              <w:t>Gracias por su inte</w:t>
            </w:r>
            <w:r w:rsidR="007A23EE" w:rsidRPr="00E75D52">
              <w:rPr>
                <w:rFonts w:ascii="Arial" w:hAnsi="Arial" w:cs="Arial"/>
                <w:sz w:val="18"/>
                <w:szCs w:val="18"/>
                <w:highlight w:val="yellow"/>
              </w:rPr>
              <w:t>rés</w:t>
            </w:r>
            <w:r w:rsidRPr="00E75D52">
              <w:rPr>
                <w:rFonts w:ascii="Arial" w:hAnsi="Arial" w:cs="Arial"/>
                <w:sz w:val="18"/>
                <w:szCs w:val="18"/>
                <w:highlight w:val="yellow"/>
              </w:rPr>
              <w:t xml:space="preserve"> en participar en </w:t>
            </w:r>
            <w:r w:rsidR="007A23EE" w:rsidRPr="00E75D52">
              <w:rPr>
                <w:rFonts w:ascii="Arial" w:hAnsi="Arial" w:cs="Arial"/>
                <w:sz w:val="18"/>
                <w:szCs w:val="18"/>
                <w:highlight w:val="yellow"/>
              </w:rPr>
              <w:t>l</w:t>
            </w:r>
            <w:r w:rsidRPr="00E75D52">
              <w:rPr>
                <w:rFonts w:ascii="Arial" w:hAnsi="Arial" w:cs="Arial"/>
                <w:sz w:val="18"/>
                <w:szCs w:val="18"/>
                <w:highlight w:val="yellow"/>
              </w:rPr>
              <w:t xml:space="preserve">a Encuesta </w:t>
            </w:r>
            <w:r w:rsidR="007A23EE" w:rsidRPr="00E75D52">
              <w:rPr>
                <w:rFonts w:ascii="Arial" w:hAnsi="Arial" w:cs="Arial"/>
                <w:sz w:val="18"/>
                <w:szCs w:val="18"/>
                <w:highlight w:val="yellow"/>
              </w:rPr>
              <w:t xml:space="preserve">para la evaluación del </w:t>
            </w:r>
            <w:r w:rsidR="007A23EE" w:rsidRPr="00E75D52">
              <w:rPr>
                <w:rFonts w:ascii="Arial" w:hAnsi="Arial" w:cs="Arial"/>
                <w:i/>
                <w:iCs/>
                <w:sz w:val="18"/>
                <w:szCs w:val="18"/>
                <w:highlight w:val="yellow"/>
              </w:rPr>
              <w:t>Fondo de Investigación en Salud</w:t>
            </w:r>
            <w:r w:rsidR="00A31256" w:rsidRPr="00E75D52">
              <w:rPr>
                <w:rFonts w:ascii="Arial" w:hAnsi="Arial" w:cs="Arial"/>
                <w:sz w:val="18"/>
                <w:szCs w:val="18"/>
                <w:highlight w:val="yellow"/>
              </w:rPr>
              <w:t xml:space="preserve"> (</w:t>
            </w:r>
            <w:r w:rsidR="007A23EE" w:rsidRPr="00E75D52">
              <w:rPr>
                <w:rFonts w:ascii="Arial" w:hAnsi="Arial" w:cs="Arial"/>
                <w:sz w:val="18"/>
                <w:szCs w:val="18"/>
                <w:highlight w:val="yellow"/>
              </w:rPr>
              <w:t>FIS</w:t>
            </w:r>
            <w:r w:rsidR="00A31256" w:rsidRPr="00E75D52">
              <w:rPr>
                <w:rFonts w:ascii="Arial" w:hAnsi="Arial" w:cs="Arial"/>
                <w:sz w:val="18"/>
                <w:szCs w:val="18"/>
                <w:highlight w:val="yellow"/>
              </w:rPr>
              <w:t>)</w:t>
            </w:r>
            <w:r w:rsidRPr="00E75D52">
              <w:rPr>
                <w:rFonts w:ascii="Arial" w:hAnsi="Arial" w:cs="Arial"/>
                <w:sz w:val="18"/>
                <w:szCs w:val="18"/>
                <w:highlight w:val="yellow"/>
              </w:rPr>
              <w:t>.</w:t>
            </w:r>
            <w:r w:rsidRPr="00E75D52">
              <w:rPr>
                <w:rFonts w:ascii="Arial" w:hAnsi="Arial" w:cs="Arial"/>
                <w:sz w:val="18"/>
                <w:szCs w:val="18"/>
                <w:highlight w:val="yellow"/>
                <w:lang w:eastAsia="es-CO"/>
              </w:rPr>
              <w:t xml:space="preserve"> </w:t>
            </w:r>
            <w:r w:rsidR="00BC68FF" w:rsidRPr="00E75D52">
              <w:rPr>
                <w:rFonts w:ascii="Arial" w:hAnsi="Arial" w:cs="Arial"/>
                <w:sz w:val="18"/>
                <w:szCs w:val="18"/>
                <w:highlight w:val="yellow"/>
              </w:rPr>
              <w:t>E</w:t>
            </w:r>
            <w:r w:rsidR="00A1298B" w:rsidRPr="00E75D52">
              <w:rPr>
                <w:rFonts w:ascii="Arial" w:hAnsi="Arial" w:cs="Arial"/>
                <w:sz w:val="18"/>
                <w:szCs w:val="18"/>
                <w:highlight w:val="yellow"/>
              </w:rPr>
              <w:t>ste es el f</w:t>
            </w:r>
            <w:r w:rsidR="00BC68FF" w:rsidRPr="00E75D52">
              <w:rPr>
                <w:rFonts w:ascii="Arial" w:hAnsi="Arial" w:cs="Arial"/>
                <w:sz w:val="18"/>
                <w:szCs w:val="18"/>
                <w:highlight w:val="yellow"/>
              </w:rPr>
              <w:t xml:space="preserve">ondo para investigación </w:t>
            </w:r>
            <w:r w:rsidR="00A31256" w:rsidRPr="00E75D52">
              <w:rPr>
                <w:rFonts w:ascii="Arial" w:hAnsi="Arial" w:cs="Arial"/>
                <w:sz w:val="18"/>
                <w:szCs w:val="18"/>
                <w:highlight w:val="yellow"/>
              </w:rPr>
              <w:t>administrado por</w:t>
            </w:r>
            <w:r w:rsidR="00BC68FF" w:rsidRPr="00E75D52">
              <w:rPr>
                <w:rFonts w:ascii="Arial" w:hAnsi="Arial" w:cs="Arial"/>
                <w:sz w:val="18"/>
                <w:szCs w:val="18"/>
                <w:highlight w:val="yellow"/>
              </w:rPr>
              <w:t xml:space="preserve"> Min</w:t>
            </w:r>
            <w:r w:rsidR="00A31256" w:rsidRPr="00E75D52">
              <w:rPr>
                <w:rFonts w:ascii="Arial" w:hAnsi="Arial" w:cs="Arial"/>
                <w:sz w:val="18"/>
                <w:szCs w:val="18"/>
                <w:highlight w:val="yellow"/>
              </w:rPr>
              <w:t>C</w:t>
            </w:r>
            <w:r w:rsidR="00BC68FF" w:rsidRPr="00E75D52">
              <w:rPr>
                <w:rFonts w:ascii="Arial" w:hAnsi="Arial" w:cs="Arial"/>
                <w:sz w:val="18"/>
                <w:szCs w:val="18"/>
                <w:highlight w:val="yellow"/>
              </w:rPr>
              <w:t xml:space="preserve">iencias </w:t>
            </w:r>
            <w:r w:rsidR="00A31256" w:rsidRPr="00E75D52">
              <w:rPr>
                <w:rFonts w:ascii="Arial" w:hAnsi="Arial" w:cs="Arial"/>
                <w:sz w:val="18"/>
                <w:szCs w:val="18"/>
                <w:highlight w:val="yellow"/>
              </w:rPr>
              <w:t>(</w:t>
            </w:r>
            <w:r w:rsidR="00BC68FF" w:rsidRPr="00E75D52">
              <w:rPr>
                <w:rFonts w:ascii="Arial" w:hAnsi="Arial" w:cs="Arial"/>
                <w:sz w:val="18"/>
                <w:szCs w:val="18"/>
                <w:highlight w:val="yellow"/>
              </w:rPr>
              <w:t>antes Colcie</w:t>
            </w:r>
            <w:r w:rsidR="001A728B" w:rsidRPr="00E75D52">
              <w:rPr>
                <w:rFonts w:ascii="Arial" w:hAnsi="Arial" w:cs="Arial"/>
                <w:sz w:val="18"/>
                <w:szCs w:val="18"/>
                <w:highlight w:val="yellow"/>
              </w:rPr>
              <w:t>n</w:t>
            </w:r>
            <w:r w:rsidR="00BC68FF" w:rsidRPr="00E75D52">
              <w:rPr>
                <w:rFonts w:ascii="Arial" w:hAnsi="Arial" w:cs="Arial"/>
                <w:sz w:val="18"/>
                <w:szCs w:val="18"/>
                <w:highlight w:val="yellow"/>
              </w:rPr>
              <w:t>cias</w:t>
            </w:r>
            <w:r w:rsidR="00A31256" w:rsidRPr="00E75D52">
              <w:rPr>
                <w:rFonts w:ascii="Arial" w:hAnsi="Arial" w:cs="Arial"/>
                <w:sz w:val="18"/>
                <w:szCs w:val="18"/>
                <w:highlight w:val="yellow"/>
              </w:rPr>
              <w:t>)</w:t>
            </w:r>
            <w:r w:rsidR="00A1298B" w:rsidRPr="00E75D52">
              <w:rPr>
                <w:rFonts w:ascii="Arial" w:hAnsi="Arial" w:cs="Arial"/>
                <w:sz w:val="18"/>
                <w:szCs w:val="18"/>
                <w:highlight w:val="yellow"/>
              </w:rPr>
              <w:t>,</w:t>
            </w:r>
            <w:r w:rsidR="00BC68FF" w:rsidRPr="00E75D52">
              <w:rPr>
                <w:rFonts w:ascii="Arial" w:hAnsi="Arial" w:cs="Arial"/>
                <w:sz w:val="18"/>
                <w:szCs w:val="18"/>
                <w:highlight w:val="yellow"/>
              </w:rPr>
              <w:t xml:space="preserve"> orientado a</w:t>
            </w:r>
            <w:r w:rsidR="00A31256" w:rsidRPr="00E75D52">
              <w:rPr>
                <w:rFonts w:ascii="Arial" w:hAnsi="Arial" w:cs="Arial"/>
                <w:sz w:val="18"/>
                <w:szCs w:val="18"/>
                <w:highlight w:val="yellow"/>
              </w:rPr>
              <w:t xml:space="preserve"> apoyar</w:t>
            </w:r>
            <w:r w:rsidR="00BC68FF" w:rsidRPr="00E75D52">
              <w:rPr>
                <w:rFonts w:ascii="Arial" w:hAnsi="Arial" w:cs="Arial"/>
                <w:sz w:val="18"/>
                <w:szCs w:val="18"/>
                <w:highlight w:val="yellow"/>
              </w:rPr>
              <w:t xml:space="preserve"> proyectos de</w:t>
            </w:r>
            <w:r w:rsidR="00A31256" w:rsidRPr="00E75D52">
              <w:rPr>
                <w:rFonts w:ascii="Arial" w:hAnsi="Arial" w:cs="Arial"/>
                <w:sz w:val="18"/>
                <w:szCs w:val="18"/>
                <w:highlight w:val="yellow"/>
              </w:rPr>
              <w:t>l sector</w:t>
            </w:r>
            <w:r w:rsidR="00BC68FF" w:rsidRPr="00E75D52">
              <w:rPr>
                <w:rFonts w:ascii="Arial" w:hAnsi="Arial" w:cs="Arial"/>
                <w:sz w:val="18"/>
                <w:szCs w:val="18"/>
                <w:highlight w:val="yellow"/>
              </w:rPr>
              <w:t xml:space="preserve"> salud</w:t>
            </w:r>
            <w:r w:rsidR="00A31256" w:rsidRPr="00E75D52">
              <w:rPr>
                <w:rFonts w:ascii="Arial" w:hAnsi="Arial" w:cs="Arial"/>
                <w:sz w:val="18"/>
                <w:szCs w:val="18"/>
                <w:highlight w:val="yellow"/>
              </w:rPr>
              <w:t xml:space="preserve"> por parte del Gobierno Nacional</w:t>
            </w:r>
            <w:r w:rsidR="00A1298B" w:rsidRPr="00E75D52">
              <w:rPr>
                <w:rFonts w:ascii="Arial" w:hAnsi="Arial" w:cs="Arial"/>
                <w:sz w:val="18"/>
                <w:szCs w:val="18"/>
                <w:highlight w:val="yellow"/>
              </w:rPr>
              <w:t>.</w:t>
            </w:r>
          </w:p>
          <w:p w14:paraId="1B0E57D1" w14:textId="4F70524C" w:rsidR="00BF6A2D" w:rsidRPr="00CA7E99" w:rsidRDefault="00BF6A2D" w:rsidP="0021319B">
            <w:pPr>
              <w:spacing w:after="100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E75D52">
              <w:rPr>
                <w:rFonts w:ascii="Arial" w:hAnsi="Arial" w:cs="Arial"/>
                <w:sz w:val="18"/>
                <w:szCs w:val="18"/>
                <w:highlight w:val="yellow"/>
              </w:rPr>
              <w:t>Usted ha sido seleccionada(o) de forma aleatoria para contestarla</w:t>
            </w:r>
            <w:r w:rsidR="00A31256" w:rsidRPr="00E75D52">
              <w:rPr>
                <w:rFonts w:ascii="Arial" w:hAnsi="Arial" w:cs="Arial"/>
                <w:sz w:val="18"/>
                <w:szCs w:val="18"/>
                <w:highlight w:val="yellow"/>
              </w:rPr>
              <w:t>, entre el grupo de investigadores que en han aplicado al FIS con programas y proyectos</w:t>
            </w:r>
            <w:r w:rsidRPr="00E75D52">
              <w:rPr>
                <w:rFonts w:ascii="Arial" w:hAnsi="Arial" w:cs="Arial"/>
                <w:sz w:val="18"/>
                <w:szCs w:val="18"/>
                <w:highlight w:val="yellow"/>
              </w:rPr>
              <w:t>.</w:t>
            </w:r>
            <w:r w:rsidRPr="00CA7E99">
              <w:rPr>
                <w:rFonts w:ascii="Arial" w:hAnsi="Arial" w:cs="Arial"/>
                <w:sz w:val="18"/>
                <w:szCs w:val="18"/>
              </w:rPr>
              <w:t xml:space="preserve"> Su participación es voluntaria, de forma que usted puede aceptar o negarse a participar. Por favor tenga en consideración que su opinión es valiosa, en especial</w:t>
            </w:r>
            <w:r w:rsidR="00CE7597" w:rsidRPr="00CA7E99">
              <w:rPr>
                <w:rFonts w:ascii="Arial" w:hAnsi="Arial" w:cs="Arial"/>
                <w:sz w:val="18"/>
                <w:szCs w:val="18"/>
              </w:rPr>
              <w:t xml:space="preserve"> por </w:t>
            </w:r>
            <w:r w:rsidR="007A23EE">
              <w:rPr>
                <w:rFonts w:ascii="Arial" w:hAnsi="Arial" w:cs="Arial"/>
                <w:sz w:val="18"/>
                <w:szCs w:val="18"/>
              </w:rPr>
              <w:t>el Ministerio de Ciencias</w:t>
            </w:r>
            <w:r w:rsidRPr="00CA7E99">
              <w:rPr>
                <w:rFonts w:ascii="Arial" w:hAnsi="Arial" w:cs="Arial"/>
                <w:sz w:val="18"/>
                <w:szCs w:val="18"/>
              </w:rPr>
              <w:t xml:space="preserve">. Así que lo invitamos a participar. </w:t>
            </w:r>
          </w:p>
          <w:p w14:paraId="412457C7" w14:textId="255546EA" w:rsidR="00BF6A2D" w:rsidRPr="00CA7E99" w:rsidRDefault="00CE7597" w:rsidP="0021319B">
            <w:pPr>
              <w:spacing w:after="100" w:line="240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CA7E99">
              <w:rPr>
                <w:rFonts w:ascii="Arial" w:hAnsi="Arial" w:cs="Arial"/>
                <w:sz w:val="18"/>
                <w:szCs w:val="18"/>
              </w:rPr>
              <w:t xml:space="preserve">Min Ciencias </w:t>
            </w:r>
            <w:r w:rsidR="00BF6A2D" w:rsidRPr="00CA7E99">
              <w:rPr>
                <w:rFonts w:ascii="Arial" w:hAnsi="Arial" w:cs="Arial"/>
                <w:sz w:val="18"/>
                <w:szCs w:val="18"/>
              </w:rPr>
              <w:t>y E</w:t>
            </w:r>
            <w:r w:rsidR="006A78E7" w:rsidRPr="00CA7E99">
              <w:rPr>
                <w:rFonts w:ascii="Arial" w:hAnsi="Arial" w:cs="Arial"/>
                <w:sz w:val="18"/>
                <w:szCs w:val="18"/>
              </w:rPr>
              <w:t>conometría C</w:t>
            </w:r>
            <w:r w:rsidR="00BF6A2D" w:rsidRPr="00CA7E99">
              <w:rPr>
                <w:rFonts w:ascii="Arial" w:hAnsi="Arial" w:cs="Arial"/>
                <w:sz w:val="18"/>
                <w:szCs w:val="18"/>
              </w:rPr>
              <w:t>onsultores serán las entidades responsables de los datos que nos suministre, asegurando el respeto de sus derechos y el correcto manejo de la información. Su nombre no será usado en ningún tipo de publicación y sus datos personales estarán protegidos bajo la reserva estadística contemplada en las normas vigentes de conformidad con la Ley 1581 de 2012 y las políticas de manejo de datos personales de Econometría Consultores.</w:t>
            </w:r>
          </w:p>
          <w:p w14:paraId="00D65F8F" w14:textId="42998DEB" w:rsidR="002978AD" w:rsidRPr="00CA7E99" w:rsidRDefault="00BF6A2D" w:rsidP="0021319B">
            <w:pPr>
              <w:pStyle w:val="Sinespaciado"/>
              <w:spacing w:after="100"/>
              <w:jc w:val="both"/>
              <w:rPr>
                <w:rFonts w:ascii="Arial" w:hAnsi="Arial" w:cs="Arial"/>
                <w:b/>
                <w:bCs/>
                <w:sz w:val="18"/>
                <w:szCs w:val="18"/>
                <w:highlight w:val="yellow"/>
              </w:rPr>
            </w:pPr>
            <w:r w:rsidRPr="00CA7E99">
              <w:rPr>
                <w:rFonts w:ascii="Arial" w:hAnsi="Arial" w:cs="Arial"/>
                <w:sz w:val="18"/>
                <w:szCs w:val="18"/>
              </w:rPr>
              <w:t xml:space="preserve">De antemano gracias por su tiempo y su participación diligenciando completamente la encuesta. </w:t>
            </w:r>
            <w:r w:rsidR="00CE7597" w:rsidRPr="00CA7E99">
              <w:rPr>
                <w:rFonts w:ascii="Arial" w:hAnsi="Arial" w:cs="Arial"/>
                <w:sz w:val="18"/>
                <w:szCs w:val="18"/>
              </w:rPr>
              <w:t>Responder a esta e</w:t>
            </w:r>
            <w:r w:rsidRPr="00CA7E99">
              <w:rPr>
                <w:rFonts w:ascii="Arial" w:hAnsi="Arial" w:cs="Arial"/>
                <w:sz w:val="18"/>
                <w:szCs w:val="18"/>
              </w:rPr>
              <w:t xml:space="preserve">ncuesta </w:t>
            </w:r>
            <w:r w:rsidR="00CE7597" w:rsidRPr="00CA7E99">
              <w:rPr>
                <w:rFonts w:ascii="Arial" w:hAnsi="Arial" w:cs="Arial"/>
                <w:sz w:val="18"/>
                <w:szCs w:val="18"/>
              </w:rPr>
              <w:t xml:space="preserve">le llevará </w:t>
            </w:r>
            <w:r w:rsidRPr="00CA7E99">
              <w:rPr>
                <w:rFonts w:ascii="Arial" w:hAnsi="Arial" w:cs="Arial"/>
                <w:sz w:val="18"/>
                <w:szCs w:val="18"/>
              </w:rPr>
              <w:t>aproximada 20 minutos.</w:t>
            </w:r>
          </w:p>
        </w:tc>
      </w:tr>
      <w:tr w:rsidR="003609AE" w:rsidRPr="00CA7E99" w14:paraId="287DA634" w14:textId="77777777" w:rsidTr="003609AE">
        <w:trPr>
          <w:trHeight w:val="104"/>
          <w:jc w:val="center"/>
        </w:trPr>
        <w:tc>
          <w:tcPr>
            <w:tcW w:w="1201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5CDC2200" w14:textId="06ADFC35" w:rsidR="003609AE" w:rsidRPr="001753CF" w:rsidRDefault="003609AE" w:rsidP="003609AE">
            <w:pPr>
              <w:spacing w:after="100"/>
              <w:rPr>
                <w:rFonts w:ascii="Arial" w:hAnsi="Arial" w:cs="Arial"/>
                <w:sz w:val="18"/>
                <w:szCs w:val="18"/>
                <w:lang w:eastAsia="es-CO"/>
              </w:rPr>
            </w:pPr>
            <w:r w:rsidRPr="001753CF">
              <w:rPr>
                <w:rFonts w:ascii="Arial" w:hAnsi="Arial" w:cs="Arial"/>
                <w:sz w:val="18"/>
                <w:szCs w:val="18"/>
                <w:lang w:eastAsia="es-CO"/>
              </w:rPr>
              <w:t>¿Le interesa participar?</w:t>
            </w:r>
          </w:p>
        </w:tc>
        <w:tc>
          <w:tcPr>
            <w:tcW w:w="3799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6C624BF7" w14:textId="417ABB19" w:rsidR="003609AE" w:rsidRPr="00CA7E99" w:rsidRDefault="003609AE" w:rsidP="008F72B1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A7E99">
              <w:rPr>
                <w:rFonts w:ascii="Arial" w:hAnsi="Arial" w:cs="Arial"/>
                <w:sz w:val="18"/>
                <w:szCs w:val="18"/>
              </w:rPr>
              <w:t xml:space="preserve">Sí </w:t>
            </w:r>
            <w:r w:rsidRPr="00CA7E99">
              <w:rPr>
                <w:rFonts w:ascii="Arial" w:hAnsi="Arial" w:cs="Arial"/>
                <w:sz w:val="18"/>
                <w:szCs w:val="18"/>
              </w:rPr>
              <w:sym w:font="Wingdings" w:char="F0E8"/>
            </w:r>
            <w:r w:rsidRPr="00CA7E99">
              <w:rPr>
                <w:rFonts w:ascii="Arial" w:hAnsi="Arial" w:cs="Arial"/>
                <w:sz w:val="18"/>
                <w:szCs w:val="18"/>
              </w:rPr>
              <w:t xml:space="preserve"> pase a </w:t>
            </w:r>
            <w:r w:rsidR="00BC68FF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BC68FF">
              <w:rPr>
                <w:rFonts w:ascii="Arial" w:hAnsi="Arial" w:cs="Arial"/>
                <w:sz w:val="18"/>
                <w:szCs w:val="18"/>
              </w:rPr>
              <w:instrText xml:space="preserve"> REF _Ref152923660 \r \h </w:instrText>
            </w:r>
            <w:r w:rsidR="00BC68FF">
              <w:rPr>
                <w:rFonts w:ascii="Arial" w:hAnsi="Arial" w:cs="Arial"/>
                <w:sz w:val="18"/>
                <w:szCs w:val="18"/>
              </w:rPr>
            </w:r>
            <w:r w:rsidR="00BC68FF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BC68FF">
              <w:rPr>
                <w:rFonts w:ascii="Arial" w:hAnsi="Arial" w:cs="Arial"/>
                <w:sz w:val="18"/>
                <w:szCs w:val="18"/>
              </w:rPr>
              <w:t>100</w:t>
            </w:r>
            <w:r w:rsidR="00BC68FF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  <w:p w14:paraId="4CDF2AE6" w14:textId="120930F4" w:rsidR="003609AE" w:rsidRPr="00CA7E99" w:rsidRDefault="003609AE" w:rsidP="00F51691">
            <w:pPr>
              <w:spacing w:after="100"/>
              <w:rPr>
                <w:rFonts w:ascii="Arial" w:hAnsi="Arial" w:cs="Arial"/>
                <w:sz w:val="18"/>
                <w:szCs w:val="18"/>
                <w:lang w:eastAsia="es-CO"/>
              </w:rPr>
            </w:pPr>
            <w:r w:rsidRPr="00CA7E99">
              <w:rPr>
                <w:rFonts w:ascii="Arial" w:hAnsi="Arial" w:cs="Arial"/>
                <w:sz w:val="18"/>
                <w:szCs w:val="18"/>
              </w:rPr>
              <w:t xml:space="preserve">No  </w:t>
            </w:r>
            <w:r w:rsidRPr="00CA7E99">
              <w:rPr>
                <w:rFonts w:ascii="Arial" w:hAnsi="Arial" w:cs="Arial"/>
                <w:sz w:val="18"/>
                <w:szCs w:val="18"/>
              </w:rPr>
              <w:sym w:font="Wingdings" w:char="F0E8"/>
            </w:r>
            <w:r w:rsidRPr="00CA7E99">
              <w:rPr>
                <w:rFonts w:ascii="Arial" w:hAnsi="Arial" w:cs="Arial"/>
                <w:sz w:val="18"/>
                <w:szCs w:val="18"/>
              </w:rPr>
              <w:t>Termine</w:t>
            </w:r>
          </w:p>
        </w:tc>
      </w:tr>
      <w:bookmarkEnd w:id="1"/>
    </w:tbl>
    <w:p w14:paraId="4299FE04" w14:textId="02DDADD2" w:rsidR="00CA7E99" w:rsidRDefault="00CA7E99" w:rsidP="0021319B">
      <w:pPr>
        <w:spacing w:after="0"/>
        <w:rPr>
          <w:rFonts w:ascii="Arial" w:hAnsi="Arial" w:cs="Arial"/>
          <w:b/>
          <w:bCs/>
          <w:sz w:val="18"/>
          <w:szCs w:val="18"/>
        </w:rPr>
      </w:pPr>
    </w:p>
    <w:p w14:paraId="474C6EC3" w14:textId="0D119D63" w:rsidR="00F61A9D" w:rsidRDefault="00F61A9D">
      <w:pPr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br w:type="page"/>
      </w:r>
    </w:p>
    <w:tbl>
      <w:tblPr>
        <w:tblStyle w:val="Tablaconcuadrcula"/>
        <w:tblW w:w="11057" w:type="dxa"/>
        <w:tblInd w:w="-147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709"/>
        <w:gridCol w:w="3828"/>
        <w:gridCol w:w="6520"/>
      </w:tblGrid>
      <w:tr w:rsidR="002175DF" w:rsidRPr="009F0B84" w14:paraId="01622278" w14:textId="77777777" w:rsidTr="00113519">
        <w:tc>
          <w:tcPr>
            <w:tcW w:w="11057" w:type="dxa"/>
            <w:gridSpan w:val="3"/>
            <w:shd w:val="clear" w:color="auto" w:fill="BFBFBF" w:themeFill="background1" w:themeFillShade="BF"/>
          </w:tcPr>
          <w:p w14:paraId="6B2B90E2" w14:textId="2BCC61CF" w:rsidR="002175DF" w:rsidRPr="009F0B84" w:rsidRDefault="002175DF" w:rsidP="00143C46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  <w:lang w:val="es-CO"/>
              </w:rPr>
            </w:pPr>
            <w:r w:rsidRPr="009F0B84">
              <w:rPr>
                <w:rFonts w:ascii="Arial" w:hAnsi="Arial" w:cs="Arial"/>
                <w:b/>
                <w:sz w:val="18"/>
                <w:szCs w:val="18"/>
                <w:lang w:val="es-CO"/>
              </w:rPr>
              <w:lastRenderedPageBreak/>
              <w:t>1. CARACTERIZACIÓN DEL INFORMANTE</w:t>
            </w:r>
          </w:p>
        </w:tc>
      </w:tr>
      <w:tr w:rsidR="002175DF" w:rsidRPr="009F0B84" w14:paraId="709E1E8A" w14:textId="77777777" w:rsidTr="00113519">
        <w:tc>
          <w:tcPr>
            <w:tcW w:w="11057" w:type="dxa"/>
            <w:gridSpan w:val="3"/>
            <w:shd w:val="clear" w:color="auto" w:fill="D9D9D9" w:themeFill="background1" w:themeFillShade="D9"/>
            <w:vAlign w:val="center"/>
          </w:tcPr>
          <w:p w14:paraId="48BC087A" w14:textId="1690101D" w:rsidR="002175DF" w:rsidRPr="009F0B84" w:rsidRDefault="002175DF" w:rsidP="002175DF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  <w:lang w:val="es-CO"/>
              </w:rPr>
            </w:pPr>
            <w:r w:rsidRPr="009F0B84">
              <w:rPr>
                <w:rFonts w:ascii="Arial" w:hAnsi="Arial" w:cs="Arial"/>
                <w:b/>
                <w:i/>
                <w:sz w:val="18"/>
                <w:szCs w:val="18"/>
                <w:lang w:val="es-CO"/>
              </w:rPr>
              <w:sym w:font="Wingdings" w:char="F049"/>
            </w:r>
            <w:r w:rsidRPr="009F0B84">
              <w:rPr>
                <w:rFonts w:ascii="Arial" w:hAnsi="Arial" w:cs="Arial"/>
                <w:i/>
                <w:sz w:val="18"/>
                <w:szCs w:val="18"/>
                <w:lang w:val="es-CO"/>
              </w:rPr>
              <w:t xml:space="preserve"> Señor(a), vamos a comenzar la encuesta con unas preguntas sobre usted</w:t>
            </w:r>
          </w:p>
        </w:tc>
      </w:tr>
      <w:tr w:rsidR="007653A3" w:rsidRPr="007653A3" w14:paraId="50F628E4" w14:textId="77777777" w:rsidTr="00C55577">
        <w:tc>
          <w:tcPr>
            <w:tcW w:w="709" w:type="dxa"/>
          </w:tcPr>
          <w:p w14:paraId="1DC49127" w14:textId="77777777" w:rsidR="007653A3" w:rsidRPr="009548CE" w:rsidRDefault="007653A3" w:rsidP="007653A3">
            <w:pPr>
              <w:pStyle w:val="Prrafodelista"/>
              <w:numPr>
                <w:ilvl w:val="0"/>
                <w:numId w:val="46"/>
              </w:numPr>
              <w:spacing w:before="60" w:after="60"/>
              <w:rPr>
                <w:rFonts w:ascii="Arial" w:hAnsi="Arial" w:cs="Arial"/>
                <w:b/>
                <w:sz w:val="18"/>
                <w:szCs w:val="18"/>
                <w:lang w:val="es-CO"/>
              </w:rPr>
            </w:pPr>
            <w:bookmarkStart w:id="2" w:name="_Ref152923660"/>
          </w:p>
        </w:tc>
        <w:bookmarkEnd w:id="2"/>
        <w:tc>
          <w:tcPr>
            <w:tcW w:w="3828" w:type="dxa"/>
            <w:vAlign w:val="center"/>
          </w:tcPr>
          <w:p w14:paraId="190134E6" w14:textId="1B046980" w:rsidR="007653A3" w:rsidRPr="007653A3" w:rsidRDefault="007653A3" w:rsidP="007653A3">
            <w:pPr>
              <w:spacing w:before="60" w:after="60"/>
              <w:rPr>
                <w:rFonts w:ascii="Arial" w:hAnsi="Arial" w:cs="Arial"/>
                <w:color w:val="000000"/>
                <w:sz w:val="18"/>
                <w:szCs w:val="18"/>
                <w:lang w:val="es-CO"/>
              </w:rPr>
            </w:pPr>
            <w:r w:rsidRPr="007653A3">
              <w:rPr>
                <w:rFonts w:ascii="Arial" w:hAnsi="Arial" w:cs="Arial"/>
                <w:sz w:val="18"/>
                <w:szCs w:val="18"/>
                <w:lang w:val="es-CO" w:eastAsia="es-CO"/>
              </w:rPr>
              <w:t>Fecha de la encuesta</w:t>
            </w:r>
          </w:p>
        </w:tc>
        <w:tc>
          <w:tcPr>
            <w:tcW w:w="6520" w:type="dxa"/>
            <w:vAlign w:val="center"/>
          </w:tcPr>
          <w:p w14:paraId="5E572A14" w14:textId="7657832E" w:rsidR="007653A3" w:rsidRPr="007653A3" w:rsidRDefault="007653A3" w:rsidP="007653A3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  <w:lang w:val="es-CO"/>
              </w:rPr>
            </w:pPr>
            <w:r w:rsidRPr="007653A3">
              <w:rPr>
                <w:rFonts w:ascii="Arial" w:hAnsi="Arial" w:cs="Arial"/>
                <w:b/>
                <w:sz w:val="18"/>
                <w:szCs w:val="18"/>
                <w:lang w:val="es-CO" w:eastAsia="es-CO"/>
              </w:rPr>
              <w:t>a</w:t>
            </w:r>
            <w:r w:rsidRPr="007653A3">
              <w:rPr>
                <w:rFonts w:ascii="Arial" w:hAnsi="Arial" w:cs="Arial"/>
                <w:sz w:val="18"/>
                <w:szCs w:val="18"/>
                <w:lang w:val="es-CO" w:eastAsia="es-CO"/>
              </w:rPr>
              <w:t xml:space="preserve">. </w:t>
            </w:r>
            <w:r w:rsidRPr="007653A3">
              <w:rPr>
                <w:rFonts w:ascii="Arial" w:hAnsi="Arial" w:cs="Arial"/>
                <w:b/>
                <w:sz w:val="18"/>
                <w:szCs w:val="18"/>
                <w:lang w:val="es-CO" w:eastAsia="es-CO"/>
              </w:rPr>
              <w:t>Día</w:t>
            </w:r>
            <w:r w:rsidRPr="007653A3">
              <w:rPr>
                <w:rFonts w:ascii="Arial" w:hAnsi="Arial" w:cs="Arial"/>
                <w:sz w:val="18"/>
                <w:szCs w:val="18"/>
                <w:lang w:val="es-CO" w:eastAsia="es-CO"/>
              </w:rPr>
              <w:t xml:space="preserve"> </w:t>
            </w:r>
            <w:r w:rsidR="00815832">
              <w:rPr>
                <w:rFonts w:ascii="Arial" w:hAnsi="Arial" w:cs="Arial"/>
                <w:sz w:val="18"/>
                <w:szCs w:val="18"/>
                <w:lang w:val="es-CO" w:eastAsia="es-CO"/>
              </w:rPr>
              <w:t>|__|__|</w:t>
            </w:r>
            <w:r w:rsidRPr="007653A3">
              <w:rPr>
                <w:rFonts w:ascii="Arial" w:hAnsi="Arial" w:cs="Arial"/>
                <w:sz w:val="18"/>
                <w:szCs w:val="18"/>
                <w:lang w:val="es-CO" w:eastAsia="es-CO"/>
              </w:rPr>
              <w:t xml:space="preserve">  </w:t>
            </w:r>
            <w:r w:rsidRPr="007653A3">
              <w:rPr>
                <w:rFonts w:ascii="Arial" w:hAnsi="Arial" w:cs="Arial"/>
                <w:b/>
                <w:sz w:val="18"/>
                <w:szCs w:val="18"/>
                <w:lang w:val="es-CO" w:eastAsia="es-CO"/>
              </w:rPr>
              <w:t>b.</w:t>
            </w:r>
            <w:r w:rsidRPr="007653A3">
              <w:rPr>
                <w:rFonts w:ascii="Arial" w:hAnsi="Arial" w:cs="Arial"/>
                <w:sz w:val="18"/>
                <w:szCs w:val="18"/>
                <w:lang w:val="es-CO" w:eastAsia="es-CO"/>
              </w:rPr>
              <w:t xml:space="preserve"> </w:t>
            </w:r>
            <w:r w:rsidRPr="007653A3">
              <w:rPr>
                <w:rFonts w:ascii="Arial" w:hAnsi="Arial" w:cs="Arial"/>
                <w:b/>
                <w:sz w:val="18"/>
                <w:szCs w:val="18"/>
                <w:lang w:val="es-CO" w:eastAsia="es-CO"/>
              </w:rPr>
              <w:t>Mes</w:t>
            </w:r>
            <w:r w:rsidRPr="007653A3">
              <w:rPr>
                <w:rFonts w:ascii="Arial" w:hAnsi="Arial" w:cs="Arial"/>
                <w:sz w:val="18"/>
                <w:szCs w:val="18"/>
                <w:lang w:val="es-CO" w:eastAsia="es-CO"/>
              </w:rPr>
              <w:t xml:space="preserve"> </w:t>
            </w:r>
            <w:r w:rsidR="00815832">
              <w:rPr>
                <w:rFonts w:ascii="Arial" w:hAnsi="Arial" w:cs="Arial"/>
                <w:sz w:val="18"/>
                <w:szCs w:val="18"/>
                <w:lang w:val="es-CO" w:eastAsia="es-CO"/>
              </w:rPr>
              <w:t>|__|__|</w:t>
            </w:r>
            <w:r w:rsidRPr="007653A3">
              <w:rPr>
                <w:rFonts w:ascii="Arial" w:hAnsi="Arial" w:cs="Arial"/>
                <w:sz w:val="18"/>
                <w:szCs w:val="18"/>
                <w:lang w:val="es-CO" w:eastAsia="es-CO"/>
              </w:rPr>
              <w:t xml:space="preserve">  </w:t>
            </w:r>
            <w:r w:rsidRPr="007653A3">
              <w:rPr>
                <w:rFonts w:ascii="Arial" w:hAnsi="Arial" w:cs="Arial"/>
                <w:b/>
                <w:sz w:val="18"/>
                <w:szCs w:val="18"/>
                <w:lang w:val="es-CO" w:eastAsia="es-CO"/>
              </w:rPr>
              <w:t>c.</w:t>
            </w:r>
            <w:r w:rsidRPr="007653A3">
              <w:rPr>
                <w:rFonts w:ascii="Arial" w:hAnsi="Arial" w:cs="Arial"/>
                <w:sz w:val="18"/>
                <w:szCs w:val="18"/>
                <w:lang w:val="es-CO" w:eastAsia="es-CO"/>
              </w:rPr>
              <w:t xml:space="preserve"> </w:t>
            </w:r>
            <w:r w:rsidRPr="007653A3">
              <w:rPr>
                <w:rFonts w:ascii="Arial" w:hAnsi="Arial" w:cs="Arial"/>
                <w:b/>
                <w:sz w:val="18"/>
                <w:szCs w:val="18"/>
                <w:lang w:val="es-CO" w:eastAsia="es-CO"/>
              </w:rPr>
              <w:t>Año</w:t>
            </w:r>
            <w:r w:rsidRPr="007653A3">
              <w:rPr>
                <w:rFonts w:ascii="Arial" w:hAnsi="Arial" w:cs="Arial"/>
                <w:sz w:val="18"/>
                <w:szCs w:val="18"/>
                <w:lang w:val="es-CO" w:eastAsia="es-CO"/>
              </w:rPr>
              <w:t xml:space="preserve"> </w:t>
            </w:r>
            <w:r w:rsidR="00815832">
              <w:rPr>
                <w:rFonts w:ascii="Arial" w:hAnsi="Arial" w:cs="Arial"/>
                <w:sz w:val="18"/>
                <w:szCs w:val="18"/>
                <w:lang w:val="es-CO" w:eastAsia="es-CO"/>
              </w:rPr>
              <w:t>|</w:t>
            </w:r>
            <w:r w:rsidR="00815832" w:rsidRPr="00815832">
              <w:rPr>
                <w:rFonts w:ascii="Arial" w:hAnsi="Arial" w:cs="Arial"/>
                <w:sz w:val="18"/>
                <w:szCs w:val="18"/>
                <w:u w:val="single"/>
                <w:lang w:val="es-CO" w:eastAsia="es-CO"/>
              </w:rPr>
              <w:t>_2_|_0_|_2</w:t>
            </w:r>
            <w:r w:rsidR="00815832">
              <w:rPr>
                <w:rFonts w:ascii="Arial" w:hAnsi="Arial" w:cs="Arial"/>
                <w:sz w:val="18"/>
                <w:szCs w:val="18"/>
                <w:lang w:val="es-CO" w:eastAsia="es-CO"/>
              </w:rPr>
              <w:t>_|__|</w:t>
            </w:r>
          </w:p>
        </w:tc>
      </w:tr>
      <w:tr w:rsidR="002175DF" w:rsidRPr="009F0B84" w14:paraId="4085A144" w14:textId="77777777" w:rsidTr="009F0B84">
        <w:tc>
          <w:tcPr>
            <w:tcW w:w="709" w:type="dxa"/>
          </w:tcPr>
          <w:p w14:paraId="7D067563" w14:textId="77777777" w:rsidR="002175DF" w:rsidRPr="009548CE" w:rsidRDefault="002175DF" w:rsidP="007653A3">
            <w:pPr>
              <w:pStyle w:val="Prrafodelista"/>
              <w:numPr>
                <w:ilvl w:val="0"/>
                <w:numId w:val="46"/>
              </w:numPr>
              <w:spacing w:before="60" w:after="60"/>
              <w:rPr>
                <w:rFonts w:ascii="Arial" w:hAnsi="Arial" w:cs="Arial"/>
                <w:b/>
                <w:sz w:val="18"/>
                <w:szCs w:val="18"/>
                <w:lang w:val="es-CO"/>
              </w:rPr>
            </w:pPr>
          </w:p>
        </w:tc>
        <w:tc>
          <w:tcPr>
            <w:tcW w:w="3828" w:type="dxa"/>
            <w:vAlign w:val="center"/>
          </w:tcPr>
          <w:p w14:paraId="7BD24E79" w14:textId="4507DEA2" w:rsidR="002175DF" w:rsidRPr="009F0B84" w:rsidRDefault="002175DF" w:rsidP="002175DF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  <w:lang w:val="es-CO"/>
              </w:rPr>
            </w:pPr>
            <w:bookmarkStart w:id="3" w:name="_Ref128995143"/>
            <w:r w:rsidRPr="009F0B84">
              <w:rPr>
                <w:rFonts w:ascii="Arial" w:hAnsi="Arial" w:cs="Arial"/>
                <w:color w:val="000000"/>
                <w:sz w:val="18"/>
                <w:szCs w:val="18"/>
                <w:lang w:val="es-CO"/>
              </w:rPr>
              <w:t>Nombre</w:t>
            </w:r>
            <w:bookmarkEnd w:id="3"/>
            <w:r w:rsidR="001D7626">
              <w:rPr>
                <w:rFonts w:ascii="Arial" w:hAnsi="Arial" w:cs="Arial"/>
                <w:color w:val="000000"/>
                <w:sz w:val="18"/>
                <w:szCs w:val="18"/>
                <w:lang w:val="es-CO"/>
              </w:rPr>
              <w:t>s y apellidos</w:t>
            </w:r>
          </w:p>
        </w:tc>
        <w:tc>
          <w:tcPr>
            <w:tcW w:w="6520" w:type="dxa"/>
          </w:tcPr>
          <w:p w14:paraId="4E196D5E" w14:textId="5533CC54" w:rsidR="002175DF" w:rsidRPr="009F0B84" w:rsidRDefault="002175DF" w:rsidP="002175DF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  <w:lang w:val="es-CO"/>
              </w:rPr>
            </w:pPr>
          </w:p>
        </w:tc>
      </w:tr>
      <w:tr w:rsidR="002175DF" w:rsidRPr="009F0B84" w14:paraId="412783CE" w14:textId="77777777" w:rsidTr="009F0B84">
        <w:tc>
          <w:tcPr>
            <w:tcW w:w="709" w:type="dxa"/>
          </w:tcPr>
          <w:p w14:paraId="618879AE" w14:textId="77777777" w:rsidR="002175DF" w:rsidRPr="009F0B84" w:rsidRDefault="002175DF" w:rsidP="007653A3">
            <w:pPr>
              <w:pStyle w:val="Prrafodelista"/>
              <w:numPr>
                <w:ilvl w:val="0"/>
                <w:numId w:val="46"/>
              </w:numPr>
              <w:spacing w:before="60" w:after="60"/>
              <w:rPr>
                <w:rFonts w:ascii="Arial" w:hAnsi="Arial" w:cs="Arial"/>
                <w:b/>
                <w:sz w:val="18"/>
                <w:szCs w:val="18"/>
                <w:lang w:val="es-CO"/>
              </w:rPr>
            </w:pPr>
          </w:p>
        </w:tc>
        <w:tc>
          <w:tcPr>
            <w:tcW w:w="3828" w:type="dxa"/>
            <w:vAlign w:val="center"/>
          </w:tcPr>
          <w:p w14:paraId="4BB0E918" w14:textId="2513378F" w:rsidR="002175DF" w:rsidRPr="009F0B84" w:rsidRDefault="002175DF" w:rsidP="002175DF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  <w:lang w:val="es-CO"/>
              </w:rPr>
            </w:pPr>
            <w:bookmarkStart w:id="4" w:name="_Ref128995278"/>
            <w:r w:rsidRPr="009F0B84">
              <w:rPr>
                <w:rFonts w:ascii="Arial" w:hAnsi="Arial" w:cs="Arial"/>
                <w:color w:val="000000"/>
                <w:sz w:val="18"/>
                <w:szCs w:val="18"/>
                <w:lang w:val="es-CO"/>
              </w:rPr>
              <w:t>Edad</w:t>
            </w:r>
            <w:bookmarkEnd w:id="4"/>
          </w:p>
        </w:tc>
        <w:tc>
          <w:tcPr>
            <w:tcW w:w="6520" w:type="dxa"/>
          </w:tcPr>
          <w:p w14:paraId="5CEB123D" w14:textId="7F7E1B73" w:rsidR="002175DF" w:rsidRPr="009F0B84" w:rsidRDefault="00815832" w:rsidP="008C7AAE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  <w:lang w:val="es-CO"/>
              </w:rPr>
            </w:pPr>
            <w:r>
              <w:rPr>
                <w:rFonts w:ascii="Arial" w:hAnsi="Arial" w:cs="Arial"/>
                <w:sz w:val="18"/>
                <w:szCs w:val="18"/>
                <w:lang w:val="es-CO"/>
              </w:rPr>
              <w:t>|__|__|</w:t>
            </w:r>
            <w:r w:rsidR="002175DF" w:rsidRPr="009F0B84">
              <w:rPr>
                <w:rFonts w:ascii="Arial" w:hAnsi="Arial" w:cs="Arial"/>
                <w:sz w:val="18"/>
                <w:szCs w:val="18"/>
                <w:lang w:val="es-CO"/>
              </w:rPr>
              <w:t xml:space="preserve"> años</w:t>
            </w:r>
          </w:p>
        </w:tc>
      </w:tr>
      <w:tr w:rsidR="00A4262E" w:rsidRPr="009F0B84" w14:paraId="322535D8" w14:textId="77777777" w:rsidTr="00A4262E">
        <w:tc>
          <w:tcPr>
            <w:tcW w:w="709" w:type="dxa"/>
            <w:shd w:val="clear" w:color="auto" w:fill="auto"/>
          </w:tcPr>
          <w:p w14:paraId="761E8CA4" w14:textId="77777777" w:rsidR="00A4262E" w:rsidRPr="00A4262E" w:rsidRDefault="00A4262E" w:rsidP="00A4262E">
            <w:pPr>
              <w:pStyle w:val="Prrafodelista"/>
              <w:numPr>
                <w:ilvl w:val="0"/>
                <w:numId w:val="47"/>
              </w:numPr>
              <w:spacing w:before="60" w:after="60"/>
              <w:rPr>
                <w:rFonts w:ascii="Arial" w:hAnsi="Arial" w:cs="Arial"/>
                <w:b/>
                <w:sz w:val="18"/>
                <w:szCs w:val="18"/>
                <w:lang w:val="es-CO"/>
              </w:rPr>
            </w:pPr>
          </w:p>
        </w:tc>
        <w:tc>
          <w:tcPr>
            <w:tcW w:w="3828" w:type="dxa"/>
            <w:shd w:val="clear" w:color="auto" w:fill="auto"/>
            <w:vAlign w:val="center"/>
          </w:tcPr>
          <w:p w14:paraId="0D067747" w14:textId="77777777" w:rsidR="00A4262E" w:rsidRPr="00A4262E" w:rsidRDefault="00A4262E" w:rsidP="00514A6A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  <w:lang w:val="es-CO"/>
              </w:rPr>
            </w:pPr>
            <w:r w:rsidRPr="00A4262E">
              <w:rPr>
                <w:rFonts w:ascii="Arial" w:hAnsi="Arial" w:cs="Arial"/>
                <w:color w:val="000000"/>
                <w:sz w:val="18"/>
                <w:szCs w:val="18"/>
                <w:lang w:val="es-CO"/>
              </w:rPr>
              <w:t>País de nacimiento</w:t>
            </w:r>
          </w:p>
        </w:tc>
        <w:tc>
          <w:tcPr>
            <w:tcW w:w="6520" w:type="dxa"/>
          </w:tcPr>
          <w:p w14:paraId="4C1A9078" w14:textId="77777777" w:rsidR="00A4262E" w:rsidRPr="009F0B84" w:rsidRDefault="00A4262E" w:rsidP="00514A6A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  <w:lang w:val="es-CO"/>
              </w:rPr>
            </w:pPr>
          </w:p>
        </w:tc>
      </w:tr>
      <w:tr w:rsidR="002175DF" w:rsidRPr="009F0B84" w14:paraId="46233A09" w14:textId="77777777" w:rsidTr="00A4262E">
        <w:tc>
          <w:tcPr>
            <w:tcW w:w="709" w:type="dxa"/>
            <w:shd w:val="clear" w:color="auto" w:fill="auto"/>
          </w:tcPr>
          <w:p w14:paraId="23F840EB" w14:textId="77777777" w:rsidR="002175DF" w:rsidRPr="00A4262E" w:rsidRDefault="002175DF" w:rsidP="00A4262E">
            <w:pPr>
              <w:pStyle w:val="Prrafodelista"/>
              <w:numPr>
                <w:ilvl w:val="0"/>
                <w:numId w:val="48"/>
              </w:numPr>
              <w:spacing w:before="60" w:after="60"/>
              <w:rPr>
                <w:rFonts w:ascii="Arial" w:hAnsi="Arial" w:cs="Arial"/>
                <w:b/>
                <w:sz w:val="18"/>
                <w:szCs w:val="18"/>
                <w:lang w:val="es-CO"/>
              </w:rPr>
            </w:pPr>
          </w:p>
        </w:tc>
        <w:tc>
          <w:tcPr>
            <w:tcW w:w="3828" w:type="dxa"/>
            <w:shd w:val="clear" w:color="auto" w:fill="auto"/>
            <w:vAlign w:val="center"/>
          </w:tcPr>
          <w:p w14:paraId="05DF2B00" w14:textId="5D0608AA" w:rsidR="002175DF" w:rsidRPr="00A4262E" w:rsidRDefault="002175DF" w:rsidP="002175DF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  <w:lang w:val="es-CO"/>
              </w:rPr>
            </w:pPr>
            <w:bookmarkStart w:id="5" w:name="_Ref128995174"/>
            <w:r w:rsidRPr="00A4262E">
              <w:rPr>
                <w:rFonts w:ascii="Arial" w:hAnsi="Arial" w:cs="Arial"/>
                <w:color w:val="000000"/>
                <w:sz w:val="18"/>
                <w:szCs w:val="18"/>
                <w:lang w:val="es-CO"/>
              </w:rPr>
              <w:t>Departamento de nacimiento</w:t>
            </w:r>
            <w:bookmarkEnd w:id="5"/>
          </w:p>
        </w:tc>
        <w:tc>
          <w:tcPr>
            <w:tcW w:w="6520" w:type="dxa"/>
          </w:tcPr>
          <w:p w14:paraId="5D81583E" w14:textId="5062B51A" w:rsidR="002175DF" w:rsidRPr="009F0B84" w:rsidRDefault="002175DF" w:rsidP="002175DF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  <w:lang w:val="es-CO"/>
              </w:rPr>
            </w:pPr>
          </w:p>
        </w:tc>
      </w:tr>
      <w:tr w:rsidR="002175DF" w:rsidRPr="009F0B84" w14:paraId="365507BF" w14:textId="77777777" w:rsidTr="00A4262E">
        <w:tc>
          <w:tcPr>
            <w:tcW w:w="709" w:type="dxa"/>
            <w:shd w:val="clear" w:color="auto" w:fill="auto"/>
          </w:tcPr>
          <w:p w14:paraId="50763A3E" w14:textId="77777777" w:rsidR="002175DF" w:rsidRPr="00A4262E" w:rsidRDefault="002175DF" w:rsidP="00A4262E">
            <w:pPr>
              <w:pStyle w:val="Prrafodelista"/>
              <w:numPr>
                <w:ilvl w:val="0"/>
                <w:numId w:val="48"/>
              </w:numPr>
              <w:spacing w:before="60" w:after="60"/>
              <w:rPr>
                <w:rFonts w:ascii="Arial" w:hAnsi="Arial" w:cs="Arial"/>
                <w:b/>
                <w:sz w:val="18"/>
                <w:szCs w:val="18"/>
                <w:lang w:val="es-CO"/>
              </w:rPr>
            </w:pPr>
          </w:p>
        </w:tc>
        <w:tc>
          <w:tcPr>
            <w:tcW w:w="3828" w:type="dxa"/>
            <w:shd w:val="clear" w:color="auto" w:fill="auto"/>
            <w:vAlign w:val="center"/>
          </w:tcPr>
          <w:p w14:paraId="62A54798" w14:textId="4B87427D" w:rsidR="002175DF" w:rsidRPr="00A4262E" w:rsidRDefault="002175DF" w:rsidP="002175DF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  <w:lang w:val="es-CO"/>
              </w:rPr>
            </w:pPr>
            <w:bookmarkStart w:id="6" w:name="_Ref128995172"/>
            <w:r w:rsidRPr="00A4262E">
              <w:rPr>
                <w:rFonts w:ascii="Arial" w:hAnsi="Arial" w:cs="Arial"/>
                <w:color w:val="000000"/>
                <w:sz w:val="18"/>
                <w:szCs w:val="18"/>
                <w:lang w:val="es-CO"/>
              </w:rPr>
              <w:t>Ciudad de nacimiento</w:t>
            </w:r>
            <w:bookmarkEnd w:id="6"/>
          </w:p>
        </w:tc>
        <w:tc>
          <w:tcPr>
            <w:tcW w:w="6520" w:type="dxa"/>
          </w:tcPr>
          <w:p w14:paraId="79B881B5" w14:textId="75CA7F3B" w:rsidR="002175DF" w:rsidRPr="009F0B84" w:rsidRDefault="002175DF" w:rsidP="00D95E26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  <w:lang w:val="es-CO"/>
              </w:rPr>
            </w:pPr>
          </w:p>
        </w:tc>
      </w:tr>
      <w:tr w:rsidR="002175DF" w:rsidRPr="009F0B84" w14:paraId="697D7205" w14:textId="77777777" w:rsidTr="009F0B84">
        <w:tc>
          <w:tcPr>
            <w:tcW w:w="709" w:type="dxa"/>
          </w:tcPr>
          <w:p w14:paraId="54075D7F" w14:textId="77777777" w:rsidR="002175DF" w:rsidRPr="009F0B84" w:rsidRDefault="002175DF" w:rsidP="00A4262E">
            <w:pPr>
              <w:pStyle w:val="Prrafodelista"/>
              <w:numPr>
                <w:ilvl w:val="0"/>
                <w:numId w:val="49"/>
              </w:numPr>
              <w:spacing w:before="60" w:after="60"/>
              <w:rPr>
                <w:rFonts w:ascii="Arial" w:hAnsi="Arial" w:cs="Arial"/>
                <w:b/>
                <w:sz w:val="18"/>
                <w:szCs w:val="18"/>
                <w:lang w:val="es-CO"/>
              </w:rPr>
            </w:pPr>
          </w:p>
        </w:tc>
        <w:tc>
          <w:tcPr>
            <w:tcW w:w="3828" w:type="dxa"/>
          </w:tcPr>
          <w:p w14:paraId="399AC5CD" w14:textId="3C1AA787" w:rsidR="002175DF" w:rsidRPr="009F0B84" w:rsidRDefault="00811BA2" w:rsidP="002175DF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  <w:lang w:val="es-CO"/>
              </w:rPr>
            </w:pPr>
            <w:bookmarkStart w:id="7" w:name="_Ref128995293"/>
            <w:r w:rsidRPr="00533B76">
              <w:rPr>
                <w:rFonts w:ascii="Arial" w:hAnsi="Arial" w:cs="Arial"/>
                <w:sz w:val="18"/>
                <w:szCs w:val="18"/>
                <w:lang w:val="es-CO"/>
              </w:rPr>
              <w:t>¿Cuál es el ú</w:t>
            </w:r>
            <w:r w:rsidR="002175DF" w:rsidRPr="00533B76">
              <w:rPr>
                <w:rFonts w:ascii="Arial" w:hAnsi="Arial" w:cs="Arial"/>
                <w:sz w:val="18"/>
                <w:szCs w:val="18"/>
                <w:lang w:val="es-CO"/>
              </w:rPr>
              <w:t>ltimo nivel</w:t>
            </w:r>
            <w:r w:rsidR="002175DF" w:rsidRPr="009F0B84">
              <w:rPr>
                <w:rFonts w:ascii="Arial" w:hAnsi="Arial" w:cs="Arial"/>
                <w:sz w:val="18"/>
                <w:szCs w:val="18"/>
                <w:lang w:val="es-CO"/>
              </w:rPr>
              <w:t xml:space="preserve"> de estudios alcanzado</w:t>
            </w:r>
            <w:bookmarkEnd w:id="7"/>
            <w:r>
              <w:rPr>
                <w:rFonts w:ascii="Arial" w:hAnsi="Arial" w:cs="Arial"/>
                <w:sz w:val="18"/>
                <w:szCs w:val="18"/>
                <w:lang w:val="es-CO"/>
              </w:rPr>
              <w:t xml:space="preserve"> por usted?</w:t>
            </w:r>
          </w:p>
        </w:tc>
        <w:tc>
          <w:tcPr>
            <w:tcW w:w="6520" w:type="dxa"/>
          </w:tcPr>
          <w:p w14:paraId="56D54D30" w14:textId="43FCFFD1" w:rsidR="002175DF" w:rsidRPr="009F0B84" w:rsidRDefault="002175DF" w:rsidP="009F0B84">
            <w:pPr>
              <w:rPr>
                <w:rFonts w:ascii="Arial" w:hAnsi="Arial" w:cs="Arial"/>
                <w:sz w:val="18"/>
                <w:szCs w:val="18"/>
                <w:lang w:val="es-CO"/>
              </w:rPr>
            </w:pPr>
            <w:r w:rsidRPr="009F0B84">
              <w:rPr>
                <w:rFonts w:ascii="Arial" w:hAnsi="Arial" w:cs="Arial"/>
                <w:sz w:val="18"/>
                <w:szCs w:val="18"/>
                <w:lang w:val="es-CO"/>
              </w:rPr>
              <w:t>1. Universitario</w:t>
            </w:r>
            <w:r w:rsidRPr="009F0B84">
              <w:rPr>
                <w:rFonts w:ascii="Arial" w:hAnsi="Arial" w:cs="Arial"/>
                <w:sz w:val="18"/>
                <w:szCs w:val="18"/>
                <w:lang w:val="es-CO"/>
              </w:rPr>
              <w:tab/>
            </w:r>
            <w:r w:rsidRPr="009F0B84">
              <w:rPr>
                <w:rFonts w:ascii="Arial" w:hAnsi="Arial" w:cs="Arial"/>
                <w:sz w:val="18"/>
                <w:szCs w:val="18"/>
                <w:lang w:val="es-CO"/>
              </w:rPr>
              <w:tab/>
            </w:r>
            <w:r w:rsidRPr="009F0B84">
              <w:rPr>
                <w:rFonts w:ascii="Arial" w:hAnsi="Arial" w:cs="Arial"/>
                <w:sz w:val="18"/>
                <w:szCs w:val="18"/>
                <w:lang w:val="es-CO"/>
              </w:rPr>
              <w:sym w:font="Wingdings" w:char="F0E8"/>
            </w:r>
            <w:r w:rsidRPr="009F0B84">
              <w:rPr>
                <w:rFonts w:ascii="Arial" w:hAnsi="Arial" w:cs="Arial"/>
                <w:sz w:val="18"/>
                <w:szCs w:val="18"/>
                <w:lang w:val="es-CO"/>
              </w:rPr>
              <w:t xml:space="preserve">pase </w:t>
            </w:r>
            <w:r w:rsidR="009F0B84">
              <w:rPr>
                <w:rFonts w:ascii="Arial" w:hAnsi="Arial" w:cs="Arial"/>
                <w:sz w:val="18"/>
                <w:szCs w:val="18"/>
                <w:lang w:val="es-CO"/>
              </w:rPr>
              <w:t xml:space="preserve">a </w:t>
            </w:r>
            <w:r w:rsidR="009F0B84">
              <w:rPr>
                <w:rFonts w:ascii="Arial" w:hAnsi="Arial" w:cs="Arial"/>
                <w:sz w:val="18"/>
                <w:szCs w:val="18"/>
              </w:rPr>
              <w:fldChar w:fldCharType="begin"/>
            </w:r>
            <w:r w:rsidR="009F0B84">
              <w:rPr>
                <w:rFonts w:ascii="Arial" w:hAnsi="Arial" w:cs="Arial"/>
                <w:sz w:val="18"/>
                <w:szCs w:val="18"/>
                <w:lang w:val="es-CO"/>
              </w:rPr>
              <w:instrText xml:space="preserve"> REF _Ref130227775 \r \h </w:instrText>
            </w:r>
            <w:r w:rsidR="009F0B84">
              <w:rPr>
                <w:rFonts w:ascii="Arial" w:hAnsi="Arial" w:cs="Arial"/>
                <w:sz w:val="18"/>
                <w:szCs w:val="18"/>
              </w:rPr>
            </w:r>
            <w:r w:rsidR="009F0B84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9F0B84">
              <w:rPr>
                <w:rFonts w:ascii="Arial" w:hAnsi="Arial" w:cs="Arial"/>
                <w:sz w:val="18"/>
                <w:szCs w:val="18"/>
                <w:lang w:val="es-CO"/>
              </w:rPr>
              <w:t>109</w:t>
            </w:r>
            <w:r w:rsidR="009F0B84">
              <w:rPr>
                <w:rFonts w:ascii="Arial" w:hAnsi="Arial" w:cs="Arial"/>
                <w:sz w:val="18"/>
                <w:szCs w:val="18"/>
              </w:rPr>
              <w:fldChar w:fldCharType="end"/>
            </w:r>
          </w:p>
          <w:p w14:paraId="6C6E64A6" w14:textId="77777777" w:rsidR="002175DF" w:rsidRPr="009F0B84" w:rsidRDefault="002175DF" w:rsidP="009F0B84">
            <w:pPr>
              <w:rPr>
                <w:rFonts w:ascii="Arial" w:hAnsi="Arial" w:cs="Arial"/>
                <w:sz w:val="18"/>
                <w:szCs w:val="18"/>
                <w:lang w:val="es-CO"/>
              </w:rPr>
            </w:pPr>
            <w:r w:rsidRPr="009F0B84">
              <w:rPr>
                <w:rFonts w:ascii="Arial" w:hAnsi="Arial" w:cs="Arial"/>
                <w:sz w:val="18"/>
                <w:szCs w:val="18"/>
                <w:lang w:val="es-CO"/>
              </w:rPr>
              <w:t>2. Especialización</w:t>
            </w:r>
          </w:p>
          <w:p w14:paraId="6146D954" w14:textId="77777777" w:rsidR="002175DF" w:rsidRPr="009F0B84" w:rsidRDefault="002175DF" w:rsidP="009F0B84">
            <w:pPr>
              <w:rPr>
                <w:rFonts w:ascii="Arial" w:hAnsi="Arial" w:cs="Arial"/>
                <w:sz w:val="18"/>
                <w:szCs w:val="18"/>
                <w:lang w:val="es-CO"/>
              </w:rPr>
            </w:pPr>
            <w:r w:rsidRPr="0014018E">
              <w:rPr>
                <w:rFonts w:ascii="Arial" w:hAnsi="Arial" w:cs="Arial"/>
                <w:sz w:val="18"/>
                <w:szCs w:val="18"/>
                <w:lang w:val="es-CO"/>
              </w:rPr>
              <w:t>3. Maestría</w:t>
            </w:r>
          </w:p>
          <w:p w14:paraId="58EEBDDB" w14:textId="77777777" w:rsidR="002175DF" w:rsidRPr="009F0B84" w:rsidRDefault="002175DF" w:rsidP="009F0B84">
            <w:pPr>
              <w:rPr>
                <w:rFonts w:ascii="Arial" w:hAnsi="Arial" w:cs="Arial"/>
                <w:sz w:val="18"/>
                <w:szCs w:val="18"/>
                <w:lang w:val="es-CO"/>
              </w:rPr>
            </w:pPr>
            <w:r w:rsidRPr="009F0B84">
              <w:rPr>
                <w:rFonts w:ascii="Arial" w:hAnsi="Arial" w:cs="Arial"/>
                <w:sz w:val="18"/>
                <w:szCs w:val="18"/>
                <w:lang w:val="es-CO"/>
              </w:rPr>
              <w:t>4. Doctorado</w:t>
            </w:r>
          </w:p>
          <w:p w14:paraId="01A31C33" w14:textId="4B90D902" w:rsidR="002175DF" w:rsidRPr="009F0B84" w:rsidRDefault="002175DF" w:rsidP="009F0B84">
            <w:pPr>
              <w:rPr>
                <w:rFonts w:ascii="Arial" w:hAnsi="Arial" w:cs="Arial"/>
                <w:b/>
                <w:sz w:val="18"/>
                <w:szCs w:val="18"/>
                <w:lang w:val="es-CO"/>
              </w:rPr>
            </w:pPr>
            <w:r w:rsidRPr="009F0B84">
              <w:rPr>
                <w:rFonts w:ascii="Arial" w:hAnsi="Arial" w:cs="Arial"/>
                <w:sz w:val="18"/>
                <w:szCs w:val="18"/>
                <w:lang w:val="es-CO"/>
              </w:rPr>
              <w:t>5. Pos doctorado</w:t>
            </w:r>
          </w:p>
        </w:tc>
      </w:tr>
      <w:tr w:rsidR="009F0B84" w:rsidRPr="009F0B84" w14:paraId="09D4DB4E" w14:textId="77777777" w:rsidTr="009F0B84">
        <w:tc>
          <w:tcPr>
            <w:tcW w:w="709" w:type="dxa"/>
          </w:tcPr>
          <w:p w14:paraId="0C8C0B14" w14:textId="77777777" w:rsidR="009F0B84" w:rsidRPr="009F0B84" w:rsidRDefault="009F0B84" w:rsidP="00A4262E">
            <w:pPr>
              <w:pStyle w:val="Prrafodelista"/>
              <w:numPr>
                <w:ilvl w:val="0"/>
                <w:numId w:val="49"/>
              </w:numPr>
              <w:spacing w:before="60" w:after="60"/>
              <w:rPr>
                <w:rFonts w:ascii="Arial" w:hAnsi="Arial" w:cs="Arial"/>
                <w:b/>
                <w:sz w:val="18"/>
                <w:szCs w:val="18"/>
                <w:lang w:val="es-CO"/>
              </w:rPr>
            </w:pPr>
          </w:p>
        </w:tc>
        <w:tc>
          <w:tcPr>
            <w:tcW w:w="3828" w:type="dxa"/>
            <w:vAlign w:val="center"/>
          </w:tcPr>
          <w:p w14:paraId="7391B45C" w14:textId="5872909F" w:rsidR="009F0B84" w:rsidRPr="009F0B84" w:rsidRDefault="009F0B84" w:rsidP="009F0B84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  <w:lang w:val="es-CO"/>
              </w:rPr>
            </w:pPr>
            <w:bookmarkStart w:id="8" w:name="_Ref128995303"/>
            <w:r w:rsidRPr="009F0B84">
              <w:rPr>
                <w:rFonts w:ascii="Arial" w:hAnsi="Arial" w:cs="Arial"/>
                <w:sz w:val="18"/>
                <w:szCs w:val="18"/>
                <w:lang w:val="es-CO"/>
              </w:rPr>
              <w:t xml:space="preserve">Universidad en la que obtuvo el </w:t>
            </w:r>
            <w:bookmarkEnd w:id="8"/>
            <w:r w:rsidRPr="009F0B84">
              <w:rPr>
                <w:rFonts w:ascii="Arial" w:hAnsi="Arial" w:cs="Arial"/>
                <w:sz w:val="18"/>
                <w:szCs w:val="18"/>
                <w:lang w:val="es-CO"/>
              </w:rPr>
              <w:t>posgrado</w:t>
            </w:r>
          </w:p>
        </w:tc>
        <w:tc>
          <w:tcPr>
            <w:tcW w:w="6520" w:type="dxa"/>
          </w:tcPr>
          <w:p w14:paraId="37C1332B" w14:textId="6E2660B8" w:rsidR="009F0B84" w:rsidRPr="009F0B84" w:rsidRDefault="009F0B84" w:rsidP="009F0B84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  <w:lang w:val="es-CO"/>
              </w:rPr>
            </w:pPr>
          </w:p>
        </w:tc>
      </w:tr>
      <w:tr w:rsidR="009F0B84" w:rsidRPr="009F0B84" w14:paraId="6FA4E093" w14:textId="77777777" w:rsidTr="009F0B84">
        <w:tc>
          <w:tcPr>
            <w:tcW w:w="709" w:type="dxa"/>
          </w:tcPr>
          <w:p w14:paraId="45EDFB47" w14:textId="77777777" w:rsidR="009F0B84" w:rsidRPr="009F0B84" w:rsidRDefault="009F0B84" w:rsidP="00A4262E">
            <w:pPr>
              <w:pStyle w:val="Prrafodelista"/>
              <w:numPr>
                <w:ilvl w:val="0"/>
                <w:numId w:val="49"/>
              </w:numPr>
              <w:spacing w:before="60" w:after="60"/>
              <w:rPr>
                <w:rFonts w:ascii="Arial" w:hAnsi="Arial" w:cs="Arial"/>
                <w:b/>
                <w:sz w:val="18"/>
                <w:szCs w:val="18"/>
                <w:lang w:val="es-CO"/>
              </w:rPr>
            </w:pPr>
          </w:p>
        </w:tc>
        <w:tc>
          <w:tcPr>
            <w:tcW w:w="3828" w:type="dxa"/>
            <w:vAlign w:val="center"/>
          </w:tcPr>
          <w:p w14:paraId="55CDB89F" w14:textId="3E231979" w:rsidR="009F0B84" w:rsidRPr="009F0B84" w:rsidRDefault="009F0B84" w:rsidP="009F0B84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  <w:lang w:val="es-CO"/>
              </w:rPr>
            </w:pPr>
            <w:bookmarkStart w:id="9" w:name="_Ref129886228"/>
            <w:r w:rsidRPr="009F0B84">
              <w:rPr>
                <w:rFonts w:ascii="Arial" w:hAnsi="Arial" w:cs="Arial"/>
                <w:sz w:val="18"/>
                <w:szCs w:val="18"/>
                <w:lang w:val="es-CO"/>
              </w:rPr>
              <w:t>País en el que obtuvo el posgrado</w:t>
            </w:r>
            <w:bookmarkEnd w:id="9"/>
          </w:p>
        </w:tc>
        <w:tc>
          <w:tcPr>
            <w:tcW w:w="6520" w:type="dxa"/>
          </w:tcPr>
          <w:p w14:paraId="50307FD5" w14:textId="51596243" w:rsidR="009F0B84" w:rsidRPr="009F0B84" w:rsidRDefault="009F0B84" w:rsidP="009F0B84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  <w:lang w:val="es-CO"/>
              </w:rPr>
            </w:pPr>
          </w:p>
        </w:tc>
      </w:tr>
      <w:tr w:rsidR="009F0B84" w:rsidRPr="009F0B84" w14:paraId="5E4E9CC7" w14:textId="77777777" w:rsidTr="009F0B84">
        <w:tc>
          <w:tcPr>
            <w:tcW w:w="709" w:type="dxa"/>
          </w:tcPr>
          <w:p w14:paraId="23484B35" w14:textId="77777777" w:rsidR="009F0B84" w:rsidRPr="009F0B84" w:rsidRDefault="009F0B84" w:rsidP="00A4262E">
            <w:pPr>
              <w:pStyle w:val="Prrafodelista"/>
              <w:numPr>
                <w:ilvl w:val="0"/>
                <w:numId w:val="49"/>
              </w:numPr>
              <w:spacing w:before="60" w:after="60"/>
              <w:rPr>
                <w:rFonts w:ascii="Arial" w:hAnsi="Arial" w:cs="Arial"/>
                <w:b/>
                <w:sz w:val="18"/>
                <w:szCs w:val="18"/>
                <w:lang w:val="es-CO"/>
              </w:rPr>
            </w:pPr>
            <w:bookmarkStart w:id="10" w:name="_Ref130227775"/>
          </w:p>
        </w:tc>
        <w:tc>
          <w:tcPr>
            <w:tcW w:w="3828" w:type="dxa"/>
            <w:vAlign w:val="center"/>
          </w:tcPr>
          <w:p w14:paraId="277A07FF" w14:textId="63951E82" w:rsidR="009F0B84" w:rsidRPr="009F0B84" w:rsidRDefault="009F0B84" w:rsidP="009F0B84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  <w:lang w:val="es-CO"/>
              </w:rPr>
            </w:pPr>
            <w:bookmarkStart w:id="11" w:name="_Ref128995288"/>
            <w:bookmarkEnd w:id="10"/>
            <w:r w:rsidRPr="009F0B84">
              <w:rPr>
                <w:rFonts w:ascii="Arial" w:hAnsi="Arial" w:cs="Arial"/>
                <w:color w:val="000000"/>
                <w:sz w:val="18"/>
                <w:szCs w:val="18"/>
                <w:lang w:val="es-CO"/>
              </w:rPr>
              <w:t>Nombre del Título del pregrado</w:t>
            </w:r>
            <w:bookmarkEnd w:id="11"/>
          </w:p>
        </w:tc>
        <w:tc>
          <w:tcPr>
            <w:tcW w:w="6520" w:type="dxa"/>
          </w:tcPr>
          <w:p w14:paraId="0F919004" w14:textId="6D1B8213" w:rsidR="009F0B84" w:rsidRPr="009F0B84" w:rsidRDefault="009F0B84" w:rsidP="00D95E26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  <w:lang w:val="es-CO"/>
              </w:rPr>
            </w:pPr>
          </w:p>
        </w:tc>
      </w:tr>
      <w:tr w:rsidR="009F0B84" w:rsidRPr="009F0B84" w14:paraId="17248044" w14:textId="77777777" w:rsidTr="009F0B84">
        <w:tc>
          <w:tcPr>
            <w:tcW w:w="709" w:type="dxa"/>
          </w:tcPr>
          <w:p w14:paraId="08E16865" w14:textId="77777777" w:rsidR="009F0B84" w:rsidRPr="009F0B84" w:rsidRDefault="009F0B84" w:rsidP="00A4262E">
            <w:pPr>
              <w:pStyle w:val="Prrafodelista"/>
              <w:numPr>
                <w:ilvl w:val="0"/>
                <w:numId w:val="49"/>
              </w:numPr>
              <w:spacing w:before="60" w:after="60"/>
              <w:rPr>
                <w:rFonts w:ascii="Arial" w:hAnsi="Arial" w:cs="Arial"/>
                <w:b/>
                <w:sz w:val="18"/>
                <w:szCs w:val="18"/>
                <w:lang w:val="es-CO"/>
              </w:rPr>
            </w:pPr>
          </w:p>
        </w:tc>
        <w:tc>
          <w:tcPr>
            <w:tcW w:w="3828" w:type="dxa"/>
            <w:vAlign w:val="center"/>
          </w:tcPr>
          <w:p w14:paraId="4A6EA5F6" w14:textId="6AC03C1D" w:rsidR="009F0B84" w:rsidRPr="009F0B84" w:rsidRDefault="009F0B84" w:rsidP="009F0B84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  <w:lang w:val="es-CO"/>
              </w:rPr>
            </w:pPr>
            <w:bookmarkStart w:id="12" w:name="_Ref128995283"/>
            <w:r w:rsidRPr="009F0B84">
              <w:rPr>
                <w:rFonts w:ascii="Arial" w:hAnsi="Arial" w:cs="Arial"/>
                <w:color w:val="000000"/>
                <w:sz w:val="18"/>
                <w:szCs w:val="18"/>
                <w:lang w:val="es-CO"/>
              </w:rPr>
              <w:t xml:space="preserve">Universidad </w:t>
            </w:r>
            <w:bookmarkEnd w:id="12"/>
            <w:r w:rsidRPr="009F0B84">
              <w:rPr>
                <w:rFonts w:ascii="Arial" w:hAnsi="Arial" w:cs="Arial"/>
                <w:color w:val="000000"/>
                <w:sz w:val="18"/>
                <w:szCs w:val="18"/>
                <w:lang w:val="es-CO"/>
              </w:rPr>
              <w:t>en la que obtuvo el pregrado</w:t>
            </w:r>
          </w:p>
        </w:tc>
        <w:tc>
          <w:tcPr>
            <w:tcW w:w="6520" w:type="dxa"/>
          </w:tcPr>
          <w:p w14:paraId="11E19BD9" w14:textId="5359F5A8" w:rsidR="009F0B84" w:rsidRPr="009F0B84" w:rsidRDefault="009F0B84" w:rsidP="009F0B84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  <w:lang w:val="es-CO"/>
              </w:rPr>
            </w:pPr>
          </w:p>
        </w:tc>
      </w:tr>
      <w:tr w:rsidR="009F0B84" w:rsidRPr="009F0B84" w14:paraId="41EB5A74" w14:textId="77777777" w:rsidTr="009F0B84">
        <w:tc>
          <w:tcPr>
            <w:tcW w:w="709" w:type="dxa"/>
          </w:tcPr>
          <w:p w14:paraId="6E597F86" w14:textId="77777777" w:rsidR="009F0B84" w:rsidRPr="009F0B84" w:rsidRDefault="009F0B84" w:rsidP="00A4262E">
            <w:pPr>
              <w:pStyle w:val="Prrafodelista"/>
              <w:numPr>
                <w:ilvl w:val="0"/>
                <w:numId w:val="49"/>
              </w:numPr>
              <w:spacing w:before="60" w:after="60"/>
              <w:rPr>
                <w:rFonts w:ascii="Arial" w:hAnsi="Arial" w:cs="Arial"/>
                <w:b/>
                <w:sz w:val="18"/>
                <w:szCs w:val="18"/>
                <w:lang w:val="es-CO"/>
              </w:rPr>
            </w:pPr>
          </w:p>
        </w:tc>
        <w:tc>
          <w:tcPr>
            <w:tcW w:w="3828" w:type="dxa"/>
            <w:vAlign w:val="center"/>
          </w:tcPr>
          <w:p w14:paraId="7A7E3B2D" w14:textId="6BCF0B09" w:rsidR="009F0B84" w:rsidRPr="009F0B84" w:rsidRDefault="009F0B84" w:rsidP="009F0B84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  <w:lang w:val="es-CO"/>
              </w:rPr>
            </w:pPr>
            <w:bookmarkStart w:id="13" w:name="_Ref128995168"/>
            <w:r w:rsidRPr="009F0B84">
              <w:rPr>
                <w:rFonts w:ascii="Arial" w:hAnsi="Arial" w:cs="Arial"/>
                <w:color w:val="000000"/>
                <w:sz w:val="18"/>
                <w:szCs w:val="18"/>
                <w:lang w:val="es-CO"/>
              </w:rPr>
              <w:t>Número de Identificación</w:t>
            </w:r>
            <w:bookmarkEnd w:id="13"/>
          </w:p>
        </w:tc>
        <w:tc>
          <w:tcPr>
            <w:tcW w:w="6520" w:type="dxa"/>
          </w:tcPr>
          <w:p w14:paraId="57B12528" w14:textId="3D321775" w:rsidR="009F0B84" w:rsidRPr="009F0B84" w:rsidRDefault="009F0B84" w:rsidP="009F0B84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  <w:lang w:val="es-CO"/>
              </w:rPr>
            </w:pPr>
          </w:p>
        </w:tc>
      </w:tr>
      <w:tr w:rsidR="009F0B84" w:rsidRPr="009F0B84" w14:paraId="46931E42" w14:textId="77777777" w:rsidTr="009F0B84">
        <w:tc>
          <w:tcPr>
            <w:tcW w:w="709" w:type="dxa"/>
          </w:tcPr>
          <w:p w14:paraId="7CF9F5B2" w14:textId="77777777" w:rsidR="009F0B84" w:rsidRPr="009F0B84" w:rsidRDefault="009F0B84" w:rsidP="00A4262E">
            <w:pPr>
              <w:pStyle w:val="Prrafodelista"/>
              <w:numPr>
                <w:ilvl w:val="0"/>
                <w:numId w:val="49"/>
              </w:numPr>
              <w:spacing w:before="60" w:after="60"/>
              <w:rPr>
                <w:rFonts w:ascii="Arial" w:hAnsi="Arial" w:cs="Arial"/>
                <w:b/>
                <w:sz w:val="18"/>
                <w:szCs w:val="18"/>
                <w:lang w:val="es-CO"/>
              </w:rPr>
            </w:pPr>
          </w:p>
        </w:tc>
        <w:tc>
          <w:tcPr>
            <w:tcW w:w="3828" w:type="dxa"/>
            <w:vAlign w:val="center"/>
          </w:tcPr>
          <w:p w14:paraId="1C539A8A" w14:textId="00E744B2" w:rsidR="009F0B84" w:rsidRPr="009F0B84" w:rsidRDefault="009F0B84" w:rsidP="009F0B84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  <w:lang w:val="es-CO"/>
              </w:rPr>
            </w:pPr>
            <w:bookmarkStart w:id="14" w:name="_Ref128995187"/>
            <w:r w:rsidRPr="009F0B84">
              <w:rPr>
                <w:rFonts w:ascii="Arial" w:hAnsi="Arial" w:cs="Arial"/>
                <w:color w:val="000000"/>
                <w:sz w:val="18"/>
                <w:szCs w:val="18"/>
                <w:lang w:val="es-CO"/>
              </w:rPr>
              <w:t xml:space="preserve">Correo </w:t>
            </w:r>
            <w:bookmarkEnd w:id="14"/>
            <w:r w:rsidRPr="009F0B84">
              <w:rPr>
                <w:rFonts w:ascii="Arial" w:hAnsi="Arial" w:cs="Arial"/>
                <w:color w:val="000000"/>
                <w:sz w:val="18"/>
                <w:szCs w:val="18"/>
                <w:lang w:val="es-CO"/>
              </w:rPr>
              <w:t>electrónico</w:t>
            </w:r>
          </w:p>
        </w:tc>
        <w:tc>
          <w:tcPr>
            <w:tcW w:w="6520" w:type="dxa"/>
          </w:tcPr>
          <w:p w14:paraId="4E5C50C3" w14:textId="45BAACC9" w:rsidR="009F0B84" w:rsidRPr="009F0B84" w:rsidRDefault="009F0B84" w:rsidP="009F0B84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  <w:lang w:val="es-CO"/>
              </w:rPr>
            </w:pPr>
          </w:p>
        </w:tc>
      </w:tr>
      <w:tr w:rsidR="009F0B84" w:rsidRPr="009F0B84" w14:paraId="6715FDFB" w14:textId="77777777" w:rsidTr="00A4262E">
        <w:tc>
          <w:tcPr>
            <w:tcW w:w="709" w:type="dxa"/>
          </w:tcPr>
          <w:p w14:paraId="14FCA684" w14:textId="77777777" w:rsidR="009F0B84" w:rsidRPr="009F0B84" w:rsidRDefault="009F0B84" w:rsidP="00A4262E">
            <w:pPr>
              <w:pStyle w:val="Prrafodelista"/>
              <w:numPr>
                <w:ilvl w:val="0"/>
                <w:numId w:val="49"/>
              </w:numPr>
              <w:spacing w:before="60" w:after="60"/>
              <w:rPr>
                <w:rFonts w:ascii="Arial" w:hAnsi="Arial" w:cs="Arial"/>
                <w:b/>
                <w:sz w:val="18"/>
                <w:szCs w:val="18"/>
                <w:lang w:val="es-CO"/>
              </w:rPr>
            </w:pPr>
          </w:p>
        </w:tc>
        <w:tc>
          <w:tcPr>
            <w:tcW w:w="3828" w:type="dxa"/>
            <w:shd w:val="clear" w:color="auto" w:fill="auto"/>
            <w:vAlign w:val="center"/>
          </w:tcPr>
          <w:p w14:paraId="2C95FF6D" w14:textId="77777777" w:rsidR="009F0B84" w:rsidRDefault="009F0B84" w:rsidP="009F0B84">
            <w:pPr>
              <w:spacing w:before="60" w:after="60"/>
              <w:rPr>
                <w:rFonts w:ascii="Arial" w:hAnsi="Arial" w:cs="Arial"/>
                <w:color w:val="000000"/>
                <w:sz w:val="18"/>
                <w:szCs w:val="18"/>
                <w:lang w:val="es-CO"/>
              </w:rPr>
            </w:pPr>
            <w:bookmarkStart w:id="15" w:name="_Ref129892212"/>
            <w:r w:rsidRPr="009F0B84">
              <w:rPr>
                <w:rFonts w:ascii="Arial" w:hAnsi="Arial" w:cs="Arial"/>
                <w:color w:val="000000"/>
                <w:sz w:val="18"/>
                <w:szCs w:val="18"/>
                <w:lang w:val="es-CO"/>
              </w:rPr>
              <w:t>Número telefónico de contacto</w:t>
            </w:r>
            <w:bookmarkEnd w:id="15"/>
          </w:p>
          <w:p w14:paraId="3B8CD5F1" w14:textId="41258BB6" w:rsidR="00A4262E" w:rsidRPr="009F0B84" w:rsidRDefault="00A4262E" w:rsidP="009F0B84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  <w:lang w:val="es-CO"/>
              </w:rPr>
            </w:pPr>
            <w:r w:rsidRPr="00A4262E">
              <w:rPr>
                <w:rFonts w:ascii="Arial" w:eastAsia="Times New Roman" w:hAnsi="Arial" w:cs="Arial"/>
                <w:b/>
                <w:bCs/>
                <w:i/>
                <w:iCs/>
                <w:color w:val="833C0B" w:themeColor="accent2" w:themeShade="80"/>
                <w:sz w:val="18"/>
                <w:szCs w:val="18"/>
                <w:highlight w:val="yellow"/>
                <w:lang w:val="es-CO" w:eastAsia="es-CO"/>
              </w:rPr>
              <w:t>[Programar rango entre 10 y 11 dígitos]</w:t>
            </w:r>
          </w:p>
        </w:tc>
        <w:tc>
          <w:tcPr>
            <w:tcW w:w="6520" w:type="dxa"/>
            <w:shd w:val="clear" w:color="auto" w:fill="auto"/>
          </w:tcPr>
          <w:p w14:paraId="24F85D0A" w14:textId="43CE34CC" w:rsidR="00AA521E" w:rsidRPr="009F0B84" w:rsidRDefault="00AA521E" w:rsidP="009F0B84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  <w:lang w:val="es-CO"/>
              </w:rPr>
            </w:pPr>
          </w:p>
        </w:tc>
      </w:tr>
    </w:tbl>
    <w:p w14:paraId="6A1A3B53" w14:textId="77777777" w:rsidR="00937018" w:rsidRDefault="00937018">
      <w:pPr>
        <w:rPr>
          <w:rFonts w:ascii="Arial" w:hAnsi="Arial" w:cs="Arial"/>
          <w:sz w:val="18"/>
          <w:szCs w:val="18"/>
        </w:rPr>
      </w:pPr>
    </w:p>
    <w:tbl>
      <w:tblPr>
        <w:tblW w:w="11057" w:type="dxa"/>
        <w:tblInd w:w="-147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09"/>
        <w:gridCol w:w="3828"/>
        <w:gridCol w:w="3118"/>
        <w:gridCol w:w="2693"/>
        <w:gridCol w:w="709"/>
      </w:tblGrid>
      <w:tr w:rsidR="00B3361D" w:rsidRPr="00B3361D" w14:paraId="7EA1737F" w14:textId="77777777" w:rsidTr="005E1941">
        <w:trPr>
          <w:trHeight w:val="281"/>
        </w:trPr>
        <w:tc>
          <w:tcPr>
            <w:tcW w:w="11057" w:type="dxa"/>
            <w:gridSpan w:val="5"/>
            <w:shd w:val="clear" w:color="auto" w:fill="BFBFBF" w:themeFill="background1" w:themeFillShade="BF"/>
            <w:noWrap/>
          </w:tcPr>
          <w:p w14:paraId="1A27A995" w14:textId="1A61770F" w:rsidR="008344CC" w:rsidRPr="00B3361D" w:rsidRDefault="008344CC" w:rsidP="00143C46">
            <w:pPr>
              <w:spacing w:before="60" w:after="6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B3361D">
              <w:rPr>
                <w:rFonts w:ascii="Arial" w:hAnsi="Arial" w:cs="Arial"/>
                <w:b/>
                <w:sz w:val="18"/>
                <w:szCs w:val="18"/>
              </w:rPr>
              <w:t>2. AÑO Y PROYECTO DE REFERENCIA</w:t>
            </w:r>
          </w:p>
        </w:tc>
      </w:tr>
      <w:tr w:rsidR="001D7626" w:rsidRPr="00B3361D" w14:paraId="3775311F" w14:textId="77777777" w:rsidTr="001D7626">
        <w:trPr>
          <w:trHeight w:val="281"/>
        </w:trPr>
        <w:tc>
          <w:tcPr>
            <w:tcW w:w="11057" w:type="dxa"/>
            <w:gridSpan w:val="5"/>
            <w:shd w:val="clear" w:color="auto" w:fill="D9D9D9" w:themeFill="background1" w:themeFillShade="D9"/>
            <w:noWrap/>
          </w:tcPr>
          <w:p w14:paraId="58B87534" w14:textId="2D435ED9" w:rsidR="001D7626" w:rsidRPr="00B3361D" w:rsidRDefault="001D7626" w:rsidP="00143C46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 </w:t>
            </w:r>
            <w:r w:rsidR="00333468">
              <w:rPr>
                <w:rFonts w:ascii="Arial" w:hAnsi="Arial" w:cs="Arial"/>
                <w:sz w:val="18"/>
                <w:szCs w:val="18"/>
              </w:rPr>
              <w:t>continuación,</w:t>
            </w:r>
            <w:r>
              <w:rPr>
                <w:rFonts w:ascii="Arial" w:hAnsi="Arial" w:cs="Arial"/>
                <w:sz w:val="18"/>
                <w:szCs w:val="18"/>
              </w:rPr>
              <w:t xml:space="preserve"> vamos a indagar sobre su postulación al FIS</w:t>
            </w:r>
          </w:p>
        </w:tc>
      </w:tr>
      <w:tr w:rsidR="00B3361D" w:rsidRPr="00113519" w14:paraId="30FA9B45" w14:textId="77777777" w:rsidTr="00E954B5">
        <w:trPr>
          <w:trHeight w:val="1128"/>
        </w:trPr>
        <w:tc>
          <w:tcPr>
            <w:tcW w:w="709" w:type="dxa"/>
            <w:shd w:val="clear" w:color="auto" w:fill="auto"/>
            <w:noWrap/>
            <w:hideMark/>
          </w:tcPr>
          <w:p w14:paraId="57613803" w14:textId="5FC7953F" w:rsidR="008344CC" w:rsidRPr="00B3361D" w:rsidRDefault="008344CC" w:rsidP="008344CC">
            <w:pPr>
              <w:pStyle w:val="Prrafodelista"/>
              <w:numPr>
                <w:ilvl w:val="0"/>
                <w:numId w:val="38"/>
              </w:num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3828" w:type="dxa"/>
            <w:shd w:val="clear" w:color="auto" w:fill="auto"/>
            <w:hideMark/>
          </w:tcPr>
          <w:p w14:paraId="47AEBB2F" w14:textId="2AEC2FFC" w:rsidR="008344CC" w:rsidRPr="00113519" w:rsidRDefault="008344CC" w:rsidP="008344C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113519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¿En qué año se postuló por primera vez al FIS?</w:t>
            </w:r>
          </w:p>
        </w:tc>
        <w:tc>
          <w:tcPr>
            <w:tcW w:w="6520" w:type="dxa"/>
            <w:gridSpan w:val="3"/>
            <w:shd w:val="clear" w:color="auto" w:fill="auto"/>
            <w:hideMark/>
          </w:tcPr>
          <w:p w14:paraId="54A05DAC" w14:textId="42446796" w:rsidR="00B3361D" w:rsidRPr="001414B3" w:rsidRDefault="008344CC" w:rsidP="008344C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</w:pPr>
            <w:r w:rsidRPr="001414B3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>1.</w:t>
            </w:r>
            <w:r w:rsidR="00B3361D" w:rsidRPr="001414B3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 </w:t>
            </w:r>
            <w:r w:rsidRPr="001414B3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 Antes de 2011</w:t>
            </w:r>
            <w:r w:rsidR="001414B3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 </w:t>
            </w:r>
            <w:r w:rsidR="001414B3" w:rsidRPr="001414B3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sym w:font="Wingdings" w:char="F0E8"/>
            </w:r>
            <w:r w:rsidR="001414B3" w:rsidRPr="001414B3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 Ir a 20</w:t>
            </w:r>
            <w:r w:rsidR="001414B3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>3 A.</w:t>
            </w:r>
          </w:p>
          <w:p w14:paraId="4D42C43A" w14:textId="455AA2CC" w:rsidR="00B3361D" w:rsidRPr="001414B3" w:rsidRDefault="008344CC" w:rsidP="008344C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</w:pPr>
            <w:r w:rsidRPr="001414B3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2. </w:t>
            </w:r>
            <w:r w:rsidR="00B3361D" w:rsidRPr="001414B3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 </w:t>
            </w:r>
            <w:r w:rsidRPr="001414B3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>2011</w:t>
            </w:r>
            <w:r w:rsidR="00D05FDB" w:rsidRPr="001414B3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 </w:t>
            </w:r>
            <w:r w:rsidR="00D05FDB" w:rsidRPr="001414B3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sym w:font="Wingdings" w:char="F0E8"/>
            </w:r>
            <w:r w:rsidR="00D05FDB" w:rsidRPr="001414B3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 Ir a 202</w:t>
            </w:r>
          </w:p>
          <w:p w14:paraId="3B8AEF0D" w14:textId="6C68E8EE" w:rsidR="00B3361D" w:rsidRPr="001414B3" w:rsidRDefault="008344CC" w:rsidP="008344C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</w:pPr>
            <w:r w:rsidRPr="001414B3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3. </w:t>
            </w:r>
            <w:r w:rsidR="00B3361D" w:rsidRPr="001414B3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 </w:t>
            </w:r>
            <w:r w:rsidRPr="001414B3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>2012</w:t>
            </w:r>
            <w:r w:rsidR="00D05FDB" w:rsidRPr="001414B3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 </w:t>
            </w:r>
            <w:r w:rsidR="00D05FDB" w:rsidRPr="001414B3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sym w:font="Wingdings" w:char="F0E8"/>
            </w:r>
            <w:r w:rsidR="00D05FDB" w:rsidRPr="001414B3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 Ir a 202</w:t>
            </w:r>
          </w:p>
          <w:p w14:paraId="6F645C28" w14:textId="3059FB9B" w:rsidR="00B3361D" w:rsidRPr="001414B3" w:rsidRDefault="00B3361D" w:rsidP="008344C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</w:pPr>
            <w:r w:rsidRPr="001414B3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>4.  201</w:t>
            </w:r>
            <w:r w:rsidR="00DD7864" w:rsidRPr="001414B3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>3</w:t>
            </w:r>
            <w:r w:rsidR="00D05FDB" w:rsidRPr="001414B3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 </w:t>
            </w:r>
            <w:r w:rsidR="00D05FDB" w:rsidRPr="001414B3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sym w:font="Wingdings" w:char="F0E8"/>
            </w:r>
            <w:r w:rsidR="00D05FDB" w:rsidRPr="001414B3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 Ir a 202</w:t>
            </w:r>
          </w:p>
          <w:p w14:paraId="2D7F124C" w14:textId="30F77122" w:rsidR="00B3361D" w:rsidRPr="001414B3" w:rsidRDefault="00B3361D" w:rsidP="008344C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</w:pPr>
            <w:r w:rsidRPr="001414B3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>5.  2014</w:t>
            </w:r>
            <w:r w:rsidR="00D05FDB" w:rsidRPr="001414B3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 </w:t>
            </w:r>
            <w:r w:rsidR="00D05FDB" w:rsidRPr="001414B3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sym w:font="Wingdings" w:char="F0E8"/>
            </w:r>
            <w:r w:rsidR="00D05FDB" w:rsidRPr="001414B3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 Ir a 202</w:t>
            </w:r>
          </w:p>
          <w:p w14:paraId="188CFF37" w14:textId="708D3C66" w:rsidR="00B3361D" w:rsidRPr="001414B3" w:rsidRDefault="00B3361D" w:rsidP="008344C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</w:pPr>
            <w:r w:rsidRPr="001414B3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>6.  2015</w:t>
            </w:r>
            <w:r w:rsidR="00D05FDB" w:rsidRPr="001414B3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 </w:t>
            </w:r>
            <w:r w:rsidR="00D05FDB" w:rsidRPr="001414B3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sym w:font="Wingdings" w:char="F0E8"/>
            </w:r>
            <w:r w:rsidR="00D05FDB" w:rsidRPr="001414B3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 Ir a 202</w:t>
            </w:r>
          </w:p>
          <w:p w14:paraId="25DB766E" w14:textId="245AE0BE" w:rsidR="00B3361D" w:rsidRPr="001414B3" w:rsidRDefault="00B3361D" w:rsidP="008344C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</w:pPr>
            <w:r w:rsidRPr="001414B3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>7.  2016</w:t>
            </w:r>
            <w:r w:rsidR="00D05FDB" w:rsidRPr="001414B3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 </w:t>
            </w:r>
            <w:r w:rsidR="00D05FDB" w:rsidRPr="001414B3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sym w:font="Wingdings" w:char="F0E8"/>
            </w:r>
            <w:r w:rsidR="00D05FDB" w:rsidRPr="001414B3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 Ir a 202</w:t>
            </w:r>
          </w:p>
          <w:p w14:paraId="44A681A1" w14:textId="4900398F" w:rsidR="00B3361D" w:rsidRPr="001414B3" w:rsidRDefault="00B3361D" w:rsidP="008344C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</w:pPr>
            <w:r w:rsidRPr="001414B3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>8.  2017</w:t>
            </w:r>
            <w:r w:rsidR="00D05FDB" w:rsidRPr="001414B3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 </w:t>
            </w:r>
            <w:r w:rsidR="00D05FDB" w:rsidRPr="001414B3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sym w:font="Wingdings" w:char="F0E8"/>
            </w:r>
            <w:r w:rsidR="00D05FDB" w:rsidRPr="001414B3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 Ir a 202</w:t>
            </w:r>
          </w:p>
          <w:p w14:paraId="3C99032B" w14:textId="004AA45C" w:rsidR="00B3361D" w:rsidRPr="001414B3" w:rsidRDefault="00B3361D" w:rsidP="008344C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</w:pPr>
            <w:r w:rsidRPr="001414B3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>9.  2018</w:t>
            </w:r>
            <w:r w:rsidR="00D05FDB" w:rsidRPr="001414B3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 </w:t>
            </w:r>
            <w:r w:rsidR="00D05FDB" w:rsidRPr="001414B3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sym w:font="Wingdings" w:char="F0E8"/>
            </w:r>
            <w:r w:rsidR="00D05FDB" w:rsidRPr="001414B3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 Ir a 202</w:t>
            </w:r>
          </w:p>
          <w:p w14:paraId="3161F1BA" w14:textId="4134127B" w:rsidR="008344CC" w:rsidRPr="001414B3" w:rsidRDefault="00B3361D" w:rsidP="008344C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</w:pPr>
            <w:r w:rsidRPr="001414B3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>10.</w:t>
            </w:r>
            <w:r w:rsidR="008344CC" w:rsidRPr="001414B3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>2019</w:t>
            </w:r>
            <w:r w:rsidR="00D05FDB" w:rsidRPr="001414B3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 </w:t>
            </w:r>
            <w:r w:rsidR="00D05FDB" w:rsidRPr="001414B3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sym w:font="Wingdings" w:char="F0E8"/>
            </w:r>
            <w:r w:rsidR="00D05FDB" w:rsidRPr="001414B3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 Ir a 202</w:t>
            </w:r>
          </w:p>
          <w:p w14:paraId="154FC9BA" w14:textId="61549841" w:rsidR="001414B3" w:rsidRPr="001414B3" w:rsidRDefault="00A31256" w:rsidP="008344C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</w:pPr>
            <w:r w:rsidRPr="001414B3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>11. 202</w:t>
            </w:r>
            <w:r w:rsidR="00D05FDB" w:rsidRPr="001414B3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>0</w:t>
            </w:r>
            <w:r w:rsidRPr="001414B3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 o posterior</w:t>
            </w:r>
            <w:r w:rsidR="001414B3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 </w:t>
            </w:r>
            <w:r w:rsidR="001414B3" w:rsidRPr="001414B3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sym w:font="Wingdings" w:char="F0E8"/>
            </w:r>
            <w:r w:rsidR="001414B3" w:rsidRPr="001414B3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 Ir a 20</w:t>
            </w:r>
            <w:r w:rsidR="001414B3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>3 A</w:t>
            </w:r>
          </w:p>
        </w:tc>
      </w:tr>
      <w:tr w:rsidR="00B3361D" w:rsidRPr="00113519" w14:paraId="349B7170" w14:textId="77777777" w:rsidTr="00445DB5">
        <w:trPr>
          <w:trHeight w:val="564"/>
        </w:trPr>
        <w:tc>
          <w:tcPr>
            <w:tcW w:w="709" w:type="dxa"/>
            <w:shd w:val="clear" w:color="auto" w:fill="auto"/>
            <w:noWrap/>
            <w:hideMark/>
          </w:tcPr>
          <w:p w14:paraId="19237079" w14:textId="644EF279" w:rsidR="008344CC" w:rsidRPr="00113519" w:rsidRDefault="008344CC" w:rsidP="00445DB5">
            <w:pPr>
              <w:pStyle w:val="Prrafodelista"/>
              <w:numPr>
                <w:ilvl w:val="0"/>
                <w:numId w:val="38"/>
              </w:num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3828" w:type="dxa"/>
            <w:shd w:val="clear" w:color="auto" w:fill="auto"/>
            <w:hideMark/>
          </w:tcPr>
          <w:p w14:paraId="7F9E9397" w14:textId="5304A610" w:rsidR="008344CC" w:rsidRPr="00113519" w:rsidRDefault="008344CC" w:rsidP="008344C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113519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¿</w:t>
            </w:r>
            <w:r w:rsidR="002D78B7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Alguna vez le fue otorgado el</w:t>
            </w:r>
            <w:r w:rsidRPr="00113519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 FIS?</w:t>
            </w:r>
          </w:p>
        </w:tc>
        <w:tc>
          <w:tcPr>
            <w:tcW w:w="6520" w:type="dxa"/>
            <w:gridSpan w:val="3"/>
            <w:shd w:val="clear" w:color="auto" w:fill="auto"/>
            <w:hideMark/>
          </w:tcPr>
          <w:p w14:paraId="5622C60B" w14:textId="77777777" w:rsidR="00E954B5" w:rsidRDefault="008344CC" w:rsidP="008344C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8C7AAE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1. Sí</w:t>
            </w:r>
          </w:p>
          <w:p w14:paraId="589E58E8" w14:textId="53A8DE34" w:rsidR="00E954B5" w:rsidRDefault="008344CC" w:rsidP="008344C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113519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2. No </w:t>
            </w:r>
            <w:r w:rsidR="00E954B5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sym w:font="Wingdings" w:char="F0E8"/>
            </w:r>
            <w:r w:rsidR="00E954B5" w:rsidRPr="00113519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 </w:t>
            </w:r>
            <w:r w:rsidR="00E954B5" w:rsidRPr="001D7626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>Pase a</w:t>
            </w:r>
            <w:r w:rsidR="00E954B5" w:rsidRPr="00604EF5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 </w:t>
            </w:r>
            <w:r w:rsidR="00604EF5" w:rsidRPr="00604EF5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>207</w:t>
            </w:r>
          </w:p>
          <w:p w14:paraId="01910C8F" w14:textId="33A7068D" w:rsidR="008344CC" w:rsidRPr="00113519" w:rsidRDefault="008344CC" w:rsidP="008344C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113519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(</w:t>
            </w:r>
            <w:r w:rsidRPr="00676CA5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>CONTROL</w:t>
            </w:r>
            <w:r w:rsidR="00E954B5" w:rsidRPr="00676CA5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>, año de referencia el marcado en la pregunta anterior</w:t>
            </w:r>
            <w:r w:rsidRPr="00113519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)</w:t>
            </w:r>
            <w:r w:rsidR="00E954B5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 </w:t>
            </w:r>
          </w:p>
        </w:tc>
      </w:tr>
      <w:tr w:rsidR="00B3361D" w:rsidRPr="00113519" w14:paraId="398FE2CD" w14:textId="77777777" w:rsidTr="00445DB5">
        <w:trPr>
          <w:trHeight w:val="2496"/>
        </w:trPr>
        <w:tc>
          <w:tcPr>
            <w:tcW w:w="709" w:type="dxa"/>
            <w:shd w:val="clear" w:color="auto" w:fill="auto"/>
            <w:noWrap/>
            <w:hideMark/>
          </w:tcPr>
          <w:p w14:paraId="4A5BA4F6" w14:textId="004608C9" w:rsidR="008344CC" w:rsidRPr="00113519" w:rsidRDefault="008344CC" w:rsidP="00445DB5">
            <w:pPr>
              <w:pStyle w:val="Prrafodelista"/>
              <w:numPr>
                <w:ilvl w:val="0"/>
                <w:numId w:val="38"/>
              </w:num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3828" w:type="dxa"/>
            <w:shd w:val="clear" w:color="auto" w:fill="auto"/>
            <w:hideMark/>
          </w:tcPr>
          <w:p w14:paraId="38D45D74" w14:textId="4C7388BE" w:rsidR="008344CC" w:rsidRPr="00113519" w:rsidRDefault="008344CC" w:rsidP="008344C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113519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¿</w:t>
            </w:r>
            <w:r w:rsidR="00CD7ACE" w:rsidRPr="00445DB5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E</w:t>
            </w:r>
            <w:r w:rsidRPr="00113519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n qué </w:t>
            </w:r>
            <w:r w:rsidR="00445DB5" w:rsidRPr="00113519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año</w:t>
            </w:r>
            <w:r w:rsidR="001D762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 le fue otorgado</w:t>
            </w:r>
            <w:r w:rsidR="00445DB5" w:rsidRPr="00113519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?</w:t>
            </w:r>
          </w:p>
        </w:tc>
        <w:tc>
          <w:tcPr>
            <w:tcW w:w="6520" w:type="dxa"/>
            <w:gridSpan w:val="3"/>
            <w:shd w:val="clear" w:color="auto" w:fill="auto"/>
            <w:hideMark/>
          </w:tcPr>
          <w:p w14:paraId="7EA571B2" w14:textId="2395FB3A" w:rsidR="00CD7ACE" w:rsidRDefault="008344CC" w:rsidP="00274DF5">
            <w:pPr>
              <w:spacing w:before="40" w:after="4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113519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1. </w:t>
            </w:r>
            <w:r w:rsidR="00CD7ACE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 </w:t>
            </w:r>
            <w:r w:rsidRPr="00113519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s-CO"/>
              </w:rPr>
              <w:t>Antes de 2011</w:t>
            </w:r>
          </w:p>
          <w:p w14:paraId="5C8CCFBF" w14:textId="40CF0EB6" w:rsidR="00CD7ACE" w:rsidRDefault="008344CC" w:rsidP="00274DF5">
            <w:pPr>
              <w:spacing w:before="40" w:after="4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113519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2. </w:t>
            </w:r>
            <w:r w:rsidR="00CD7ACE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 </w:t>
            </w:r>
            <w:r w:rsidRPr="00113519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s-CO"/>
              </w:rPr>
              <w:t>2011</w:t>
            </w:r>
            <w:r w:rsidR="00CD7ACE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 </w:t>
            </w:r>
            <w:r w:rsidR="00CD7ACE" w:rsidRPr="00457A7F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>(TRATAMIENTO</w:t>
            </w:r>
            <w:r w:rsidR="005E6509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 xml:space="preserve">, </w:t>
            </w:r>
            <w:r w:rsidR="005E6509" w:rsidRPr="00457A7F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>año de referencia</w:t>
            </w:r>
            <w:r w:rsidR="00FE12F5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>: 2011</w:t>
            </w:r>
            <w:r w:rsidR="00CD7ACE" w:rsidRPr="00457A7F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>)</w:t>
            </w:r>
            <w:r w:rsidR="00274DF5" w:rsidRPr="00457A7F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 xml:space="preserve"> </w:t>
            </w:r>
            <w:r w:rsidR="00FE12F5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sym w:font="Wingdings" w:char="F0E8"/>
            </w:r>
            <w:r w:rsidR="00FE12F5" w:rsidRPr="00113519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Pase </w:t>
            </w:r>
            <w:r w:rsidR="00FE12F5" w:rsidRPr="001D7626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>a</w:t>
            </w:r>
            <w:r w:rsidR="00FE12F5" w:rsidRPr="00604EF5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 2</w:t>
            </w:r>
            <w:r w:rsidR="00FE12F5" w:rsidRPr="00FE12F5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>0</w:t>
            </w:r>
            <w:r w:rsidR="00FE12F5" w:rsidRPr="00FE12F5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>4 A</w:t>
            </w:r>
          </w:p>
          <w:p w14:paraId="1F1A313E" w14:textId="263FCD85" w:rsidR="00CD7ACE" w:rsidRDefault="008344CC" w:rsidP="00274DF5">
            <w:pPr>
              <w:spacing w:before="40" w:after="4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113519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3. </w:t>
            </w:r>
            <w:r w:rsidR="00CD7ACE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 </w:t>
            </w:r>
            <w:r w:rsidRPr="00113519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s-CO"/>
              </w:rPr>
              <w:t>2012</w:t>
            </w:r>
            <w:r w:rsidR="00CD7ACE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 </w:t>
            </w:r>
            <w:r w:rsidR="00457A7F" w:rsidRPr="00457A7F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>(TRATAMIENTO</w:t>
            </w:r>
            <w:r w:rsidR="005E6509" w:rsidRPr="00457A7F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 xml:space="preserve">, </w:t>
            </w:r>
            <w:r w:rsidR="00FE12F5" w:rsidRPr="00457A7F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>año de referencia</w:t>
            </w:r>
            <w:r w:rsidR="00FE12F5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>: 201</w:t>
            </w:r>
            <w:r w:rsidR="00FE12F5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>2</w:t>
            </w:r>
            <w:r w:rsidR="00FE12F5" w:rsidRPr="00457A7F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 xml:space="preserve">) </w:t>
            </w:r>
            <w:r w:rsidR="00FE12F5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sym w:font="Wingdings" w:char="F0E8"/>
            </w:r>
            <w:r w:rsidR="00FE12F5" w:rsidRPr="00113519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Pase </w:t>
            </w:r>
            <w:r w:rsidR="00FE12F5" w:rsidRPr="001D7626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>a</w:t>
            </w:r>
            <w:r w:rsidR="00FE12F5" w:rsidRPr="00604EF5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 2</w:t>
            </w:r>
            <w:r w:rsidR="00FE12F5" w:rsidRPr="00FE12F5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>04 A</w:t>
            </w:r>
          </w:p>
          <w:p w14:paraId="36A2AA53" w14:textId="669E49E9" w:rsidR="00CD7ACE" w:rsidRDefault="00CD7ACE" w:rsidP="00274DF5">
            <w:pPr>
              <w:spacing w:before="40" w:after="4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4.  </w:t>
            </w:r>
            <w:r w:rsidRPr="00445DB5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s-CO"/>
              </w:rPr>
              <w:t>2013</w:t>
            </w:r>
            <w:r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 </w:t>
            </w:r>
            <w:r w:rsidR="00457A7F" w:rsidRPr="00457A7F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>(TRATAMIENTO</w:t>
            </w:r>
            <w:r w:rsidR="005E6509" w:rsidRPr="00457A7F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 xml:space="preserve">, </w:t>
            </w:r>
            <w:r w:rsidR="00FE12F5" w:rsidRPr="00457A7F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>año de referencia</w:t>
            </w:r>
            <w:r w:rsidR="00FE12F5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>: 201</w:t>
            </w:r>
            <w:r w:rsidR="00FE12F5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>3</w:t>
            </w:r>
            <w:r w:rsidR="00FE12F5" w:rsidRPr="00457A7F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 xml:space="preserve">) </w:t>
            </w:r>
            <w:r w:rsidR="00FE12F5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sym w:font="Wingdings" w:char="F0E8"/>
            </w:r>
            <w:r w:rsidR="00FE12F5" w:rsidRPr="00113519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Pase </w:t>
            </w:r>
            <w:r w:rsidR="00FE12F5" w:rsidRPr="001D7626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>a</w:t>
            </w:r>
            <w:r w:rsidR="00FE12F5" w:rsidRPr="00604EF5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 2</w:t>
            </w:r>
            <w:r w:rsidR="00FE12F5" w:rsidRPr="00FE12F5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>04 A</w:t>
            </w:r>
          </w:p>
          <w:p w14:paraId="123A5DBA" w14:textId="7C8C345D" w:rsidR="00CD7ACE" w:rsidRDefault="00CD7ACE" w:rsidP="00274DF5">
            <w:pPr>
              <w:spacing w:before="40" w:after="4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8C7AAE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5.  </w:t>
            </w:r>
            <w:r w:rsidRPr="008C7AAE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s-CO"/>
              </w:rPr>
              <w:t>2014</w:t>
            </w:r>
            <w:r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 </w:t>
            </w:r>
            <w:r w:rsidR="00457A7F" w:rsidRPr="00457A7F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>(TRATAMIENTO</w:t>
            </w:r>
            <w:r w:rsidR="005E6509" w:rsidRPr="00457A7F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 xml:space="preserve">, </w:t>
            </w:r>
            <w:r w:rsidR="00FE12F5" w:rsidRPr="00457A7F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>año de referencia</w:t>
            </w:r>
            <w:r w:rsidR="00FE12F5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>: 201</w:t>
            </w:r>
            <w:r w:rsidR="00FE12F5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>4</w:t>
            </w:r>
            <w:r w:rsidR="00FE12F5" w:rsidRPr="00457A7F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 xml:space="preserve">) </w:t>
            </w:r>
            <w:r w:rsidR="00FE12F5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sym w:font="Wingdings" w:char="F0E8"/>
            </w:r>
            <w:r w:rsidR="00FE12F5" w:rsidRPr="00113519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Pase </w:t>
            </w:r>
            <w:r w:rsidR="00FE12F5" w:rsidRPr="001D7626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>a</w:t>
            </w:r>
            <w:r w:rsidR="00FE12F5" w:rsidRPr="00604EF5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 2</w:t>
            </w:r>
            <w:r w:rsidR="00FE12F5" w:rsidRPr="00FE12F5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>04 A</w:t>
            </w:r>
          </w:p>
          <w:p w14:paraId="300DC0B4" w14:textId="0BFFA1E2" w:rsidR="00CD7ACE" w:rsidRDefault="00CD7ACE" w:rsidP="00274DF5">
            <w:pPr>
              <w:spacing w:before="40" w:after="4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6.  </w:t>
            </w:r>
            <w:r w:rsidRPr="00445DB5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s-CO"/>
              </w:rPr>
              <w:t>2015</w:t>
            </w:r>
            <w:r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 </w:t>
            </w:r>
            <w:r w:rsidR="00457A7F" w:rsidRPr="00457A7F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>(TRATAMIENTO</w:t>
            </w:r>
            <w:r w:rsidR="005E6509" w:rsidRPr="00457A7F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 xml:space="preserve">, </w:t>
            </w:r>
            <w:r w:rsidR="00FE12F5" w:rsidRPr="00457A7F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>año de referencia</w:t>
            </w:r>
            <w:r w:rsidR="00FE12F5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>: 201</w:t>
            </w:r>
            <w:r w:rsidR="00FE12F5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>5</w:t>
            </w:r>
            <w:r w:rsidR="00FE12F5" w:rsidRPr="00457A7F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 xml:space="preserve">) </w:t>
            </w:r>
            <w:r w:rsidR="00FE12F5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sym w:font="Wingdings" w:char="F0E8"/>
            </w:r>
            <w:r w:rsidR="00FE12F5" w:rsidRPr="00113519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Pase </w:t>
            </w:r>
            <w:r w:rsidR="00FE12F5" w:rsidRPr="001D7626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>a</w:t>
            </w:r>
            <w:r w:rsidR="00FE12F5" w:rsidRPr="00604EF5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 2</w:t>
            </w:r>
            <w:r w:rsidR="00FE12F5" w:rsidRPr="00FE12F5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>04 A</w:t>
            </w:r>
          </w:p>
          <w:p w14:paraId="53B30069" w14:textId="2C2B52A6" w:rsidR="00CD7ACE" w:rsidRDefault="00CD7ACE" w:rsidP="00274DF5">
            <w:pPr>
              <w:spacing w:before="40" w:after="4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7.  </w:t>
            </w:r>
            <w:r w:rsidRPr="00445DB5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s-CO"/>
              </w:rPr>
              <w:t>2016</w:t>
            </w:r>
            <w:r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 </w:t>
            </w:r>
            <w:r w:rsidR="00457A7F" w:rsidRPr="00457A7F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>(TRATAMIENTO</w:t>
            </w:r>
            <w:r w:rsidR="005E6509" w:rsidRPr="00457A7F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 xml:space="preserve">, </w:t>
            </w:r>
            <w:r w:rsidR="00FE12F5" w:rsidRPr="00457A7F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>año de referencia</w:t>
            </w:r>
            <w:r w:rsidR="00FE12F5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>: 201</w:t>
            </w:r>
            <w:r w:rsidR="00FE12F5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>6</w:t>
            </w:r>
            <w:r w:rsidR="00FE12F5" w:rsidRPr="00457A7F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 xml:space="preserve">) </w:t>
            </w:r>
            <w:r w:rsidR="00FE12F5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sym w:font="Wingdings" w:char="F0E8"/>
            </w:r>
            <w:r w:rsidR="00FE12F5" w:rsidRPr="00113519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Pase </w:t>
            </w:r>
            <w:r w:rsidR="00FE12F5" w:rsidRPr="001D7626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>a</w:t>
            </w:r>
            <w:r w:rsidR="00FE12F5" w:rsidRPr="00604EF5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 2</w:t>
            </w:r>
            <w:r w:rsidR="00FE12F5" w:rsidRPr="00FE12F5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>04 A</w:t>
            </w:r>
          </w:p>
          <w:p w14:paraId="331BC391" w14:textId="69776B08" w:rsidR="00CD7ACE" w:rsidRDefault="00CD7ACE" w:rsidP="00274DF5">
            <w:pPr>
              <w:spacing w:before="40" w:after="4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8.  </w:t>
            </w:r>
            <w:r w:rsidRPr="00445DB5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s-CO"/>
              </w:rPr>
              <w:t>2017</w:t>
            </w:r>
            <w:r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 </w:t>
            </w:r>
            <w:r w:rsidR="00457A7F" w:rsidRPr="00457A7F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>(TRATAMIENTO</w:t>
            </w:r>
            <w:r w:rsidR="005E6509" w:rsidRPr="00457A7F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 xml:space="preserve">, </w:t>
            </w:r>
            <w:r w:rsidR="00FE12F5" w:rsidRPr="00457A7F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>año de referencia</w:t>
            </w:r>
            <w:r w:rsidR="00FE12F5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>: 201</w:t>
            </w:r>
            <w:r w:rsidR="00FE12F5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>7</w:t>
            </w:r>
            <w:r w:rsidR="00FE12F5" w:rsidRPr="00457A7F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 xml:space="preserve">) </w:t>
            </w:r>
            <w:r w:rsidR="00FE12F5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sym w:font="Wingdings" w:char="F0E8"/>
            </w:r>
            <w:r w:rsidR="00FE12F5" w:rsidRPr="00113519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Pase </w:t>
            </w:r>
            <w:r w:rsidR="00FE12F5" w:rsidRPr="001D7626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>a</w:t>
            </w:r>
            <w:r w:rsidR="00FE12F5" w:rsidRPr="00604EF5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 2</w:t>
            </w:r>
            <w:r w:rsidR="00FE12F5" w:rsidRPr="00FE12F5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>04 A</w:t>
            </w:r>
          </w:p>
          <w:p w14:paraId="7A5AE228" w14:textId="583471DA" w:rsidR="00CD7ACE" w:rsidRDefault="00CD7ACE" w:rsidP="00274DF5">
            <w:pPr>
              <w:spacing w:before="40" w:after="4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9.  </w:t>
            </w:r>
            <w:r w:rsidRPr="00445DB5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s-CO"/>
              </w:rPr>
              <w:t>2018</w:t>
            </w:r>
            <w:r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 </w:t>
            </w:r>
            <w:r w:rsidR="00457A7F" w:rsidRPr="00457A7F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>(TRATAMIENTO</w:t>
            </w:r>
            <w:r w:rsidR="005E6509" w:rsidRPr="00457A7F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 xml:space="preserve">, </w:t>
            </w:r>
            <w:r w:rsidR="00FE12F5" w:rsidRPr="00457A7F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>año de referencia</w:t>
            </w:r>
            <w:r w:rsidR="00FE12F5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>: 201</w:t>
            </w:r>
            <w:r w:rsidR="00FE12F5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>8</w:t>
            </w:r>
            <w:r w:rsidR="00FE12F5" w:rsidRPr="00457A7F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 xml:space="preserve">) </w:t>
            </w:r>
            <w:r w:rsidR="00FE12F5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sym w:font="Wingdings" w:char="F0E8"/>
            </w:r>
            <w:r w:rsidR="00FE12F5" w:rsidRPr="00113519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Pase </w:t>
            </w:r>
            <w:r w:rsidR="00FE12F5" w:rsidRPr="001D7626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>a</w:t>
            </w:r>
            <w:r w:rsidR="00FE12F5" w:rsidRPr="00604EF5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 2</w:t>
            </w:r>
            <w:r w:rsidR="00FE12F5" w:rsidRPr="00FE12F5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>04 A</w:t>
            </w:r>
          </w:p>
          <w:p w14:paraId="5C16F289" w14:textId="05C3BFDD" w:rsidR="00CD7ACE" w:rsidRDefault="00CD7ACE" w:rsidP="00274DF5">
            <w:pPr>
              <w:spacing w:before="40" w:after="4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10.</w:t>
            </w:r>
            <w:r w:rsidR="008344CC" w:rsidRPr="00113519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 </w:t>
            </w:r>
            <w:r w:rsidR="008344CC" w:rsidRPr="00113519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s-CO"/>
              </w:rPr>
              <w:t>2019</w:t>
            </w:r>
            <w:r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 </w:t>
            </w:r>
            <w:r w:rsidR="00457A7F" w:rsidRPr="00457A7F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>(TRATAMIENTO</w:t>
            </w:r>
            <w:r w:rsidR="005E6509" w:rsidRPr="00457A7F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 xml:space="preserve">, </w:t>
            </w:r>
            <w:r w:rsidR="00FE12F5" w:rsidRPr="00457A7F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>año de referencia</w:t>
            </w:r>
            <w:r w:rsidR="00FE12F5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>: 201</w:t>
            </w:r>
            <w:r w:rsidR="00FE12F5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>9</w:t>
            </w:r>
            <w:r w:rsidR="00FE12F5" w:rsidRPr="00457A7F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 xml:space="preserve">) </w:t>
            </w:r>
            <w:r w:rsidR="00FE12F5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sym w:font="Wingdings" w:char="F0E8"/>
            </w:r>
            <w:r w:rsidR="00FE12F5" w:rsidRPr="00113519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Pase </w:t>
            </w:r>
            <w:r w:rsidR="00FE12F5" w:rsidRPr="001D7626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>a</w:t>
            </w:r>
            <w:r w:rsidR="00FE12F5" w:rsidRPr="00604EF5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 2</w:t>
            </w:r>
            <w:r w:rsidR="00FE12F5" w:rsidRPr="00FE12F5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>04 A</w:t>
            </w:r>
          </w:p>
          <w:p w14:paraId="1F08DC40" w14:textId="7181F337" w:rsidR="00274DF5" w:rsidRDefault="00CD7ACE" w:rsidP="00274DF5">
            <w:pPr>
              <w:spacing w:before="40" w:after="4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11.</w:t>
            </w:r>
            <w:r w:rsidR="008344CC" w:rsidRPr="00113519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 </w:t>
            </w:r>
            <w:r w:rsidR="008344CC" w:rsidRPr="00113519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s-CO"/>
              </w:rPr>
              <w:t>2020</w:t>
            </w:r>
            <w:r w:rsidR="008344CC" w:rsidRPr="00113519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 </w:t>
            </w:r>
            <w:r w:rsidRPr="00113519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>(CONTROL</w:t>
            </w:r>
            <w:r w:rsidRPr="00457A7F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 xml:space="preserve">, </w:t>
            </w:r>
            <w:r w:rsidR="00FE12F5" w:rsidRPr="00457A7F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>año de referencia</w:t>
            </w:r>
            <w:r w:rsidR="00FE12F5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>: 20</w:t>
            </w:r>
            <w:r w:rsidR="00FE12F5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>20</w:t>
            </w:r>
            <w:r w:rsidR="00457A7F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>)</w:t>
            </w:r>
            <w:r w:rsidR="00457A7F" w:rsidRPr="00457A7F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>.</w:t>
            </w:r>
            <w:r w:rsidR="002306C8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sym w:font="Wingdings" w:char="F0E8"/>
            </w:r>
            <w:r w:rsidR="002306C8" w:rsidRPr="00113519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Pase </w:t>
            </w:r>
            <w:r w:rsidR="002306C8" w:rsidRPr="001D7626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>a</w:t>
            </w:r>
            <w:r w:rsidR="00604EF5" w:rsidRPr="00604EF5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 207</w:t>
            </w:r>
          </w:p>
          <w:p w14:paraId="1FDC0753" w14:textId="3BD4195D" w:rsidR="00274DF5" w:rsidRDefault="00CD7ACE" w:rsidP="00274DF5">
            <w:pPr>
              <w:spacing w:before="40" w:after="4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12. </w:t>
            </w:r>
            <w:r w:rsidR="008344CC" w:rsidRPr="00113519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s-CO"/>
              </w:rPr>
              <w:t>2021</w:t>
            </w:r>
            <w:r w:rsidR="008344CC" w:rsidRPr="00113519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 </w:t>
            </w:r>
            <w:r w:rsidR="00457A7F" w:rsidRPr="00113519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>(CONTROL</w:t>
            </w:r>
            <w:r w:rsidR="00457A7F" w:rsidRPr="00457A7F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 xml:space="preserve">, </w:t>
            </w:r>
            <w:r w:rsidR="00FE12F5" w:rsidRPr="00457A7F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>año de referencia</w:t>
            </w:r>
            <w:r w:rsidR="00FE12F5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>: 20</w:t>
            </w:r>
            <w:r w:rsidR="00FE12F5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>21</w:t>
            </w:r>
            <w:r w:rsidR="00457A7F" w:rsidRPr="00457A7F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>)</w:t>
            </w:r>
            <w:r w:rsidR="00457A7F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.</w:t>
            </w:r>
            <w:r w:rsidR="002306C8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sym w:font="Wingdings" w:char="F0E8"/>
            </w:r>
            <w:r w:rsidR="002306C8" w:rsidRPr="00113519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Pase </w:t>
            </w:r>
            <w:r w:rsidR="002306C8" w:rsidRPr="001D7626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>a</w:t>
            </w:r>
            <w:r w:rsidR="00604EF5" w:rsidRPr="00604EF5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 207</w:t>
            </w:r>
          </w:p>
          <w:p w14:paraId="4611F279" w14:textId="0478A8F3" w:rsidR="008344CC" w:rsidRPr="00113519" w:rsidRDefault="00CD7ACE" w:rsidP="00274DF5">
            <w:pPr>
              <w:spacing w:before="40" w:after="4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76204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13.</w:t>
            </w:r>
            <w:r w:rsidR="008344CC" w:rsidRPr="0076204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 </w:t>
            </w:r>
            <w:r w:rsidR="008344CC" w:rsidRPr="00762046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s-CO"/>
              </w:rPr>
              <w:t>2022</w:t>
            </w:r>
            <w:r w:rsidR="008344CC" w:rsidRPr="0076204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 </w:t>
            </w:r>
            <w:r w:rsidRPr="00762046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 xml:space="preserve">(CONTROL, </w:t>
            </w:r>
            <w:r w:rsidR="00FE12F5" w:rsidRPr="00457A7F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>año de referencia</w:t>
            </w:r>
            <w:r w:rsidR="00FE12F5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>: 20</w:t>
            </w:r>
            <w:r w:rsidR="00FE12F5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>22</w:t>
            </w:r>
            <w:r w:rsidR="00457A7F" w:rsidRPr="00762046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>)</w:t>
            </w:r>
            <w:r w:rsidR="00457A7F" w:rsidRPr="0076204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.</w:t>
            </w:r>
            <w:r w:rsidR="002306C8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sym w:font="Wingdings" w:char="F0E8"/>
            </w:r>
            <w:r w:rsidR="002306C8" w:rsidRPr="00113519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Pase </w:t>
            </w:r>
            <w:r w:rsidR="002306C8" w:rsidRPr="001D7626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>a</w:t>
            </w:r>
            <w:r w:rsidR="00604EF5" w:rsidRPr="00604EF5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 207</w:t>
            </w:r>
          </w:p>
        </w:tc>
      </w:tr>
      <w:tr w:rsidR="001414B3" w:rsidRPr="00113519" w14:paraId="0043E99F" w14:textId="77777777" w:rsidTr="001414B3">
        <w:trPr>
          <w:trHeight w:val="412"/>
        </w:trPr>
        <w:tc>
          <w:tcPr>
            <w:tcW w:w="709" w:type="dxa"/>
            <w:shd w:val="clear" w:color="auto" w:fill="auto"/>
            <w:noWrap/>
          </w:tcPr>
          <w:p w14:paraId="0C9085E7" w14:textId="0B11483E" w:rsidR="001414B3" w:rsidRPr="001414B3" w:rsidRDefault="001414B3" w:rsidP="001414B3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1414B3">
              <w:rPr>
                <w:rFonts w:ascii="Arial" w:hAnsi="Arial" w:cs="Arial"/>
                <w:b/>
                <w:sz w:val="18"/>
                <w:szCs w:val="18"/>
                <w:highlight w:val="yellow"/>
              </w:rPr>
              <w:lastRenderedPageBreak/>
              <w:t>20</w:t>
            </w:r>
            <w:r>
              <w:rPr>
                <w:rFonts w:ascii="Arial" w:hAnsi="Arial" w:cs="Arial"/>
                <w:b/>
                <w:sz w:val="18"/>
                <w:szCs w:val="18"/>
                <w:highlight w:val="yellow"/>
              </w:rPr>
              <w:t>3</w:t>
            </w:r>
            <w:r w:rsidRPr="001414B3">
              <w:rPr>
                <w:rFonts w:ascii="Arial" w:hAnsi="Arial" w:cs="Arial"/>
                <w:b/>
                <w:sz w:val="18"/>
                <w:szCs w:val="18"/>
                <w:highlight w:val="yellow"/>
              </w:rPr>
              <w:t xml:space="preserve"> A</w:t>
            </w:r>
          </w:p>
        </w:tc>
        <w:tc>
          <w:tcPr>
            <w:tcW w:w="3828" w:type="dxa"/>
            <w:shd w:val="clear" w:color="auto" w:fill="auto"/>
          </w:tcPr>
          <w:p w14:paraId="1F6DABB0" w14:textId="4CF136E4" w:rsidR="001414B3" w:rsidRPr="00113519" w:rsidRDefault="001414B3" w:rsidP="001414B3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1414B3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>Por favor escriba el nombre o tema del proyecto de investigación y (de tenerlo presente) el número de la convocatoria.</w:t>
            </w:r>
          </w:p>
        </w:tc>
        <w:tc>
          <w:tcPr>
            <w:tcW w:w="3118" w:type="dxa"/>
            <w:shd w:val="clear" w:color="auto" w:fill="auto"/>
          </w:tcPr>
          <w:p w14:paraId="288ECA88" w14:textId="77777777" w:rsidR="001414B3" w:rsidRPr="00113519" w:rsidRDefault="001414B3" w:rsidP="001414B3">
            <w:pPr>
              <w:spacing w:before="40" w:after="4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</w:p>
        </w:tc>
        <w:tc>
          <w:tcPr>
            <w:tcW w:w="2693" w:type="dxa"/>
            <w:shd w:val="clear" w:color="auto" w:fill="auto"/>
          </w:tcPr>
          <w:p w14:paraId="08FC892B" w14:textId="5CD3A55D" w:rsidR="001414B3" w:rsidRPr="00113519" w:rsidRDefault="001414B3" w:rsidP="001414B3">
            <w:pPr>
              <w:spacing w:before="40" w:after="4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1414B3">
              <w:rPr>
                <w:rFonts w:ascii="Arial" w:eastAsia="Times New Roman" w:hAnsi="Arial" w:cs="Arial"/>
                <w:i/>
                <w:iCs/>
                <w:sz w:val="18"/>
                <w:szCs w:val="18"/>
                <w:highlight w:val="yellow"/>
                <w:lang w:eastAsia="es-CO"/>
              </w:rPr>
              <w:sym w:font="Wingdings" w:char="F0E8"/>
            </w:r>
            <w:r w:rsidRPr="001414B3">
              <w:rPr>
                <w:rFonts w:ascii="Arial" w:eastAsia="Times New Roman" w:hAnsi="Arial" w:cs="Arial"/>
                <w:i/>
                <w:iCs/>
                <w:sz w:val="18"/>
                <w:szCs w:val="18"/>
                <w:highlight w:val="yellow"/>
                <w:lang w:eastAsia="es-CO"/>
              </w:rPr>
              <w:t>Gracias por su tiempo. Nuestro estudio se enfoca en los investigadores que iniciaron su contacto como investigadores principales con el FIS para convocatorias en el periodo entre 2011 y 2019.</w:t>
            </w:r>
          </w:p>
        </w:tc>
        <w:tc>
          <w:tcPr>
            <w:tcW w:w="709" w:type="dxa"/>
            <w:shd w:val="clear" w:color="auto" w:fill="auto"/>
          </w:tcPr>
          <w:p w14:paraId="4D603E54" w14:textId="3E7BC723" w:rsidR="001414B3" w:rsidRPr="00113519" w:rsidRDefault="001414B3" w:rsidP="001414B3">
            <w:pPr>
              <w:spacing w:before="40" w:after="4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1414B3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sym w:font="Wingdings" w:char="F0E8"/>
            </w:r>
            <w:r w:rsidRPr="001414B3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>Ir a 701</w:t>
            </w:r>
          </w:p>
        </w:tc>
      </w:tr>
      <w:tr w:rsidR="001D7626" w:rsidRPr="00113519" w14:paraId="1D5DC27C" w14:textId="77777777" w:rsidTr="001D7626">
        <w:trPr>
          <w:trHeight w:val="70"/>
        </w:trPr>
        <w:tc>
          <w:tcPr>
            <w:tcW w:w="709" w:type="dxa"/>
            <w:shd w:val="clear" w:color="auto" w:fill="auto"/>
            <w:noWrap/>
          </w:tcPr>
          <w:p w14:paraId="71129E23" w14:textId="5AE75E35" w:rsidR="001D7626" w:rsidRPr="001D7626" w:rsidRDefault="001D7626" w:rsidP="001D7626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04 a</w:t>
            </w:r>
          </w:p>
        </w:tc>
        <w:tc>
          <w:tcPr>
            <w:tcW w:w="3828" w:type="dxa"/>
            <w:shd w:val="clear" w:color="auto" w:fill="auto"/>
          </w:tcPr>
          <w:p w14:paraId="72498692" w14:textId="6CE79500" w:rsidR="001D7626" w:rsidRPr="00113519" w:rsidRDefault="001D7626" w:rsidP="008344C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¿Los recursos le fueron entregados?</w:t>
            </w:r>
          </w:p>
        </w:tc>
        <w:tc>
          <w:tcPr>
            <w:tcW w:w="6520" w:type="dxa"/>
            <w:gridSpan w:val="3"/>
            <w:shd w:val="clear" w:color="auto" w:fill="auto"/>
          </w:tcPr>
          <w:p w14:paraId="0A9B4CF5" w14:textId="77777777" w:rsidR="001D7626" w:rsidRDefault="001D7626" w:rsidP="001D762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8C7AAE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1. Sí</w:t>
            </w:r>
          </w:p>
          <w:p w14:paraId="09BC7193" w14:textId="7CFA4258" w:rsidR="001D7626" w:rsidRPr="00113519" w:rsidRDefault="001D7626" w:rsidP="001D7626">
            <w:pPr>
              <w:spacing w:before="40" w:after="4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113519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2. No </w:t>
            </w:r>
            <w:r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sym w:font="Wingdings" w:char="F0E8"/>
            </w:r>
            <w:r w:rsidRPr="00113519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 Pase a</w:t>
            </w:r>
            <w:r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 </w:t>
            </w:r>
            <w:r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fldChar w:fldCharType="begin"/>
            </w:r>
            <w:r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instrText xml:space="preserve"> REF _Ref130289926 \r \h </w:instrText>
            </w:r>
            <w:r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r>
            <w:r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fldChar w:fldCharType="separate"/>
            </w:r>
            <w:r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207</w:t>
            </w:r>
            <w:r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fldChar w:fldCharType="end"/>
            </w:r>
          </w:p>
        </w:tc>
      </w:tr>
      <w:tr w:rsidR="002306C8" w:rsidRPr="00113519" w14:paraId="1AEC3889" w14:textId="77777777" w:rsidTr="001D7626">
        <w:trPr>
          <w:trHeight w:val="624"/>
        </w:trPr>
        <w:tc>
          <w:tcPr>
            <w:tcW w:w="709" w:type="dxa"/>
            <w:shd w:val="clear" w:color="auto" w:fill="auto"/>
            <w:noWrap/>
          </w:tcPr>
          <w:p w14:paraId="10F6791F" w14:textId="77777777" w:rsidR="002306C8" w:rsidRPr="00113519" w:rsidRDefault="002306C8" w:rsidP="00533B76">
            <w:pPr>
              <w:pStyle w:val="Prrafodelista"/>
              <w:numPr>
                <w:ilvl w:val="0"/>
                <w:numId w:val="38"/>
              </w:num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bookmarkStart w:id="16" w:name="_Hlk149829348"/>
          </w:p>
        </w:tc>
        <w:tc>
          <w:tcPr>
            <w:tcW w:w="3828" w:type="dxa"/>
            <w:shd w:val="clear" w:color="auto" w:fill="auto"/>
            <w:hideMark/>
          </w:tcPr>
          <w:p w14:paraId="5A9159A6" w14:textId="77777777" w:rsidR="002306C8" w:rsidRPr="00113519" w:rsidRDefault="002306C8" w:rsidP="00533B7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113519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¿Cuánto</w:t>
            </w:r>
            <w:r w:rsidRPr="000743D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s</w:t>
            </w:r>
            <w:r w:rsidRPr="00113519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 </w:t>
            </w:r>
            <w:r w:rsidRPr="000743D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meses</w:t>
            </w:r>
            <w:r w:rsidRPr="00113519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 tardó Colciencias/Minciencias en la entrega de los recursos a la entidad beneficiaria?</w:t>
            </w:r>
          </w:p>
        </w:tc>
        <w:tc>
          <w:tcPr>
            <w:tcW w:w="6520" w:type="dxa"/>
            <w:gridSpan w:val="3"/>
            <w:shd w:val="clear" w:color="auto" w:fill="auto"/>
            <w:hideMark/>
          </w:tcPr>
          <w:p w14:paraId="152928C6" w14:textId="49977FBA" w:rsidR="002306C8" w:rsidRPr="000743D6" w:rsidRDefault="00815832" w:rsidP="00533B76">
            <w:pPr>
              <w:spacing w:before="240"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|__|__|</w:t>
            </w:r>
            <w:r w:rsidR="002306C8" w:rsidRPr="000743D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 </w:t>
            </w:r>
          </w:p>
          <w:p w14:paraId="670DE3E2" w14:textId="4BF750DC" w:rsidR="002306C8" w:rsidRPr="00113519" w:rsidRDefault="002306C8" w:rsidP="00533B76">
            <w:pPr>
              <w:spacing w:before="60"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76204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0. Nunca sucedió </w:t>
            </w:r>
            <w:r w:rsidRPr="00762046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sym w:font="Wingdings" w:char="F0E8"/>
            </w:r>
            <w:r w:rsidRPr="00762046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 xml:space="preserve">pase </w:t>
            </w:r>
            <w:r w:rsidRPr="001D7626">
              <w:rPr>
                <w:rFonts w:ascii="Arial" w:eastAsia="Times New Roman" w:hAnsi="Arial" w:cs="Arial"/>
                <w:i/>
                <w:iCs/>
                <w:sz w:val="18"/>
                <w:szCs w:val="18"/>
                <w:highlight w:val="yellow"/>
                <w:lang w:eastAsia="es-CO"/>
              </w:rPr>
              <w:t>a</w:t>
            </w:r>
            <w:r w:rsidRPr="00982121">
              <w:rPr>
                <w:rFonts w:ascii="Arial" w:eastAsia="Times New Roman" w:hAnsi="Arial" w:cs="Arial"/>
                <w:i/>
                <w:iCs/>
                <w:sz w:val="18"/>
                <w:szCs w:val="18"/>
                <w:highlight w:val="yellow"/>
                <w:lang w:eastAsia="es-CO"/>
              </w:rPr>
              <w:t xml:space="preserve"> </w:t>
            </w:r>
            <w:r w:rsidR="00982121" w:rsidRPr="00982121">
              <w:rPr>
                <w:rFonts w:ascii="Arial" w:eastAsia="Times New Roman" w:hAnsi="Arial" w:cs="Arial"/>
                <w:i/>
                <w:iCs/>
                <w:sz w:val="18"/>
                <w:szCs w:val="18"/>
                <w:highlight w:val="yellow"/>
                <w:lang w:eastAsia="es-CO"/>
              </w:rPr>
              <w:t>207</w:t>
            </w:r>
          </w:p>
        </w:tc>
      </w:tr>
      <w:bookmarkEnd w:id="16"/>
      <w:tr w:rsidR="002306C8" w:rsidRPr="00113519" w14:paraId="1712C3EE" w14:textId="77777777" w:rsidTr="00533B76">
        <w:trPr>
          <w:trHeight w:val="2156"/>
        </w:trPr>
        <w:tc>
          <w:tcPr>
            <w:tcW w:w="709" w:type="dxa"/>
            <w:shd w:val="clear" w:color="auto" w:fill="auto"/>
            <w:noWrap/>
          </w:tcPr>
          <w:p w14:paraId="734194AB" w14:textId="77777777" w:rsidR="002306C8" w:rsidRPr="00113519" w:rsidRDefault="002306C8" w:rsidP="00533B76">
            <w:pPr>
              <w:pStyle w:val="Prrafodelista"/>
              <w:numPr>
                <w:ilvl w:val="0"/>
                <w:numId w:val="38"/>
              </w:num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s-CO"/>
              </w:rPr>
            </w:pPr>
          </w:p>
        </w:tc>
        <w:tc>
          <w:tcPr>
            <w:tcW w:w="3828" w:type="dxa"/>
            <w:shd w:val="clear" w:color="auto" w:fill="auto"/>
            <w:hideMark/>
          </w:tcPr>
          <w:p w14:paraId="35F1471A" w14:textId="3D1BC522" w:rsidR="002306C8" w:rsidRPr="00113519" w:rsidRDefault="002306C8" w:rsidP="00533B7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0743D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¿</w:t>
            </w:r>
            <w:r w:rsidRPr="00113519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Cuál</w:t>
            </w:r>
            <w:r w:rsidR="00146341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es</w:t>
            </w:r>
            <w:r w:rsidRPr="00113519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 fue</w:t>
            </w:r>
            <w:r w:rsidR="00146341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ron</w:t>
            </w:r>
            <w:r w:rsidRPr="00113519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 l</w:t>
            </w:r>
            <w:r w:rsidR="00146341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os</w:t>
            </w:r>
            <w:r w:rsidRPr="00113519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 uso</w:t>
            </w:r>
            <w:r w:rsidR="00146341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s</w:t>
            </w:r>
            <w:r w:rsidRPr="00113519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 de estos recursos</w:t>
            </w:r>
            <w:r w:rsidRPr="000743D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?</w:t>
            </w:r>
          </w:p>
        </w:tc>
        <w:tc>
          <w:tcPr>
            <w:tcW w:w="6520" w:type="dxa"/>
            <w:gridSpan w:val="3"/>
            <w:shd w:val="clear" w:color="auto" w:fill="auto"/>
            <w:hideMark/>
          </w:tcPr>
          <w:p w14:paraId="04418857" w14:textId="77777777" w:rsidR="002306C8" w:rsidRPr="000743D6" w:rsidRDefault="002306C8" w:rsidP="00533B76">
            <w:pPr>
              <w:spacing w:before="60"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113519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a. Personal científico</w:t>
            </w:r>
          </w:p>
          <w:p w14:paraId="6118278D" w14:textId="77777777" w:rsidR="002306C8" w:rsidRPr="000743D6" w:rsidRDefault="002306C8" w:rsidP="00533B76">
            <w:pPr>
              <w:spacing w:before="60"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8C7AAE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b. Viajes (seminarios y congresos)</w:t>
            </w:r>
          </w:p>
          <w:p w14:paraId="76B24408" w14:textId="77777777" w:rsidR="002306C8" w:rsidRPr="000743D6" w:rsidRDefault="002306C8" w:rsidP="00533B76">
            <w:pPr>
              <w:spacing w:before="60"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113519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c. Vinculación jóvenes investigadores</w:t>
            </w:r>
          </w:p>
          <w:p w14:paraId="2FE8D1C1" w14:textId="77777777" w:rsidR="002306C8" w:rsidRPr="000743D6" w:rsidRDefault="002306C8" w:rsidP="00533B76">
            <w:pPr>
              <w:spacing w:before="60"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113519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d. Equipos</w:t>
            </w:r>
          </w:p>
          <w:p w14:paraId="11C3B3DB" w14:textId="77777777" w:rsidR="002306C8" w:rsidRPr="000743D6" w:rsidRDefault="002306C8" w:rsidP="00533B76">
            <w:pPr>
              <w:spacing w:before="60"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113519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e. Eventos académicos</w:t>
            </w:r>
          </w:p>
          <w:p w14:paraId="1BD78AC3" w14:textId="77777777" w:rsidR="002306C8" w:rsidRPr="000743D6" w:rsidRDefault="002306C8" w:rsidP="00533B76">
            <w:pPr>
              <w:spacing w:before="60"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113519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f. Servicios técnicos</w:t>
            </w:r>
          </w:p>
          <w:p w14:paraId="36F32924" w14:textId="77777777" w:rsidR="002306C8" w:rsidRPr="000743D6" w:rsidRDefault="002306C8" w:rsidP="00533B76">
            <w:pPr>
              <w:spacing w:before="60"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113519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g. Publicaciones y patentes</w:t>
            </w:r>
          </w:p>
          <w:p w14:paraId="297E1CCD" w14:textId="77777777" w:rsidR="002306C8" w:rsidRPr="000743D6" w:rsidRDefault="002306C8" w:rsidP="00533B76">
            <w:pPr>
              <w:spacing w:before="60"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113519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h. Salidas de campo</w:t>
            </w:r>
          </w:p>
          <w:p w14:paraId="6623AC54" w14:textId="77777777" w:rsidR="002306C8" w:rsidRPr="000743D6" w:rsidRDefault="002306C8" w:rsidP="00533B76">
            <w:pPr>
              <w:spacing w:before="60"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113519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i. Compra materiales para la investigación</w:t>
            </w:r>
          </w:p>
          <w:p w14:paraId="0196F3C7" w14:textId="48AE2779" w:rsidR="002306C8" w:rsidRPr="00113519" w:rsidRDefault="002306C8" w:rsidP="00533B76">
            <w:pPr>
              <w:spacing w:before="60"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113519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j. </w:t>
            </w:r>
            <w:r w:rsidRPr="000743D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O</w:t>
            </w:r>
            <w:r w:rsidRPr="00113519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tro </w:t>
            </w:r>
            <w:r w:rsidRPr="000743D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¿</w:t>
            </w:r>
            <w:r w:rsidRPr="00113519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c</w:t>
            </w:r>
            <w:r w:rsidR="004D2D21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uál? _______</w:t>
            </w:r>
            <w:r w:rsidRPr="000743D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 </w:t>
            </w:r>
          </w:p>
        </w:tc>
      </w:tr>
    </w:tbl>
    <w:p w14:paraId="21A873CA" w14:textId="77777777" w:rsidR="0013759F" w:rsidRDefault="0013759F" w:rsidP="00604EF5">
      <w:pPr>
        <w:spacing w:after="0"/>
      </w:pPr>
    </w:p>
    <w:tbl>
      <w:tblPr>
        <w:tblW w:w="11057" w:type="dxa"/>
        <w:tblInd w:w="-147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07"/>
        <w:gridCol w:w="3971"/>
        <w:gridCol w:w="6379"/>
      </w:tblGrid>
      <w:tr w:rsidR="0013759F" w:rsidRPr="00D95E26" w14:paraId="14A4EE92" w14:textId="77777777" w:rsidTr="00514A6A">
        <w:trPr>
          <w:trHeight w:val="1228"/>
        </w:trPr>
        <w:tc>
          <w:tcPr>
            <w:tcW w:w="707" w:type="dxa"/>
            <w:shd w:val="clear" w:color="auto" w:fill="auto"/>
            <w:noWrap/>
          </w:tcPr>
          <w:p w14:paraId="2C995C58" w14:textId="77777777" w:rsidR="0013759F" w:rsidRPr="00D95E26" w:rsidRDefault="0013759F" w:rsidP="0013759F">
            <w:pPr>
              <w:pStyle w:val="Prrafodelista"/>
              <w:numPr>
                <w:ilvl w:val="0"/>
                <w:numId w:val="39"/>
              </w:num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s-CO"/>
              </w:rPr>
            </w:pPr>
          </w:p>
        </w:tc>
        <w:tc>
          <w:tcPr>
            <w:tcW w:w="3971" w:type="dxa"/>
            <w:shd w:val="clear" w:color="auto" w:fill="auto"/>
            <w:hideMark/>
          </w:tcPr>
          <w:p w14:paraId="12786A0C" w14:textId="72654D27" w:rsidR="0013759F" w:rsidRPr="00D95E26" w:rsidRDefault="0013759F" w:rsidP="00514A6A">
            <w:pPr>
              <w:spacing w:before="60" w:after="6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AC1314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Con </w:t>
            </w:r>
            <w:r w:rsidRPr="00533B7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relación al periodo previo al financiamiento FIS, ¿Cuál es la principal </w:t>
            </w:r>
            <w:r w:rsidRPr="00B4340F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barrera </w:t>
            </w:r>
            <w:r w:rsidR="001753CF" w:rsidRPr="00B4340F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que el proyecto tenía y </w:t>
            </w:r>
            <w:r w:rsidRPr="00B4340F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que le </w:t>
            </w:r>
            <w:r w:rsidR="001753CF" w:rsidRPr="00B4340F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>fue posible</w:t>
            </w:r>
            <w:r w:rsidR="00B4340F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 </w:t>
            </w:r>
            <w:r w:rsidRPr="00B4340F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superar </w:t>
            </w:r>
            <w:r w:rsidR="00B4340F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al recibir </w:t>
            </w:r>
            <w:r w:rsidR="001753CF" w:rsidRPr="00B4340F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el </w:t>
            </w:r>
            <w:r w:rsidRPr="00B4340F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>financiamiento</w:t>
            </w:r>
            <w:r w:rsidRPr="00533B7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 FIS?</w:t>
            </w:r>
          </w:p>
        </w:tc>
        <w:tc>
          <w:tcPr>
            <w:tcW w:w="6379" w:type="dxa"/>
            <w:shd w:val="clear" w:color="auto" w:fill="auto"/>
            <w:hideMark/>
          </w:tcPr>
          <w:p w14:paraId="30890C2D" w14:textId="4E07B152" w:rsidR="0013759F" w:rsidRPr="00D95E26" w:rsidRDefault="0013759F" w:rsidP="00514A6A">
            <w:pPr>
              <w:spacing w:before="60" w:after="6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1</w:t>
            </w:r>
            <w:r w:rsidRPr="00D95E2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. Compra de insumos y pago de servicios indispensables para realizar el proyecto</w:t>
            </w:r>
            <w:r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.</w:t>
            </w:r>
            <w:r w:rsidRPr="00D95E2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br/>
            </w:r>
            <w:r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2</w:t>
            </w:r>
            <w:r w:rsidRPr="00D95E2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. Acceso a personal especializado para el desarrollo del proyecto</w:t>
            </w:r>
            <w:r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.</w:t>
            </w:r>
            <w:r w:rsidRPr="00D95E2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br/>
            </w:r>
            <w:r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3</w:t>
            </w:r>
            <w:r w:rsidRPr="008C7AAE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. Convencer a la institución de la importancia del proyecto (habilitar contrapartidas)</w:t>
            </w:r>
            <w:r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.</w:t>
            </w:r>
            <w:r w:rsidRPr="00D95E2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br/>
            </w:r>
            <w:r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4</w:t>
            </w:r>
            <w:r w:rsidRPr="00D95E2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. Asegurar la participación de coautores de gran prestigio</w:t>
            </w:r>
            <w:r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.</w:t>
            </w:r>
            <w:r w:rsidRPr="00D95E2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br/>
            </w:r>
            <w:r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5</w:t>
            </w:r>
            <w:r w:rsidRPr="00D95E2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. Otro</w:t>
            </w:r>
            <w:r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, ¿C</w:t>
            </w:r>
            <w:r w:rsidR="004D2D21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uál? _______</w:t>
            </w:r>
            <w:r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 </w:t>
            </w:r>
          </w:p>
        </w:tc>
      </w:tr>
    </w:tbl>
    <w:p w14:paraId="50373F78" w14:textId="77777777" w:rsidR="0013759F" w:rsidRDefault="0013759F" w:rsidP="00604EF5">
      <w:pPr>
        <w:spacing w:after="0"/>
      </w:pPr>
    </w:p>
    <w:tbl>
      <w:tblPr>
        <w:tblW w:w="11057" w:type="dxa"/>
        <w:tblInd w:w="-147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09"/>
        <w:gridCol w:w="3828"/>
        <w:gridCol w:w="6520"/>
      </w:tblGrid>
      <w:tr w:rsidR="00B3361D" w:rsidRPr="00113519" w14:paraId="215A2703" w14:textId="77777777" w:rsidTr="000743D6">
        <w:trPr>
          <w:trHeight w:val="350"/>
        </w:trPr>
        <w:tc>
          <w:tcPr>
            <w:tcW w:w="709" w:type="dxa"/>
            <w:shd w:val="clear" w:color="auto" w:fill="auto"/>
            <w:noWrap/>
          </w:tcPr>
          <w:p w14:paraId="45F9625A" w14:textId="7EDE671C" w:rsidR="008344CC" w:rsidRPr="000E4859" w:rsidRDefault="008344CC" w:rsidP="00274DF5">
            <w:pPr>
              <w:pStyle w:val="Prrafodelista"/>
              <w:numPr>
                <w:ilvl w:val="0"/>
                <w:numId w:val="38"/>
              </w:numPr>
              <w:spacing w:before="60" w:after="60" w:line="240" w:lineRule="auto"/>
              <w:rPr>
                <w:rFonts w:ascii="Arial" w:hAnsi="Arial" w:cs="Arial"/>
                <w:b/>
                <w:strike/>
                <w:sz w:val="18"/>
                <w:szCs w:val="18"/>
                <w:highlight w:val="yellow"/>
              </w:rPr>
            </w:pPr>
            <w:bookmarkStart w:id="17" w:name="_Ref130229069"/>
          </w:p>
        </w:tc>
        <w:bookmarkEnd w:id="17"/>
        <w:tc>
          <w:tcPr>
            <w:tcW w:w="3828" w:type="dxa"/>
            <w:shd w:val="clear" w:color="auto" w:fill="auto"/>
            <w:hideMark/>
          </w:tcPr>
          <w:p w14:paraId="0B3EFA6E" w14:textId="162B761C" w:rsidR="008344CC" w:rsidRPr="000E4859" w:rsidRDefault="008344CC" w:rsidP="008344CC">
            <w:pPr>
              <w:spacing w:after="0" w:line="240" w:lineRule="auto"/>
              <w:rPr>
                <w:rFonts w:ascii="Arial" w:eastAsia="Times New Roman" w:hAnsi="Arial" w:cs="Arial"/>
                <w:strike/>
                <w:sz w:val="18"/>
                <w:szCs w:val="18"/>
                <w:highlight w:val="yellow"/>
                <w:lang w:eastAsia="es-CO"/>
              </w:rPr>
            </w:pPr>
            <w:r w:rsidRPr="000E4859">
              <w:rPr>
                <w:rFonts w:ascii="Arial" w:eastAsia="Times New Roman" w:hAnsi="Arial" w:cs="Arial"/>
                <w:strike/>
                <w:sz w:val="18"/>
                <w:szCs w:val="18"/>
                <w:highlight w:val="yellow"/>
                <w:lang w:eastAsia="es-CO"/>
              </w:rPr>
              <w:t>¿Logró ejecutar este proyecto/programa</w:t>
            </w:r>
            <w:r w:rsidR="000743D6" w:rsidRPr="000E4859">
              <w:rPr>
                <w:rFonts w:ascii="Arial" w:eastAsia="Times New Roman" w:hAnsi="Arial" w:cs="Arial"/>
                <w:strike/>
                <w:sz w:val="18"/>
                <w:szCs w:val="18"/>
                <w:highlight w:val="yellow"/>
                <w:lang w:eastAsia="es-CO"/>
              </w:rPr>
              <w:t>?</w:t>
            </w:r>
          </w:p>
        </w:tc>
        <w:tc>
          <w:tcPr>
            <w:tcW w:w="6520" w:type="dxa"/>
            <w:shd w:val="clear" w:color="auto" w:fill="auto"/>
            <w:hideMark/>
          </w:tcPr>
          <w:p w14:paraId="0A19F860" w14:textId="231C23D7" w:rsidR="008344CC" w:rsidRPr="000E4859" w:rsidRDefault="008344CC" w:rsidP="008344CC">
            <w:pPr>
              <w:spacing w:after="0" w:line="240" w:lineRule="auto"/>
              <w:rPr>
                <w:rFonts w:ascii="Arial" w:eastAsia="Times New Roman" w:hAnsi="Arial" w:cs="Arial"/>
                <w:strike/>
                <w:sz w:val="18"/>
                <w:szCs w:val="18"/>
                <w:highlight w:val="yellow"/>
                <w:lang w:eastAsia="es-CO"/>
              </w:rPr>
            </w:pPr>
            <w:r w:rsidRPr="000E4859">
              <w:rPr>
                <w:rFonts w:ascii="Arial" w:eastAsia="Times New Roman" w:hAnsi="Arial" w:cs="Arial"/>
                <w:strike/>
                <w:sz w:val="18"/>
                <w:szCs w:val="18"/>
                <w:highlight w:val="yellow"/>
                <w:lang w:eastAsia="es-CO"/>
              </w:rPr>
              <w:t>1. Sí</w:t>
            </w:r>
            <w:r w:rsidRPr="000E4859">
              <w:rPr>
                <w:rFonts w:ascii="Arial" w:eastAsia="Times New Roman" w:hAnsi="Arial" w:cs="Arial"/>
                <w:strike/>
                <w:sz w:val="18"/>
                <w:szCs w:val="18"/>
                <w:highlight w:val="yellow"/>
                <w:lang w:eastAsia="es-CO"/>
              </w:rPr>
              <w:br/>
              <w:t xml:space="preserve">2. No </w:t>
            </w:r>
            <w:r w:rsidR="00274DF5" w:rsidRPr="000E4859">
              <w:rPr>
                <w:rFonts w:ascii="Arial" w:eastAsia="Times New Roman" w:hAnsi="Arial" w:cs="Arial"/>
                <w:strike/>
                <w:sz w:val="18"/>
                <w:szCs w:val="18"/>
                <w:highlight w:val="yellow"/>
                <w:lang w:eastAsia="es-CO"/>
              </w:rPr>
              <w:sym w:font="Wingdings" w:char="F0E8"/>
            </w:r>
            <w:r w:rsidRPr="000E4859">
              <w:rPr>
                <w:rFonts w:ascii="Arial" w:eastAsia="Times New Roman" w:hAnsi="Arial" w:cs="Arial"/>
                <w:strike/>
                <w:sz w:val="18"/>
                <w:szCs w:val="18"/>
                <w:highlight w:val="yellow"/>
                <w:lang w:eastAsia="es-CO"/>
              </w:rPr>
              <w:t xml:space="preserve"> </w:t>
            </w:r>
            <w:r w:rsidRPr="000E4859">
              <w:rPr>
                <w:rFonts w:ascii="Arial" w:eastAsia="Times New Roman" w:hAnsi="Arial" w:cs="Arial"/>
                <w:i/>
                <w:iCs/>
                <w:strike/>
                <w:sz w:val="18"/>
                <w:szCs w:val="18"/>
                <w:highlight w:val="yellow"/>
                <w:lang w:eastAsia="es-CO"/>
              </w:rPr>
              <w:t>Termine</w:t>
            </w:r>
          </w:p>
        </w:tc>
      </w:tr>
      <w:tr w:rsidR="00B3361D" w:rsidRPr="00113519" w14:paraId="0247EA04" w14:textId="77777777" w:rsidTr="000743D6">
        <w:trPr>
          <w:trHeight w:val="651"/>
        </w:trPr>
        <w:tc>
          <w:tcPr>
            <w:tcW w:w="709" w:type="dxa"/>
            <w:shd w:val="clear" w:color="auto" w:fill="auto"/>
            <w:noWrap/>
          </w:tcPr>
          <w:p w14:paraId="1A97510B" w14:textId="3526A41E" w:rsidR="008344CC" w:rsidRPr="00113519" w:rsidRDefault="008344CC" w:rsidP="00274DF5">
            <w:pPr>
              <w:pStyle w:val="Prrafodelista"/>
              <w:numPr>
                <w:ilvl w:val="0"/>
                <w:numId w:val="38"/>
              </w:num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bookmarkStart w:id="18" w:name="_Ref130289926"/>
          </w:p>
        </w:tc>
        <w:bookmarkEnd w:id="18"/>
        <w:tc>
          <w:tcPr>
            <w:tcW w:w="3828" w:type="dxa"/>
            <w:shd w:val="clear" w:color="auto" w:fill="auto"/>
            <w:hideMark/>
          </w:tcPr>
          <w:p w14:paraId="19E94F81" w14:textId="644E1CE0" w:rsidR="000743D6" w:rsidRPr="00E37F87" w:rsidRDefault="00E37F87" w:rsidP="008344C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>Por favor escriba nombre</w:t>
            </w:r>
            <w:r w:rsidR="000743D6" w:rsidRPr="00E37F87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 </w:t>
            </w:r>
            <w:r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>d</w:t>
            </w:r>
            <w:r w:rsidR="000743D6" w:rsidRPr="00E37F87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el </w:t>
            </w:r>
            <w:r w:rsidR="008344CC" w:rsidRPr="00E37F87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>proyecto</w:t>
            </w:r>
            <w:r w:rsidR="000614F7" w:rsidRPr="00E37F87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 y</w:t>
            </w:r>
            <w:r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 (</w:t>
            </w:r>
            <w:r w:rsidR="000614F7" w:rsidRPr="00E37F87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>de tenerlo presente</w:t>
            </w:r>
            <w:r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>)</w:t>
            </w:r>
            <w:r w:rsidR="000614F7" w:rsidRPr="00E37F87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 el número de la convocatoria</w:t>
            </w:r>
            <w:r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>.</w:t>
            </w:r>
          </w:p>
          <w:p w14:paraId="3A0CDA41" w14:textId="6039C2AA" w:rsidR="008344CC" w:rsidRPr="00113519" w:rsidRDefault="008344CC" w:rsidP="008C7AAE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</w:pPr>
            <w:r w:rsidRPr="00E37F87">
              <w:rPr>
                <w:rFonts w:ascii="Arial" w:eastAsia="Times New Roman" w:hAnsi="Arial" w:cs="Arial"/>
                <w:i/>
                <w:iCs/>
                <w:sz w:val="18"/>
                <w:szCs w:val="18"/>
                <w:highlight w:val="yellow"/>
                <w:shd w:val="clear" w:color="auto" w:fill="D9D9D9" w:themeFill="background1" w:themeFillShade="D9"/>
                <w:lang w:eastAsia="es-CO"/>
              </w:rPr>
              <w:t xml:space="preserve">Nota: </w:t>
            </w:r>
            <w:r w:rsidR="008C7AAE" w:rsidRPr="00E37F87">
              <w:rPr>
                <w:rFonts w:ascii="Arial" w:eastAsia="Times New Roman" w:hAnsi="Arial" w:cs="Arial"/>
                <w:i/>
                <w:iCs/>
                <w:sz w:val="18"/>
                <w:szCs w:val="18"/>
                <w:highlight w:val="yellow"/>
                <w:shd w:val="clear" w:color="auto" w:fill="D9D9D9" w:themeFill="background1" w:themeFillShade="D9"/>
                <w:lang w:eastAsia="es-CO"/>
              </w:rPr>
              <w:t>a partir de ahora todas las preguntas</w:t>
            </w:r>
            <w:r w:rsidR="00D05FDB" w:rsidRPr="00E37F87">
              <w:rPr>
                <w:rFonts w:ascii="Arial" w:eastAsia="Times New Roman" w:hAnsi="Arial" w:cs="Arial"/>
                <w:i/>
                <w:iCs/>
                <w:sz w:val="18"/>
                <w:szCs w:val="18"/>
                <w:highlight w:val="yellow"/>
                <w:shd w:val="clear" w:color="auto" w:fill="D9D9D9" w:themeFill="background1" w:themeFillShade="D9"/>
                <w:lang w:eastAsia="es-CO"/>
              </w:rPr>
              <w:t xml:space="preserve"> relacionadas con “El proyecto”</w:t>
            </w:r>
            <w:r w:rsidR="008C7AAE" w:rsidRPr="00E37F87">
              <w:rPr>
                <w:rFonts w:ascii="Arial" w:eastAsia="Times New Roman" w:hAnsi="Arial" w:cs="Arial"/>
                <w:i/>
                <w:iCs/>
                <w:sz w:val="18"/>
                <w:szCs w:val="18"/>
                <w:highlight w:val="yellow"/>
                <w:shd w:val="clear" w:color="auto" w:fill="D9D9D9" w:themeFill="background1" w:themeFillShade="D9"/>
                <w:lang w:eastAsia="es-CO"/>
              </w:rPr>
              <w:t xml:space="preserve"> de la encuesta estarán enfocadas en el qu</w:t>
            </w:r>
            <w:r w:rsidR="001A204B" w:rsidRPr="00E37F87">
              <w:rPr>
                <w:rFonts w:ascii="Arial" w:eastAsia="Times New Roman" w:hAnsi="Arial" w:cs="Arial"/>
                <w:i/>
                <w:iCs/>
                <w:sz w:val="18"/>
                <w:szCs w:val="18"/>
                <w:highlight w:val="yellow"/>
                <w:shd w:val="clear" w:color="auto" w:fill="D9D9D9" w:themeFill="background1" w:themeFillShade="D9"/>
                <w:lang w:eastAsia="es-CO"/>
              </w:rPr>
              <w:t>e</w:t>
            </w:r>
            <w:r w:rsidR="008C7AAE" w:rsidRPr="00E37F87">
              <w:rPr>
                <w:rFonts w:ascii="Arial" w:eastAsia="Times New Roman" w:hAnsi="Arial" w:cs="Arial"/>
                <w:i/>
                <w:iCs/>
                <w:sz w:val="18"/>
                <w:szCs w:val="18"/>
                <w:highlight w:val="yellow"/>
                <w:shd w:val="clear" w:color="auto" w:fill="D9D9D9" w:themeFill="background1" w:themeFillShade="D9"/>
                <w:lang w:eastAsia="es-CO"/>
              </w:rPr>
              <w:t xml:space="preserve"> acaba de </w:t>
            </w:r>
            <w:r w:rsidR="000614F7" w:rsidRPr="00E37F87">
              <w:rPr>
                <w:rFonts w:ascii="Arial" w:eastAsia="Times New Roman" w:hAnsi="Arial" w:cs="Arial"/>
                <w:i/>
                <w:iCs/>
                <w:sz w:val="18"/>
                <w:szCs w:val="18"/>
                <w:highlight w:val="yellow"/>
                <w:shd w:val="clear" w:color="auto" w:fill="D9D9D9" w:themeFill="background1" w:themeFillShade="D9"/>
                <w:lang w:eastAsia="es-CO"/>
              </w:rPr>
              <w:t>registrar</w:t>
            </w:r>
          </w:p>
        </w:tc>
        <w:tc>
          <w:tcPr>
            <w:tcW w:w="6520" w:type="dxa"/>
            <w:shd w:val="clear" w:color="auto" w:fill="auto"/>
            <w:vAlign w:val="bottom"/>
            <w:hideMark/>
          </w:tcPr>
          <w:p w14:paraId="1A1DBF7D" w14:textId="44E3ACB5" w:rsidR="008344CC" w:rsidRPr="00113519" w:rsidRDefault="008344CC" w:rsidP="008C7AAE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i/>
                <w:iCs/>
                <w:sz w:val="18"/>
                <w:szCs w:val="18"/>
                <w:lang w:eastAsia="es-CO"/>
              </w:rPr>
            </w:pPr>
          </w:p>
        </w:tc>
      </w:tr>
      <w:tr w:rsidR="00B3361D" w:rsidRPr="00113519" w14:paraId="688B17B7" w14:textId="77777777" w:rsidTr="000743D6">
        <w:trPr>
          <w:trHeight w:val="480"/>
        </w:trPr>
        <w:tc>
          <w:tcPr>
            <w:tcW w:w="709" w:type="dxa"/>
            <w:shd w:val="clear" w:color="auto" w:fill="auto"/>
            <w:noWrap/>
          </w:tcPr>
          <w:p w14:paraId="6549DD8E" w14:textId="2CDF1D6B" w:rsidR="008344CC" w:rsidRPr="00113519" w:rsidRDefault="008344CC" w:rsidP="00274DF5">
            <w:pPr>
              <w:pStyle w:val="Prrafodelista"/>
              <w:numPr>
                <w:ilvl w:val="0"/>
                <w:numId w:val="38"/>
              </w:num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s-CO"/>
              </w:rPr>
            </w:pPr>
            <w:bookmarkStart w:id="19" w:name="_Ref130229330"/>
          </w:p>
        </w:tc>
        <w:bookmarkEnd w:id="19"/>
        <w:tc>
          <w:tcPr>
            <w:tcW w:w="3828" w:type="dxa"/>
            <w:shd w:val="clear" w:color="auto" w:fill="auto"/>
            <w:hideMark/>
          </w:tcPr>
          <w:p w14:paraId="5DC57ECE" w14:textId="043881ED" w:rsidR="008344CC" w:rsidRPr="00113519" w:rsidRDefault="008344CC" w:rsidP="008344C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113519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¿Por qué medio se enteró de la convocatoria?</w:t>
            </w:r>
          </w:p>
        </w:tc>
        <w:tc>
          <w:tcPr>
            <w:tcW w:w="6520" w:type="dxa"/>
            <w:shd w:val="clear" w:color="auto" w:fill="auto"/>
            <w:hideMark/>
          </w:tcPr>
          <w:p w14:paraId="7EC4F466" w14:textId="77777777" w:rsidR="000743D6" w:rsidRDefault="000743D6" w:rsidP="008344C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8C7AAE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1. Internet</w:t>
            </w:r>
          </w:p>
          <w:p w14:paraId="1A9A1E7B" w14:textId="77777777" w:rsidR="000743D6" w:rsidRDefault="000743D6" w:rsidP="008344C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113519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2. Información en el sitio de trabajo</w:t>
            </w:r>
          </w:p>
          <w:p w14:paraId="7C9E8617" w14:textId="0CCF4945" w:rsidR="008344CC" w:rsidRPr="00113519" w:rsidRDefault="000743D6" w:rsidP="008344CC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113519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3. Externa</w:t>
            </w:r>
          </w:p>
        </w:tc>
      </w:tr>
      <w:tr w:rsidR="000743D6" w:rsidRPr="00113519" w14:paraId="2A8C771B" w14:textId="77777777" w:rsidTr="00533B76">
        <w:trPr>
          <w:trHeight w:val="262"/>
        </w:trPr>
        <w:tc>
          <w:tcPr>
            <w:tcW w:w="709" w:type="dxa"/>
            <w:shd w:val="clear" w:color="auto" w:fill="auto"/>
            <w:noWrap/>
          </w:tcPr>
          <w:p w14:paraId="3B19AEF5" w14:textId="06786D83" w:rsidR="000743D6" w:rsidRPr="00113519" w:rsidRDefault="000743D6" w:rsidP="000743D6">
            <w:pPr>
              <w:pStyle w:val="Prrafodelista"/>
              <w:numPr>
                <w:ilvl w:val="0"/>
                <w:numId w:val="38"/>
              </w:num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s-CO"/>
              </w:rPr>
            </w:pPr>
          </w:p>
        </w:tc>
        <w:tc>
          <w:tcPr>
            <w:tcW w:w="3828" w:type="dxa"/>
            <w:shd w:val="clear" w:color="auto" w:fill="auto"/>
            <w:hideMark/>
          </w:tcPr>
          <w:p w14:paraId="6359C0EC" w14:textId="77777777" w:rsidR="000743D6" w:rsidRPr="00113519" w:rsidRDefault="000743D6" w:rsidP="000743D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113519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Califique de 1 a 10 el proceso de aplicación, siendo 1 muy complejo y 10 muy sencillo.</w:t>
            </w:r>
          </w:p>
        </w:tc>
        <w:tc>
          <w:tcPr>
            <w:tcW w:w="6520" w:type="dxa"/>
            <w:shd w:val="clear" w:color="auto" w:fill="auto"/>
            <w:vAlign w:val="center"/>
            <w:hideMark/>
          </w:tcPr>
          <w:p w14:paraId="054B085C" w14:textId="4DDE3D9A" w:rsidR="000743D6" w:rsidRPr="00113519" w:rsidRDefault="000743D6" w:rsidP="000743D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245EA3">
              <w:rPr>
                <w:rFonts w:ascii="Arial" w:hAnsi="Arial" w:cs="Arial"/>
                <w:bCs/>
                <w:sz w:val="18"/>
                <w:szCs w:val="18"/>
              </w:rPr>
              <w:t xml:space="preserve">1. </w:t>
            </w:r>
            <w:r w:rsidRPr="00245EA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Marcar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45EA3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  <w:sz w:val="18"/>
                <w:szCs w:val="18"/>
              </w:rPr>
            </w:r>
            <w:r w:rsidR="0000000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245EA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245EA3">
              <w:rPr>
                <w:rFonts w:ascii="Arial" w:hAnsi="Arial" w:cs="Arial"/>
                <w:bCs/>
                <w:sz w:val="18"/>
                <w:szCs w:val="18"/>
              </w:rPr>
              <w:t xml:space="preserve"> 2. </w:t>
            </w:r>
            <w:r w:rsidRPr="00245EA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Marcar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45EA3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  <w:sz w:val="18"/>
                <w:szCs w:val="18"/>
              </w:rPr>
            </w:r>
            <w:r w:rsidR="0000000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245EA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245EA3">
              <w:rPr>
                <w:rFonts w:ascii="Arial" w:hAnsi="Arial" w:cs="Arial"/>
                <w:bCs/>
                <w:sz w:val="18"/>
                <w:szCs w:val="18"/>
              </w:rPr>
              <w:t xml:space="preserve"> 3. </w:t>
            </w:r>
            <w:r w:rsidRPr="00245EA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Marcar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45EA3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  <w:sz w:val="18"/>
                <w:szCs w:val="18"/>
              </w:rPr>
            </w:r>
            <w:r w:rsidR="0000000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245EA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245EA3">
              <w:rPr>
                <w:rFonts w:ascii="Arial" w:hAnsi="Arial" w:cs="Arial"/>
                <w:bCs/>
                <w:sz w:val="18"/>
                <w:szCs w:val="18"/>
              </w:rPr>
              <w:t xml:space="preserve"> 4. </w:t>
            </w:r>
            <w:r w:rsidRPr="00D95E26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Marcar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95E26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  <w:sz w:val="18"/>
                <w:szCs w:val="18"/>
              </w:rPr>
            </w:r>
            <w:r w:rsidR="0000000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95E26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D95E26">
              <w:rPr>
                <w:rFonts w:ascii="Arial" w:hAnsi="Arial" w:cs="Arial"/>
                <w:bCs/>
                <w:sz w:val="18"/>
                <w:szCs w:val="18"/>
              </w:rPr>
              <w:t xml:space="preserve"> 5. </w:t>
            </w:r>
            <w:r w:rsidRPr="00D95E26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Marcar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95E26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  <w:sz w:val="18"/>
                <w:szCs w:val="18"/>
              </w:rPr>
            </w:r>
            <w:r w:rsidR="0000000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D95E26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D95E26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8C7AAE">
              <w:rPr>
                <w:rFonts w:ascii="Arial" w:hAnsi="Arial" w:cs="Arial"/>
                <w:bCs/>
                <w:sz w:val="18"/>
                <w:szCs w:val="18"/>
              </w:rPr>
              <w:t xml:space="preserve">6. </w:t>
            </w:r>
            <w:r w:rsidRPr="008C7AAE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Marcar3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7AAE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  <w:sz w:val="18"/>
                <w:szCs w:val="18"/>
              </w:rPr>
            </w:r>
            <w:r w:rsidR="0000000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8C7AA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245EA3">
              <w:rPr>
                <w:rFonts w:ascii="Arial" w:hAnsi="Arial" w:cs="Arial"/>
                <w:bCs/>
                <w:sz w:val="18"/>
                <w:szCs w:val="18"/>
              </w:rPr>
              <w:t xml:space="preserve"> 7. </w:t>
            </w:r>
            <w:r w:rsidRPr="00245EA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Marcar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45EA3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  <w:sz w:val="18"/>
                <w:szCs w:val="18"/>
              </w:rPr>
            </w:r>
            <w:r w:rsidR="0000000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245EA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245EA3">
              <w:rPr>
                <w:rFonts w:ascii="Arial" w:hAnsi="Arial" w:cs="Arial"/>
                <w:bCs/>
                <w:sz w:val="18"/>
                <w:szCs w:val="18"/>
              </w:rPr>
              <w:t xml:space="preserve"> 8. </w:t>
            </w:r>
            <w:r w:rsidRPr="00245EA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Marcar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45EA3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  <w:sz w:val="18"/>
                <w:szCs w:val="18"/>
              </w:rPr>
            </w:r>
            <w:r w:rsidR="0000000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245EA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245EA3">
              <w:rPr>
                <w:rFonts w:ascii="Arial" w:hAnsi="Arial" w:cs="Arial"/>
                <w:bCs/>
                <w:sz w:val="18"/>
                <w:szCs w:val="18"/>
              </w:rPr>
              <w:t xml:space="preserve"> 9. </w:t>
            </w:r>
            <w:r w:rsidRPr="00245EA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Marcar3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45EA3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  <w:sz w:val="18"/>
                <w:szCs w:val="18"/>
              </w:rPr>
            </w:r>
            <w:r w:rsidR="0000000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245EA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245EA3">
              <w:rPr>
                <w:rFonts w:ascii="Arial" w:hAnsi="Arial" w:cs="Arial"/>
                <w:bCs/>
                <w:sz w:val="18"/>
                <w:szCs w:val="18"/>
              </w:rPr>
              <w:t xml:space="preserve"> 10. </w:t>
            </w:r>
            <w:r w:rsidRPr="00245EA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Marcar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45EA3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  <w:sz w:val="18"/>
                <w:szCs w:val="18"/>
              </w:rPr>
            </w:r>
            <w:r w:rsidR="0000000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245EA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0743D6" w:rsidRPr="00113519" w14:paraId="43F7A723" w14:textId="77777777" w:rsidTr="000743D6">
        <w:trPr>
          <w:trHeight w:val="977"/>
        </w:trPr>
        <w:tc>
          <w:tcPr>
            <w:tcW w:w="709" w:type="dxa"/>
            <w:shd w:val="clear" w:color="auto" w:fill="auto"/>
            <w:noWrap/>
            <w:hideMark/>
          </w:tcPr>
          <w:p w14:paraId="69C21DCC" w14:textId="302666B3" w:rsidR="000743D6" w:rsidRPr="00113519" w:rsidRDefault="000743D6" w:rsidP="000743D6">
            <w:pPr>
              <w:pStyle w:val="Prrafodelista"/>
              <w:numPr>
                <w:ilvl w:val="0"/>
                <w:numId w:val="38"/>
              </w:num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s-CO"/>
              </w:rPr>
            </w:pPr>
          </w:p>
        </w:tc>
        <w:tc>
          <w:tcPr>
            <w:tcW w:w="3828" w:type="dxa"/>
            <w:shd w:val="clear" w:color="auto" w:fill="auto"/>
            <w:hideMark/>
          </w:tcPr>
          <w:p w14:paraId="56FE16E4" w14:textId="77777777" w:rsidR="000743D6" w:rsidRPr="00113519" w:rsidRDefault="000743D6" w:rsidP="000743D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113519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¿Cuál es la principal dificultad para la aplicación a estos proyectos?</w:t>
            </w:r>
          </w:p>
        </w:tc>
        <w:tc>
          <w:tcPr>
            <w:tcW w:w="6520" w:type="dxa"/>
            <w:shd w:val="clear" w:color="auto" w:fill="auto"/>
            <w:hideMark/>
          </w:tcPr>
          <w:p w14:paraId="111B7A90" w14:textId="77777777" w:rsidR="000743D6" w:rsidRDefault="000743D6" w:rsidP="000743D6">
            <w:pPr>
              <w:spacing w:before="60"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113519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1. Demoras en el proceso de evaluación de propuestas</w:t>
            </w:r>
          </w:p>
          <w:p w14:paraId="3439A7B9" w14:textId="77777777" w:rsidR="000743D6" w:rsidRDefault="000743D6" w:rsidP="000743D6">
            <w:pPr>
              <w:spacing w:before="60"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8C7AAE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2. Alta exigencia de requerimientos administrativos</w:t>
            </w:r>
          </w:p>
          <w:p w14:paraId="40AB1C67" w14:textId="77777777" w:rsidR="000743D6" w:rsidRDefault="000743D6" w:rsidP="000743D6">
            <w:pPr>
              <w:spacing w:before="60"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113519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3. Alta demanda de requerimientos técnicos</w:t>
            </w:r>
          </w:p>
          <w:p w14:paraId="04C9FF54" w14:textId="77777777" w:rsidR="000743D6" w:rsidRDefault="000743D6" w:rsidP="000743D6">
            <w:pPr>
              <w:spacing w:before="60"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113519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4. Poco tiempo para preparar la propuesta</w:t>
            </w:r>
          </w:p>
          <w:p w14:paraId="6CC1055D" w14:textId="068CEE88" w:rsidR="000743D6" w:rsidRPr="00113519" w:rsidRDefault="000743D6" w:rsidP="000743D6">
            <w:pPr>
              <w:spacing w:before="60"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113519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5. Otro</w:t>
            </w:r>
            <w:r w:rsidR="00333468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, ¿cuál? ________</w:t>
            </w:r>
          </w:p>
        </w:tc>
      </w:tr>
      <w:tr w:rsidR="000743D6" w:rsidRPr="00113519" w14:paraId="3A350A6D" w14:textId="77777777" w:rsidTr="00533B76">
        <w:trPr>
          <w:trHeight w:val="624"/>
        </w:trPr>
        <w:tc>
          <w:tcPr>
            <w:tcW w:w="709" w:type="dxa"/>
            <w:shd w:val="clear" w:color="auto" w:fill="auto"/>
            <w:noWrap/>
            <w:hideMark/>
          </w:tcPr>
          <w:p w14:paraId="0ED3C85A" w14:textId="74B404C0" w:rsidR="000743D6" w:rsidRPr="00113519" w:rsidRDefault="000743D6" w:rsidP="000743D6">
            <w:pPr>
              <w:pStyle w:val="Prrafodelista"/>
              <w:numPr>
                <w:ilvl w:val="0"/>
                <w:numId w:val="38"/>
              </w:num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s-CO"/>
              </w:rPr>
            </w:pPr>
          </w:p>
        </w:tc>
        <w:tc>
          <w:tcPr>
            <w:tcW w:w="3828" w:type="dxa"/>
            <w:shd w:val="clear" w:color="auto" w:fill="auto"/>
            <w:hideMark/>
          </w:tcPr>
          <w:p w14:paraId="6DB9E7FA" w14:textId="77777777" w:rsidR="000743D6" w:rsidRPr="00113519" w:rsidRDefault="000743D6" w:rsidP="000743D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113519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Califique de 1 a 10 el método de evaluación que lo valoró, siendo 1 nada adecuado y 10 muy adecuado</w:t>
            </w:r>
          </w:p>
        </w:tc>
        <w:tc>
          <w:tcPr>
            <w:tcW w:w="6520" w:type="dxa"/>
            <w:shd w:val="clear" w:color="auto" w:fill="auto"/>
            <w:vAlign w:val="center"/>
            <w:hideMark/>
          </w:tcPr>
          <w:p w14:paraId="1005665F" w14:textId="3BC73A68" w:rsidR="000743D6" w:rsidRPr="00113519" w:rsidRDefault="000743D6" w:rsidP="000743D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245EA3">
              <w:rPr>
                <w:rFonts w:ascii="Arial" w:hAnsi="Arial" w:cs="Arial"/>
                <w:bCs/>
                <w:sz w:val="18"/>
                <w:szCs w:val="18"/>
              </w:rPr>
              <w:t xml:space="preserve">1. </w:t>
            </w:r>
            <w:r w:rsidRPr="00245EA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Marcar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45EA3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  <w:sz w:val="18"/>
                <w:szCs w:val="18"/>
              </w:rPr>
            </w:r>
            <w:r w:rsidR="0000000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245EA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245EA3">
              <w:rPr>
                <w:rFonts w:ascii="Arial" w:hAnsi="Arial" w:cs="Arial"/>
                <w:bCs/>
                <w:sz w:val="18"/>
                <w:szCs w:val="18"/>
              </w:rPr>
              <w:t xml:space="preserve"> 2. </w:t>
            </w:r>
            <w:r w:rsidRPr="00245EA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Marcar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45EA3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  <w:sz w:val="18"/>
                <w:szCs w:val="18"/>
              </w:rPr>
            </w:r>
            <w:r w:rsidR="0000000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245EA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245EA3">
              <w:rPr>
                <w:rFonts w:ascii="Arial" w:hAnsi="Arial" w:cs="Arial"/>
                <w:bCs/>
                <w:sz w:val="18"/>
                <w:szCs w:val="18"/>
              </w:rPr>
              <w:t xml:space="preserve"> 3. </w:t>
            </w:r>
            <w:r w:rsidRPr="00245EA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Marcar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45EA3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  <w:sz w:val="18"/>
                <w:szCs w:val="18"/>
              </w:rPr>
            </w:r>
            <w:r w:rsidR="0000000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245EA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245EA3">
              <w:rPr>
                <w:rFonts w:ascii="Arial" w:hAnsi="Arial" w:cs="Arial"/>
                <w:bCs/>
                <w:sz w:val="18"/>
                <w:szCs w:val="18"/>
              </w:rPr>
              <w:t xml:space="preserve"> 4. </w:t>
            </w:r>
            <w:r w:rsidRPr="00245EA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Marcar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45EA3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  <w:sz w:val="18"/>
                <w:szCs w:val="18"/>
              </w:rPr>
            </w:r>
            <w:r w:rsidR="0000000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245EA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245EA3">
              <w:rPr>
                <w:rFonts w:ascii="Arial" w:hAnsi="Arial" w:cs="Arial"/>
                <w:bCs/>
                <w:sz w:val="18"/>
                <w:szCs w:val="18"/>
              </w:rPr>
              <w:t xml:space="preserve"> 5. </w:t>
            </w:r>
            <w:r w:rsidRPr="00245EA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Marcar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45EA3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  <w:sz w:val="18"/>
                <w:szCs w:val="18"/>
              </w:rPr>
            </w:r>
            <w:r w:rsidR="0000000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245EA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245EA3">
              <w:rPr>
                <w:rFonts w:ascii="Arial" w:hAnsi="Arial" w:cs="Arial"/>
                <w:bCs/>
                <w:sz w:val="18"/>
                <w:szCs w:val="18"/>
              </w:rPr>
              <w:t xml:space="preserve"> 6. </w:t>
            </w:r>
            <w:r w:rsidRPr="00245EA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Marcar3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45EA3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  <w:sz w:val="18"/>
                <w:szCs w:val="18"/>
              </w:rPr>
            </w:r>
            <w:r w:rsidR="0000000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245EA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245EA3">
              <w:rPr>
                <w:rFonts w:ascii="Arial" w:hAnsi="Arial" w:cs="Arial"/>
                <w:bCs/>
                <w:sz w:val="18"/>
                <w:szCs w:val="18"/>
              </w:rPr>
              <w:t xml:space="preserve"> 7. </w:t>
            </w:r>
            <w:r w:rsidRPr="00245EA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Marcar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45EA3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  <w:sz w:val="18"/>
                <w:szCs w:val="18"/>
              </w:rPr>
            </w:r>
            <w:r w:rsidR="0000000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245EA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245EA3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8C7AAE">
              <w:rPr>
                <w:rFonts w:ascii="Arial" w:hAnsi="Arial" w:cs="Arial"/>
                <w:bCs/>
                <w:sz w:val="18"/>
                <w:szCs w:val="18"/>
              </w:rPr>
              <w:t xml:space="preserve">8. </w:t>
            </w:r>
            <w:r w:rsidRPr="008C7AAE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Marcar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8C7AAE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  <w:sz w:val="18"/>
                <w:szCs w:val="18"/>
              </w:rPr>
            </w:r>
            <w:r w:rsidR="0000000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8C7AAE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245EA3">
              <w:rPr>
                <w:rFonts w:ascii="Arial" w:hAnsi="Arial" w:cs="Arial"/>
                <w:bCs/>
                <w:sz w:val="18"/>
                <w:szCs w:val="18"/>
              </w:rPr>
              <w:t xml:space="preserve"> 9. </w:t>
            </w:r>
            <w:r w:rsidRPr="00245EA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Marcar3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45EA3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  <w:sz w:val="18"/>
                <w:szCs w:val="18"/>
              </w:rPr>
            </w:r>
            <w:r w:rsidR="0000000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245EA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245EA3">
              <w:rPr>
                <w:rFonts w:ascii="Arial" w:hAnsi="Arial" w:cs="Arial"/>
                <w:bCs/>
                <w:sz w:val="18"/>
                <w:szCs w:val="18"/>
              </w:rPr>
              <w:t xml:space="preserve"> 10. </w:t>
            </w:r>
            <w:r w:rsidRPr="00245EA3">
              <w:rPr>
                <w:rFonts w:ascii="Arial" w:hAnsi="Arial" w:cs="Arial"/>
                <w:bCs/>
                <w:sz w:val="18"/>
                <w:szCs w:val="18"/>
              </w:rPr>
              <w:fldChar w:fldCharType="begin">
                <w:ffData>
                  <w:name w:val="Marcar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245EA3">
              <w:rPr>
                <w:rFonts w:ascii="Arial" w:hAnsi="Arial" w:cs="Arial"/>
                <w:bCs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="Arial" w:hAnsi="Arial" w:cs="Arial"/>
                <w:bCs/>
                <w:sz w:val="18"/>
                <w:szCs w:val="18"/>
              </w:rPr>
            </w:r>
            <w:r w:rsidR="00000000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Pr="00245EA3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</w:p>
        </w:tc>
      </w:tr>
      <w:tr w:rsidR="000743D6" w:rsidRPr="00113519" w14:paraId="3A341C81" w14:textId="77777777" w:rsidTr="00113519">
        <w:trPr>
          <w:trHeight w:val="624"/>
        </w:trPr>
        <w:tc>
          <w:tcPr>
            <w:tcW w:w="709" w:type="dxa"/>
            <w:shd w:val="clear" w:color="auto" w:fill="auto"/>
            <w:noWrap/>
            <w:hideMark/>
          </w:tcPr>
          <w:p w14:paraId="1FDDCF1E" w14:textId="0124747C" w:rsidR="000743D6" w:rsidRPr="00113519" w:rsidRDefault="000743D6" w:rsidP="000743D6">
            <w:pPr>
              <w:pStyle w:val="Prrafodelista"/>
              <w:numPr>
                <w:ilvl w:val="0"/>
                <w:numId w:val="38"/>
              </w:num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s-CO"/>
              </w:rPr>
            </w:pPr>
          </w:p>
        </w:tc>
        <w:tc>
          <w:tcPr>
            <w:tcW w:w="3828" w:type="dxa"/>
            <w:shd w:val="clear" w:color="auto" w:fill="auto"/>
            <w:hideMark/>
          </w:tcPr>
          <w:p w14:paraId="1B5F6B5F" w14:textId="7C416842" w:rsidR="000743D6" w:rsidRPr="00113519" w:rsidRDefault="000743D6" w:rsidP="000743D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¿</w:t>
            </w:r>
            <w:r w:rsidRPr="00113519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Recibió retroalimentación de parte de la convocatoria sobre los resultados de su evaluación?</w:t>
            </w:r>
          </w:p>
        </w:tc>
        <w:tc>
          <w:tcPr>
            <w:tcW w:w="6520" w:type="dxa"/>
            <w:shd w:val="clear" w:color="auto" w:fill="auto"/>
            <w:hideMark/>
          </w:tcPr>
          <w:p w14:paraId="58FF0397" w14:textId="77777777" w:rsidR="000743D6" w:rsidRDefault="000743D6" w:rsidP="000743D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1. Sí</w:t>
            </w:r>
          </w:p>
          <w:p w14:paraId="36A6DB34" w14:textId="463B6D74" w:rsidR="000743D6" w:rsidRPr="00113519" w:rsidRDefault="000743D6" w:rsidP="000743D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8C7AAE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2. No</w:t>
            </w:r>
          </w:p>
        </w:tc>
      </w:tr>
      <w:tr w:rsidR="000743D6" w:rsidRPr="00D95E26" w14:paraId="7BE0DAD8" w14:textId="77777777" w:rsidTr="00113519">
        <w:trPr>
          <w:trHeight w:val="312"/>
        </w:trPr>
        <w:tc>
          <w:tcPr>
            <w:tcW w:w="709" w:type="dxa"/>
            <w:shd w:val="clear" w:color="auto" w:fill="auto"/>
            <w:noWrap/>
            <w:hideMark/>
          </w:tcPr>
          <w:p w14:paraId="7C3646B1" w14:textId="4714518B" w:rsidR="000743D6" w:rsidRPr="00113519" w:rsidRDefault="000743D6" w:rsidP="000743D6">
            <w:pPr>
              <w:pStyle w:val="Prrafodelista"/>
              <w:numPr>
                <w:ilvl w:val="0"/>
                <w:numId w:val="38"/>
              </w:num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s-CO"/>
              </w:rPr>
            </w:pPr>
          </w:p>
        </w:tc>
        <w:tc>
          <w:tcPr>
            <w:tcW w:w="3828" w:type="dxa"/>
            <w:shd w:val="clear" w:color="auto" w:fill="auto"/>
            <w:hideMark/>
          </w:tcPr>
          <w:p w14:paraId="4942FF98" w14:textId="45815F2A" w:rsidR="000743D6" w:rsidRPr="00D95E26" w:rsidRDefault="000743D6" w:rsidP="000743D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¿Apeló la calificación?</w:t>
            </w:r>
          </w:p>
        </w:tc>
        <w:tc>
          <w:tcPr>
            <w:tcW w:w="6520" w:type="dxa"/>
            <w:shd w:val="clear" w:color="auto" w:fill="auto"/>
            <w:hideMark/>
          </w:tcPr>
          <w:p w14:paraId="1C9F017E" w14:textId="77777777" w:rsidR="000743D6" w:rsidRPr="00D95E26" w:rsidRDefault="000743D6" w:rsidP="000743D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1. Sí</w:t>
            </w:r>
          </w:p>
          <w:p w14:paraId="2A543779" w14:textId="1B08FA0B" w:rsidR="000743D6" w:rsidRPr="00D95E26" w:rsidRDefault="000743D6" w:rsidP="000743D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8C7AAE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2. No</w:t>
            </w:r>
          </w:p>
        </w:tc>
      </w:tr>
      <w:tr w:rsidR="00365A15" w:rsidRPr="00D95E26" w14:paraId="5A14B515" w14:textId="77777777" w:rsidTr="008A41BB">
        <w:trPr>
          <w:trHeight w:val="423"/>
        </w:trPr>
        <w:tc>
          <w:tcPr>
            <w:tcW w:w="709" w:type="dxa"/>
            <w:shd w:val="clear" w:color="auto" w:fill="auto"/>
            <w:noWrap/>
            <w:hideMark/>
          </w:tcPr>
          <w:p w14:paraId="41197DDB" w14:textId="7B6A330F" w:rsidR="00365A15" w:rsidRPr="00D95E26" w:rsidRDefault="00365A15" w:rsidP="00401930">
            <w:pPr>
              <w:pStyle w:val="Prrafodelista"/>
              <w:numPr>
                <w:ilvl w:val="0"/>
                <w:numId w:val="50"/>
              </w:num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s-CO"/>
              </w:rPr>
            </w:pPr>
          </w:p>
        </w:tc>
        <w:tc>
          <w:tcPr>
            <w:tcW w:w="3828" w:type="dxa"/>
            <w:shd w:val="clear" w:color="auto" w:fill="auto"/>
            <w:hideMark/>
          </w:tcPr>
          <w:p w14:paraId="09FE1035" w14:textId="3D15998C" w:rsidR="009F44B9" w:rsidRPr="008A41BB" w:rsidRDefault="00A854AF" w:rsidP="000E4859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</w:pPr>
            <w:r w:rsidRPr="008A41BB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>¿</w:t>
            </w:r>
            <w:r w:rsidR="008A41BB" w:rsidRPr="008A41BB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>R</w:t>
            </w:r>
            <w:r w:rsidR="009F44B9" w:rsidRPr="008A41BB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ecibió recursos de fuentes </w:t>
            </w:r>
            <w:r w:rsidR="001753CF" w:rsidRPr="008A41BB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diferentes al FIS </w:t>
            </w:r>
            <w:r w:rsidR="009F44B9" w:rsidRPr="008A41BB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>para financiar este proyecto o programa?</w:t>
            </w:r>
          </w:p>
        </w:tc>
        <w:tc>
          <w:tcPr>
            <w:tcW w:w="6520" w:type="dxa"/>
            <w:shd w:val="clear" w:color="auto" w:fill="auto"/>
            <w:hideMark/>
          </w:tcPr>
          <w:p w14:paraId="0AF036BF" w14:textId="77777777" w:rsidR="00365A15" w:rsidRPr="00D95E26" w:rsidRDefault="00365A15" w:rsidP="00365A1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8C7AAE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1. Sí</w:t>
            </w:r>
          </w:p>
          <w:p w14:paraId="72C065F7" w14:textId="2CD30742" w:rsidR="00365A15" w:rsidRPr="00D95E26" w:rsidRDefault="00365A15" w:rsidP="008C7AAE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8C7AAE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2. No</w:t>
            </w:r>
            <w:r w:rsidR="008C7AAE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 </w:t>
            </w:r>
            <w:r w:rsidR="008C7AAE" w:rsidRPr="000743D6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sym w:font="Wingdings" w:char="F0E8"/>
            </w:r>
            <w:r w:rsidR="008C7AAE" w:rsidRPr="00982121">
              <w:rPr>
                <w:rFonts w:ascii="Arial" w:eastAsia="Times New Roman" w:hAnsi="Arial" w:cs="Arial"/>
                <w:i/>
                <w:iCs/>
                <w:sz w:val="18"/>
                <w:szCs w:val="18"/>
                <w:highlight w:val="yellow"/>
                <w:lang w:eastAsia="es-CO"/>
              </w:rPr>
              <w:t>pase a 21</w:t>
            </w:r>
            <w:r w:rsidR="00982121" w:rsidRPr="00982121">
              <w:rPr>
                <w:rFonts w:ascii="Arial" w:eastAsia="Times New Roman" w:hAnsi="Arial" w:cs="Arial"/>
                <w:i/>
                <w:iCs/>
                <w:sz w:val="18"/>
                <w:szCs w:val="18"/>
                <w:highlight w:val="yellow"/>
                <w:lang w:eastAsia="es-CO"/>
              </w:rPr>
              <w:t>4</w:t>
            </w:r>
          </w:p>
        </w:tc>
      </w:tr>
      <w:tr w:rsidR="00365A15" w:rsidRPr="00D95E26" w14:paraId="0DF62DC3" w14:textId="77777777" w:rsidTr="00863977">
        <w:trPr>
          <w:trHeight w:val="624"/>
        </w:trPr>
        <w:tc>
          <w:tcPr>
            <w:tcW w:w="709" w:type="dxa"/>
            <w:shd w:val="clear" w:color="auto" w:fill="FFFFFF" w:themeFill="background1"/>
            <w:noWrap/>
            <w:hideMark/>
          </w:tcPr>
          <w:p w14:paraId="6773C64F" w14:textId="7C2ED01F" w:rsidR="00365A15" w:rsidRPr="00533B76" w:rsidRDefault="00365A15" w:rsidP="00401930">
            <w:pPr>
              <w:pStyle w:val="Prrafodelista"/>
              <w:numPr>
                <w:ilvl w:val="0"/>
                <w:numId w:val="50"/>
              </w:num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s-CO"/>
              </w:rPr>
            </w:pPr>
          </w:p>
        </w:tc>
        <w:tc>
          <w:tcPr>
            <w:tcW w:w="3828" w:type="dxa"/>
            <w:shd w:val="clear" w:color="auto" w:fill="auto"/>
            <w:hideMark/>
          </w:tcPr>
          <w:p w14:paraId="5F8BC32D" w14:textId="40F1F315" w:rsidR="001A204B" w:rsidRPr="00533B76" w:rsidRDefault="00365A15" w:rsidP="00197B03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533B7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¿</w:t>
            </w:r>
            <w:r w:rsidR="001C5307" w:rsidRPr="00533B7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En qué año</w:t>
            </w:r>
            <w:r w:rsidR="00197B03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(</w:t>
            </w:r>
            <w:r w:rsidR="001C5307" w:rsidRPr="00533B7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s</w:t>
            </w:r>
            <w:r w:rsidR="00197B03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) recibió estos recursos</w:t>
            </w:r>
            <w:r w:rsidRPr="00533B7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?</w:t>
            </w:r>
          </w:p>
        </w:tc>
        <w:tc>
          <w:tcPr>
            <w:tcW w:w="6520" w:type="dxa"/>
            <w:shd w:val="clear" w:color="auto" w:fill="auto"/>
            <w:hideMark/>
          </w:tcPr>
          <w:p w14:paraId="5E99D19A" w14:textId="7EAFBBCE" w:rsidR="00365A15" w:rsidRPr="00D95E26" w:rsidRDefault="008C7AAE" w:rsidP="00183B92">
            <w:pPr>
              <w:spacing w:before="120" w:after="0" w:line="240" w:lineRule="auto"/>
              <w:rPr>
                <w:rFonts w:ascii="Arial" w:hAnsi="Arial" w:cs="Arial"/>
                <w:bCs/>
                <w:sz w:val="18"/>
                <w:szCs w:val="18"/>
                <w:u w:val="single"/>
              </w:rPr>
            </w:pPr>
            <w:r>
              <w:rPr>
                <w:rFonts w:ascii="Arial" w:hAnsi="Arial" w:cs="Arial"/>
                <w:bCs/>
                <w:sz w:val="18"/>
                <w:szCs w:val="18"/>
                <w:u w:val="single"/>
              </w:rPr>
              <w:t xml:space="preserve">a. |    | </w:t>
            </w:r>
            <w:r w:rsidR="001C5307" w:rsidRPr="00D95E26">
              <w:rPr>
                <w:rFonts w:ascii="Arial" w:hAnsi="Arial" w:cs="Arial"/>
                <w:bCs/>
                <w:sz w:val="18"/>
                <w:szCs w:val="18"/>
                <w:u w:val="single"/>
              </w:rPr>
              <w:t xml:space="preserve"> </w:t>
            </w:r>
            <w:r>
              <w:rPr>
                <w:rFonts w:ascii="Arial" w:hAnsi="Arial" w:cs="Arial"/>
                <w:bCs/>
                <w:sz w:val="18"/>
                <w:szCs w:val="18"/>
                <w:u w:val="single"/>
              </w:rPr>
              <w:t xml:space="preserve">  </w:t>
            </w:r>
            <w:r w:rsidR="001C5307" w:rsidRPr="00D95E26">
              <w:rPr>
                <w:rFonts w:ascii="Arial" w:hAnsi="Arial" w:cs="Arial"/>
                <w:bCs/>
                <w:sz w:val="18"/>
                <w:szCs w:val="18"/>
                <w:u w:val="single"/>
              </w:rPr>
              <w:t>|     |     |</w:t>
            </w:r>
          </w:p>
          <w:p w14:paraId="10604556" w14:textId="5713906E" w:rsidR="001C5307" w:rsidRPr="00D95E26" w:rsidRDefault="001C5307" w:rsidP="00183B92">
            <w:pPr>
              <w:spacing w:before="120" w:after="0" w:line="240" w:lineRule="auto"/>
              <w:rPr>
                <w:rFonts w:ascii="Arial" w:hAnsi="Arial" w:cs="Arial"/>
                <w:bCs/>
                <w:sz w:val="18"/>
                <w:szCs w:val="18"/>
                <w:u w:val="single"/>
              </w:rPr>
            </w:pPr>
            <w:r w:rsidRPr="00D95E26">
              <w:rPr>
                <w:rFonts w:ascii="Arial" w:hAnsi="Arial" w:cs="Arial"/>
                <w:bCs/>
                <w:sz w:val="18"/>
                <w:szCs w:val="18"/>
                <w:u w:val="single"/>
              </w:rPr>
              <w:t>b.</w:t>
            </w:r>
            <w:r w:rsidR="008C7AAE">
              <w:rPr>
                <w:rFonts w:ascii="Arial" w:hAnsi="Arial" w:cs="Arial"/>
                <w:bCs/>
                <w:sz w:val="18"/>
                <w:szCs w:val="18"/>
                <w:u w:val="single"/>
              </w:rPr>
              <w:t xml:space="preserve"> |    | </w:t>
            </w:r>
            <w:r w:rsidR="008C7AAE" w:rsidRPr="00D95E26">
              <w:rPr>
                <w:rFonts w:ascii="Arial" w:hAnsi="Arial" w:cs="Arial"/>
                <w:bCs/>
                <w:sz w:val="18"/>
                <w:szCs w:val="18"/>
                <w:u w:val="single"/>
              </w:rPr>
              <w:t xml:space="preserve"> </w:t>
            </w:r>
            <w:r w:rsidR="008C7AAE">
              <w:rPr>
                <w:rFonts w:ascii="Arial" w:hAnsi="Arial" w:cs="Arial"/>
                <w:bCs/>
                <w:sz w:val="18"/>
                <w:szCs w:val="18"/>
                <w:u w:val="single"/>
              </w:rPr>
              <w:t xml:space="preserve">  </w:t>
            </w:r>
            <w:r w:rsidR="008C7AAE" w:rsidRPr="00D95E26">
              <w:rPr>
                <w:rFonts w:ascii="Arial" w:hAnsi="Arial" w:cs="Arial"/>
                <w:bCs/>
                <w:sz w:val="18"/>
                <w:szCs w:val="18"/>
                <w:u w:val="single"/>
              </w:rPr>
              <w:t>|     |     |</w:t>
            </w:r>
            <w:r w:rsidRPr="00D95E26">
              <w:rPr>
                <w:rFonts w:ascii="Arial" w:hAnsi="Arial" w:cs="Arial"/>
                <w:bCs/>
                <w:sz w:val="18"/>
                <w:szCs w:val="18"/>
                <w:u w:val="single"/>
              </w:rPr>
              <w:t xml:space="preserve"> </w:t>
            </w:r>
          </w:p>
          <w:p w14:paraId="2B88E03D" w14:textId="2498B2EA" w:rsidR="001C5307" w:rsidRPr="00D95E26" w:rsidRDefault="008C7AAE" w:rsidP="00183B92">
            <w:pPr>
              <w:spacing w:before="120" w:after="0" w:line="240" w:lineRule="auto"/>
              <w:rPr>
                <w:rFonts w:ascii="Arial" w:hAnsi="Arial" w:cs="Arial"/>
                <w:bCs/>
                <w:sz w:val="18"/>
                <w:szCs w:val="18"/>
                <w:u w:val="single"/>
              </w:rPr>
            </w:pPr>
            <w:r>
              <w:rPr>
                <w:rFonts w:ascii="Arial" w:hAnsi="Arial" w:cs="Arial"/>
                <w:bCs/>
                <w:sz w:val="18"/>
                <w:szCs w:val="18"/>
                <w:u w:val="single"/>
              </w:rPr>
              <w:t xml:space="preserve">c. |    | </w:t>
            </w:r>
            <w:r w:rsidRPr="00D95E26">
              <w:rPr>
                <w:rFonts w:ascii="Arial" w:hAnsi="Arial" w:cs="Arial"/>
                <w:bCs/>
                <w:sz w:val="18"/>
                <w:szCs w:val="18"/>
                <w:u w:val="single"/>
              </w:rPr>
              <w:t xml:space="preserve"> </w:t>
            </w:r>
            <w:r>
              <w:rPr>
                <w:rFonts w:ascii="Arial" w:hAnsi="Arial" w:cs="Arial"/>
                <w:bCs/>
                <w:sz w:val="18"/>
                <w:szCs w:val="18"/>
                <w:u w:val="single"/>
              </w:rPr>
              <w:t xml:space="preserve">  </w:t>
            </w:r>
            <w:r w:rsidRPr="00D95E26">
              <w:rPr>
                <w:rFonts w:ascii="Arial" w:hAnsi="Arial" w:cs="Arial"/>
                <w:bCs/>
                <w:sz w:val="18"/>
                <w:szCs w:val="18"/>
                <w:u w:val="single"/>
              </w:rPr>
              <w:t>|     |     |</w:t>
            </w:r>
          </w:p>
          <w:p w14:paraId="307E7725" w14:textId="11148484" w:rsidR="001C5307" w:rsidRPr="00D95E26" w:rsidRDefault="001C5307" w:rsidP="00183B92">
            <w:pPr>
              <w:spacing w:before="120" w:after="0" w:line="240" w:lineRule="auto"/>
              <w:rPr>
                <w:rFonts w:ascii="Arial" w:hAnsi="Arial" w:cs="Arial"/>
                <w:bCs/>
                <w:sz w:val="18"/>
                <w:szCs w:val="18"/>
                <w:u w:val="single"/>
              </w:rPr>
            </w:pPr>
            <w:r w:rsidRPr="00D95E26">
              <w:rPr>
                <w:rFonts w:ascii="Arial" w:hAnsi="Arial" w:cs="Arial"/>
                <w:bCs/>
                <w:sz w:val="18"/>
                <w:szCs w:val="18"/>
                <w:u w:val="single"/>
              </w:rPr>
              <w:t xml:space="preserve">d. </w:t>
            </w:r>
            <w:r w:rsidR="008C7AAE">
              <w:rPr>
                <w:rFonts w:ascii="Arial" w:hAnsi="Arial" w:cs="Arial"/>
                <w:bCs/>
                <w:sz w:val="18"/>
                <w:szCs w:val="18"/>
                <w:u w:val="single"/>
              </w:rPr>
              <w:t xml:space="preserve">|    | </w:t>
            </w:r>
            <w:r w:rsidR="008C7AAE" w:rsidRPr="00D95E26">
              <w:rPr>
                <w:rFonts w:ascii="Arial" w:hAnsi="Arial" w:cs="Arial"/>
                <w:bCs/>
                <w:sz w:val="18"/>
                <w:szCs w:val="18"/>
                <w:u w:val="single"/>
              </w:rPr>
              <w:t xml:space="preserve"> </w:t>
            </w:r>
            <w:r w:rsidR="008C7AAE">
              <w:rPr>
                <w:rFonts w:ascii="Arial" w:hAnsi="Arial" w:cs="Arial"/>
                <w:bCs/>
                <w:sz w:val="18"/>
                <w:szCs w:val="18"/>
                <w:u w:val="single"/>
              </w:rPr>
              <w:t xml:space="preserve">  </w:t>
            </w:r>
            <w:r w:rsidR="008C7AAE" w:rsidRPr="00D95E26">
              <w:rPr>
                <w:rFonts w:ascii="Arial" w:hAnsi="Arial" w:cs="Arial"/>
                <w:bCs/>
                <w:sz w:val="18"/>
                <w:szCs w:val="18"/>
                <w:u w:val="single"/>
              </w:rPr>
              <w:t>|     |     |</w:t>
            </w:r>
          </w:p>
          <w:p w14:paraId="7A8E1BE0" w14:textId="5B2C76B2" w:rsidR="001C5307" w:rsidRPr="00D95E26" w:rsidRDefault="001C5307" w:rsidP="00183B92">
            <w:pPr>
              <w:spacing w:before="120" w:after="0" w:line="240" w:lineRule="auto"/>
              <w:rPr>
                <w:rFonts w:ascii="Arial" w:hAnsi="Arial" w:cs="Arial"/>
                <w:bCs/>
                <w:sz w:val="18"/>
                <w:szCs w:val="18"/>
                <w:u w:val="single"/>
              </w:rPr>
            </w:pPr>
            <w:r w:rsidRPr="00D95E26">
              <w:rPr>
                <w:rFonts w:ascii="Arial" w:hAnsi="Arial" w:cs="Arial"/>
                <w:bCs/>
                <w:sz w:val="18"/>
                <w:szCs w:val="18"/>
                <w:u w:val="single"/>
              </w:rPr>
              <w:t xml:space="preserve">e. </w:t>
            </w:r>
            <w:r w:rsidR="008C7AAE">
              <w:rPr>
                <w:rFonts w:ascii="Arial" w:hAnsi="Arial" w:cs="Arial"/>
                <w:bCs/>
                <w:sz w:val="18"/>
                <w:szCs w:val="18"/>
                <w:u w:val="single"/>
              </w:rPr>
              <w:t xml:space="preserve">|    | </w:t>
            </w:r>
            <w:r w:rsidR="008C7AAE" w:rsidRPr="00D95E26">
              <w:rPr>
                <w:rFonts w:ascii="Arial" w:hAnsi="Arial" w:cs="Arial"/>
                <w:bCs/>
                <w:sz w:val="18"/>
                <w:szCs w:val="18"/>
                <w:u w:val="single"/>
              </w:rPr>
              <w:t xml:space="preserve"> </w:t>
            </w:r>
            <w:r w:rsidR="008C7AAE">
              <w:rPr>
                <w:rFonts w:ascii="Arial" w:hAnsi="Arial" w:cs="Arial"/>
                <w:bCs/>
                <w:sz w:val="18"/>
                <w:szCs w:val="18"/>
                <w:u w:val="single"/>
              </w:rPr>
              <w:t xml:space="preserve">  </w:t>
            </w:r>
            <w:r w:rsidR="008C7AAE" w:rsidRPr="00D95E26">
              <w:rPr>
                <w:rFonts w:ascii="Arial" w:hAnsi="Arial" w:cs="Arial"/>
                <w:bCs/>
                <w:sz w:val="18"/>
                <w:szCs w:val="18"/>
                <w:u w:val="single"/>
              </w:rPr>
              <w:t>|     |     |</w:t>
            </w:r>
          </w:p>
          <w:p w14:paraId="0FCD8C88" w14:textId="4BBC5FA3" w:rsidR="001C5307" w:rsidRPr="00D95E26" w:rsidRDefault="001C5307" w:rsidP="00183B92">
            <w:pPr>
              <w:spacing w:before="120" w:after="0" w:line="240" w:lineRule="auto"/>
              <w:rPr>
                <w:rFonts w:ascii="Arial" w:hAnsi="Arial" w:cs="Arial"/>
                <w:bCs/>
                <w:sz w:val="18"/>
                <w:szCs w:val="18"/>
                <w:u w:val="single"/>
              </w:rPr>
            </w:pPr>
            <w:r w:rsidRPr="00D95E26">
              <w:rPr>
                <w:rFonts w:ascii="Arial" w:hAnsi="Arial" w:cs="Arial"/>
                <w:bCs/>
                <w:sz w:val="18"/>
                <w:szCs w:val="18"/>
                <w:u w:val="single"/>
              </w:rPr>
              <w:t>f.</w:t>
            </w:r>
            <w:r w:rsidR="008C7AAE">
              <w:rPr>
                <w:rFonts w:ascii="Arial" w:hAnsi="Arial" w:cs="Arial"/>
                <w:bCs/>
                <w:sz w:val="18"/>
                <w:szCs w:val="18"/>
                <w:u w:val="single"/>
              </w:rPr>
              <w:t xml:space="preserve"> |    | </w:t>
            </w:r>
            <w:r w:rsidR="008C7AAE" w:rsidRPr="00D95E26">
              <w:rPr>
                <w:rFonts w:ascii="Arial" w:hAnsi="Arial" w:cs="Arial"/>
                <w:bCs/>
                <w:sz w:val="18"/>
                <w:szCs w:val="18"/>
                <w:u w:val="single"/>
              </w:rPr>
              <w:t xml:space="preserve"> </w:t>
            </w:r>
            <w:r w:rsidR="008C7AAE">
              <w:rPr>
                <w:rFonts w:ascii="Arial" w:hAnsi="Arial" w:cs="Arial"/>
                <w:bCs/>
                <w:sz w:val="18"/>
                <w:szCs w:val="18"/>
                <w:u w:val="single"/>
              </w:rPr>
              <w:t xml:space="preserve">  </w:t>
            </w:r>
            <w:r w:rsidR="008C7AAE" w:rsidRPr="00D95E26">
              <w:rPr>
                <w:rFonts w:ascii="Arial" w:hAnsi="Arial" w:cs="Arial"/>
                <w:bCs/>
                <w:sz w:val="18"/>
                <w:szCs w:val="18"/>
                <w:u w:val="single"/>
              </w:rPr>
              <w:t>|     |     |</w:t>
            </w:r>
            <w:r w:rsidRPr="00D95E26">
              <w:rPr>
                <w:rFonts w:ascii="Arial" w:hAnsi="Arial" w:cs="Arial"/>
                <w:bCs/>
                <w:sz w:val="18"/>
                <w:szCs w:val="18"/>
                <w:u w:val="single"/>
              </w:rPr>
              <w:t xml:space="preserve"> </w:t>
            </w:r>
          </w:p>
          <w:p w14:paraId="0FCB8691" w14:textId="6822244B" w:rsidR="001C5307" w:rsidRPr="00D95E26" w:rsidRDefault="008C7AAE" w:rsidP="008C7AAE">
            <w:pPr>
              <w:spacing w:before="120"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>
              <w:rPr>
                <w:rFonts w:ascii="Arial" w:hAnsi="Arial" w:cs="Arial"/>
                <w:bCs/>
                <w:sz w:val="18"/>
                <w:szCs w:val="18"/>
                <w:u w:val="single"/>
              </w:rPr>
              <w:t xml:space="preserve">g. |    | </w:t>
            </w:r>
            <w:r w:rsidRPr="00D95E26">
              <w:rPr>
                <w:rFonts w:ascii="Arial" w:hAnsi="Arial" w:cs="Arial"/>
                <w:bCs/>
                <w:sz w:val="18"/>
                <w:szCs w:val="18"/>
                <w:u w:val="single"/>
              </w:rPr>
              <w:t xml:space="preserve"> </w:t>
            </w:r>
            <w:r>
              <w:rPr>
                <w:rFonts w:ascii="Arial" w:hAnsi="Arial" w:cs="Arial"/>
                <w:bCs/>
                <w:sz w:val="18"/>
                <w:szCs w:val="18"/>
                <w:u w:val="single"/>
              </w:rPr>
              <w:t xml:space="preserve">  </w:t>
            </w:r>
            <w:r w:rsidRPr="00D95E26">
              <w:rPr>
                <w:rFonts w:ascii="Arial" w:hAnsi="Arial" w:cs="Arial"/>
                <w:bCs/>
                <w:sz w:val="18"/>
                <w:szCs w:val="18"/>
                <w:u w:val="single"/>
              </w:rPr>
              <w:t>|     |     |</w:t>
            </w:r>
          </w:p>
        </w:tc>
      </w:tr>
      <w:tr w:rsidR="00365A15" w:rsidRPr="00D95E26" w14:paraId="619AAF53" w14:textId="77777777" w:rsidTr="00365A15">
        <w:trPr>
          <w:trHeight w:val="1056"/>
        </w:trPr>
        <w:tc>
          <w:tcPr>
            <w:tcW w:w="709" w:type="dxa"/>
            <w:shd w:val="clear" w:color="auto" w:fill="auto"/>
            <w:noWrap/>
            <w:hideMark/>
          </w:tcPr>
          <w:p w14:paraId="38465773" w14:textId="186CB60E" w:rsidR="00365A15" w:rsidRPr="00D95E26" w:rsidRDefault="00365A15" w:rsidP="00401930">
            <w:pPr>
              <w:pStyle w:val="Prrafodelista"/>
              <w:numPr>
                <w:ilvl w:val="0"/>
                <w:numId w:val="50"/>
              </w:num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s-CO"/>
              </w:rPr>
            </w:pPr>
          </w:p>
        </w:tc>
        <w:tc>
          <w:tcPr>
            <w:tcW w:w="3828" w:type="dxa"/>
            <w:shd w:val="clear" w:color="auto" w:fill="auto"/>
            <w:hideMark/>
          </w:tcPr>
          <w:p w14:paraId="7D95A6CC" w14:textId="285CB7B1" w:rsidR="00365A15" w:rsidRPr="00D95E26" w:rsidRDefault="00365A15" w:rsidP="00365A1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La fuente de ingresos adicionales provin</w:t>
            </w:r>
            <w:r w:rsidR="006B3CAB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o</w:t>
            </w:r>
            <w:r w:rsidRPr="00D95E2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 de:</w:t>
            </w:r>
          </w:p>
        </w:tc>
        <w:tc>
          <w:tcPr>
            <w:tcW w:w="6520" w:type="dxa"/>
            <w:shd w:val="clear" w:color="auto" w:fill="auto"/>
            <w:hideMark/>
          </w:tcPr>
          <w:p w14:paraId="40FDBCD5" w14:textId="164823CE" w:rsidR="00365A15" w:rsidRPr="00D95E26" w:rsidRDefault="006B3CAB" w:rsidP="00365A1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a</w:t>
            </w:r>
            <w:r w:rsidR="00365A15" w:rsidRPr="00D95E2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. Gobierno Colombiano</w:t>
            </w:r>
            <w:r w:rsidR="00365A15" w:rsidRPr="00D95E2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br/>
            </w:r>
            <w:r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b</w:t>
            </w:r>
            <w:r w:rsidR="00365A15" w:rsidRPr="00D95E2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. Universidad Colombiana</w:t>
            </w:r>
            <w:r w:rsidR="00365A15" w:rsidRPr="00D95E2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br/>
            </w:r>
            <w:r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c</w:t>
            </w:r>
            <w:r w:rsidR="00365A15" w:rsidRPr="00D95E2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. Internacional</w:t>
            </w:r>
            <w:r w:rsidR="00365A15" w:rsidRPr="00D95E2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br/>
            </w:r>
            <w:r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d</w:t>
            </w:r>
            <w:r w:rsidR="00365A15" w:rsidRPr="00D95E2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. Empresa privada</w:t>
            </w:r>
            <w:r w:rsidR="00365A15" w:rsidRPr="00D95E2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br/>
            </w:r>
            <w:r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e</w:t>
            </w:r>
            <w:r w:rsidR="00365A15" w:rsidRPr="00D95E2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. Empresa pública</w:t>
            </w:r>
          </w:p>
          <w:p w14:paraId="712CE002" w14:textId="27F01D6D" w:rsidR="003B1763" w:rsidRPr="00D95E26" w:rsidRDefault="006B3CAB" w:rsidP="00365A1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f</w:t>
            </w:r>
            <w:r w:rsidR="003B1763" w:rsidRPr="00D95E2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. Recursos propios</w:t>
            </w:r>
          </w:p>
        </w:tc>
      </w:tr>
      <w:tr w:rsidR="00365A15" w:rsidRPr="00D95E26" w14:paraId="47567B03" w14:textId="77777777" w:rsidTr="00365A15">
        <w:trPr>
          <w:trHeight w:val="418"/>
        </w:trPr>
        <w:tc>
          <w:tcPr>
            <w:tcW w:w="709" w:type="dxa"/>
            <w:shd w:val="clear" w:color="auto" w:fill="auto"/>
            <w:noWrap/>
            <w:hideMark/>
          </w:tcPr>
          <w:p w14:paraId="0644F413" w14:textId="7A223D66" w:rsidR="00365A15" w:rsidRPr="00D95E26" w:rsidRDefault="00365A15" w:rsidP="00401930">
            <w:pPr>
              <w:pStyle w:val="Prrafodelista"/>
              <w:numPr>
                <w:ilvl w:val="0"/>
                <w:numId w:val="50"/>
              </w:num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s-CO"/>
              </w:rPr>
            </w:pPr>
          </w:p>
        </w:tc>
        <w:tc>
          <w:tcPr>
            <w:tcW w:w="3828" w:type="dxa"/>
            <w:shd w:val="clear" w:color="auto" w:fill="auto"/>
            <w:hideMark/>
          </w:tcPr>
          <w:p w14:paraId="1E54261E" w14:textId="575A73CB" w:rsidR="00365A15" w:rsidRPr="00D95E26" w:rsidRDefault="00365A15" w:rsidP="00365A1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Aproximadamente, ¿de qué monto fue dicho financiamiento</w:t>
            </w:r>
            <w:r w:rsidRPr="00533B7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?</w:t>
            </w:r>
            <w:r w:rsidR="00E871E5" w:rsidRPr="00533B7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 (</w:t>
            </w:r>
            <w:r w:rsidR="002647CF" w:rsidRPr="00533B76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>S</w:t>
            </w:r>
            <w:r w:rsidR="00E871E5" w:rsidRPr="00533B76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>i se recibió financiamiento en varios momentos y/o varias fuentes</w:t>
            </w:r>
            <w:r w:rsidR="002647CF" w:rsidRPr="00533B76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>, hacer la suma y colocar el monto aproximado</w:t>
            </w:r>
            <w:r w:rsidR="00E871E5" w:rsidRPr="00533B76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>)</w:t>
            </w:r>
            <w:r w:rsidR="00960D2E" w:rsidRPr="00533B76">
              <w:rPr>
                <w:rFonts w:ascii="Arial" w:eastAsia="Times New Roman" w:hAnsi="Arial" w:cs="Arial"/>
                <w:i/>
                <w:iCs/>
                <w:sz w:val="18"/>
                <w:szCs w:val="18"/>
                <w:lang w:eastAsia="es-CO"/>
              </w:rPr>
              <w:t>.</w:t>
            </w:r>
          </w:p>
        </w:tc>
        <w:tc>
          <w:tcPr>
            <w:tcW w:w="6520" w:type="dxa"/>
            <w:shd w:val="clear" w:color="auto" w:fill="auto"/>
            <w:hideMark/>
          </w:tcPr>
          <w:p w14:paraId="1D46FCA1" w14:textId="2F55007B" w:rsidR="00365A15" w:rsidRPr="00D95E26" w:rsidRDefault="00365A15" w:rsidP="00365A15">
            <w:pPr>
              <w:spacing w:before="60" w:after="6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a. Cantidad:  $  </w:t>
            </w:r>
            <w:r w:rsidRPr="00D95E2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br/>
              <w:t xml:space="preserve">b. Tipo de moneda: </w:t>
            </w:r>
            <w:r w:rsidRPr="008C7AAE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1. COP</w:t>
            </w:r>
            <w:r w:rsidRPr="00D95E2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     2. Dólares     3. Euros     4. Otro, ¿c</w:t>
            </w:r>
            <w:r w:rsidR="004D2D21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uál? _______</w:t>
            </w:r>
            <w:r w:rsidR="008D6052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 </w:t>
            </w:r>
          </w:p>
        </w:tc>
      </w:tr>
      <w:tr w:rsidR="00E1621E" w:rsidRPr="00D95E26" w14:paraId="2706A7A2" w14:textId="77777777" w:rsidTr="00982121">
        <w:trPr>
          <w:trHeight w:val="418"/>
        </w:trPr>
        <w:tc>
          <w:tcPr>
            <w:tcW w:w="709" w:type="dxa"/>
            <w:shd w:val="clear" w:color="auto" w:fill="auto"/>
            <w:noWrap/>
          </w:tcPr>
          <w:p w14:paraId="0EF0D3EF" w14:textId="321C6C5F" w:rsidR="00E1621E" w:rsidRPr="008A41BB" w:rsidRDefault="00E1621E" w:rsidP="00E1621E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yellow"/>
                <w:lang w:eastAsia="es-CO"/>
              </w:rPr>
            </w:pPr>
            <w:r w:rsidRPr="008A41BB">
              <w:rPr>
                <w:rFonts w:ascii="Arial" w:eastAsia="Times New Roman" w:hAnsi="Arial" w:cs="Arial"/>
                <w:b/>
                <w:bCs/>
                <w:sz w:val="18"/>
                <w:szCs w:val="18"/>
                <w:highlight w:val="yellow"/>
                <w:lang w:eastAsia="es-CO"/>
              </w:rPr>
              <w:t>214</w:t>
            </w:r>
          </w:p>
        </w:tc>
        <w:tc>
          <w:tcPr>
            <w:tcW w:w="3828" w:type="dxa"/>
            <w:shd w:val="clear" w:color="auto" w:fill="auto"/>
          </w:tcPr>
          <w:p w14:paraId="47FF3351" w14:textId="434249C3" w:rsidR="00E1621E" w:rsidRPr="00982121" w:rsidRDefault="00E1621E" w:rsidP="00E1621E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</w:pPr>
            <w:r w:rsidRPr="00982121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>¿Usted ejecutó el proyecto</w:t>
            </w:r>
            <w:r w:rsidR="00982121" w:rsidRPr="00982121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>?</w:t>
            </w:r>
          </w:p>
        </w:tc>
        <w:tc>
          <w:tcPr>
            <w:tcW w:w="6520" w:type="dxa"/>
            <w:shd w:val="clear" w:color="auto" w:fill="auto"/>
          </w:tcPr>
          <w:p w14:paraId="1D612A38" w14:textId="53E2A9C4" w:rsidR="00E1621E" w:rsidRPr="00982121" w:rsidRDefault="00E1621E" w:rsidP="00E1621E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982121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1. Sí</w:t>
            </w:r>
            <w:r w:rsidRPr="00982121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br/>
              <w:t>2</w:t>
            </w:r>
            <w:r w:rsidRPr="00982121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>. No, me retiré de la institución antes del inicio del proyecto</w:t>
            </w:r>
          </w:p>
          <w:p w14:paraId="24608CCF" w14:textId="55D59F3E" w:rsidR="00E1621E" w:rsidRPr="00982121" w:rsidRDefault="00E1621E" w:rsidP="00E1621E">
            <w:pPr>
              <w:spacing w:before="60" w:after="6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982121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3. No, otro ¿por qué? </w:t>
            </w:r>
            <w:r w:rsidR="00566B1D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___________</w:t>
            </w:r>
          </w:p>
        </w:tc>
      </w:tr>
    </w:tbl>
    <w:p w14:paraId="466083B7" w14:textId="77777777" w:rsidR="00937018" w:rsidRDefault="00937018"/>
    <w:tbl>
      <w:tblPr>
        <w:tblW w:w="5143" w:type="pct"/>
        <w:tblInd w:w="-147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80"/>
        <w:gridCol w:w="6727"/>
        <w:gridCol w:w="1754"/>
        <w:gridCol w:w="2040"/>
      </w:tblGrid>
      <w:tr w:rsidR="003848E6" w:rsidRPr="00D95E26" w14:paraId="27D3B7CB" w14:textId="77777777" w:rsidTr="00566B1D">
        <w:trPr>
          <w:trHeight w:val="435"/>
        </w:trPr>
        <w:tc>
          <w:tcPr>
            <w:tcW w:w="3291" w:type="pct"/>
            <w:gridSpan w:val="2"/>
            <w:shd w:val="clear" w:color="auto" w:fill="D9D9D9" w:themeFill="background1" w:themeFillShade="D9"/>
            <w:noWrap/>
          </w:tcPr>
          <w:p w14:paraId="6A5D1C37" w14:textId="77777777" w:rsidR="003848E6" w:rsidRPr="00D95E26" w:rsidRDefault="003848E6" w:rsidP="003848E6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</w:p>
        </w:tc>
        <w:tc>
          <w:tcPr>
            <w:tcW w:w="790" w:type="pct"/>
            <w:shd w:val="clear" w:color="auto" w:fill="D9D9D9" w:themeFill="background1" w:themeFillShade="D9"/>
            <w:vAlign w:val="center"/>
          </w:tcPr>
          <w:p w14:paraId="11105B20" w14:textId="462EA52C" w:rsidR="003848E6" w:rsidRPr="006C24E9" w:rsidRDefault="003848E6" w:rsidP="003848E6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C24E9">
              <w:rPr>
                <w:rFonts w:ascii="Arial" w:hAnsi="Arial" w:cs="Arial"/>
                <w:b/>
                <w:bCs/>
                <w:sz w:val="18"/>
                <w:szCs w:val="18"/>
                <w:highlight w:val="yellow"/>
              </w:rPr>
              <w:t>Del año-3 al año-1 de referencia</w:t>
            </w:r>
          </w:p>
        </w:tc>
        <w:tc>
          <w:tcPr>
            <w:tcW w:w="919" w:type="pct"/>
            <w:shd w:val="clear" w:color="auto" w:fill="D9D9D9" w:themeFill="background1" w:themeFillShade="D9"/>
            <w:vAlign w:val="center"/>
          </w:tcPr>
          <w:p w14:paraId="7A303E52" w14:textId="6196453E" w:rsidR="003848E6" w:rsidRPr="006C24E9" w:rsidRDefault="003848E6" w:rsidP="003848E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s-CO"/>
              </w:rPr>
            </w:pPr>
            <w:r w:rsidRPr="006C24E9">
              <w:rPr>
                <w:rFonts w:ascii="Arial" w:hAnsi="Arial" w:cs="Arial"/>
                <w:b/>
                <w:bCs/>
                <w:sz w:val="18"/>
                <w:szCs w:val="18"/>
                <w:highlight w:val="yellow"/>
              </w:rPr>
              <w:t>Del año+3 al año+1 de referencia</w:t>
            </w:r>
          </w:p>
        </w:tc>
      </w:tr>
      <w:tr w:rsidR="00566B1D" w:rsidRPr="00D95E26" w14:paraId="19A4BC8F" w14:textId="77777777" w:rsidTr="00566B1D">
        <w:trPr>
          <w:trHeight w:val="435"/>
        </w:trPr>
        <w:tc>
          <w:tcPr>
            <w:tcW w:w="261" w:type="pct"/>
            <w:shd w:val="clear" w:color="auto" w:fill="FFFFFF" w:themeFill="background1"/>
            <w:noWrap/>
            <w:hideMark/>
          </w:tcPr>
          <w:p w14:paraId="5BBA09B7" w14:textId="7EB28722" w:rsidR="003848E6" w:rsidRPr="00D95E26" w:rsidRDefault="003848E6" w:rsidP="00401930">
            <w:pPr>
              <w:pStyle w:val="Prrafodelista"/>
              <w:numPr>
                <w:ilvl w:val="0"/>
                <w:numId w:val="50"/>
              </w:num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s-CO"/>
              </w:rPr>
            </w:pPr>
          </w:p>
        </w:tc>
        <w:tc>
          <w:tcPr>
            <w:tcW w:w="3030" w:type="pct"/>
            <w:shd w:val="clear" w:color="auto" w:fill="auto"/>
            <w:hideMark/>
          </w:tcPr>
          <w:p w14:paraId="0D0C0EDB" w14:textId="5B6BC491" w:rsidR="003848E6" w:rsidRPr="00533B76" w:rsidRDefault="003848E6" w:rsidP="00183B9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A11E3F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En </w:t>
            </w:r>
            <w:r w:rsidR="004A282B" w:rsidRPr="00A11E3F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>el periodo (ver encabezado de la columna)</w:t>
            </w:r>
            <w:r w:rsidRPr="00533B7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 ¿En cuántos proyectos de investigación en salud participó con o sin financiación del FIS?</w:t>
            </w:r>
          </w:p>
          <w:p w14:paraId="0B139357" w14:textId="0BE70740" w:rsidR="003848E6" w:rsidRPr="00D95E26" w:rsidRDefault="003848E6" w:rsidP="00183B9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533B76">
              <w:rPr>
                <w:rFonts w:ascii="Arial" w:eastAsia="Times New Roman" w:hAnsi="Arial" w:cs="Arial"/>
                <w:b/>
                <w:bCs/>
                <w:i/>
                <w:iCs/>
                <w:color w:val="833C0B" w:themeColor="accent2" w:themeShade="80"/>
                <w:sz w:val="18"/>
                <w:szCs w:val="18"/>
                <w:lang w:eastAsia="es-CO"/>
              </w:rPr>
              <w:t>[Programar rango entre</w:t>
            </w:r>
            <w:r w:rsidRPr="00533B76">
              <w:rPr>
                <w:rFonts w:ascii="Arial" w:eastAsia="Times New Roman" w:hAnsi="Arial" w:cs="Arial"/>
                <w:b/>
                <w:bCs/>
                <w:i/>
                <w:iCs/>
                <w:color w:val="833C0B" w:themeColor="accent2" w:themeShade="80"/>
                <w:sz w:val="12"/>
                <w:szCs w:val="12"/>
                <w:lang w:eastAsia="es-CO"/>
              </w:rPr>
              <w:t xml:space="preserve"> </w:t>
            </w:r>
            <w:r w:rsidRPr="00533B76">
              <w:rPr>
                <w:rFonts w:ascii="Arial" w:eastAsia="Times New Roman" w:hAnsi="Arial" w:cs="Arial"/>
                <w:b/>
                <w:bCs/>
                <w:i/>
                <w:iCs/>
                <w:color w:val="833C0B" w:themeColor="accent2" w:themeShade="80"/>
                <w:sz w:val="18"/>
                <w:szCs w:val="18"/>
                <w:lang w:eastAsia="es-CO"/>
              </w:rPr>
              <w:t>0 y 30]</w:t>
            </w:r>
          </w:p>
        </w:tc>
        <w:tc>
          <w:tcPr>
            <w:tcW w:w="790" w:type="pct"/>
            <w:shd w:val="clear" w:color="auto" w:fill="auto"/>
            <w:vAlign w:val="center"/>
            <w:hideMark/>
          </w:tcPr>
          <w:p w14:paraId="0021D26F" w14:textId="18777334" w:rsidR="003848E6" w:rsidRPr="00D95E26" w:rsidRDefault="00815832" w:rsidP="003848E6">
            <w:pPr>
              <w:spacing w:before="120"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|__|__|</w:t>
            </w:r>
          </w:p>
        </w:tc>
        <w:tc>
          <w:tcPr>
            <w:tcW w:w="919" w:type="pct"/>
            <w:shd w:val="clear" w:color="auto" w:fill="auto"/>
            <w:vAlign w:val="center"/>
          </w:tcPr>
          <w:p w14:paraId="09082CA0" w14:textId="325AD182" w:rsidR="003848E6" w:rsidRPr="00D95E26" w:rsidRDefault="00815832" w:rsidP="00183B92">
            <w:pPr>
              <w:spacing w:before="120"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|__|__|</w:t>
            </w:r>
          </w:p>
        </w:tc>
      </w:tr>
      <w:tr w:rsidR="00566B1D" w:rsidRPr="00D95E26" w14:paraId="686F4C19" w14:textId="77777777" w:rsidTr="00566B1D">
        <w:trPr>
          <w:trHeight w:val="593"/>
        </w:trPr>
        <w:tc>
          <w:tcPr>
            <w:tcW w:w="261" w:type="pct"/>
            <w:shd w:val="clear" w:color="auto" w:fill="FFFFFF" w:themeFill="background1"/>
            <w:noWrap/>
          </w:tcPr>
          <w:p w14:paraId="3E59D525" w14:textId="77777777" w:rsidR="003848E6" w:rsidRPr="00D95E26" w:rsidRDefault="003848E6" w:rsidP="00401930">
            <w:pPr>
              <w:pStyle w:val="Prrafodelista"/>
              <w:numPr>
                <w:ilvl w:val="0"/>
                <w:numId w:val="50"/>
              </w:num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s-CO"/>
              </w:rPr>
            </w:pPr>
          </w:p>
        </w:tc>
        <w:tc>
          <w:tcPr>
            <w:tcW w:w="3030" w:type="pct"/>
            <w:shd w:val="clear" w:color="auto" w:fill="auto"/>
          </w:tcPr>
          <w:p w14:paraId="5AF625EB" w14:textId="77777777" w:rsidR="003848E6" w:rsidRPr="00533B76" w:rsidRDefault="003848E6" w:rsidP="00BB2F1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533B7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De estos proyectos, ¿cuántos involucraban evidencia experimental?</w:t>
            </w:r>
          </w:p>
          <w:p w14:paraId="1752D0C6" w14:textId="2CE9C641" w:rsidR="003848E6" w:rsidRPr="00D95E26" w:rsidRDefault="003848E6" w:rsidP="00BB2F1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533B76">
              <w:rPr>
                <w:rFonts w:ascii="Arial" w:eastAsia="Times New Roman" w:hAnsi="Arial" w:cs="Arial"/>
                <w:b/>
                <w:bCs/>
                <w:i/>
                <w:iCs/>
                <w:color w:val="833C0B" w:themeColor="accent2" w:themeShade="80"/>
                <w:sz w:val="18"/>
                <w:szCs w:val="18"/>
                <w:lang w:eastAsia="es-CO"/>
              </w:rPr>
              <w:t>[Programar rango entre 1 y 30; p2020&lt;=219]</w:t>
            </w:r>
          </w:p>
        </w:tc>
        <w:tc>
          <w:tcPr>
            <w:tcW w:w="790" w:type="pct"/>
            <w:shd w:val="clear" w:color="auto" w:fill="auto"/>
          </w:tcPr>
          <w:p w14:paraId="07D96141" w14:textId="43304414" w:rsidR="003848E6" w:rsidRDefault="00815832" w:rsidP="00BB2F18">
            <w:pPr>
              <w:spacing w:before="120"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|__|__|</w:t>
            </w:r>
          </w:p>
          <w:p w14:paraId="2E84C728" w14:textId="77777777" w:rsidR="003848E6" w:rsidRDefault="003848E6" w:rsidP="00BB2F18">
            <w:pPr>
              <w:spacing w:before="120"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</w:p>
          <w:p w14:paraId="1A7EF7C6" w14:textId="2EBD592C" w:rsidR="003848E6" w:rsidRPr="00D95E26" w:rsidRDefault="003848E6" w:rsidP="00BB2F18">
            <w:pPr>
              <w:spacing w:before="120"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BB2F18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sym w:font="Wingdings" w:char="F0E8"/>
            </w:r>
            <w:r w:rsidRPr="00BB2F18">
              <w:rPr>
                <w:rFonts w:ascii="Arial" w:eastAsia="Times New Roman" w:hAnsi="Arial" w:cs="Arial"/>
                <w:sz w:val="14"/>
                <w:szCs w:val="14"/>
                <w:lang w:eastAsia="es-CO"/>
              </w:rPr>
              <w:t>Pase a la siguiente columna</w:t>
            </w:r>
          </w:p>
        </w:tc>
        <w:tc>
          <w:tcPr>
            <w:tcW w:w="919" w:type="pct"/>
            <w:shd w:val="clear" w:color="auto" w:fill="auto"/>
          </w:tcPr>
          <w:p w14:paraId="4E1868A1" w14:textId="678FA895" w:rsidR="003848E6" w:rsidRDefault="00815832" w:rsidP="00BB2F18">
            <w:pPr>
              <w:spacing w:before="120"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|__|__|</w:t>
            </w:r>
          </w:p>
          <w:p w14:paraId="1972C45B" w14:textId="77777777" w:rsidR="003848E6" w:rsidRDefault="003848E6" w:rsidP="00BB2F18">
            <w:pPr>
              <w:spacing w:before="120"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</w:p>
          <w:p w14:paraId="5F1FF7B9" w14:textId="451690CB" w:rsidR="003848E6" w:rsidRPr="00D95E26" w:rsidRDefault="003848E6" w:rsidP="00BB2F18">
            <w:pPr>
              <w:spacing w:before="120"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BB2F18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sym w:font="Wingdings" w:char="F0E8"/>
            </w:r>
            <w:r w:rsidRPr="00BB2F18">
              <w:rPr>
                <w:rFonts w:ascii="Arial" w:eastAsia="Times New Roman" w:hAnsi="Arial" w:cs="Arial"/>
                <w:sz w:val="14"/>
                <w:szCs w:val="14"/>
                <w:lang w:eastAsia="es-CO"/>
              </w:rPr>
              <w:t xml:space="preserve">Pase </w:t>
            </w:r>
            <w:r>
              <w:rPr>
                <w:rFonts w:ascii="Arial" w:eastAsia="Times New Roman" w:hAnsi="Arial" w:cs="Arial"/>
                <w:sz w:val="14"/>
                <w:szCs w:val="14"/>
                <w:lang w:eastAsia="es-CO"/>
              </w:rPr>
              <w:t>301</w:t>
            </w:r>
          </w:p>
        </w:tc>
      </w:tr>
    </w:tbl>
    <w:p w14:paraId="3B711B59" w14:textId="15853FC5" w:rsidR="00F857BF" w:rsidRDefault="00F857BF" w:rsidP="009F0B84">
      <w:pPr>
        <w:rPr>
          <w:rFonts w:ascii="Arial" w:hAnsi="Arial" w:cs="Arial"/>
          <w:sz w:val="18"/>
          <w:szCs w:val="18"/>
        </w:rPr>
      </w:pPr>
    </w:p>
    <w:tbl>
      <w:tblPr>
        <w:tblW w:w="11057" w:type="dxa"/>
        <w:tblInd w:w="-147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057"/>
      </w:tblGrid>
      <w:tr w:rsidR="00CE337D" w:rsidRPr="00D95E26" w14:paraId="56ECB236" w14:textId="77777777" w:rsidTr="00CE337D">
        <w:trPr>
          <w:trHeight w:val="148"/>
        </w:trPr>
        <w:tc>
          <w:tcPr>
            <w:tcW w:w="11057" w:type="dxa"/>
            <w:shd w:val="clear" w:color="auto" w:fill="D9D9D9" w:themeFill="background1" w:themeFillShade="D9"/>
            <w:noWrap/>
          </w:tcPr>
          <w:p w14:paraId="3754558A" w14:textId="4354B530" w:rsidR="00CE337D" w:rsidRPr="004A282B" w:rsidRDefault="0060620C" w:rsidP="0060620C">
            <w:pPr>
              <w:spacing w:before="60" w:after="6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4A282B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  <w:highlight w:val="yellow"/>
              </w:rPr>
              <w:t xml:space="preserve">3. </w:t>
            </w:r>
            <w:r w:rsidR="004A282B" w:rsidRPr="004A282B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  <w:highlight w:val="yellow"/>
              </w:rPr>
              <w:t>GENERACIÓN DE CONOCIMIENTOS, PRODUCTOS DIVULGACIÓN Y FORMACIÓN DE TALENTO HUMANO</w:t>
            </w:r>
            <w:r w:rsidR="00590E90" w:rsidRPr="004A282B">
              <w:rPr>
                <w:rFonts w:ascii="Arial" w:hAnsi="Arial" w:cs="Arial"/>
                <w:b/>
                <w:sz w:val="18"/>
                <w:szCs w:val="18"/>
                <w:highlight w:val="yellow"/>
              </w:rPr>
              <w:t>:</w:t>
            </w:r>
          </w:p>
          <w:p w14:paraId="567EBB85" w14:textId="34307E2D" w:rsidR="00590E90" w:rsidRPr="004A282B" w:rsidRDefault="00590E90" w:rsidP="00590E90">
            <w:pPr>
              <w:pStyle w:val="Prrafodelista"/>
              <w:spacing w:before="60" w:after="60" w:line="240" w:lineRule="auto"/>
              <w:ind w:left="360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4A282B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En esta sección queremos entender el impacto que puede haber tenido su proyecto o programa de investigación sobre el desarrollo de talento humano.</w:t>
            </w:r>
          </w:p>
        </w:tc>
      </w:tr>
      <w:tr w:rsidR="00FB12BC" w:rsidRPr="00D95E26" w14:paraId="6F46BE87" w14:textId="77777777" w:rsidTr="00CE337D">
        <w:trPr>
          <w:trHeight w:val="148"/>
        </w:trPr>
        <w:tc>
          <w:tcPr>
            <w:tcW w:w="11057" w:type="dxa"/>
            <w:shd w:val="clear" w:color="auto" w:fill="D9D9D9" w:themeFill="background1" w:themeFillShade="D9"/>
            <w:noWrap/>
          </w:tcPr>
          <w:p w14:paraId="03F87FAD" w14:textId="6C4EA151" w:rsidR="00FB12BC" w:rsidRPr="004A282B" w:rsidRDefault="00FB12BC" w:rsidP="0060620C">
            <w:pPr>
              <w:spacing w:before="60" w:after="60" w:line="240" w:lineRule="auto"/>
              <w:rPr>
                <w:rFonts w:ascii="Arial" w:hAnsi="Arial" w:cs="Arial"/>
                <w:b/>
                <w:bCs/>
                <w:sz w:val="18"/>
                <w:szCs w:val="18"/>
                <w:highlight w:val="yellow"/>
              </w:rPr>
            </w:pPr>
            <w:r w:rsidRPr="004A282B">
              <w:rPr>
                <w:rFonts w:ascii="Arial" w:hAnsi="Arial" w:cs="Arial"/>
                <w:b/>
                <w:bCs/>
                <w:sz w:val="18"/>
                <w:szCs w:val="18"/>
                <w:highlight w:val="yellow"/>
              </w:rPr>
              <w:t xml:space="preserve">Las preguntas 302 a </w:t>
            </w:r>
            <w:r w:rsidR="00604EF5" w:rsidRPr="004A282B">
              <w:rPr>
                <w:rFonts w:ascii="Arial" w:hAnsi="Arial" w:cs="Arial"/>
                <w:b/>
                <w:bCs/>
                <w:sz w:val="18"/>
                <w:szCs w:val="18"/>
                <w:highlight w:val="yellow"/>
              </w:rPr>
              <w:t>30</w:t>
            </w:r>
            <w:r w:rsidR="00E7404B">
              <w:rPr>
                <w:rFonts w:ascii="Arial" w:hAnsi="Arial" w:cs="Arial"/>
                <w:b/>
                <w:bCs/>
                <w:sz w:val="18"/>
                <w:szCs w:val="18"/>
                <w:highlight w:val="yellow"/>
              </w:rPr>
              <w:t>3A</w:t>
            </w:r>
            <w:r w:rsidR="00604EF5" w:rsidRPr="004A282B">
              <w:rPr>
                <w:rFonts w:ascii="Arial" w:hAnsi="Arial" w:cs="Arial"/>
                <w:b/>
                <w:bCs/>
                <w:sz w:val="18"/>
                <w:szCs w:val="18"/>
                <w:highlight w:val="yellow"/>
              </w:rPr>
              <w:t xml:space="preserve"> aplican si la respuesta en 214 es “Sí”</w:t>
            </w:r>
            <w:r w:rsidR="00982121" w:rsidRPr="004A282B">
              <w:rPr>
                <w:rFonts w:ascii="Arial" w:hAnsi="Arial" w:cs="Arial"/>
                <w:b/>
                <w:bCs/>
                <w:sz w:val="18"/>
                <w:szCs w:val="18"/>
                <w:highlight w:val="yellow"/>
              </w:rPr>
              <w:t xml:space="preserve">, de lo contrario pase a </w:t>
            </w:r>
            <w:r w:rsidR="00E7404B">
              <w:rPr>
                <w:rFonts w:ascii="Arial" w:hAnsi="Arial" w:cs="Arial"/>
                <w:b/>
                <w:bCs/>
                <w:sz w:val="18"/>
                <w:szCs w:val="18"/>
                <w:highlight w:val="yellow"/>
              </w:rPr>
              <w:t>304</w:t>
            </w:r>
            <w:r w:rsidR="00982121" w:rsidRPr="004A282B">
              <w:rPr>
                <w:rFonts w:ascii="Arial" w:hAnsi="Arial" w:cs="Arial"/>
                <w:b/>
                <w:bCs/>
                <w:sz w:val="18"/>
                <w:szCs w:val="18"/>
                <w:highlight w:val="yellow"/>
              </w:rPr>
              <w:t>.</w:t>
            </w:r>
          </w:p>
        </w:tc>
      </w:tr>
    </w:tbl>
    <w:p w14:paraId="6CBEF8F0" w14:textId="77777777" w:rsidR="008817DC" w:rsidRPr="00566B1D" w:rsidRDefault="008817DC" w:rsidP="00566B1D">
      <w:pPr>
        <w:spacing w:after="0"/>
        <w:rPr>
          <w:rFonts w:ascii="Arial" w:hAnsi="Arial" w:cs="Arial"/>
          <w:sz w:val="8"/>
          <w:szCs w:val="8"/>
        </w:rPr>
      </w:pPr>
    </w:p>
    <w:tbl>
      <w:tblPr>
        <w:tblW w:w="11057" w:type="dxa"/>
        <w:tblInd w:w="-147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09"/>
        <w:gridCol w:w="4111"/>
        <w:gridCol w:w="3260"/>
        <w:gridCol w:w="2977"/>
      </w:tblGrid>
      <w:tr w:rsidR="006C24E9" w:rsidRPr="00D95E26" w14:paraId="5D4C0CBD" w14:textId="77777777" w:rsidTr="00B07B33">
        <w:trPr>
          <w:trHeight w:val="281"/>
        </w:trPr>
        <w:tc>
          <w:tcPr>
            <w:tcW w:w="4820" w:type="dxa"/>
            <w:gridSpan w:val="2"/>
            <w:shd w:val="clear" w:color="auto" w:fill="D9D9D9" w:themeFill="background1" w:themeFillShade="D9"/>
            <w:noWrap/>
          </w:tcPr>
          <w:p w14:paraId="538B218B" w14:textId="77777777" w:rsidR="006C24E9" w:rsidRPr="00D95E26" w:rsidRDefault="006C24E9" w:rsidP="006C24E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3260" w:type="dxa"/>
            <w:shd w:val="clear" w:color="auto" w:fill="D9D9D9" w:themeFill="background1" w:themeFillShade="D9"/>
            <w:vAlign w:val="center"/>
          </w:tcPr>
          <w:p w14:paraId="1B92ABCA" w14:textId="11F4D032" w:rsidR="006C24E9" w:rsidRPr="00EC7087" w:rsidRDefault="006C24E9" w:rsidP="006C24E9">
            <w:pPr>
              <w:spacing w:before="120" w:after="12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</w:pPr>
            <w:r w:rsidRPr="006C24E9">
              <w:rPr>
                <w:rFonts w:ascii="Arial" w:hAnsi="Arial" w:cs="Arial"/>
                <w:b/>
                <w:bCs/>
                <w:sz w:val="18"/>
                <w:szCs w:val="18"/>
                <w:highlight w:val="yellow"/>
              </w:rPr>
              <w:t>Del año-3 al año-1 de referencia</w:t>
            </w:r>
          </w:p>
        </w:tc>
        <w:tc>
          <w:tcPr>
            <w:tcW w:w="2977" w:type="dxa"/>
            <w:shd w:val="clear" w:color="auto" w:fill="D9D9D9" w:themeFill="background1" w:themeFillShade="D9"/>
            <w:noWrap/>
            <w:vAlign w:val="center"/>
          </w:tcPr>
          <w:p w14:paraId="64D51323" w14:textId="773525FF" w:rsidR="006C24E9" w:rsidRPr="00D95E26" w:rsidRDefault="006C24E9" w:rsidP="006C24E9">
            <w:pPr>
              <w:pStyle w:val="pf0"/>
              <w:spacing w:before="120" w:beforeAutospacing="0" w:after="120" w:afterAutospacing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6C24E9">
              <w:rPr>
                <w:rFonts w:ascii="Arial" w:hAnsi="Arial" w:cs="Arial"/>
                <w:b/>
                <w:bCs/>
                <w:sz w:val="18"/>
                <w:szCs w:val="18"/>
                <w:highlight w:val="yellow"/>
              </w:rPr>
              <w:t>Del año+3 al año+1 de referencia</w:t>
            </w:r>
          </w:p>
        </w:tc>
      </w:tr>
      <w:tr w:rsidR="005168B8" w:rsidRPr="00D95E26" w14:paraId="0051A51D" w14:textId="77777777" w:rsidTr="004D2D21">
        <w:trPr>
          <w:trHeight w:val="1589"/>
        </w:trPr>
        <w:tc>
          <w:tcPr>
            <w:tcW w:w="709" w:type="dxa"/>
            <w:shd w:val="clear" w:color="auto" w:fill="FFFFFF" w:themeFill="background1"/>
            <w:noWrap/>
          </w:tcPr>
          <w:p w14:paraId="19F28686" w14:textId="620FBDDA" w:rsidR="00AF3A2A" w:rsidRPr="00D95E26" w:rsidRDefault="00AF3A2A" w:rsidP="00AF3A2A">
            <w:pPr>
              <w:pStyle w:val="Prrafodelista"/>
              <w:numPr>
                <w:ilvl w:val="0"/>
                <w:numId w:val="39"/>
              </w:num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s-CO"/>
              </w:rPr>
            </w:pPr>
          </w:p>
        </w:tc>
        <w:tc>
          <w:tcPr>
            <w:tcW w:w="4111" w:type="dxa"/>
            <w:shd w:val="clear" w:color="auto" w:fill="auto"/>
            <w:hideMark/>
          </w:tcPr>
          <w:p w14:paraId="081F7436" w14:textId="5B8EE72C" w:rsidR="0024680C" w:rsidRPr="00960D2E" w:rsidRDefault="004D2D21" w:rsidP="00960D2E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</w:pPr>
            <w:r w:rsidRPr="007B3921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>En el periodo (ver encabezado de la columna)</w:t>
            </w:r>
            <w:r w:rsidR="007B4AA2" w:rsidRPr="00533B7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, ¿Cuáles de los siguientes logros había alcanzado para el proyecto de referencia?</w:t>
            </w:r>
          </w:p>
        </w:tc>
        <w:tc>
          <w:tcPr>
            <w:tcW w:w="3260" w:type="dxa"/>
            <w:shd w:val="clear" w:color="auto" w:fill="auto"/>
            <w:hideMark/>
          </w:tcPr>
          <w:p w14:paraId="39B9F191" w14:textId="02924962" w:rsidR="00AF3A2A" w:rsidRPr="00D95E26" w:rsidRDefault="00AF3A2A" w:rsidP="004D2D21">
            <w:pPr>
              <w:spacing w:after="0" w:line="240" w:lineRule="auto"/>
              <w:contextualSpacing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8C7AAE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a. Artículos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b. Patentes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c. Prototipos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 xml:space="preserve">d. Más financiación 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 xml:space="preserve">e. Consolidar alianzas estratégicas 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</w:r>
            <w:r w:rsidR="00BA0222"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f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. Ninguna de las anteriores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g. otro: ¿c</w:t>
            </w:r>
            <w:r w:rsidR="004D2D21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uál? _______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</w:t>
            </w:r>
          </w:p>
        </w:tc>
        <w:tc>
          <w:tcPr>
            <w:tcW w:w="2977" w:type="dxa"/>
            <w:shd w:val="clear" w:color="auto" w:fill="auto"/>
            <w:noWrap/>
            <w:hideMark/>
          </w:tcPr>
          <w:p w14:paraId="2D751920" w14:textId="02FEBBB7" w:rsidR="00AF3A2A" w:rsidRPr="00D95E26" w:rsidRDefault="00AF3A2A" w:rsidP="00AF3A2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a. Artículos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</w:r>
            <w:r w:rsidRPr="008C7AAE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b. Patentes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c. Prototipos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 xml:space="preserve">d. Más financiación 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 xml:space="preserve">e. Consolidar alianzas estratégicas 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</w:r>
            <w:r w:rsidR="00BA0222"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f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. Ninguna de las anteriores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g. otro: ¿c</w:t>
            </w:r>
            <w:r w:rsidR="004D2D21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uál? _______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</w:t>
            </w:r>
          </w:p>
        </w:tc>
      </w:tr>
      <w:tr w:rsidR="002306C8" w:rsidRPr="00D95E26" w14:paraId="1A391CCE" w14:textId="77777777" w:rsidTr="00B4340F">
        <w:trPr>
          <w:trHeight w:val="584"/>
        </w:trPr>
        <w:tc>
          <w:tcPr>
            <w:tcW w:w="709" w:type="dxa"/>
            <w:shd w:val="clear" w:color="auto" w:fill="FFFFFF" w:themeFill="background1"/>
            <w:noWrap/>
          </w:tcPr>
          <w:p w14:paraId="2DA4E73D" w14:textId="77777777" w:rsidR="002306C8" w:rsidRPr="00533B76" w:rsidRDefault="002306C8" w:rsidP="00AF3A2A">
            <w:pPr>
              <w:pStyle w:val="Prrafodelista"/>
              <w:numPr>
                <w:ilvl w:val="0"/>
                <w:numId w:val="39"/>
              </w:num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s-CO"/>
              </w:rPr>
            </w:pPr>
          </w:p>
        </w:tc>
        <w:tc>
          <w:tcPr>
            <w:tcW w:w="4111" w:type="dxa"/>
            <w:shd w:val="clear" w:color="auto" w:fill="auto"/>
          </w:tcPr>
          <w:p w14:paraId="2A47D8D1" w14:textId="13656342" w:rsidR="002306C8" w:rsidRPr="00024FFA" w:rsidRDefault="004D2D21" w:rsidP="00AF3A2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highlight w:val="yellow"/>
                <w:lang w:eastAsia="es-CO"/>
              </w:rPr>
            </w:pPr>
            <w:r w:rsidRPr="00024FFA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En el periodo (ver encabezado de la columna) </w:t>
            </w:r>
            <w:r w:rsidR="002306C8" w:rsidRPr="00024FFA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¿recursos del FIS financiaron </w:t>
            </w:r>
            <w:r w:rsidR="00772E73" w:rsidRPr="00024FFA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algún </w:t>
            </w:r>
            <w:r w:rsidR="002306C8" w:rsidRPr="00024FFA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>producto/patente</w:t>
            </w:r>
            <w:r w:rsidR="00566B1D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 del proyecto de referencia</w:t>
            </w:r>
            <w:r w:rsidR="002306C8" w:rsidRPr="00024FFA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>?</w:t>
            </w:r>
          </w:p>
        </w:tc>
        <w:tc>
          <w:tcPr>
            <w:tcW w:w="3260" w:type="dxa"/>
            <w:shd w:val="clear" w:color="auto" w:fill="auto"/>
          </w:tcPr>
          <w:p w14:paraId="1AC4874D" w14:textId="77777777" w:rsidR="002306C8" w:rsidRPr="00D95E26" w:rsidRDefault="002306C8" w:rsidP="002306C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1. Sí</w:t>
            </w:r>
          </w:p>
          <w:p w14:paraId="2155929C" w14:textId="00875B8E" w:rsidR="002306C8" w:rsidRPr="00D95E26" w:rsidRDefault="002306C8" w:rsidP="002306C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8C7AAE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2. No</w:t>
            </w:r>
          </w:p>
        </w:tc>
        <w:tc>
          <w:tcPr>
            <w:tcW w:w="2977" w:type="dxa"/>
            <w:shd w:val="clear" w:color="auto" w:fill="auto"/>
            <w:noWrap/>
          </w:tcPr>
          <w:p w14:paraId="6471F2CB" w14:textId="77777777" w:rsidR="002306C8" w:rsidRPr="00D95E26" w:rsidRDefault="002306C8" w:rsidP="002306C8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8C7AAE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1. Sí</w:t>
            </w:r>
          </w:p>
          <w:p w14:paraId="6AE6257D" w14:textId="027C3B0E" w:rsidR="002306C8" w:rsidRPr="00D95E26" w:rsidRDefault="002306C8" w:rsidP="002306C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2. No</w:t>
            </w:r>
          </w:p>
        </w:tc>
      </w:tr>
      <w:tr w:rsidR="00B4340F" w:rsidRPr="00D95E26" w14:paraId="4260B805" w14:textId="77777777" w:rsidTr="00B4340F">
        <w:trPr>
          <w:trHeight w:val="278"/>
        </w:trPr>
        <w:tc>
          <w:tcPr>
            <w:tcW w:w="709" w:type="dxa"/>
            <w:shd w:val="clear" w:color="auto" w:fill="FFFFFF" w:themeFill="background1"/>
            <w:noWrap/>
          </w:tcPr>
          <w:p w14:paraId="7ACE2C7F" w14:textId="71319894" w:rsidR="00B4340F" w:rsidRPr="00B4340F" w:rsidRDefault="00B4340F" w:rsidP="00B4340F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s-CO"/>
              </w:rPr>
            </w:pPr>
            <w:r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s-CO"/>
              </w:rPr>
              <w:t>303 A</w:t>
            </w:r>
          </w:p>
        </w:tc>
        <w:tc>
          <w:tcPr>
            <w:tcW w:w="4111" w:type="dxa"/>
            <w:shd w:val="clear" w:color="auto" w:fill="auto"/>
          </w:tcPr>
          <w:p w14:paraId="528DFA4C" w14:textId="2319814F" w:rsidR="00B4340F" w:rsidRPr="00533B76" w:rsidRDefault="004D2D21" w:rsidP="00B4340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024FFA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>En el periodo (ver encabezado de la columna)</w:t>
            </w:r>
            <w:r w:rsidR="00B4340F" w:rsidRPr="00024FFA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 ¿recursos de</w:t>
            </w:r>
            <w:r w:rsidR="00FB12BC" w:rsidRPr="00024FFA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 donantes diferentes al FIS</w:t>
            </w:r>
            <w:r w:rsidR="00B4340F" w:rsidRPr="00024FFA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 financiaron algún producto/patente</w:t>
            </w:r>
            <w:r w:rsidR="00566B1D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 del proyecto de referencia</w:t>
            </w:r>
            <w:r w:rsidR="00B4340F" w:rsidRPr="00024FFA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>?</w:t>
            </w:r>
          </w:p>
        </w:tc>
        <w:tc>
          <w:tcPr>
            <w:tcW w:w="3260" w:type="dxa"/>
            <w:shd w:val="clear" w:color="auto" w:fill="auto"/>
          </w:tcPr>
          <w:p w14:paraId="40F6A384" w14:textId="77777777" w:rsidR="00B4340F" w:rsidRPr="00D95E26" w:rsidRDefault="00B4340F" w:rsidP="00B4340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1. Sí</w:t>
            </w:r>
          </w:p>
          <w:p w14:paraId="2BC820AF" w14:textId="50EBE54E" w:rsidR="00B4340F" w:rsidRPr="00D95E26" w:rsidRDefault="00B4340F" w:rsidP="00B4340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8C7AAE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2. No</w:t>
            </w:r>
          </w:p>
        </w:tc>
        <w:tc>
          <w:tcPr>
            <w:tcW w:w="2977" w:type="dxa"/>
            <w:shd w:val="clear" w:color="auto" w:fill="auto"/>
            <w:noWrap/>
          </w:tcPr>
          <w:p w14:paraId="04C8BFD3" w14:textId="77777777" w:rsidR="00B4340F" w:rsidRPr="00D95E26" w:rsidRDefault="00B4340F" w:rsidP="00B4340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8C7AAE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1. Sí</w:t>
            </w:r>
          </w:p>
          <w:p w14:paraId="379AA2B4" w14:textId="2473B701" w:rsidR="00B4340F" w:rsidRPr="008C7AAE" w:rsidRDefault="00B4340F" w:rsidP="00B4340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2. No</w:t>
            </w:r>
          </w:p>
        </w:tc>
      </w:tr>
      <w:tr w:rsidR="00E82E41" w:rsidRPr="00D95E26" w14:paraId="3CCDE7D8" w14:textId="77777777" w:rsidTr="00863977">
        <w:trPr>
          <w:trHeight w:val="344"/>
        </w:trPr>
        <w:tc>
          <w:tcPr>
            <w:tcW w:w="709" w:type="dxa"/>
            <w:shd w:val="clear" w:color="auto" w:fill="FFFFFF" w:themeFill="background1"/>
            <w:noWrap/>
          </w:tcPr>
          <w:p w14:paraId="5737FDC2" w14:textId="10F34D22" w:rsidR="00E82E41" w:rsidRPr="00D95E26" w:rsidRDefault="00E82E41" w:rsidP="00E82E41">
            <w:pPr>
              <w:pStyle w:val="Prrafodelista"/>
              <w:numPr>
                <w:ilvl w:val="0"/>
                <w:numId w:val="39"/>
              </w:num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s-CO"/>
              </w:rPr>
            </w:pPr>
          </w:p>
        </w:tc>
        <w:tc>
          <w:tcPr>
            <w:tcW w:w="4111" w:type="dxa"/>
            <w:shd w:val="clear" w:color="auto" w:fill="auto"/>
            <w:hideMark/>
          </w:tcPr>
          <w:p w14:paraId="1A0EEC79" w14:textId="7229B202" w:rsidR="00E82E41" w:rsidRPr="00D95E26" w:rsidRDefault="004D2D21" w:rsidP="00E82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AA535B">
              <w:rPr>
                <w:rFonts w:ascii="Arial" w:eastAsia="Times New Roman" w:hAnsi="Arial" w:cs="Arial"/>
                <w:color w:val="000000"/>
                <w:sz w:val="18"/>
                <w:szCs w:val="18"/>
                <w:highlight w:val="yellow"/>
                <w:lang w:eastAsia="es-CO"/>
              </w:rPr>
              <w:t>En el periodo (ver encabezado de la columna)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</w:t>
            </w:r>
            <w:r w:rsidR="00AA535B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¿</w:t>
            </w:r>
            <w:r w:rsidR="00E82E41"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cre</w:t>
            </w:r>
            <w:r w:rsidR="00057FAA"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ó</w:t>
            </w:r>
            <w:r w:rsidR="00E82E41"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o fue socio de una empresa emergente relacionada con el sector salud? </w:t>
            </w:r>
          </w:p>
        </w:tc>
        <w:tc>
          <w:tcPr>
            <w:tcW w:w="3260" w:type="dxa"/>
            <w:shd w:val="clear" w:color="auto" w:fill="auto"/>
            <w:hideMark/>
          </w:tcPr>
          <w:p w14:paraId="3992F258" w14:textId="77777777" w:rsidR="00E82E41" w:rsidRPr="00D95E26" w:rsidRDefault="00E82E41" w:rsidP="00E82E4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8C7AAE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1. Sí</w:t>
            </w:r>
          </w:p>
          <w:p w14:paraId="49929C86" w14:textId="2A22773F" w:rsidR="00E82E41" w:rsidRPr="00D95E26" w:rsidRDefault="00E82E41" w:rsidP="00E82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AA535B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2. No</w:t>
            </w:r>
            <w:r w:rsidRPr="00D95E2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 </w:t>
            </w:r>
            <w:r w:rsidRPr="00D95E26">
              <w:rPr>
                <w:rFonts w:ascii="Arial" w:eastAsia="Times New Roman" w:hAnsi="Arial" w:cs="Arial"/>
                <w:lang w:eastAsia="es-CO"/>
              </w:rPr>
              <w:sym w:font="Wingdings" w:char="F0E8"/>
            </w:r>
            <w:r w:rsidR="00BB2F18" w:rsidRPr="00BB2F18">
              <w:rPr>
                <w:rFonts w:ascii="Arial" w:eastAsia="Times New Roman" w:hAnsi="Arial" w:cs="Arial"/>
                <w:sz w:val="14"/>
                <w:szCs w:val="14"/>
                <w:lang w:eastAsia="es-CO"/>
              </w:rPr>
              <w:t xml:space="preserve"> </w:t>
            </w:r>
            <w:r w:rsidR="00BB2F18" w:rsidRPr="00BB2F18">
              <w:rPr>
                <w:rFonts w:ascii="Arial" w:eastAsia="Times New Roman" w:hAnsi="Arial" w:cs="Arial"/>
                <w:sz w:val="16"/>
                <w:szCs w:val="16"/>
                <w:lang w:eastAsia="es-CO"/>
              </w:rPr>
              <w:t>Pase a la siguiente columna</w:t>
            </w:r>
          </w:p>
        </w:tc>
        <w:tc>
          <w:tcPr>
            <w:tcW w:w="2977" w:type="dxa"/>
            <w:shd w:val="clear" w:color="auto" w:fill="auto"/>
            <w:noWrap/>
            <w:hideMark/>
          </w:tcPr>
          <w:p w14:paraId="726CB2D9" w14:textId="77777777" w:rsidR="00E82E41" w:rsidRPr="00D95E26" w:rsidRDefault="00E82E41" w:rsidP="00E82E4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8C7AAE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1. Sí</w:t>
            </w:r>
          </w:p>
          <w:p w14:paraId="188B8DDC" w14:textId="56D0AA06" w:rsidR="00E82E41" w:rsidRPr="00D95E26" w:rsidRDefault="00E82E41" w:rsidP="00E82E4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2. No </w:t>
            </w:r>
            <w:r w:rsidRPr="00D95E26">
              <w:rPr>
                <w:rFonts w:ascii="Arial" w:eastAsia="Times New Roman" w:hAnsi="Arial" w:cs="Arial"/>
                <w:lang w:eastAsia="es-CO"/>
              </w:rPr>
              <w:sym w:font="Wingdings" w:char="F0E8"/>
            </w:r>
            <w:r w:rsidRPr="00D95E26">
              <w:rPr>
                <w:rFonts w:ascii="Arial" w:eastAsia="Times New Roman" w:hAnsi="Arial" w:cs="Arial"/>
                <w:lang w:eastAsia="es-CO"/>
              </w:rPr>
              <w:fldChar w:fldCharType="begin"/>
            </w:r>
            <w:r w:rsidRPr="00D95E26">
              <w:rPr>
                <w:rFonts w:ascii="Arial" w:eastAsia="Times New Roman" w:hAnsi="Arial" w:cs="Arial"/>
                <w:lang w:eastAsia="es-CO"/>
              </w:rPr>
              <w:instrText xml:space="preserve"> REF _Ref130240799 \r \h </w:instrText>
            </w:r>
            <w:r w:rsidR="00D95E26">
              <w:rPr>
                <w:rFonts w:ascii="Arial" w:eastAsia="Times New Roman" w:hAnsi="Arial" w:cs="Arial"/>
                <w:lang w:eastAsia="es-CO"/>
              </w:rPr>
              <w:instrText xml:space="preserve"> \* MERGEFORMAT </w:instrText>
            </w:r>
            <w:r w:rsidRPr="00D95E26">
              <w:rPr>
                <w:rFonts w:ascii="Arial" w:eastAsia="Times New Roman" w:hAnsi="Arial" w:cs="Arial"/>
                <w:lang w:eastAsia="es-CO"/>
              </w:rPr>
            </w:r>
            <w:r w:rsidRPr="00D95E26">
              <w:rPr>
                <w:rFonts w:ascii="Arial" w:eastAsia="Times New Roman" w:hAnsi="Arial" w:cs="Arial"/>
                <w:lang w:eastAsia="es-CO"/>
              </w:rPr>
              <w:fldChar w:fldCharType="separate"/>
            </w:r>
            <w:r w:rsidR="00BB2F18">
              <w:rPr>
                <w:rFonts w:ascii="Arial" w:eastAsia="Times New Roman" w:hAnsi="Arial" w:cs="Arial"/>
                <w:lang w:eastAsia="es-CO"/>
              </w:rPr>
              <w:t>306</w:t>
            </w:r>
            <w:r w:rsidRPr="00D95E26">
              <w:rPr>
                <w:rFonts w:ascii="Arial" w:eastAsia="Times New Roman" w:hAnsi="Arial" w:cs="Arial"/>
                <w:lang w:eastAsia="es-CO"/>
              </w:rPr>
              <w:fldChar w:fldCharType="end"/>
            </w:r>
          </w:p>
        </w:tc>
      </w:tr>
      <w:tr w:rsidR="00E82E41" w:rsidRPr="00D95E26" w14:paraId="01675523" w14:textId="77777777" w:rsidTr="00863977">
        <w:trPr>
          <w:trHeight w:val="1415"/>
        </w:trPr>
        <w:tc>
          <w:tcPr>
            <w:tcW w:w="709" w:type="dxa"/>
            <w:shd w:val="clear" w:color="auto" w:fill="FFFFFF" w:themeFill="background1"/>
            <w:noWrap/>
          </w:tcPr>
          <w:p w14:paraId="424428C7" w14:textId="60E2CB45" w:rsidR="00E82E41" w:rsidRPr="00D95E26" w:rsidRDefault="00E82E41" w:rsidP="00E82E41">
            <w:pPr>
              <w:pStyle w:val="Prrafodelista"/>
              <w:numPr>
                <w:ilvl w:val="0"/>
                <w:numId w:val="39"/>
              </w:num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4111" w:type="dxa"/>
            <w:shd w:val="clear" w:color="auto" w:fill="auto"/>
            <w:hideMark/>
          </w:tcPr>
          <w:p w14:paraId="11AA3770" w14:textId="73AE3177" w:rsidR="00E82E41" w:rsidRPr="00D95E26" w:rsidRDefault="004D2D21" w:rsidP="00E82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AA535B">
              <w:rPr>
                <w:rFonts w:ascii="Arial" w:eastAsia="Times New Roman" w:hAnsi="Arial" w:cs="Arial"/>
                <w:color w:val="000000"/>
                <w:sz w:val="18"/>
                <w:szCs w:val="18"/>
                <w:highlight w:val="yellow"/>
                <w:lang w:eastAsia="es-CO"/>
              </w:rPr>
              <w:t xml:space="preserve">En </w:t>
            </w:r>
            <w:r w:rsidR="00AA535B">
              <w:rPr>
                <w:rFonts w:ascii="Arial" w:eastAsia="Times New Roman" w:hAnsi="Arial" w:cs="Arial"/>
                <w:color w:val="000000"/>
                <w:sz w:val="18"/>
                <w:szCs w:val="18"/>
                <w:highlight w:val="yellow"/>
                <w:lang w:eastAsia="es-CO"/>
              </w:rPr>
              <w:t>este</w:t>
            </w:r>
            <w:r w:rsidRPr="00AA535B">
              <w:rPr>
                <w:rFonts w:ascii="Arial" w:eastAsia="Times New Roman" w:hAnsi="Arial" w:cs="Arial"/>
                <w:color w:val="000000"/>
                <w:sz w:val="18"/>
                <w:szCs w:val="18"/>
                <w:highlight w:val="yellow"/>
                <w:lang w:eastAsia="es-CO"/>
              </w:rPr>
              <w:t xml:space="preserve"> periodo </w:t>
            </w:r>
            <w:r w:rsidR="00AA535B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¿</w:t>
            </w:r>
            <w:r w:rsidR="00BB2F18"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fue socio</w:t>
            </w:r>
            <w:r w:rsidR="00BB2F18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e</w:t>
            </w:r>
            <w:r w:rsidR="00E82E41"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n una empresa nueva o un spin-off?</w:t>
            </w:r>
            <w:r w:rsidR="00E82E41"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</w:r>
          </w:p>
          <w:p w14:paraId="4BDD35EE" w14:textId="28459D24" w:rsidR="00E82E41" w:rsidRPr="00D95E26" w:rsidRDefault="00E82E41" w:rsidP="00E82E41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es-CO"/>
              </w:rPr>
              <w:t>Spin-off se refiere a una empresa que se crea a partir de conocimiento científico-tecnológico y en sentido estricto debería ser un conocimiento protegido por un instrumento de propiedad intelectual (patente).</w:t>
            </w:r>
          </w:p>
        </w:tc>
        <w:tc>
          <w:tcPr>
            <w:tcW w:w="3260" w:type="dxa"/>
            <w:shd w:val="clear" w:color="auto" w:fill="auto"/>
            <w:vAlign w:val="center"/>
            <w:hideMark/>
          </w:tcPr>
          <w:p w14:paraId="67B8F571" w14:textId="77777777" w:rsidR="00E82E41" w:rsidRPr="00D95E26" w:rsidRDefault="00E82E41" w:rsidP="00E82E4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1. Sí</w:t>
            </w:r>
          </w:p>
          <w:p w14:paraId="006ACAEC" w14:textId="25FDCFDB" w:rsidR="00E82E41" w:rsidRPr="00D95E26" w:rsidRDefault="00E82E41" w:rsidP="00E82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8C7AAE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2. No</w:t>
            </w:r>
            <w:r w:rsidRPr="00D95E2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 </w:t>
            </w:r>
          </w:p>
        </w:tc>
        <w:tc>
          <w:tcPr>
            <w:tcW w:w="2977" w:type="dxa"/>
            <w:shd w:val="clear" w:color="auto" w:fill="auto"/>
            <w:noWrap/>
            <w:vAlign w:val="center"/>
            <w:hideMark/>
          </w:tcPr>
          <w:p w14:paraId="5BA5918D" w14:textId="77777777" w:rsidR="00E82E41" w:rsidRPr="00D95E26" w:rsidRDefault="00E82E41" w:rsidP="00E82E4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1. Sí</w:t>
            </w:r>
          </w:p>
          <w:p w14:paraId="1BF782F3" w14:textId="79CDA3B6" w:rsidR="00E82E41" w:rsidRPr="00D95E26" w:rsidRDefault="00E82E41" w:rsidP="00E82E4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8C7AAE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2. No</w:t>
            </w:r>
            <w:r w:rsidRPr="00D95E2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 </w:t>
            </w:r>
          </w:p>
        </w:tc>
      </w:tr>
    </w:tbl>
    <w:p w14:paraId="52150D12" w14:textId="77777777" w:rsidR="00BA0213" w:rsidRDefault="00BA0213">
      <w:pPr>
        <w:rPr>
          <w:rFonts w:ascii="Arial" w:hAnsi="Arial" w:cs="Arial"/>
          <w:sz w:val="18"/>
          <w:szCs w:val="18"/>
        </w:rPr>
      </w:pPr>
    </w:p>
    <w:tbl>
      <w:tblPr>
        <w:tblW w:w="11048" w:type="dxa"/>
        <w:tblInd w:w="-147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41"/>
        <w:gridCol w:w="6411"/>
        <w:gridCol w:w="1700"/>
        <w:gridCol w:w="1796"/>
      </w:tblGrid>
      <w:tr w:rsidR="00815832" w:rsidRPr="00D95E26" w14:paraId="41080F91" w14:textId="77777777" w:rsidTr="00CD63A7">
        <w:trPr>
          <w:trHeight w:val="293"/>
        </w:trPr>
        <w:tc>
          <w:tcPr>
            <w:tcW w:w="7552" w:type="dxa"/>
            <w:gridSpan w:val="2"/>
            <w:shd w:val="clear" w:color="auto" w:fill="D9D9D9" w:themeFill="background1" w:themeFillShade="D9"/>
            <w:noWrap/>
          </w:tcPr>
          <w:p w14:paraId="20DB6675" w14:textId="77777777" w:rsidR="00815832" w:rsidRPr="00D95E26" w:rsidRDefault="00815832" w:rsidP="0081583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1700" w:type="dxa"/>
            <w:shd w:val="clear" w:color="auto" w:fill="auto"/>
            <w:vAlign w:val="center"/>
          </w:tcPr>
          <w:p w14:paraId="1BF65871" w14:textId="77F96F19" w:rsidR="00815832" w:rsidRPr="00D95E26" w:rsidRDefault="00815832" w:rsidP="0081583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6C24E9">
              <w:rPr>
                <w:rFonts w:ascii="Arial" w:hAnsi="Arial" w:cs="Arial"/>
                <w:b/>
                <w:bCs/>
                <w:sz w:val="18"/>
                <w:szCs w:val="18"/>
                <w:highlight w:val="yellow"/>
              </w:rPr>
              <w:t>Del año-3 al año-1 de referencia</w:t>
            </w:r>
          </w:p>
        </w:tc>
        <w:tc>
          <w:tcPr>
            <w:tcW w:w="1796" w:type="dxa"/>
            <w:shd w:val="clear" w:color="auto" w:fill="auto"/>
            <w:noWrap/>
            <w:vAlign w:val="center"/>
          </w:tcPr>
          <w:p w14:paraId="37653752" w14:textId="14305047" w:rsidR="00815832" w:rsidRPr="00D95E26" w:rsidRDefault="00815832" w:rsidP="0081583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6C24E9">
              <w:rPr>
                <w:rFonts w:ascii="Arial" w:hAnsi="Arial" w:cs="Arial"/>
                <w:b/>
                <w:bCs/>
                <w:sz w:val="18"/>
                <w:szCs w:val="18"/>
                <w:highlight w:val="yellow"/>
              </w:rPr>
              <w:t>Del año+3 al año+1 de referencia</w:t>
            </w:r>
          </w:p>
        </w:tc>
      </w:tr>
      <w:tr w:rsidR="00815832" w:rsidRPr="00D95E26" w14:paraId="7854AA30" w14:textId="77777777" w:rsidTr="00DD74C7">
        <w:trPr>
          <w:trHeight w:val="2257"/>
        </w:trPr>
        <w:tc>
          <w:tcPr>
            <w:tcW w:w="1141" w:type="dxa"/>
            <w:shd w:val="clear" w:color="auto" w:fill="FFFFFF" w:themeFill="background1"/>
            <w:noWrap/>
          </w:tcPr>
          <w:p w14:paraId="3097840A" w14:textId="0C6B9F4D" w:rsidR="00815832" w:rsidRPr="00D95E26" w:rsidRDefault="00815832" w:rsidP="005168B8">
            <w:pPr>
              <w:pStyle w:val="Prrafodelista"/>
              <w:numPr>
                <w:ilvl w:val="0"/>
                <w:numId w:val="39"/>
              </w:num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</w:pPr>
            <w:bookmarkStart w:id="20" w:name="_Ref130240799"/>
          </w:p>
        </w:tc>
        <w:bookmarkEnd w:id="20"/>
        <w:tc>
          <w:tcPr>
            <w:tcW w:w="6411" w:type="dxa"/>
            <w:shd w:val="clear" w:color="auto" w:fill="auto"/>
            <w:hideMark/>
          </w:tcPr>
          <w:p w14:paraId="7A43536C" w14:textId="1D4812C8" w:rsidR="00815832" w:rsidRDefault="00815832" w:rsidP="005168B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D74C7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En el periodo </w:t>
            </w:r>
            <w:r w:rsidRPr="00DD74C7">
              <w:rPr>
                <w:rFonts w:ascii="Arial" w:eastAsia="Times New Roman" w:hAnsi="Arial" w:cs="Arial"/>
                <w:i/>
                <w:iCs/>
                <w:sz w:val="18"/>
                <w:szCs w:val="18"/>
                <w:highlight w:val="yellow"/>
                <w:u w:val="single"/>
                <w:lang w:eastAsia="es-CO"/>
              </w:rPr>
              <w:t>(ver encabezado de la columna)</w:t>
            </w:r>
            <w:r w:rsidRPr="00DD74C7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 </w:t>
            </w:r>
            <w:r w:rsidR="00DD74C7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>¿</w:t>
            </w:r>
            <w:r w:rsidRPr="00DD74C7">
              <w:rPr>
                <w:rFonts w:ascii="Arial" w:eastAsia="Times New Roman" w:hAnsi="Arial" w:cs="Arial"/>
                <w:color w:val="000000"/>
                <w:sz w:val="18"/>
                <w:szCs w:val="18"/>
                <w:highlight w:val="yellow"/>
                <w:lang w:eastAsia="es-CO"/>
              </w:rPr>
              <w:t>ocurrieron alguno de los siguientes eventos?</w:t>
            </w:r>
          </w:p>
          <w:p w14:paraId="6975FCC6" w14:textId="77777777" w:rsidR="00815832" w:rsidRDefault="00815832" w:rsidP="005168B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</w:p>
          <w:p w14:paraId="3FB14408" w14:textId="53FCE291" w:rsidR="00815832" w:rsidRPr="00D95E26" w:rsidRDefault="00815832" w:rsidP="005168B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a. Mejora salarial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b.  Publicación de artículos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c.  Publicación de manuales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d. Publicación de libros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e. Patente concedida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f.  Ser referenciado en documentos de política pública de salud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 xml:space="preserve">g. Cambio en posición laboral 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h. Cambio de empleo</w:t>
            </w:r>
          </w:p>
        </w:tc>
        <w:tc>
          <w:tcPr>
            <w:tcW w:w="1700" w:type="dxa"/>
            <w:shd w:val="clear" w:color="auto" w:fill="auto"/>
            <w:vAlign w:val="bottom"/>
            <w:hideMark/>
          </w:tcPr>
          <w:p w14:paraId="58B25AF6" w14:textId="77777777" w:rsidR="00815832" w:rsidRPr="00D95E26" w:rsidRDefault="00815832" w:rsidP="0027219F">
            <w:pPr>
              <w:spacing w:before="60" w:after="0" w:line="240" w:lineRule="auto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</w:pPr>
          </w:p>
          <w:p w14:paraId="76512771" w14:textId="77777777" w:rsidR="00815832" w:rsidRPr="00D95E26" w:rsidRDefault="00815832" w:rsidP="0027219F">
            <w:pPr>
              <w:spacing w:before="60" w:after="0" w:line="240" w:lineRule="auto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 xml:space="preserve">a. 1. Sí 2. </w:t>
            </w:r>
            <w:r w:rsidRPr="008C7AAE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>No</w:t>
            </w:r>
          </w:p>
          <w:p w14:paraId="3001E017" w14:textId="2CAB4293" w:rsidR="00815832" w:rsidRPr="00D95E26" w:rsidRDefault="00815832" w:rsidP="0027219F">
            <w:pPr>
              <w:spacing w:before="60" w:after="0" w:line="240" w:lineRule="auto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 xml:space="preserve">b. 1. Sí 2. </w:t>
            </w:r>
            <w:r w:rsidRPr="008C7AAE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>No</w:t>
            </w:r>
          </w:p>
          <w:p w14:paraId="20037D27" w14:textId="62BABDD1" w:rsidR="00815832" w:rsidRPr="00D95E26" w:rsidRDefault="00815832" w:rsidP="0027219F">
            <w:pPr>
              <w:spacing w:before="60" w:after="0" w:line="240" w:lineRule="auto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 xml:space="preserve">c. 1. </w:t>
            </w:r>
            <w:r w:rsidRPr="008C7AAE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>Sí</w:t>
            </w:r>
            <w:r w:rsidRPr="00D95E26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 xml:space="preserve"> 2. No</w:t>
            </w:r>
          </w:p>
          <w:p w14:paraId="66A0A916" w14:textId="705FD69C" w:rsidR="00815832" w:rsidRPr="00D95E26" w:rsidRDefault="00815832" w:rsidP="0027219F">
            <w:pPr>
              <w:spacing w:before="60" w:after="0" w:line="240" w:lineRule="auto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 xml:space="preserve">d. 1. Sí 2. </w:t>
            </w:r>
            <w:r w:rsidRPr="008C7AAE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>No</w:t>
            </w:r>
          </w:p>
          <w:p w14:paraId="298F9308" w14:textId="0307D2F4" w:rsidR="00815832" w:rsidRPr="00D95E26" w:rsidRDefault="00815832" w:rsidP="0027219F">
            <w:pPr>
              <w:spacing w:before="60" w:after="0" w:line="240" w:lineRule="auto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 xml:space="preserve">e. 1. </w:t>
            </w:r>
            <w:r w:rsidRPr="008C7AAE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>Sí</w:t>
            </w:r>
            <w:r w:rsidRPr="00D95E26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 xml:space="preserve"> 2. No</w:t>
            </w:r>
          </w:p>
          <w:p w14:paraId="6E535DE9" w14:textId="533C2B55" w:rsidR="00815832" w:rsidRPr="00D95E26" w:rsidRDefault="00815832" w:rsidP="0027219F">
            <w:pPr>
              <w:spacing w:before="60" w:after="0" w:line="240" w:lineRule="auto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 xml:space="preserve">f.  1. Sí 2. </w:t>
            </w:r>
            <w:r w:rsidRPr="008C7AAE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>No</w:t>
            </w:r>
          </w:p>
          <w:p w14:paraId="5DE12F5D" w14:textId="7E617D27" w:rsidR="00815832" w:rsidRPr="00D95E26" w:rsidRDefault="00815832" w:rsidP="0027219F">
            <w:pPr>
              <w:spacing w:before="60" w:after="0" w:line="240" w:lineRule="auto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 xml:space="preserve">g. 1. Sí 2. </w:t>
            </w:r>
            <w:r w:rsidRPr="008C7AAE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>No</w:t>
            </w:r>
          </w:p>
          <w:p w14:paraId="0E8BBCED" w14:textId="33986E1B" w:rsidR="00815832" w:rsidRPr="00D95E26" w:rsidRDefault="00815832" w:rsidP="0027219F">
            <w:pPr>
              <w:spacing w:before="60" w:after="0" w:line="240" w:lineRule="auto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 xml:space="preserve">h. 1. Sí 2. </w:t>
            </w:r>
            <w:r w:rsidRPr="008C7AAE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>No</w:t>
            </w:r>
          </w:p>
        </w:tc>
        <w:tc>
          <w:tcPr>
            <w:tcW w:w="1796" w:type="dxa"/>
            <w:shd w:val="clear" w:color="auto" w:fill="auto"/>
            <w:noWrap/>
            <w:vAlign w:val="bottom"/>
            <w:hideMark/>
          </w:tcPr>
          <w:p w14:paraId="191B0B83" w14:textId="77777777" w:rsidR="00815832" w:rsidRPr="00D95E26" w:rsidRDefault="00815832" w:rsidP="0027219F">
            <w:pPr>
              <w:spacing w:before="60" w:after="0" w:line="240" w:lineRule="auto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</w:pPr>
          </w:p>
          <w:p w14:paraId="3D9571E3" w14:textId="77777777" w:rsidR="00815832" w:rsidRPr="00D95E26" w:rsidRDefault="00815832" w:rsidP="0027219F">
            <w:pPr>
              <w:spacing w:before="60" w:after="0" w:line="240" w:lineRule="auto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 xml:space="preserve">a. 1. </w:t>
            </w:r>
            <w:r w:rsidRPr="008C7AAE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>Sí</w:t>
            </w:r>
            <w:r w:rsidRPr="00D95E26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 xml:space="preserve"> 2. No</w:t>
            </w:r>
          </w:p>
          <w:p w14:paraId="293EEE61" w14:textId="77777777" w:rsidR="00815832" w:rsidRPr="00D95E26" w:rsidRDefault="00815832" w:rsidP="0027219F">
            <w:pPr>
              <w:spacing w:before="60" w:after="0" w:line="240" w:lineRule="auto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 xml:space="preserve">b. 1. </w:t>
            </w:r>
            <w:r w:rsidRPr="008C7AAE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>Sí</w:t>
            </w:r>
            <w:r w:rsidRPr="00D95E26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 xml:space="preserve"> 2. No</w:t>
            </w:r>
          </w:p>
          <w:p w14:paraId="6E4BBBB4" w14:textId="77777777" w:rsidR="00815832" w:rsidRPr="00D95E26" w:rsidRDefault="00815832" w:rsidP="0027219F">
            <w:pPr>
              <w:spacing w:before="60" w:after="0" w:line="240" w:lineRule="auto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 xml:space="preserve">c. 1. Sí 2. </w:t>
            </w:r>
            <w:r w:rsidRPr="008C7AAE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>No</w:t>
            </w:r>
          </w:p>
          <w:p w14:paraId="6A6CD8A2" w14:textId="77777777" w:rsidR="00815832" w:rsidRPr="00D95E26" w:rsidRDefault="00815832" w:rsidP="0027219F">
            <w:pPr>
              <w:spacing w:before="60" w:after="0" w:line="240" w:lineRule="auto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 xml:space="preserve">d. 1. Sí 2. </w:t>
            </w:r>
            <w:r w:rsidRPr="008C7AAE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>No</w:t>
            </w:r>
          </w:p>
          <w:p w14:paraId="6CBF9C96" w14:textId="77777777" w:rsidR="00815832" w:rsidRPr="00D95E26" w:rsidRDefault="00815832" w:rsidP="0027219F">
            <w:pPr>
              <w:spacing w:before="60" w:after="0" w:line="240" w:lineRule="auto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 xml:space="preserve">e. 1. Sí 2. </w:t>
            </w:r>
            <w:r w:rsidRPr="008C7AAE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>No</w:t>
            </w:r>
          </w:p>
          <w:p w14:paraId="0DE70940" w14:textId="77777777" w:rsidR="00815832" w:rsidRPr="00D95E26" w:rsidRDefault="00815832" w:rsidP="0027219F">
            <w:pPr>
              <w:spacing w:before="60" w:after="0" w:line="240" w:lineRule="auto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 xml:space="preserve">f.  1. Sí 2. </w:t>
            </w:r>
            <w:r w:rsidRPr="008C7AAE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>No</w:t>
            </w:r>
          </w:p>
          <w:p w14:paraId="769E8957" w14:textId="77777777" w:rsidR="00815832" w:rsidRPr="00D95E26" w:rsidRDefault="00815832" w:rsidP="0027219F">
            <w:pPr>
              <w:spacing w:before="60" w:after="0" w:line="240" w:lineRule="auto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 xml:space="preserve">g. 1. Sí 2. </w:t>
            </w:r>
            <w:r w:rsidRPr="008C7AAE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>No</w:t>
            </w:r>
          </w:p>
          <w:p w14:paraId="0ABC63FD" w14:textId="3B07C152" w:rsidR="00815832" w:rsidRPr="00D95E26" w:rsidRDefault="00815832" w:rsidP="0027219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 xml:space="preserve">h. 1. </w:t>
            </w:r>
            <w:r w:rsidRPr="008C7AAE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>Sí</w:t>
            </w:r>
            <w:r w:rsidRPr="00D95E26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 xml:space="preserve"> 2. No</w:t>
            </w:r>
          </w:p>
        </w:tc>
      </w:tr>
      <w:tr w:rsidR="00815832" w:rsidRPr="00D95E26" w14:paraId="719083A6" w14:textId="77777777" w:rsidTr="00815832">
        <w:trPr>
          <w:trHeight w:val="390"/>
        </w:trPr>
        <w:tc>
          <w:tcPr>
            <w:tcW w:w="1141" w:type="dxa"/>
            <w:shd w:val="clear" w:color="auto" w:fill="FFFFFF" w:themeFill="background1"/>
            <w:noWrap/>
          </w:tcPr>
          <w:p w14:paraId="6311E600" w14:textId="17CAFD3B" w:rsidR="00815832" w:rsidRPr="00533B76" w:rsidRDefault="00815832" w:rsidP="00E82E41">
            <w:pPr>
              <w:pStyle w:val="Prrafodelista"/>
              <w:numPr>
                <w:ilvl w:val="0"/>
                <w:numId w:val="39"/>
              </w:num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6411" w:type="dxa"/>
            <w:shd w:val="clear" w:color="auto" w:fill="auto"/>
            <w:hideMark/>
          </w:tcPr>
          <w:p w14:paraId="40B183DD" w14:textId="71053C93" w:rsidR="00815832" w:rsidRPr="00533B76" w:rsidRDefault="00815832" w:rsidP="00E82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D74C7">
              <w:rPr>
                <w:rFonts w:ascii="Arial" w:eastAsia="Times New Roman" w:hAnsi="Arial" w:cs="Arial"/>
                <w:color w:val="000000"/>
                <w:sz w:val="18"/>
                <w:szCs w:val="18"/>
                <w:highlight w:val="yellow"/>
                <w:lang w:eastAsia="es-CO"/>
              </w:rPr>
              <w:t>En el periodo (ver encabezado de la columna)</w:t>
            </w:r>
            <w:r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¿Desarrolló una patente o un producto de innovación médica?</w:t>
            </w:r>
          </w:p>
        </w:tc>
        <w:tc>
          <w:tcPr>
            <w:tcW w:w="1700" w:type="dxa"/>
            <w:shd w:val="clear" w:color="auto" w:fill="auto"/>
            <w:vAlign w:val="center"/>
            <w:hideMark/>
          </w:tcPr>
          <w:p w14:paraId="6C4F15B9" w14:textId="77777777" w:rsidR="00815832" w:rsidRPr="00D95E26" w:rsidRDefault="00815832" w:rsidP="00E82E41">
            <w:pPr>
              <w:spacing w:before="60"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 xml:space="preserve">1. </w:t>
            </w:r>
            <w:r w:rsidRPr="008C7AAE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>Sí</w:t>
            </w:r>
          </w:p>
          <w:p w14:paraId="751C8468" w14:textId="77ED0FFD" w:rsidR="00815832" w:rsidRPr="00D95E26" w:rsidRDefault="00815832" w:rsidP="00E82E41">
            <w:pPr>
              <w:spacing w:before="60"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>2</w:t>
            </w:r>
            <w:r w:rsidRPr="00533B76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 xml:space="preserve">. No </w:t>
            </w:r>
            <w:r w:rsidRPr="00533B76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sym w:font="Wingdings" w:char="F0E8"/>
            </w:r>
            <w:r w:rsidRPr="00533B76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>Pase a siguiente columna</w:t>
            </w:r>
          </w:p>
        </w:tc>
        <w:tc>
          <w:tcPr>
            <w:tcW w:w="1796" w:type="dxa"/>
            <w:shd w:val="clear" w:color="auto" w:fill="auto"/>
            <w:noWrap/>
            <w:vAlign w:val="center"/>
          </w:tcPr>
          <w:p w14:paraId="712ABEF1" w14:textId="77777777" w:rsidR="00815832" w:rsidRPr="00D95E26" w:rsidRDefault="00815832" w:rsidP="00E82E41">
            <w:pPr>
              <w:spacing w:before="60"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 xml:space="preserve">1. </w:t>
            </w:r>
            <w:r w:rsidRPr="008C7AAE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>Sí</w:t>
            </w:r>
          </w:p>
          <w:p w14:paraId="3BD4E636" w14:textId="3A5F07E1" w:rsidR="00815832" w:rsidRPr="00D95E26" w:rsidRDefault="00815832" w:rsidP="008103C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>2. No</w:t>
            </w:r>
            <w:r w:rsidRPr="00D95E26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sym w:font="Wingdings" w:char="F0E8"/>
            </w:r>
            <w:r w:rsidRPr="00D95E26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>401</w:t>
            </w:r>
          </w:p>
        </w:tc>
      </w:tr>
      <w:tr w:rsidR="00815832" w:rsidRPr="00D95E26" w14:paraId="7A551D45" w14:textId="77777777" w:rsidTr="00815832">
        <w:trPr>
          <w:trHeight w:val="312"/>
        </w:trPr>
        <w:tc>
          <w:tcPr>
            <w:tcW w:w="1141" w:type="dxa"/>
            <w:shd w:val="clear" w:color="auto" w:fill="FFFFFF" w:themeFill="background1"/>
            <w:noWrap/>
          </w:tcPr>
          <w:p w14:paraId="501775EF" w14:textId="61617302" w:rsidR="00815832" w:rsidRPr="00D95E26" w:rsidRDefault="00815832" w:rsidP="005168B8">
            <w:pPr>
              <w:pStyle w:val="Prrafodelista"/>
              <w:numPr>
                <w:ilvl w:val="0"/>
                <w:numId w:val="39"/>
              </w:num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6411" w:type="dxa"/>
            <w:shd w:val="clear" w:color="auto" w:fill="auto"/>
            <w:hideMark/>
          </w:tcPr>
          <w:p w14:paraId="2F142AC4" w14:textId="70F1BCE6" w:rsidR="00815832" w:rsidRPr="00D95E26" w:rsidRDefault="00815832" w:rsidP="005168B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D74C7">
              <w:rPr>
                <w:rFonts w:ascii="Arial" w:eastAsia="Times New Roman" w:hAnsi="Arial" w:cs="Arial"/>
                <w:color w:val="000000"/>
                <w:sz w:val="18"/>
                <w:szCs w:val="18"/>
                <w:highlight w:val="yellow"/>
                <w:lang w:eastAsia="es-CO"/>
              </w:rPr>
              <w:t>En el periodo (ver encabezado de la columna)</w:t>
            </w:r>
            <w:r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¿Explotó comercialmente el producto de la patente?</w:t>
            </w:r>
          </w:p>
        </w:tc>
        <w:tc>
          <w:tcPr>
            <w:tcW w:w="1700" w:type="dxa"/>
            <w:shd w:val="clear" w:color="auto" w:fill="auto"/>
            <w:vAlign w:val="center"/>
            <w:hideMark/>
          </w:tcPr>
          <w:p w14:paraId="33B96BFC" w14:textId="307C5B4C" w:rsidR="00815832" w:rsidRPr="00D95E26" w:rsidRDefault="00815832" w:rsidP="005168B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 xml:space="preserve">1. Sí 2. </w:t>
            </w:r>
            <w:r w:rsidRPr="008C7AAE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>No</w:t>
            </w:r>
          </w:p>
        </w:tc>
        <w:tc>
          <w:tcPr>
            <w:tcW w:w="1796" w:type="dxa"/>
            <w:shd w:val="clear" w:color="auto" w:fill="auto"/>
            <w:noWrap/>
            <w:vAlign w:val="center"/>
            <w:hideMark/>
          </w:tcPr>
          <w:p w14:paraId="0A9E69FF" w14:textId="40BDE7E9" w:rsidR="00815832" w:rsidRPr="00D95E26" w:rsidRDefault="00815832" w:rsidP="005168B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 xml:space="preserve">1. </w:t>
            </w:r>
            <w:r w:rsidRPr="008C7AAE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>Sí</w:t>
            </w:r>
            <w:r w:rsidRPr="00D95E26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 xml:space="preserve"> 2. No</w:t>
            </w:r>
          </w:p>
        </w:tc>
      </w:tr>
    </w:tbl>
    <w:p w14:paraId="75A4574E" w14:textId="3BC9104B" w:rsidR="00F857BF" w:rsidRDefault="00F857BF" w:rsidP="009F0B84">
      <w:pPr>
        <w:rPr>
          <w:rFonts w:ascii="Arial" w:hAnsi="Arial" w:cs="Arial"/>
          <w:sz w:val="18"/>
          <w:szCs w:val="18"/>
        </w:rPr>
      </w:pPr>
    </w:p>
    <w:tbl>
      <w:tblPr>
        <w:tblW w:w="11057" w:type="dxa"/>
        <w:tblInd w:w="-14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057"/>
      </w:tblGrid>
      <w:tr w:rsidR="0097644A" w:rsidRPr="00D95E26" w14:paraId="1715AA61" w14:textId="77777777" w:rsidTr="00BF497C">
        <w:trPr>
          <w:trHeight w:val="252"/>
        </w:trPr>
        <w:tc>
          <w:tcPr>
            <w:tcW w:w="1105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 w:themeFill="background1" w:themeFillShade="D9"/>
            <w:noWrap/>
          </w:tcPr>
          <w:p w14:paraId="22B00B0D" w14:textId="6F15A20F" w:rsidR="0097644A" w:rsidRPr="0028043E" w:rsidRDefault="0028043E" w:rsidP="0028043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s-CO"/>
              </w:rPr>
            </w:pPr>
            <w:r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s-CO"/>
              </w:rPr>
              <w:t xml:space="preserve">4. </w:t>
            </w:r>
            <w:r w:rsidR="0097644A" w:rsidRPr="001753CF">
              <w:rPr>
                <w:rFonts w:ascii="Arial" w:eastAsia="Times New Roman" w:hAnsi="Arial" w:cs="Arial"/>
                <w:b/>
                <w:bCs/>
                <w:strike/>
                <w:sz w:val="18"/>
                <w:szCs w:val="18"/>
                <w:highlight w:val="yellow"/>
                <w:lang w:eastAsia="es-CO"/>
              </w:rPr>
              <w:t>CONTRIBUCIÓN DEL FIS AL</w:t>
            </w:r>
            <w:r w:rsidR="0097644A" w:rsidRPr="0028043E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s-CO"/>
              </w:rPr>
              <w:t xml:space="preserve"> FORTALECIMIENTO DEL SISTEMA NACIONAL DE SALUD</w:t>
            </w:r>
          </w:p>
          <w:p w14:paraId="7DE6B75F" w14:textId="1F1AAE2F" w:rsidR="00590E90" w:rsidRPr="00590E90" w:rsidRDefault="00590E90" w:rsidP="00590E90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En esta parte queremos entender de qué manera los recursos </w:t>
            </w:r>
            <w:r w:rsidRPr="006972B2">
              <w:rPr>
                <w:rFonts w:ascii="Arial" w:eastAsia="Times New Roman" w:hAnsi="Arial" w:cs="Arial"/>
                <w:strike/>
                <w:sz w:val="18"/>
                <w:szCs w:val="18"/>
                <w:highlight w:val="yellow"/>
                <w:lang w:eastAsia="es-CO"/>
              </w:rPr>
              <w:t>públicos</w:t>
            </w:r>
            <w:r w:rsidRPr="006972B2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 xml:space="preserve"> </w:t>
            </w:r>
            <w:r w:rsidR="006972B2" w:rsidRPr="006972B2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>recibidos</w:t>
            </w:r>
            <w:r w:rsidR="006972B2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 </w:t>
            </w:r>
            <w:r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han contribuido al fortalecimiento del Sistema Nacional de Salud.</w:t>
            </w:r>
          </w:p>
        </w:tc>
      </w:tr>
    </w:tbl>
    <w:p w14:paraId="452703A3" w14:textId="77777777" w:rsidR="002A3B25" w:rsidRPr="00D95E26" w:rsidRDefault="002A3B25" w:rsidP="002A3B25">
      <w:pPr>
        <w:spacing w:after="0"/>
        <w:rPr>
          <w:sz w:val="8"/>
          <w:szCs w:val="8"/>
        </w:rPr>
      </w:pPr>
    </w:p>
    <w:tbl>
      <w:tblPr>
        <w:tblW w:w="11057" w:type="dxa"/>
        <w:tblInd w:w="-14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07"/>
        <w:gridCol w:w="4113"/>
        <w:gridCol w:w="3118"/>
        <w:gridCol w:w="3119"/>
      </w:tblGrid>
      <w:tr w:rsidR="00815832" w:rsidRPr="00D95E26" w14:paraId="3AE1178D" w14:textId="77777777" w:rsidTr="000C25E7">
        <w:trPr>
          <w:trHeight w:val="312"/>
          <w:tblHeader/>
        </w:trPr>
        <w:tc>
          <w:tcPr>
            <w:tcW w:w="4820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 w:themeFill="background1" w:themeFillShade="D9"/>
            <w:noWrap/>
          </w:tcPr>
          <w:p w14:paraId="2F475658" w14:textId="77777777" w:rsidR="00815832" w:rsidRPr="00D95E26" w:rsidRDefault="00815832" w:rsidP="0081583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311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 w:themeFill="background1" w:themeFillShade="D9"/>
            <w:vAlign w:val="center"/>
          </w:tcPr>
          <w:p w14:paraId="5EC83B5E" w14:textId="12CE6ABE" w:rsidR="00815832" w:rsidRPr="00D95E26" w:rsidRDefault="00815832" w:rsidP="0081583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6C24E9">
              <w:rPr>
                <w:rFonts w:ascii="Arial" w:hAnsi="Arial" w:cs="Arial"/>
                <w:b/>
                <w:bCs/>
                <w:sz w:val="18"/>
                <w:szCs w:val="18"/>
                <w:highlight w:val="yellow"/>
              </w:rPr>
              <w:t>Del año-3 al año-1 de referencia</w:t>
            </w:r>
          </w:p>
        </w:tc>
        <w:tc>
          <w:tcPr>
            <w:tcW w:w="311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429A7757" w14:textId="56D01510" w:rsidR="00815832" w:rsidRPr="00D95E26" w:rsidRDefault="00815832" w:rsidP="0081583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6C24E9">
              <w:rPr>
                <w:rFonts w:ascii="Arial" w:hAnsi="Arial" w:cs="Arial"/>
                <w:b/>
                <w:bCs/>
                <w:sz w:val="18"/>
                <w:szCs w:val="18"/>
                <w:highlight w:val="yellow"/>
              </w:rPr>
              <w:t>Del año+3 al año+1 de referencia</w:t>
            </w:r>
          </w:p>
        </w:tc>
      </w:tr>
      <w:tr w:rsidR="0097644A" w:rsidRPr="00D95E26" w14:paraId="6D93D185" w14:textId="77777777" w:rsidTr="00863977">
        <w:trPr>
          <w:trHeight w:val="506"/>
        </w:trPr>
        <w:tc>
          <w:tcPr>
            <w:tcW w:w="70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noWrap/>
          </w:tcPr>
          <w:p w14:paraId="24FACC85" w14:textId="29461C9E" w:rsidR="0097644A" w:rsidRPr="00D95E26" w:rsidRDefault="0097644A" w:rsidP="0097644A">
            <w:pPr>
              <w:pStyle w:val="Prrafodelista"/>
              <w:numPr>
                <w:ilvl w:val="0"/>
                <w:numId w:val="40"/>
              </w:num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41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hideMark/>
          </w:tcPr>
          <w:p w14:paraId="4484CCED" w14:textId="2FBE2FFF" w:rsidR="0097644A" w:rsidRPr="00533B76" w:rsidRDefault="004D2D21" w:rsidP="0097644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s-ES" w:eastAsia="es-CO"/>
              </w:rPr>
            </w:pPr>
            <w:r w:rsidRPr="008103CE">
              <w:rPr>
                <w:rFonts w:ascii="Arial" w:eastAsia="Times New Roman" w:hAnsi="Arial" w:cs="Arial"/>
                <w:color w:val="000000"/>
                <w:sz w:val="18"/>
                <w:szCs w:val="18"/>
                <w:highlight w:val="yellow"/>
                <w:lang w:eastAsia="es-CO"/>
              </w:rPr>
              <w:t>En el periodo (ver encabezado de la columna)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</w:t>
            </w:r>
            <w:r w:rsidR="00BB2F18"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¿con </w:t>
            </w:r>
            <w:r w:rsidR="00702D48"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cuál</w:t>
            </w:r>
            <w:r w:rsidR="003615AB"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</w:t>
            </w:r>
            <w:r w:rsidR="0097644A"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Organización </w:t>
            </w:r>
            <w:r w:rsidR="0037521E"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o entidad </w:t>
            </w:r>
            <w:r w:rsidR="00BB2F18"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tenía su</w:t>
            </w:r>
            <w:r w:rsidR="0097644A"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trabajo principal</w:t>
            </w:r>
            <w:r w:rsidR="00BB2F18"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val="es-ES" w:eastAsia="es-CO"/>
              </w:rPr>
              <w:t>?</w:t>
            </w:r>
          </w:p>
        </w:tc>
        <w:tc>
          <w:tcPr>
            <w:tcW w:w="311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hideMark/>
          </w:tcPr>
          <w:p w14:paraId="35B68C4C" w14:textId="02F32E61" w:rsidR="0097644A" w:rsidRPr="00D95E26" w:rsidRDefault="0097644A" w:rsidP="0097644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311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3730FE2D" w14:textId="340AC643" w:rsidR="0097644A" w:rsidRPr="00D95E26" w:rsidRDefault="0097644A" w:rsidP="0097644A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</w:p>
        </w:tc>
      </w:tr>
      <w:tr w:rsidR="002A3B25" w:rsidRPr="00D95E26" w14:paraId="52D60C75" w14:textId="77777777" w:rsidTr="00863977">
        <w:trPr>
          <w:trHeight w:val="212"/>
        </w:trPr>
        <w:tc>
          <w:tcPr>
            <w:tcW w:w="70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noWrap/>
          </w:tcPr>
          <w:p w14:paraId="5AD9DEF7" w14:textId="01C4A4B5" w:rsidR="002A3B25" w:rsidRPr="00D95E26" w:rsidRDefault="002A3B25" w:rsidP="002A3B25">
            <w:pPr>
              <w:pStyle w:val="Prrafodelista"/>
              <w:numPr>
                <w:ilvl w:val="0"/>
                <w:numId w:val="40"/>
              </w:num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41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hideMark/>
          </w:tcPr>
          <w:p w14:paraId="734B891D" w14:textId="11FE3DC5" w:rsidR="002A3B25" w:rsidRPr="00533B76" w:rsidRDefault="00C040AA" w:rsidP="002A3B2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¿</w:t>
            </w:r>
            <w:r w:rsidR="003615AB"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Qué tipo de</w:t>
            </w:r>
            <w:r w:rsidR="002A3B25"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contrato</w:t>
            </w:r>
            <w:r w:rsidR="003615AB"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tenía en esa entidad?</w:t>
            </w:r>
          </w:p>
        </w:tc>
        <w:tc>
          <w:tcPr>
            <w:tcW w:w="311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359488F1" w14:textId="77777777" w:rsidR="002A3B25" w:rsidRPr="00D95E26" w:rsidRDefault="002A3B25" w:rsidP="002A3B2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95E26">
              <w:rPr>
                <w:rFonts w:ascii="Arial" w:hAnsi="Arial" w:cs="Arial"/>
                <w:sz w:val="18"/>
                <w:szCs w:val="18"/>
              </w:rPr>
              <w:t>1. Laboral a término fijo</w:t>
            </w:r>
          </w:p>
          <w:p w14:paraId="1E564E4F" w14:textId="77777777" w:rsidR="002A3B25" w:rsidRPr="00D95E26" w:rsidRDefault="002A3B25" w:rsidP="002A3B2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95E26">
              <w:rPr>
                <w:rFonts w:ascii="Arial" w:hAnsi="Arial" w:cs="Arial"/>
                <w:sz w:val="18"/>
                <w:szCs w:val="18"/>
              </w:rPr>
              <w:t xml:space="preserve">2. </w:t>
            </w:r>
            <w:r w:rsidRPr="008C7AAE">
              <w:rPr>
                <w:rFonts w:ascii="Arial" w:hAnsi="Arial" w:cs="Arial"/>
                <w:sz w:val="18"/>
                <w:szCs w:val="18"/>
              </w:rPr>
              <w:t>Laboral a término indefinido</w:t>
            </w:r>
          </w:p>
          <w:p w14:paraId="29D0E9CD" w14:textId="77777777" w:rsidR="002A3B25" w:rsidRPr="00D95E26" w:rsidRDefault="002A3B25" w:rsidP="002A3B2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95E26">
              <w:rPr>
                <w:rFonts w:ascii="Arial" w:hAnsi="Arial" w:cs="Arial"/>
                <w:sz w:val="18"/>
                <w:szCs w:val="18"/>
              </w:rPr>
              <w:t>3. Prestación de servicios</w:t>
            </w:r>
          </w:p>
          <w:p w14:paraId="33D80024" w14:textId="51284F69" w:rsidR="00BA7098" w:rsidRPr="00D95E26" w:rsidRDefault="00BA7098" w:rsidP="002A3B2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hAnsi="Arial" w:cs="Arial"/>
                <w:color w:val="000000"/>
                <w:sz w:val="18"/>
                <w:szCs w:val="18"/>
              </w:rPr>
              <w:t>4. Independiente</w:t>
            </w:r>
          </w:p>
        </w:tc>
        <w:tc>
          <w:tcPr>
            <w:tcW w:w="311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3BF312E3" w14:textId="77777777" w:rsidR="002A3B25" w:rsidRPr="00D95E26" w:rsidRDefault="002A3B25" w:rsidP="002A3B2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95E26">
              <w:rPr>
                <w:rFonts w:ascii="Arial" w:hAnsi="Arial" w:cs="Arial"/>
                <w:sz w:val="18"/>
                <w:szCs w:val="18"/>
              </w:rPr>
              <w:t>1. Laboral a término fijo</w:t>
            </w:r>
          </w:p>
          <w:p w14:paraId="77286082" w14:textId="77777777" w:rsidR="002A3B25" w:rsidRPr="00D95E26" w:rsidRDefault="002A3B25" w:rsidP="002A3B2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95E26">
              <w:rPr>
                <w:rFonts w:ascii="Arial" w:hAnsi="Arial" w:cs="Arial"/>
                <w:sz w:val="18"/>
                <w:szCs w:val="18"/>
              </w:rPr>
              <w:t xml:space="preserve">2. </w:t>
            </w:r>
            <w:r w:rsidRPr="008C7AAE">
              <w:rPr>
                <w:rFonts w:ascii="Arial" w:hAnsi="Arial" w:cs="Arial"/>
                <w:sz w:val="18"/>
                <w:szCs w:val="18"/>
              </w:rPr>
              <w:t>Laboral a término indefinido</w:t>
            </w:r>
          </w:p>
          <w:p w14:paraId="13CDB1DB" w14:textId="77777777" w:rsidR="002A3B25" w:rsidRPr="00D95E26" w:rsidRDefault="002A3B25" w:rsidP="002A3B2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95E26">
              <w:rPr>
                <w:rFonts w:ascii="Arial" w:hAnsi="Arial" w:cs="Arial"/>
                <w:sz w:val="18"/>
                <w:szCs w:val="18"/>
              </w:rPr>
              <w:t>3. Prestación de servicios</w:t>
            </w:r>
          </w:p>
          <w:p w14:paraId="008A406B" w14:textId="4454FE69" w:rsidR="00BA7098" w:rsidRPr="00D95E26" w:rsidRDefault="00BA7098" w:rsidP="002A3B2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D95E26">
              <w:rPr>
                <w:rFonts w:ascii="Arial" w:hAnsi="Arial" w:cs="Arial"/>
                <w:color w:val="000000"/>
                <w:sz w:val="18"/>
                <w:szCs w:val="18"/>
              </w:rPr>
              <w:t>4. Independiente</w:t>
            </w:r>
          </w:p>
        </w:tc>
      </w:tr>
      <w:tr w:rsidR="002A3B25" w:rsidRPr="00D95E26" w14:paraId="050D5913" w14:textId="77777777" w:rsidTr="00863977">
        <w:trPr>
          <w:trHeight w:val="2415"/>
        </w:trPr>
        <w:tc>
          <w:tcPr>
            <w:tcW w:w="70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noWrap/>
          </w:tcPr>
          <w:p w14:paraId="78A8B832" w14:textId="6FEF55EB" w:rsidR="002A3B25" w:rsidRPr="00D95E26" w:rsidRDefault="002A3B25" w:rsidP="002A3B25">
            <w:pPr>
              <w:pStyle w:val="Prrafodelista"/>
              <w:numPr>
                <w:ilvl w:val="0"/>
                <w:numId w:val="40"/>
              </w:num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41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hideMark/>
          </w:tcPr>
          <w:p w14:paraId="7BAF5DB5" w14:textId="2E442700" w:rsidR="002A3B25" w:rsidRPr="00533B76" w:rsidRDefault="004D2D21" w:rsidP="002A3B2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8103CE">
              <w:rPr>
                <w:rFonts w:ascii="Arial" w:eastAsia="Times New Roman" w:hAnsi="Arial" w:cs="Arial"/>
                <w:color w:val="000000"/>
                <w:sz w:val="18"/>
                <w:szCs w:val="18"/>
                <w:highlight w:val="yellow"/>
                <w:lang w:eastAsia="es-CO"/>
              </w:rPr>
              <w:t>En el periodo (ver encabezado de la columna)</w:t>
            </w:r>
            <w:r w:rsidR="00C040AA"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¿en qué r</w:t>
            </w:r>
            <w:r w:rsidR="002A3B25"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ango </w:t>
            </w:r>
            <w:r w:rsidR="00C040AA"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se encontraban sus </w:t>
            </w:r>
            <w:r w:rsidR="002A3B25"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ingresos mensual</w:t>
            </w:r>
            <w:r w:rsidR="00C040AA"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es?</w:t>
            </w:r>
            <w:r w:rsidR="00DE6390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</w:t>
            </w:r>
            <w:r w:rsidR="00DE6390" w:rsidRPr="00B92DDE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>(</w:t>
            </w:r>
            <w:r w:rsidR="00DE6390" w:rsidRPr="00B92DDE">
              <w:rPr>
                <w:rFonts w:ascii="Arial" w:hAnsi="Arial" w:cs="Arial"/>
                <w:sz w:val="18"/>
                <w:szCs w:val="18"/>
                <w:highlight w:val="yellow"/>
              </w:rPr>
              <w:t>a precios de ese entonces)</w:t>
            </w:r>
          </w:p>
        </w:tc>
        <w:tc>
          <w:tcPr>
            <w:tcW w:w="311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hideMark/>
          </w:tcPr>
          <w:p w14:paraId="11AAD939" w14:textId="508EF8FA" w:rsidR="002A3B25" w:rsidRPr="00D95E26" w:rsidRDefault="002A3B25" w:rsidP="002A3B2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1. Menos de 3.000.000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 xml:space="preserve">2. 3.000.001 </w:t>
            </w:r>
            <w:r w:rsidR="00211FA2"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–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5.000.000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 xml:space="preserve">3. </w:t>
            </w:r>
            <w:r w:rsidRPr="008C7AAE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5.000.001 </w:t>
            </w:r>
            <w:r w:rsidR="00211FA2" w:rsidRPr="008C7AAE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–</w:t>
            </w:r>
            <w:r w:rsidRPr="008C7AAE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7.000.000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4. 7.000.001 – 10.000.000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5. 10.000.001-15.000.000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6. 15.000.001-25.000.000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7. 25.000.001 – 35.000.000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8. 35.000.001 – 50.000.000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9. 50.000.001 – 75.000.000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10.  75.000.001 – 90.000.000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 xml:space="preserve">11. 90.000.001 </w:t>
            </w:r>
            <w:r w:rsidR="00211FA2"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–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120.000.000 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12. Más de 120.000.000</w:t>
            </w:r>
          </w:p>
        </w:tc>
        <w:tc>
          <w:tcPr>
            <w:tcW w:w="311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hideMark/>
          </w:tcPr>
          <w:p w14:paraId="625C2BE8" w14:textId="543D890C" w:rsidR="002A3B25" w:rsidRPr="00D95E26" w:rsidRDefault="002A3B25" w:rsidP="002A3B2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1. Menos de 3.000.000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 xml:space="preserve">2. 3.000.001 </w:t>
            </w:r>
            <w:r w:rsidR="00211FA2"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–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5.000.000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 xml:space="preserve">3. 5.000.001 </w:t>
            </w:r>
            <w:r w:rsidR="00211FA2"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–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7.000.000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4. 7.000.001 – 10.000.000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5. 10.000.001-15.000.000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6</w:t>
            </w:r>
            <w:r w:rsidRPr="008C7AAE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. 15.000.001-25.000.000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7. 25.000.001 – 35.000.000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8. 35.000.001 – 50.000.000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9. 50.000.001 – 75.000.000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10.  75.000.001 – 90.000.000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 xml:space="preserve">11. 90.000.001 </w:t>
            </w:r>
            <w:r w:rsidR="00211FA2"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–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120.000.000 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12. Más de 120.000.000</w:t>
            </w:r>
          </w:p>
        </w:tc>
      </w:tr>
      <w:tr w:rsidR="002A3B25" w:rsidRPr="00D95E26" w14:paraId="07217E76" w14:textId="77777777" w:rsidTr="00863977">
        <w:trPr>
          <w:trHeight w:val="919"/>
        </w:trPr>
        <w:tc>
          <w:tcPr>
            <w:tcW w:w="70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noWrap/>
          </w:tcPr>
          <w:p w14:paraId="6C1ECFB1" w14:textId="4BC011FB" w:rsidR="002A3B25" w:rsidRPr="00D95E26" w:rsidRDefault="002A3B25" w:rsidP="002A3B25">
            <w:pPr>
              <w:pStyle w:val="Prrafodelista"/>
              <w:numPr>
                <w:ilvl w:val="0"/>
                <w:numId w:val="40"/>
              </w:num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41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hideMark/>
          </w:tcPr>
          <w:p w14:paraId="2122EC26" w14:textId="0798EAEB" w:rsidR="002A3B25" w:rsidRPr="00D95E26" w:rsidRDefault="004D2D21" w:rsidP="002A3B2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8103CE">
              <w:rPr>
                <w:rFonts w:ascii="Arial" w:eastAsia="Times New Roman" w:hAnsi="Arial" w:cs="Arial"/>
                <w:color w:val="000000"/>
                <w:sz w:val="18"/>
                <w:szCs w:val="18"/>
                <w:highlight w:val="yellow"/>
                <w:lang w:eastAsia="es-CO"/>
              </w:rPr>
              <w:t>En el periodo (ver encabezado de la columna)</w:t>
            </w:r>
            <w:r w:rsidR="00801868"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¿</w:t>
            </w:r>
            <w:r w:rsidR="002A3B25"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Usted contribu</w:t>
            </w:r>
            <w:r w:rsidR="00801868"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yó</w:t>
            </w:r>
            <w:r w:rsidR="002A3B25"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en la</w:t>
            </w:r>
            <w:r w:rsidR="002A3B25"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elaboración de</w:t>
            </w:r>
            <w:r w:rsidR="00801868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…</w:t>
            </w:r>
          </w:p>
          <w:p w14:paraId="1087B7E2" w14:textId="77777777" w:rsidR="002A3B25" w:rsidRPr="00D95E26" w:rsidRDefault="002A3B25" w:rsidP="002A3B2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</w:p>
          <w:p w14:paraId="24320A2E" w14:textId="58C73025" w:rsidR="002A3B25" w:rsidRPr="00D95E26" w:rsidRDefault="002A3B25" w:rsidP="002A3B2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a. Guías de práctica clínica.</w:t>
            </w:r>
          </w:p>
          <w:p w14:paraId="0D28295B" w14:textId="6C8EDC19" w:rsidR="002A3B25" w:rsidRPr="00D95E26" w:rsidRDefault="002A3B25" w:rsidP="002A3B2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b. Otros documentos de política pública regional</w:t>
            </w:r>
          </w:p>
          <w:p w14:paraId="7512B66E" w14:textId="42E6BAFA" w:rsidR="002A3B25" w:rsidRPr="00D95E26" w:rsidRDefault="002A3B25" w:rsidP="002A3B2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c. Un documento CONPES</w:t>
            </w:r>
          </w:p>
        </w:tc>
        <w:tc>
          <w:tcPr>
            <w:tcW w:w="311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  <w:hideMark/>
          </w:tcPr>
          <w:p w14:paraId="49423E8A" w14:textId="77777777" w:rsidR="002A3B25" w:rsidRPr="00D95E26" w:rsidRDefault="002A3B25" w:rsidP="005A19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a. 1. Sí 2. </w:t>
            </w:r>
            <w:r w:rsidRPr="008C7AAE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No</w:t>
            </w:r>
          </w:p>
          <w:p w14:paraId="0D66062F" w14:textId="77777777" w:rsidR="002A3B25" w:rsidRPr="00D95E26" w:rsidRDefault="002A3B25" w:rsidP="005A19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b. 1. Sí 2. </w:t>
            </w:r>
            <w:r w:rsidRPr="008C7AAE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No</w:t>
            </w:r>
          </w:p>
          <w:p w14:paraId="69ED80FC" w14:textId="50AF3D4D" w:rsidR="002A3B25" w:rsidRPr="00D95E26" w:rsidRDefault="002A3B25" w:rsidP="005A19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c. 1. Sí 2. </w:t>
            </w:r>
            <w:r w:rsidRPr="008C7AAE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No</w:t>
            </w:r>
          </w:p>
        </w:tc>
        <w:tc>
          <w:tcPr>
            <w:tcW w:w="311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6B669ED9" w14:textId="77777777" w:rsidR="002A3B25" w:rsidRPr="00D95E26" w:rsidRDefault="002A3B25" w:rsidP="005A19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a. 1. </w:t>
            </w:r>
            <w:r w:rsidRPr="008C7AAE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Sí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2. No</w:t>
            </w:r>
          </w:p>
          <w:p w14:paraId="5AE8DB26" w14:textId="77777777" w:rsidR="002A3B25" w:rsidRPr="00D95E26" w:rsidRDefault="002A3B25" w:rsidP="005A194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b. 1. Sí 2. </w:t>
            </w:r>
            <w:r w:rsidRPr="008C7AAE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No</w:t>
            </w:r>
          </w:p>
          <w:p w14:paraId="577A3A75" w14:textId="322C256F" w:rsidR="002A3B25" w:rsidRPr="00D95E26" w:rsidRDefault="002A3B25" w:rsidP="005A194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c. 1. </w:t>
            </w:r>
            <w:r w:rsidRPr="008C7AAE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Sí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2. No</w:t>
            </w:r>
          </w:p>
        </w:tc>
      </w:tr>
      <w:tr w:rsidR="00583EF7" w:rsidRPr="00D95E26" w14:paraId="228292D8" w14:textId="77777777" w:rsidTr="00456478">
        <w:trPr>
          <w:trHeight w:val="3331"/>
        </w:trPr>
        <w:tc>
          <w:tcPr>
            <w:tcW w:w="70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noWrap/>
          </w:tcPr>
          <w:p w14:paraId="2AFD342F" w14:textId="227EB376" w:rsidR="00583EF7" w:rsidRPr="00D95E26" w:rsidRDefault="00583EF7" w:rsidP="00583EF7">
            <w:pPr>
              <w:pStyle w:val="Prrafodelista"/>
              <w:numPr>
                <w:ilvl w:val="0"/>
                <w:numId w:val="40"/>
              </w:num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41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hideMark/>
          </w:tcPr>
          <w:p w14:paraId="4EC7B535" w14:textId="75561442" w:rsidR="00583EF7" w:rsidRPr="00D95E26" w:rsidRDefault="004D2D21" w:rsidP="00583E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5A194C">
              <w:rPr>
                <w:rFonts w:ascii="Arial" w:eastAsia="Times New Roman" w:hAnsi="Arial" w:cs="Arial"/>
                <w:color w:val="000000"/>
                <w:sz w:val="18"/>
                <w:szCs w:val="18"/>
                <w:highlight w:val="yellow"/>
                <w:lang w:eastAsia="es-CO"/>
              </w:rPr>
              <w:t>En el periodo (ver encabezado de la columna)</w:t>
            </w:r>
            <w:r w:rsidR="00583EF7"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su red de investigación habitual involucró investigadores de:</w:t>
            </w:r>
          </w:p>
        </w:tc>
        <w:tc>
          <w:tcPr>
            <w:tcW w:w="311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hideMark/>
          </w:tcPr>
          <w:p w14:paraId="7FDA3B1B" w14:textId="2C0E447A" w:rsidR="00583EF7" w:rsidRPr="00456478" w:rsidRDefault="00583EF7" w:rsidP="00583E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456478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  <w:t>a.</w:t>
            </w:r>
            <w:r w:rsidRPr="00456478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Su mismo grupo de investigaciones</w:t>
            </w:r>
            <w:r w:rsidRPr="00456478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</w:r>
            <w:r w:rsidRPr="00456478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  <w:t>b.</w:t>
            </w:r>
            <w:r w:rsidRPr="00456478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Otras instituciones nacionales (en el mismo departamento)</w:t>
            </w:r>
            <w:r w:rsidRPr="00456478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</w:r>
            <w:r w:rsidRPr="00456478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  <w:t>c.</w:t>
            </w:r>
            <w:r w:rsidRPr="00456478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Otras instituciones nacionales (en otros departamentos)</w:t>
            </w:r>
            <w:r w:rsidRPr="00456478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</w:r>
            <w:r w:rsidRPr="00456478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  <w:t>d.</w:t>
            </w:r>
            <w:r w:rsidRPr="00456478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Otras instituciones internacionales</w:t>
            </w:r>
            <w:r w:rsidRPr="00456478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</w:r>
            <w:r w:rsidRPr="00456478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  <w:t>e.</w:t>
            </w:r>
            <w:r w:rsidRPr="00456478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Sector empresarial</w:t>
            </w:r>
            <w:r w:rsidRPr="00456478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</w:r>
            <w:r w:rsidRPr="00456478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  <w:t>f.</w:t>
            </w:r>
            <w:r w:rsidRPr="00456478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Otros grupos de investigación de su misma institución</w:t>
            </w:r>
            <w:r w:rsidRPr="00456478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</w:r>
            <w:r w:rsidRPr="00456478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  <w:t>g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  <w:t>.</w:t>
            </w:r>
            <w:r w:rsidRPr="00456478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ONG</w:t>
            </w:r>
            <w:r w:rsidRPr="00456478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</w:r>
            <w:r w:rsidRPr="00456478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  <w:t>h.</w:t>
            </w:r>
            <w:r w:rsidRPr="00456478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Entidades del sector salud</w:t>
            </w:r>
            <w:r w:rsidRPr="00456478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</w:r>
            <w:r w:rsidRPr="00456478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  <w:t>i.</w:t>
            </w:r>
            <w:r w:rsidRPr="00456478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Asociación de pacientes</w:t>
            </w:r>
            <w:r w:rsidRPr="00456478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</w:r>
            <w:r w:rsidRPr="00456478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  <w:t>j.</w:t>
            </w:r>
            <w:r w:rsidRPr="00456478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Asociación de cuidadores</w:t>
            </w:r>
          </w:p>
          <w:p w14:paraId="5E7F8CB1" w14:textId="161AA758" w:rsidR="00583EF7" w:rsidRPr="00456478" w:rsidRDefault="00583EF7" w:rsidP="00583E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583EF7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  <w:t>k.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</w:t>
            </w:r>
            <w:r w:rsidRPr="00583EF7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Otro, </w:t>
            </w:r>
            <w:r w:rsidR="001B7D2C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¿</w:t>
            </w:r>
            <w:r w:rsidR="00456478" w:rsidRPr="00583EF7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c</w:t>
            </w:r>
            <w:r w:rsidR="004D2D21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uál? _______</w:t>
            </w:r>
            <w:r w:rsidR="00456478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</w:t>
            </w:r>
          </w:p>
        </w:tc>
        <w:tc>
          <w:tcPr>
            <w:tcW w:w="311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hideMark/>
          </w:tcPr>
          <w:p w14:paraId="47D71CC0" w14:textId="77777777" w:rsidR="00583EF7" w:rsidRPr="00456478" w:rsidRDefault="00583EF7" w:rsidP="00583EF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456478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  <w:t>a.</w:t>
            </w:r>
            <w:r w:rsidRPr="00456478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Su mismo grupo de investigaciones</w:t>
            </w:r>
            <w:r w:rsidRPr="00456478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</w:r>
            <w:r w:rsidRPr="00456478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  <w:t>b.</w:t>
            </w:r>
            <w:r w:rsidRPr="00456478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Otras instituciones nacionales (en el mismo departamento)</w:t>
            </w:r>
            <w:r w:rsidRPr="00456478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</w:r>
            <w:r w:rsidRPr="00456478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  <w:t>c.</w:t>
            </w:r>
            <w:r w:rsidRPr="00456478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Otras instituciones nacionales (en otros departamentos)</w:t>
            </w:r>
            <w:r w:rsidRPr="00456478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</w:r>
            <w:r w:rsidRPr="00456478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  <w:t>d.</w:t>
            </w:r>
            <w:r w:rsidRPr="00456478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Otras instituciones internacionales</w:t>
            </w:r>
            <w:r w:rsidRPr="00456478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</w:r>
            <w:r w:rsidRPr="00456478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  <w:t>e.</w:t>
            </w:r>
            <w:r w:rsidRPr="00456478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Sector empresarial</w:t>
            </w:r>
            <w:r w:rsidRPr="00456478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</w:r>
            <w:r w:rsidRPr="00456478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  <w:t>f.</w:t>
            </w:r>
            <w:r w:rsidRPr="00456478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Otros grupos de investigación de su misma institución</w:t>
            </w:r>
            <w:r w:rsidRPr="00456478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</w:r>
            <w:r w:rsidRPr="00456478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  <w:t>g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  <w:t>.</w:t>
            </w:r>
            <w:r w:rsidRPr="00456478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ONG</w:t>
            </w:r>
            <w:r w:rsidRPr="00456478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</w:r>
            <w:r w:rsidRPr="00456478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  <w:t>h.</w:t>
            </w:r>
            <w:r w:rsidRPr="00456478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Entidades del sector salud</w:t>
            </w:r>
            <w:r w:rsidRPr="00456478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</w:r>
            <w:r w:rsidRPr="00456478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  <w:t>i.</w:t>
            </w:r>
            <w:r w:rsidRPr="00456478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Asociación de pacientes</w:t>
            </w:r>
            <w:r w:rsidRPr="00456478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</w:r>
            <w:r w:rsidRPr="00456478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  <w:t>j.</w:t>
            </w:r>
            <w:r w:rsidRPr="00456478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Asociación de cuidadores</w:t>
            </w:r>
          </w:p>
          <w:p w14:paraId="5E45455B" w14:textId="7012D32F" w:rsidR="00583EF7" w:rsidRPr="00D95E26" w:rsidRDefault="00583EF7" w:rsidP="00583EF7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583EF7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  <w:t>k.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</w:t>
            </w:r>
            <w:r w:rsidRPr="00583EF7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Otro, </w:t>
            </w:r>
            <w:r w:rsidR="001B7D2C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¿</w:t>
            </w:r>
            <w:r w:rsidR="00456478" w:rsidRPr="00583EF7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c</w:t>
            </w:r>
            <w:r w:rsidR="004D2D21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uál? _______</w:t>
            </w:r>
            <w:r w:rsidR="00456478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</w:t>
            </w:r>
          </w:p>
        </w:tc>
      </w:tr>
      <w:tr w:rsidR="002A3B25" w:rsidRPr="00D95E26" w14:paraId="331F7AC3" w14:textId="77777777" w:rsidTr="00863977">
        <w:trPr>
          <w:trHeight w:val="1074"/>
        </w:trPr>
        <w:tc>
          <w:tcPr>
            <w:tcW w:w="70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noWrap/>
          </w:tcPr>
          <w:p w14:paraId="064839B2" w14:textId="71B77135" w:rsidR="002A3B25" w:rsidRPr="00D95E26" w:rsidRDefault="002A3B25" w:rsidP="002A3B25">
            <w:pPr>
              <w:pStyle w:val="Prrafodelista"/>
              <w:numPr>
                <w:ilvl w:val="0"/>
                <w:numId w:val="40"/>
              </w:num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41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hideMark/>
          </w:tcPr>
          <w:p w14:paraId="4FAF5829" w14:textId="30DC4961" w:rsidR="002A3B25" w:rsidRPr="00D95E26" w:rsidRDefault="002A3B25" w:rsidP="002A3B2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¿Los resultados de su trabajo </w:t>
            </w:r>
            <w:r w:rsidR="005A194C" w:rsidRPr="005A194C">
              <w:rPr>
                <w:rFonts w:ascii="Arial" w:eastAsia="Times New Roman" w:hAnsi="Arial" w:cs="Arial"/>
                <w:color w:val="000000"/>
                <w:sz w:val="18"/>
                <w:szCs w:val="18"/>
                <w:highlight w:val="yellow"/>
                <w:lang w:eastAsia="es-CO"/>
              </w:rPr>
              <w:t>e</w:t>
            </w:r>
            <w:r w:rsidR="004D2D21" w:rsidRPr="005A194C">
              <w:rPr>
                <w:rFonts w:ascii="Arial" w:eastAsia="Times New Roman" w:hAnsi="Arial" w:cs="Arial"/>
                <w:color w:val="000000"/>
                <w:sz w:val="18"/>
                <w:szCs w:val="18"/>
                <w:highlight w:val="yellow"/>
                <w:lang w:eastAsia="es-CO"/>
              </w:rPr>
              <w:t>n el periodo (ver encabezado de la columna)</w:t>
            </w:r>
            <w:r w:rsidR="005A194C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</w:t>
            </w:r>
            <w:r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fueron divulgados</w:t>
            </w:r>
            <w:r w:rsidR="00C014AB"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…</w:t>
            </w:r>
          </w:p>
          <w:p w14:paraId="3C2553AB" w14:textId="77777777" w:rsidR="002A3B25" w:rsidRPr="00D95E26" w:rsidRDefault="002A3B25" w:rsidP="002A3B2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</w:p>
          <w:p w14:paraId="1BDA113F" w14:textId="4A7FF946" w:rsidR="002A3B25" w:rsidRPr="00D95E26" w:rsidRDefault="002A3B25" w:rsidP="002A3B2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a. Al interior de su institución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 xml:space="preserve">b. En su ciudad de trabajo 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 xml:space="preserve">c. En otras ciudades del país 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d. Fuera del país</w:t>
            </w:r>
          </w:p>
        </w:tc>
        <w:tc>
          <w:tcPr>
            <w:tcW w:w="311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  <w:hideMark/>
          </w:tcPr>
          <w:p w14:paraId="037A3CD5" w14:textId="77777777" w:rsidR="002A3B25" w:rsidRPr="00D95E26" w:rsidRDefault="002A3B25" w:rsidP="002A3B2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a. 1. Sí 2. </w:t>
            </w:r>
            <w:r w:rsidRPr="008C7AAE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No</w:t>
            </w:r>
          </w:p>
          <w:p w14:paraId="037C6D08" w14:textId="77777777" w:rsidR="002A3B25" w:rsidRPr="00D95E26" w:rsidRDefault="002A3B25" w:rsidP="002A3B2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b. 1. </w:t>
            </w:r>
            <w:r w:rsidRPr="008C7AAE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Sí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2. No</w:t>
            </w:r>
          </w:p>
          <w:p w14:paraId="0CB16D59" w14:textId="77777777" w:rsidR="002A3B25" w:rsidRPr="00D95E26" w:rsidRDefault="002A3B25" w:rsidP="002A3B2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c. 1. Sí 2. </w:t>
            </w:r>
            <w:r w:rsidRPr="008C7AAE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No</w:t>
            </w:r>
          </w:p>
          <w:p w14:paraId="17D45E7A" w14:textId="657875BE" w:rsidR="002A3B25" w:rsidRPr="00D95E26" w:rsidRDefault="002A3B25" w:rsidP="002A3B2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d. 1. Sí 2. </w:t>
            </w:r>
            <w:r w:rsidRPr="008C7AAE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No</w:t>
            </w:r>
          </w:p>
        </w:tc>
        <w:tc>
          <w:tcPr>
            <w:tcW w:w="311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6BC720A6" w14:textId="77777777" w:rsidR="002A3B25" w:rsidRPr="00D95E26" w:rsidRDefault="002A3B25" w:rsidP="002A3B2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a. 1. </w:t>
            </w:r>
            <w:r w:rsidRPr="008C7AAE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Sí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2. No</w:t>
            </w:r>
          </w:p>
          <w:p w14:paraId="513C7FC2" w14:textId="77777777" w:rsidR="002A3B25" w:rsidRPr="00D95E26" w:rsidRDefault="002A3B25" w:rsidP="002A3B2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b. 1. </w:t>
            </w:r>
            <w:r w:rsidRPr="008C7AAE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Sí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2. No</w:t>
            </w:r>
          </w:p>
          <w:p w14:paraId="4CD0EEB2" w14:textId="77777777" w:rsidR="002A3B25" w:rsidRPr="00D95E26" w:rsidRDefault="002A3B25" w:rsidP="002A3B2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c. 1. </w:t>
            </w:r>
            <w:r w:rsidRPr="008C7AAE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Sí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2. No</w:t>
            </w:r>
          </w:p>
          <w:p w14:paraId="493937D3" w14:textId="066201C0" w:rsidR="002A3B25" w:rsidRPr="00D95E26" w:rsidRDefault="002A3B25" w:rsidP="002A3B2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d. 1. Sí 2. </w:t>
            </w:r>
            <w:r w:rsidRPr="008C7AAE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No</w:t>
            </w:r>
          </w:p>
        </w:tc>
      </w:tr>
      <w:tr w:rsidR="002A3B25" w:rsidRPr="00D95E26" w14:paraId="36ADC294" w14:textId="77777777" w:rsidTr="005A194C">
        <w:trPr>
          <w:trHeight w:val="1422"/>
        </w:trPr>
        <w:tc>
          <w:tcPr>
            <w:tcW w:w="70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noWrap/>
          </w:tcPr>
          <w:p w14:paraId="59B54DE6" w14:textId="257EF910" w:rsidR="002A3B25" w:rsidRPr="00D95E26" w:rsidRDefault="002A3B25" w:rsidP="002A3B25">
            <w:pPr>
              <w:pStyle w:val="Prrafodelista"/>
              <w:numPr>
                <w:ilvl w:val="0"/>
                <w:numId w:val="40"/>
              </w:num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41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hideMark/>
          </w:tcPr>
          <w:p w14:paraId="79BA6281" w14:textId="044F301B" w:rsidR="002A3B25" w:rsidRDefault="002A3B25" w:rsidP="005A194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¿Por qué medios fue divulgado?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a. Online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b. Revista científica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c. Artículo de prensa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d. Otro, ¿</w:t>
            </w:r>
            <w:r w:rsidR="005A194C"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c</w:t>
            </w:r>
            <w:r w:rsidR="005A194C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uál? _____</w:t>
            </w:r>
          </w:p>
          <w:p w14:paraId="1B7A6033" w14:textId="37DE9599" w:rsidR="005A194C" w:rsidRPr="00D95E26" w:rsidRDefault="005A194C" w:rsidP="001D53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311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  <w:hideMark/>
          </w:tcPr>
          <w:p w14:paraId="79CF51B2" w14:textId="77777777" w:rsidR="002A3B25" w:rsidRPr="00D95E26" w:rsidRDefault="002A3B25" w:rsidP="002A3B2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a. 1. </w:t>
            </w:r>
            <w:r w:rsidRPr="008C7AAE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Sí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2. No</w:t>
            </w:r>
          </w:p>
          <w:p w14:paraId="217E0856" w14:textId="77777777" w:rsidR="002A3B25" w:rsidRPr="00D95E26" w:rsidRDefault="002A3B25" w:rsidP="002A3B2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b. 1. Sí 2. No</w:t>
            </w:r>
          </w:p>
          <w:p w14:paraId="7B1289A7" w14:textId="77777777" w:rsidR="002A3B25" w:rsidRPr="00D95E26" w:rsidRDefault="002A3B25" w:rsidP="002A3B2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c. 1. Sí 2. No</w:t>
            </w:r>
          </w:p>
          <w:p w14:paraId="7C720866" w14:textId="77777777" w:rsidR="002A3B25" w:rsidRPr="00D95E26" w:rsidRDefault="002A3B25" w:rsidP="002A3B2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d. 1. </w:t>
            </w:r>
            <w:r w:rsidRPr="008C7AAE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Sí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2. No</w:t>
            </w:r>
          </w:p>
          <w:p w14:paraId="40C950BB" w14:textId="23D4A420" w:rsidR="002A3B25" w:rsidRPr="00D95E26" w:rsidRDefault="002A3B25" w:rsidP="002A3B25">
            <w:pPr>
              <w:spacing w:after="6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c</w:t>
            </w:r>
            <w:r w:rsidR="004D2D21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uál? _______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</w:t>
            </w:r>
          </w:p>
        </w:tc>
        <w:tc>
          <w:tcPr>
            <w:tcW w:w="311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26584762" w14:textId="77777777" w:rsidR="002A3B25" w:rsidRPr="00D95E26" w:rsidRDefault="002A3B25" w:rsidP="002A3B2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a. 1. Sí 2. No</w:t>
            </w:r>
          </w:p>
          <w:p w14:paraId="23B732CD" w14:textId="77777777" w:rsidR="002A3B25" w:rsidRPr="00D95E26" w:rsidRDefault="002A3B25" w:rsidP="002A3B2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b. 1. Sí 2. No</w:t>
            </w:r>
          </w:p>
          <w:p w14:paraId="46249ECA" w14:textId="77777777" w:rsidR="002A3B25" w:rsidRPr="00D95E26" w:rsidRDefault="002A3B25" w:rsidP="002A3B2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c. 1. Sí 2. No</w:t>
            </w:r>
          </w:p>
          <w:p w14:paraId="4B874B55" w14:textId="77777777" w:rsidR="002A3B25" w:rsidRPr="00D95E26" w:rsidRDefault="002A3B25" w:rsidP="002A3B2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d. 1. Sí 2. No</w:t>
            </w:r>
          </w:p>
          <w:p w14:paraId="062AE55D" w14:textId="04659D16" w:rsidR="002A3B25" w:rsidRPr="00D95E26" w:rsidRDefault="002A3B25" w:rsidP="002A3B25">
            <w:pPr>
              <w:spacing w:after="6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c</w:t>
            </w:r>
            <w:r w:rsidR="004D2D21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uál? _______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</w:t>
            </w:r>
          </w:p>
        </w:tc>
      </w:tr>
      <w:tr w:rsidR="002A3B25" w:rsidRPr="00FC0A30" w14:paraId="2E6EFD1D" w14:textId="77777777" w:rsidTr="00FC0A30">
        <w:trPr>
          <w:trHeight w:val="376"/>
        </w:trPr>
        <w:tc>
          <w:tcPr>
            <w:tcW w:w="70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noWrap/>
          </w:tcPr>
          <w:p w14:paraId="430E7E88" w14:textId="1325A991" w:rsidR="002A3B25" w:rsidRPr="00FC0A30" w:rsidRDefault="002A3B25" w:rsidP="002A3B25">
            <w:pPr>
              <w:pStyle w:val="Prrafodelista"/>
              <w:numPr>
                <w:ilvl w:val="0"/>
                <w:numId w:val="40"/>
              </w:num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strike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41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1E190E49" w14:textId="1DD8C422" w:rsidR="002A3B25" w:rsidRPr="0007731C" w:rsidRDefault="005A194C" w:rsidP="002A3B25">
            <w:pPr>
              <w:spacing w:after="0" w:line="240" w:lineRule="auto"/>
              <w:rPr>
                <w:rFonts w:ascii="Arial" w:eastAsia="Times New Roman" w:hAnsi="Arial" w:cs="Arial"/>
                <w:strike/>
                <w:color w:val="000000"/>
                <w:sz w:val="18"/>
                <w:szCs w:val="18"/>
                <w:highlight w:val="yellow"/>
                <w:lang w:eastAsia="es-CO"/>
              </w:rPr>
            </w:pPr>
            <w:r w:rsidRPr="0007731C">
              <w:rPr>
                <w:rFonts w:ascii="Arial" w:eastAsia="Times New Roman" w:hAnsi="Arial" w:cs="Arial"/>
                <w:strike/>
                <w:color w:val="000000"/>
                <w:sz w:val="18"/>
                <w:szCs w:val="18"/>
                <w:highlight w:val="yellow"/>
                <w:lang w:eastAsia="es-CO"/>
              </w:rPr>
              <w:t xml:space="preserve">En el periodo (ver encabezado de la columna) </w:t>
            </w:r>
            <w:r w:rsidR="002A3B25" w:rsidRPr="0007731C">
              <w:rPr>
                <w:rFonts w:ascii="Arial" w:eastAsia="Times New Roman" w:hAnsi="Arial" w:cs="Arial"/>
                <w:strike/>
                <w:color w:val="000000"/>
                <w:sz w:val="18"/>
                <w:szCs w:val="18"/>
                <w:highlight w:val="yellow"/>
                <w:lang w:eastAsia="es-CO"/>
              </w:rPr>
              <w:t>¿</w:t>
            </w:r>
            <w:r w:rsidRPr="0007731C">
              <w:rPr>
                <w:rFonts w:ascii="Arial" w:eastAsia="Times New Roman" w:hAnsi="Arial" w:cs="Arial"/>
                <w:strike/>
                <w:color w:val="000000"/>
                <w:sz w:val="18"/>
                <w:szCs w:val="18"/>
                <w:highlight w:val="yellow"/>
                <w:lang w:eastAsia="es-CO"/>
              </w:rPr>
              <w:t>a</w:t>
            </w:r>
            <w:r w:rsidR="002A3B25" w:rsidRPr="0007731C">
              <w:rPr>
                <w:rFonts w:ascii="Arial" w:eastAsia="Times New Roman" w:hAnsi="Arial" w:cs="Arial"/>
                <w:strike/>
                <w:color w:val="000000"/>
                <w:sz w:val="18"/>
                <w:szCs w:val="18"/>
                <w:highlight w:val="yellow"/>
                <w:lang w:eastAsia="es-CO"/>
              </w:rPr>
              <w:t>lguno de sus colaboradores</w:t>
            </w:r>
            <w:r w:rsidRPr="0007731C">
              <w:rPr>
                <w:rFonts w:ascii="Arial" w:eastAsia="Times New Roman" w:hAnsi="Arial" w:cs="Arial"/>
                <w:strike/>
                <w:color w:val="000000"/>
                <w:sz w:val="18"/>
                <w:szCs w:val="18"/>
                <w:highlight w:val="yellow"/>
                <w:lang w:eastAsia="es-CO"/>
              </w:rPr>
              <w:t xml:space="preserve"> </w:t>
            </w:r>
            <w:r w:rsidR="002A3B25" w:rsidRPr="0007731C">
              <w:rPr>
                <w:rFonts w:ascii="Arial" w:eastAsia="Times New Roman" w:hAnsi="Arial" w:cs="Arial"/>
                <w:strike/>
                <w:color w:val="000000"/>
                <w:sz w:val="18"/>
                <w:szCs w:val="18"/>
                <w:highlight w:val="yellow"/>
                <w:lang w:eastAsia="es-CO"/>
              </w:rPr>
              <w:t>desarroll</w:t>
            </w:r>
            <w:r w:rsidR="001434AC" w:rsidRPr="0007731C">
              <w:rPr>
                <w:rFonts w:ascii="Arial" w:eastAsia="Times New Roman" w:hAnsi="Arial" w:cs="Arial"/>
                <w:strike/>
                <w:color w:val="000000"/>
                <w:sz w:val="18"/>
                <w:szCs w:val="18"/>
                <w:highlight w:val="yellow"/>
                <w:lang w:eastAsia="es-CO"/>
              </w:rPr>
              <w:t>ó</w:t>
            </w:r>
            <w:r w:rsidR="002A3B25" w:rsidRPr="0007731C">
              <w:rPr>
                <w:rFonts w:ascii="Arial" w:eastAsia="Times New Roman" w:hAnsi="Arial" w:cs="Arial"/>
                <w:strike/>
                <w:color w:val="000000"/>
                <w:sz w:val="18"/>
                <w:szCs w:val="18"/>
                <w:highlight w:val="yellow"/>
                <w:lang w:eastAsia="es-CO"/>
              </w:rPr>
              <w:t xml:space="preserve"> un trabajo de posgrado alrededor de sus labores</w:t>
            </w:r>
            <w:r w:rsidR="001434AC" w:rsidRPr="0007731C">
              <w:rPr>
                <w:rFonts w:ascii="Arial" w:eastAsia="Times New Roman" w:hAnsi="Arial" w:cs="Arial"/>
                <w:strike/>
                <w:color w:val="000000"/>
                <w:sz w:val="18"/>
                <w:szCs w:val="18"/>
                <w:highlight w:val="yellow"/>
                <w:lang w:eastAsia="es-CO"/>
              </w:rPr>
              <w:t xml:space="preserve"> en el proyecto de referencia</w:t>
            </w:r>
            <w:r w:rsidR="002A3B25" w:rsidRPr="0007731C">
              <w:rPr>
                <w:rFonts w:ascii="Arial" w:eastAsia="Times New Roman" w:hAnsi="Arial" w:cs="Arial"/>
                <w:strike/>
                <w:color w:val="000000"/>
                <w:sz w:val="18"/>
                <w:szCs w:val="18"/>
                <w:highlight w:val="yellow"/>
                <w:lang w:eastAsia="es-CO"/>
              </w:rPr>
              <w:t>?</w:t>
            </w:r>
          </w:p>
        </w:tc>
        <w:tc>
          <w:tcPr>
            <w:tcW w:w="311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245C90E" w14:textId="1655E6FE" w:rsidR="002A3B25" w:rsidRPr="0007731C" w:rsidRDefault="002A3B25" w:rsidP="002A3B25">
            <w:pPr>
              <w:spacing w:after="0" w:line="240" w:lineRule="auto"/>
              <w:jc w:val="center"/>
              <w:rPr>
                <w:rFonts w:ascii="Arial" w:eastAsia="Times New Roman" w:hAnsi="Arial" w:cs="Arial"/>
                <w:strike/>
                <w:color w:val="000000"/>
                <w:sz w:val="18"/>
                <w:szCs w:val="18"/>
                <w:highlight w:val="yellow"/>
                <w:lang w:eastAsia="es-CO"/>
              </w:rPr>
            </w:pPr>
            <w:r w:rsidRPr="0007731C">
              <w:rPr>
                <w:rFonts w:ascii="Arial" w:eastAsia="Times New Roman" w:hAnsi="Arial" w:cs="Arial"/>
                <w:strike/>
                <w:color w:val="000000"/>
                <w:sz w:val="18"/>
                <w:szCs w:val="18"/>
                <w:highlight w:val="yellow"/>
                <w:lang w:eastAsia="es-CO"/>
              </w:rPr>
              <w:t xml:space="preserve">1. Sí </w:t>
            </w:r>
            <w:r w:rsidR="00363A69" w:rsidRPr="0007731C">
              <w:rPr>
                <w:rFonts w:ascii="Arial" w:eastAsia="Times New Roman" w:hAnsi="Arial" w:cs="Arial"/>
                <w:strike/>
                <w:color w:val="000000"/>
                <w:sz w:val="18"/>
                <w:szCs w:val="18"/>
                <w:highlight w:val="yellow"/>
                <w:lang w:eastAsia="es-CO"/>
              </w:rPr>
              <w:tab/>
            </w:r>
            <w:r w:rsidRPr="0007731C">
              <w:rPr>
                <w:rFonts w:ascii="Arial" w:eastAsia="Times New Roman" w:hAnsi="Arial" w:cs="Arial"/>
                <w:strike/>
                <w:color w:val="000000"/>
                <w:sz w:val="18"/>
                <w:szCs w:val="18"/>
                <w:highlight w:val="yellow"/>
                <w:lang w:eastAsia="es-CO"/>
              </w:rPr>
              <w:t>2. No</w:t>
            </w:r>
          </w:p>
        </w:tc>
        <w:tc>
          <w:tcPr>
            <w:tcW w:w="311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14:paraId="0A3F0351" w14:textId="3AECCA75" w:rsidR="002A3B25" w:rsidRPr="00FC0A30" w:rsidRDefault="002A3B25" w:rsidP="002A3B25">
            <w:pPr>
              <w:spacing w:after="0" w:line="240" w:lineRule="auto"/>
              <w:jc w:val="center"/>
              <w:rPr>
                <w:rFonts w:ascii="Arial" w:eastAsia="Times New Roman" w:hAnsi="Arial" w:cs="Arial"/>
                <w:strike/>
                <w:sz w:val="18"/>
                <w:szCs w:val="18"/>
                <w:lang w:eastAsia="es-CO"/>
              </w:rPr>
            </w:pPr>
            <w:r w:rsidRPr="0007731C">
              <w:rPr>
                <w:rFonts w:ascii="Arial" w:eastAsia="Times New Roman" w:hAnsi="Arial" w:cs="Arial"/>
                <w:strike/>
                <w:color w:val="000000"/>
                <w:sz w:val="18"/>
                <w:szCs w:val="18"/>
                <w:highlight w:val="yellow"/>
                <w:lang w:eastAsia="es-CO"/>
              </w:rPr>
              <w:t xml:space="preserve">1. Sí </w:t>
            </w:r>
            <w:r w:rsidR="00363A69" w:rsidRPr="0007731C">
              <w:rPr>
                <w:rFonts w:ascii="Arial" w:eastAsia="Times New Roman" w:hAnsi="Arial" w:cs="Arial"/>
                <w:strike/>
                <w:color w:val="000000"/>
                <w:sz w:val="18"/>
                <w:szCs w:val="18"/>
                <w:highlight w:val="yellow"/>
                <w:lang w:eastAsia="es-CO"/>
              </w:rPr>
              <w:tab/>
            </w:r>
            <w:r w:rsidRPr="0007731C">
              <w:rPr>
                <w:rFonts w:ascii="Arial" w:eastAsia="Times New Roman" w:hAnsi="Arial" w:cs="Arial"/>
                <w:strike/>
                <w:color w:val="000000"/>
                <w:sz w:val="18"/>
                <w:szCs w:val="18"/>
                <w:highlight w:val="yellow"/>
                <w:lang w:eastAsia="es-CO"/>
              </w:rPr>
              <w:t>2. No</w:t>
            </w:r>
          </w:p>
        </w:tc>
      </w:tr>
      <w:tr w:rsidR="002A3B25" w:rsidRPr="00D95E26" w14:paraId="13DCE605" w14:textId="77777777" w:rsidTr="00863977">
        <w:trPr>
          <w:trHeight w:val="502"/>
        </w:trPr>
        <w:tc>
          <w:tcPr>
            <w:tcW w:w="70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noWrap/>
          </w:tcPr>
          <w:p w14:paraId="72F10E55" w14:textId="26E6CF7B" w:rsidR="002A3B25" w:rsidRPr="00D95E26" w:rsidRDefault="002A3B25" w:rsidP="002A3B25">
            <w:pPr>
              <w:pStyle w:val="Prrafodelista"/>
              <w:numPr>
                <w:ilvl w:val="0"/>
                <w:numId w:val="40"/>
              </w:num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41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hideMark/>
          </w:tcPr>
          <w:p w14:paraId="24BFDA0D" w14:textId="4FA8B7FB" w:rsidR="002A3B25" w:rsidRPr="00D95E26" w:rsidRDefault="002A3B25" w:rsidP="002A3B2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¿Conocía proyectos del FIS que estuvieran siendo </w:t>
            </w:r>
            <w:r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desarrollados </w:t>
            </w:r>
            <w:r w:rsidR="005A194C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e</w:t>
            </w:r>
            <w:r w:rsidR="004D2D21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n </w:t>
            </w:r>
            <w:r w:rsidR="004D2D21" w:rsidRPr="005A194C">
              <w:rPr>
                <w:rFonts w:ascii="Arial" w:eastAsia="Times New Roman" w:hAnsi="Arial" w:cs="Arial"/>
                <w:color w:val="000000"/>
                <w:sz w:val="18"/>
                <w:szCs w:val="18"/>
                <w:highlight w:val="yellow"/>
                <w:lang w:eastAsia="es-CO"/>
              </w:rPr>
              <w:t>el periodo (ver encabezado de la columna)</w:t>
            </w:r>
            <w:r w:rsidR="001434AC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por otros investigadores en su mismo grupo de investigación?</w:t>
            </w:r>
          </w:p>
        </w:tc>
        <w:tc>
          <w:tcPr>
            <w:tcW w:w="311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6F1CF245" w14:textId="6B7A8532" w:rsidR="002A3B25" w:rsidRPr="00D95E26" w:rsidRDefault="002A3B25" w:rsidP="002A3B2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1. Sí </w:t>
            </w:r>
            <w:r w:rsidR="00363A69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ab/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2. </w:t>
            </w:r>
            <w:r w:rsidRPr="008C7AAE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No</w:t>
            </w:r>
          </w:p>
        </w:tc>
        <w:tc>
          <w:tcPr>
            <w:tcW w:w="311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4874132" w14:textId="097416A6" w:rsidR="002A3B25" w:rsidRPr="00D95E26" w:rsidRDefault="002A3B25" w:rsidP="002A3B2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1. Sí </w:t>
            </w:r>
            <w:r w:rsidR="00363A69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ab/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2. </w:t>
            </w:r>
            <w:r w:rsidRPr="008C7AAE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No</w:t>
            </w:r>
          </w:p>
        </w:tc>
      </w:tr>
      <w:tr w:rsidR="006972B2" w:rsidRPr="00FC0A30" w14:paraId="3CA13DA5" w14:textId="77777777" w:rsidTr="00FC0A30">
        <w:trPr>
          <w:trHeight w:val="423"/>
        </w:trPr>
        <w:tc>
          <w:tcPr>
            <w:tcW w:w="70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noWrap/>
          </w:tcPr>
          <w:p w14:paraId="1C7112E7" w14:textId="7FB2772C" w:rsidR="006972B2" w:rsidRPr="00FC0A30" w:rsidRDefault="006972B2" w:rsidP="006972B2">
            <w:pPr>
              <w:pStyle w:val="Prrafodelista"/>
              <w:numPr>
                <w:ilvl w:val="0"/>
                <w:numId w:val="40"/>
              </w:num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strike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41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38EEED87" w14:textId="7C4DD501" w:rsidR="006972B2" w:rsidRPr="00FC0A30" w:rsidRDefault="006972B2" w:rsidP="006972B2">
            <w:pPr>
              <w:spacing w:after="0" w:line="240" w:lineRule="auto"/>
              <w:rPr>
                <w:rFonts w:ascii="Arial" w:eastAsia="Times New Roman" w:hAnsi="Arial" w:cs="Arial"/>
                <w:strike/>
                <w:color w:val="000000"/>
                <w:sz w:val="18"/>
                <w:szCs w:val="18"/>
                <w:highlight w:val="yellow"/>
                <w:lang w:eastAsia="es-CO"/>
              </w:rPr>
            </w:pPr>
            <w:r w:rsidRPr="00FC0A30">
              <w:rPr>
                <w:rFonts w:ascii="Arial" w:eastAsia="Times New Roman" w:hAnsi="Arial" w:cs="Arial"/>
                <w:strike/>
                <w:color w:val="000000"/>
                <w:sz w:val="18"/>
                <w:szCs w:val="18"/>
                <w:highlight w:val="yellow"/>
                <w:lang w:eastAsia="es-CO"/>
              </w:rPr>
              <w:t>¿Cuántos investigadores hacían parte de su grupo de investigación principal?</w:t>
            </w:r>
          </w:p>
        </w:tc>
        <w:tc>
          <w:tcPr>
            <w:tcW w:w="311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</w:tcPr>
          <w:p w14:paraId="411B2411" w14:textId="789ABA28" w:rsidR="006972B2" w:rsidRPr="00FC0A30" w:rsidRDefault="006972B2" w:rsidP="006972B2">
            <w:pPr>
              <w:spacing w:before="120" w:after="0" w:line="240" w:lineRule="auto"/>
              <w:jc w:val="center"/>
              <w:rPr>
                <w:rFonts w:ascii="Arial" w:eastAsia="Times New Roman" w:hAnsi="Arial" w:cs="Arial"/>
                <w:strike/>
                <w:color w:val="000000"/>
                <w:sz w:val="18"/>
                <w:szCs w:val="18"/>
                <w:highlight w:val="yellow"/>
                <w:lang w:eastAsia="es-CO"/>
              </w:rPr>
            </w:pPr>
            <w:r w:rsidRPr="00FC0A30">
              <w:rPr>
                <w:rFonts w:ascii="Arial" w:eastAsia="Times New Roman" w:hAnsi="Arial" w:cs="Arial"/>
                <w:strike/>
                <w:color w:val="000000"/>
                <w:sz w:val="18"/>
                <w:szCs w:val="18"/>
                <w:highlight w:val="yellow"/>
                <w:lang w:eastAsia="es-CO"/>
              </w:rPr>
              <w:t>|__|__|</w:t>
            </w:r>
          </w:p>
        </w:tc>
        <w:tc>
          <w:tcPr>
            <w:tcW w:w="311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</w:tcPr>
          <w:p w14:paraId="494379B7" w14:textId="54EF3A41" w:rsidR="006972B2" w:rsidRPr="00FC0A30" w:rsidRDefault="006972B2" w:rsidP="006972B2">
            <w:pPr>
              <w:spacing w:before="120" w:after="0" w:line="240" w:lineRule="auto"/>
              <w:jc w:val="center"/>
              <w:rPr>
                <w:rFonts w:ascii="Arial" w:eastAsia="Times New Roman" w:hAnsi="Arial" w:cs="Arial"/>
                <w:strike/>
                <w:color w:val="000000"/>
                <w:sz w:val="18"/>
                <w:szCs w:val="18"/>
                <w:lang w:eastAsia="es-CO"/>
              </w:rPr>
            </w:pPr>
            <w:r w:rsidRPr="00FC0A30">
              <w:rPr>
                <w:rFonts w:ascii="Arial" w:eastAsia="Times New Roman" w:hAnsi="Arial" w:cs="Arial"/>
                <w:strike/>
                <w:color w:val="000000"/>
                <w:sz w:val="18"/>
                <w:szCs w:val="18"/>
                <w:highlight w:val="yellow"/>
                <w:lang w:eastAsia="es-CO"/>
              </w:rPr>
              <w:t>|__|__|</w:t>
            </w:r>
          </w:p>
        </w:tc>
      </w:tr>
      <w:tr w:rsidR="002A3B25" w:rsidRPr="00D95E26" w14:paraId="4E4E3205" w14:textId="77777777" w:rsidTr="00863977">
        <w:trPr>
          <w:trHeight w:val="990"/>
        </w:trPr>
        <w:tc>
          <w:tcPr>
            <w:tcW w:w="70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noWrap/>
          </w:tcPr>
          <w:p w14:paraId="10C6A674" w14:textId="7C92DCD9" w:rsidR="002A3B25" w:rsidRPr="00D95E26" w:rsidRDefault="002A3B25" w:rsidP="002A3B25">
            <w:pPr>
              <w:pStyle w:val="Prrafodelista"/>
              <w:numPr>
                <w:ilvl w:val="0"/>
                <w:numId w:val="40"/>
              </w:num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41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hideMark/>
          </w:tcPr>
          <w:p w14:paraId="2FEC7CDE" w14:textId="6582E474" w:rsidR="00BA7098" w:rsidRPr="00D95E26" w:rsidRDefault="00A11E3F" w:rsidP="001434A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A11E3F">
              <w:rPr>
                <w:rFonts w:ascii="Arial" w:eastAsia="Times New Roman" w:hAnsi="Arial" w:cs="Arial"/>
                <w:sz w:val="18"/>
                <w:szCs w:val="18"/>
                <w:highlight w:val="yellow"/>
                <w:lang w:eastAsia="es-CO"/>
              </w:rPr>
              <w:t>En el periodo (ver encabezado de la columna)</w:t>
            </w:r>
            <w:r w:rsidR="001434AC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</w:t>
            </w:r>
            <w:r w:rsidR="002A3B25"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¿Cuál era su clasificación en Colciencias?</w:t>
            </w:r>
          </w:p>
        </w:tc>
        <w:tc>
          <w:tcPr>
            <w:tcW w:w="311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hideMark/>
          </w:tcPr>
          <w:p w14:paraId="7B593637" w14:textId="77777777" w:rsidR="00E7404B" w:rsidRDefault="002A3B25" w:rsidP="002A3B2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1. Investigador Asociado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2</w:t>
            </w:r>
            <w:r w:rsidRPr="008C7AAE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. Investigador Emérito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 xml:space="preserve">3. Investigador Junior 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4. Investigador Senior</w:t>
            </w:r>
          </w:p>
          <w:p w14:paraId="1E7F2A7D" w14:textId="4C1442F7" w:rsidR="002A3B25" w:rsidRPr="00D95E26" w:rsidRDefault="00E7404B" w:rsidP="002A3B2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5. No estaba categorizado</w:t>
            </w:r>
            <w:r w:rsidR="002A3B25"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9</w:t>
            </w:r>
            <w:r w:rsidR="002A3B25"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. NS/NR</w:t>
            </w:r>
          </w:p>
        </w:tc>
        <w:tc>
          <w:tcPr>
            <w:tcW w:w="311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hideMark/>
          </w:tcPr>
          <w:p w14:paraId="58F69776" w14:textId="77777777" w:rsidR="00E7404B" w:rsidRDefault="002A3B25" w:rsidP="002A3B2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1. Investigador Asociado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2. Investigador Emérito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 xml:space="preserve">3. Investigador Junior 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</w:r>
            <w:r w:rsidRPr="008C7AAE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4. Investigador Senior</w:t>
            </w:r>
          </w:p>
          <w:p w14:paraId="0F8DCF16" w14:textId="316BF287" w:rsidR="002A3B25" w:rsidRPr="00D95E26" w:rsidRDefault="00E7404B" w:rsidP="002A3B25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5. No estaba categorizado</w:t>
            </w:r>
            <w:r w:rsidR="002A3B25"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9</w:t>
            </w:r>
            <w:r w:rsidR="002A3B25"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. NS/NR</w:t>
            </w:r>
          </w:p>
        </w:tc>
      </w:tr>
    </w:tbl>
    <w:p w14:paraId="0A5ED9E1" w14:textId="291ECB09" w:rsidR="0097644A" w:rsidRPr="00D95E26" w:rsidRDefault="0097644A" w:rsidP="009F0B84">
      <w:pPr>
        <w:rPr>
          <w:rFonts w:ascii="Arial" w:hAnsi="Arial" w:cs="Arial"/>
          <w:sz w:val="18"/>
          <w:szCs w:val="18"/>
        </w:rPr>
      </w:pPr>
    </w:p>
    <w:tbl>
      <w:tblPr>
        <w:tblW w:w="10898" w:type="dxa"/>
        <w:tblInd w:w="-147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32"/>
        <w:gridCol w:w="6360"/>
        <w:gridCol w:w="1702"/>
        <w:gridCol w:w="1704"/>
      </w:tblGrid>
      <w:tr w:rsidR="00815832" w:rsidRPr="00D95E26" w14:paraId="2259BBFA" w14:textId="77777777" w:rsidTr="00815832">
        <w:trPr>
          <w:trHeight w:val="125"/>
          <w:tblHeader/>
        </w:trPr>
        <w:tc>
          <w:tcPr>
            <w:tcW w:w="7492" w:type="dxa"/>
            <w:gridSpan w:val="2"/>
            <w:shd w:val="clear" w:color="auto" w:fill="D9D9D9" w:themeFill="background1" w:themeFillShade="D9"/>
            <w:noWrap/>
          </w:tcPr>
          <w:p w14:paraId="5BC426C3" w14:textId="77777777" w:rsidR="00815832" w:rsidRPr="00D95E26" w:rsidRDefault="00815832" w:rsidP="0081583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1702" w:type="dxa"/>
            <w:shd w:val="clear" w:color="auto" w:fill="D9D9D9" w:themeFill="background1" w:themeFillShade="D9"/>
            <w:vAlign w:val="center"/>
          </w:tcPr>
          <w:p w14:paraId="0F0FE9AC" w14:textId="3BF314D2" w:rsidR="00815832" w:rsidRPr="00D95E26" w:rsidRDefault="00815832" w:rsidP="0081583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6C24E9">
              <w:rPr>
                <w:rFonts w:ascii="Arial" w:hAnsi="Arial" w:cs="Arial"/>
                <w:b/>
                <w:bCs/>
                <w:sz w:val="18"/>
                <w:szCs w:val="18"/>
                <w:highlight w:val="yellow"/>
              </w:rPr>
              <w:t>Del año-3 al año-1 de referencia</w:t>
            </w:r>
          </w:p>
        </w:tc>
        <w:tc>
          <w:tcPr>
            <w:tcW w:w="1704" w:type="dxa"/>
            <w:shd w:val="clear" w:color="auto" w:fill="D9D9D9" w:themeFill="background1" w:themeFillShade="D9"/>
            <w:noWrap/>
            <w:vAlign w:val="center"/>
          </w:tcPr>
          <w:p w14:paraId="3A8884C1" w14:textId="0132CA75" w:rsidR="00815832" w:rsidRPr="00D95E26" w:rsidRDefault="00815832" w:rsidP="0081583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6C24E9">
              <w:rPr>
                <w:rFonts w:ascii="Arial" w:hAnsi="Arial" w:cs="Arial"/>
                <w:b/>
                <w:bCs/>
                <w:sz w:val="18"/>
                <w:szCs w:val="18"/>
                <w:highlight w:val="yellow"/>
              </w:rPr>
              <w:t>Del año+3 al año+1 de referencia</w:t>
            </w:r>
          </w:p>
        </w:tc>
      </w:tr>
      <w:tr w:rsidR="00815832" w:rsidRPr="00D95E26" w14:paraId="59931400" w14:textId="77777777" w:rsidTr="00E7404B">
        <w:trPr>
          <w:trHeight w:val="300"/>
        </w:trPr>
        <w:tc>
          <w:tcPr>
            <w:tcW w:w="1132" w:type="dxa"/>
            <w:shd w:val="clear" w:color="auto" w:fill="FFFFFF" w:themeFill="background1"/>
            <w:noWrap/>
          </w:tcPr>
          <w:p w14:paraId="24062E44" w14:textId="6F0FE35A" w:rsidR="00815832" w:rsidRPr="00D95E26" w:rsidRDefault="00815832" w:rsidP="007F4368">
            <w:pPr>
              <w:pStyle w:val="Prrafodelista"/>
              <w:numPr>
                <w:ilvl w:val="0"/>
                <w:numId w:val="40"/>
              </w:num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6360" w:type="dxa"/>
            <w:shd w:val="clear" w:color="auto" w:fill="auto"/>
            <w:hideMark/>
          </w:tcPr>
          <w:p w14:paraId="1C29B0A9" w14:textId="18FEBFD0" w:rsidR="00815832" w:rsidRPr="00D95E26" w:rsidRDefault="00815832" w:rsidP="007F436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¿</w:t>
            </w:r>
            <w:r w:rsidRPr="00A122EC">
              <w:rPr>
                <w:rFonts w:ascii="Arial" w:eastAsia="Times New Roman" w:hAnsi="Arial" w:cs="Arial"/>
                <w:color w:val="000000"/>
                <w:sz w:val="18"/>
                <w:szCs w:val="18"/>
                <w:highlight w:val="yellow"/>
                <w:lang w:eastAsia="es-CO"/>
              </w:rPr>
              <w:t>En el periodo (ver encabezado de la columna)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t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rabajaba en el sector salud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?</w:t>
            </w:r>
          </w:p>
        </w:tc>
        <w:tc>
          <w:tcPr>
            <w:tcW w:w="1702" w:type="dxa"/>
            <w:shd w:val="clear" w:color="auto" w:fill="auto"/>
            <w:vAlign w:val="center"/>
            <w:hideMark/>
          </w:tcPr>
          <w:p w14:paraId="066B0197" w14:textId="54B3A66F" w:rsidR="00815832" w:rsidRPr="00D95E26" w:rsidRDefault="00815832" w:rsidP="007F436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 xml:space="preserve">1. Sí 2. </w:t>
            </w:r>
            <w:r w:rsidRPr="008C7AAE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>No</w:t>
            </w:r>
          </w:p>
        </w:tc>
        <w:tc>
          <w:tcPr>
            <w:tcW w:w="1704" w:type="dxa"/>
            <w:shd w:val="clear" w:color="auto" w:fill="auto"/>
            <w:noWrap/>
            <w:vAlign w:val="center"/>
            <w:hideMark/>
          </w:tcPr>
          <w:p w14:paraId="376284F2" w14:textId="32998290" w:rsidR="00815832" w:rsidRPr="00D95E26" w:rsidRDefault="00815832" w:rsidP="007F436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 xml:space="preserve">1. Sí 2. </w:t>
            </w:r>
            <w:r w:rsidRPr="008C7AAE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>No</w:t>
            </w:r>
          </w:p>
        </w:tc>
      </w:tr>
      <w:tr w:rsidR="00815832" w:rsidRPr="00D95E26" w14:paraId="795A4E54" w14:textId="77777777" w:rsidTr="00E7404B">
        <w:trPr>
          <w:trHeight w:val="250"/>
        </w:trPr>
        <w:tc>
          <w:tcPr>
            <w:tcW w:w="1132" w:type="dxa"/>
            <w:shd w:val="clear" w:color="auto" w:fill="FFFFFF" w:themeFill="background1"/>
            <w:noWrap/>
          </w:tcPr>
          <w:p w14:paraId="7A7326E7" w14:textId="4F91D8D9" w:rsidR="00815832" w:rsidRPr="00D95E26" w:rsidRDefault="00815832" w:rsidP="007F4368">
            <w:pPr>
              <w:pStyle w:val="Prrafodelista"/>
              <w:numPr>
                <w:ilvl w:val="0"/>
                <w:numId w:val="40"/>
              </w:num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6360" w:type="dxa"/>
            <w:shd w:val="clear" w:color="auto" w:fill="auto"/>
            <w:hideMark/>
          </w:tcPr>
          <w:p w14:paraId="2EA86321" w14:textId="34722506" w:rsidR="00815832" w:rsidRPr="00D95E26" w:rsidRDefault="00815832" w:rsidP="007F436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A122EC">
              <w:rPr>
                <w:rFonts w:ascii="Arial" w:eastAsia="Times New Roman" w:hAnsi="Arial" w:cs="Arial"/>
                <w:color w:val="000000"/>
                <w:sz w:val="18"/>
                <w:szCs w:val="18"/>
                <w:highlight w:val="yellow"/>
                <w:lang w:eastAsia="es-CO"/>
              </w:rPr>
              <w:t>¿En el periodo (ver encabezado de la columna)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t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rabajaba en el sector de investigación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?</w:t>
            </w:r>
          </w:p>
        </w:tc>
        <w:tc>
          <w:tcPr>
            <w:tcW w:w="1702" w:type="dxa"/>
            <w:shd w:val="clear" w:color="auto" w:fill="auto"/>
            <w:vAlign w:val="center"/>
            <w:hideMark/>
          </w:tcPr>
          <w:p w14:paraId="0CEFC288" w14:textId="1B485087" w:rsidR="00815832" w:rsidRPr="00D95E26" w:rsidRDefault="00815832" w:rsidP="007F436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 xml:space="preserve">1. </w:t>
            </w:r>
            <w:r w:rsidRPr="008C7AAE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>Sí</w:t>
            </w:r>
            <w:r w:rsidRPr="00D95E26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 xml:space="preserve"> 2. No</w:t>
            </w:r>
          </w:p>
        </w:tc>
        <w:tc>
          <w:tcPr>
            <w:tcW w:w="1704" w:type="dxa"/>
            <w:shd w:val="clear" w:color="auto" w:fill="auto"/>
            <w:noWrap/>
            <w:vAlign w:val="center"/>
            <w:hideMark/>
          </w:tcPr>
          <w:p w14:paraId="08E5F7A6" w14:textId="294B96DD" w:rsidR="00815832" w:rsidRPr="00D95E26" w:rsidRDefault="00815832" w:rsidP="007F436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 xml:space="preserve">1. Sí 2. </w:t>
            </w:r>
            <w:r w:rsidRPr="008C7AAE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>No</w:t>
            </w:r>
          </w:p>
        </w:tc>
      </w:tr>
      <w:tr w:rsidR="00815832" w:rsidRPr="00D95E26" w14:paraId="3E0F98D9" w14:textId="77777777" w:rsidTr="00E7404B">
        <w:trPr>
          <w:trHeight w:val="211"/>
        </w:trPr>
        <w:tc>
          <w:tcPr>
            <w:tcW w:w="1132" w:type="dxa"/>
            <w:shd w:val="clear" w:color="auto" w:fill="FFFFFF" w:themeFill="background1"/>
            <w:noWrap/>
          </w:tcPr>
          <w:p w14:paraId="187BE11B" w14:textId="6CFAEECB" w:rsidR="00815832" w:rsidRPr="00D95E26" w:rsidRDefault="00815832" w:rsidP="007F4368">
            <w:pPr>
              <w:pStyle w:val="Prrafodelista"/>
              <w:numPr>
                <w:ilvl w:val="0"/>
                <w:numId w:val="40"/>
              </w:num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6360" w:type="dxa"/>
            <w:shd w:val="clear" w:color="auto" w:fill="auto"/>
            <w:hideMark/>
          </w:tcPr>
          <w:p w14:paraId="6377948F" w14:textId="08961F74" w:rsidR="00815832" w:rsidRPr="00533B76" w:rsidRDefault="00815832" w:rsidP="007F436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A122EC">
              <w:rPr>
                <w:rFonts w:ascii="Arial" w:eastAsia="Times New Roman" w:hAnsi="Arial" w:cs="Arial"/>
                <w:color w:val="000000"/>
                <w:sz w:val="18"/>
                <w:szCs w:val="18"/>
                <w:highlight w:val="yellow"/>
                <w:lang w:eastAsia="es-CO"/>
              </w:rPr>
              <w:t>¿En el periodo (ver encabezado de la columna)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</w:t>
            </w:r>
            <w:r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trabajaba en el sector público (en general)?</w:t>
            </w:r>
          </w:p>
        </w:tc>
        <w:tc>
          <w:tcPr>
            <w:tcW w:w="1702" w:type="dxa"/>
            <w:shd w:val="clear" w:color="auto" w:fill="auto"/>
            <w:vAlign w:val="center"/>
            <w:hideMark/>
          </w:tcPr>
          <w:p w14:paraId="7D8B2449" w14:textId="53E77453" w:rsidR="00815832" w:rsidRPr="00D95E26" w:rsidRDefault="00815832" w:rsidP="007F436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 xml:space="preserve">1. Sí 2. </w:t>
            </w:r>
            <w:r w:rsidRPr="008C7AAE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>No</w:t>
            </w:r>
          </w:p>
        </w:tc>
        <w:tc>
          <w:tcPr>
            <w:tcW w:w="1704" w:type="dxa"/>
            <w:shd w:val="clear" w:color="auto" w:fill="auto"/>
            <w:noWrap/>
            <w:vAlign w:val="center"/>
            <w:hideMark/>
          </w:tcPr>
          <w:p w14:paraId="7EF5FD9E" w14:textId="23934A1C" w:rsidR="00815832" w:rsidRPr="00D95E26" w:rsidRDefault="00815832" w:rsidP="007F436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 xml:space="preserve">1. </w:t>
            </w:r>
            <w:r w:rsidRPr="008C7AAE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>Sí</w:t>
            </w:r>
            <w:r w:rsidRPr="00D95E26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 xml:space="preserve"> 2. No</w:t>
            </w:r>
          </w:p>
        </w:tc>
      </w:tr>
      <w:tr w:rsidR="00815832" w:rsidRPr="00D95E26" w14:paraId="42AF7A36" w14:textId="77777777" w:rsidTr="00E7404B">
        <w:trPr>
          <w:trHeight w:val="287"/>
        </w:trPr>
        <w:tc>
          <w:tcPr>
            <w:tcW w:w="1132" w:type="dxa"/>
            <w:shd w:val="clear" w:color="auto" w:fill="FFFFFF" w:themeFill="background1"/>
            <w:noWrap/>
          </w:tcPr>
          <w:p w14:paraId="77679FCF" w14:textId="71A7C027" w:rsidR="00815832" w:rsidRPr="00D95E26" w:rsidRDefault="00815832" w:rsidP="007F4368">
            <w:pPr>
              <w:pStyle w:val="Prrafodelista"/>
              <w:numPr>
                <w:ilvl w:val="0"/>
                <w:numId w:val="40"/>
              </w:num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6360" w:type="dxa"/>
            <w:shd w:val="clear" w:color="auto" w:fill="auto"/>
            <w:hideMark/>
          </w:tcPr>
          <w:p w14:paraId="5D6AC661" w14:textId="22EE14AC" w:rsidR="00815832" w:rsidRPr="00533B76" w:rsidRDefault="00815832" w:rsidP="007F436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A122EC">
              <w:rPr>
                <w:rFonts w:ascii="Arial" w:eastAsia="Times New Roman" w:hAnsi="Arial" w:cs="Arial"/>
                <w:color w:val="000000"/>
                <w:sz w:val="18"/>
                <w:szCs w:val="18"/>
                <w:highlight w:val="yellow"/>
                <w:lang w:eastAsia="es-CO"/>
              </w:rPr>
              <w:t>¿En el periodo (ver encabezado de la columna)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</w:t>
            </w:r>
            <w:r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¿desarrolló investigaciones científicas en salud?</w:t>
            </w:r>
          </w:p>
        </w:tc>
        <w:tc>
          <w:tcPr>
            <w:tcW w:w="1702" w:type="dxa"/>
            <w:shd w:val="clear" w:color="auto" w:fill="auto"/>
            <w:vAlign w:val="center"/>
            <w:hideMark/>
          </w:tcPr>
          <w:p w14:paraId="64494C94" w14:textId="648ECF11" w:rsidR="00815832" w:rsidRPr="00D95E26" w:rsidRDefault="00815832" w:rsidP="007F436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 xml:space="preserve">1. Sí 2. </w:t>
            </w:r>
            <w:r w:rsidRPr="008C7AAE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>No</w:t>
            </w:r>
          </w:p>
        </w:tc>
        <w:tc>
          <w:tcPr>
            <w:tcW w:w="1704" w:type="dxa"/>
            <w:shd w:val="clear" w:color="auto" w:fill="auto"/>
            <w:noWrap/>
            <w:vAlign w:val="center"/>
            <w:hideMark/>
          </w:tcPr>
          <w:p w14:paraId="32AD7007" w14:textId="4C9AB968" w:rsidR="00815832" w:rsidRPr="00D95E26" w:rsidRDefault="00815832" w:rsidP="007F436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 xml:space="preserve">1. Sí 2. </w:t>
            </w:r>
            <w:r w:rsidRPr="008C7AAE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>No</w:t>
            </w:r>
          </w:p>
        </w:tc>
      </w:tr>
      <w:tr w:rsidR="00815832" w:rsidRPr="00D95E26" w14:paraId="66069FC5" w14:textId="77777777" w:rsidTr="00E7404B">
        <w:trPr>
          <w:trHeight w:val="2525"/>
        </w:trPr>
        <w:tc>
          <w:tcPr>
            <w:tcW w:w="1132" w:type="dxa"/>
            <w:shd w:val="clear" w:color="auto" w:fill="FFFFFF" w:themeFill="background1"/>
            <w:noWrap/>
          </w:tcPr>
          <w:p w14:paraId="60F02FE6" w14:textId="40C762EB" w:rsidR="00815832" w:rsidRPr="00D95E26" w:rsidRDefault="00815832" w:rsidP="00BF3EB7">
            <w:pPr>
              <w:pStyle w:val="Prrafodelista"/>
              <w:numPr>
                <w:ilvl w:val="0"/>
                <w:numId w:val="40"/>
              </w:num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6360" w:type="dxa"/>
            <w:shd w:val="clear" w:color="auto" w:fill="auto"/>
            <w:hideMark/>
          </w:tcPr>
          <w:p w14:paraId="38DB47AB" w14:textId="7801F11D" w:rsidR="00815832" w:rsidRPr="00533B76" w:rsidRDefault="00815832" w:rsidP="00BF3EB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Considerando su actividad económica principal </w:t>
            </w:r>
            <w:r w:rsidR="00A122EC" w:rsidRPr="00A122EC">
              <w:rPr>
                <w:rFonts w:ascii="Arial" w:eastAsia="Times New Roman" w:hAnsi="Arial" w:cs="Arial"/>
                <w:color w:val="000000"/>
                <w:sz w:val="18"/>
                <w:szCs w:val="18"/>
                <w:highlight w:val="yellow"/>
                <w:lang w:eastAsia="es-CO"/>
              </w:rPr>
              <w:t>e</w:t>
            </w:r>
            <w:r w:rsidRPr="00A122EC">
              <w:rPr>
                <w:rFonts w:ascii="Arial" w:eastAsia="Times New Roman" w:hAnsi="Arial" w:cs="Arial"/>
                <w:color w:val="000000"/>
                <w:sz w:val="18"/>
                <w:szCs w:val="18"/>
                <w:highlight w:val="yellow"/>
                <w:lang w:eastAsia="es-CO"/>
              </w:rPr>
              <w:t xml:space="preserve">n </w:t>
            </w:r>
            <w:r w:rsidR="00A122EC" w:rsidRPr="00A122EC">
              <w:rPr>
                <w:rFonts w:ascii="Arial" w:eastAsia="Times New Roman" w:hAnsi="Arial" w:cs="Arial"/>
                <w:color w:val="000000"/>
                <w:sz w:val="18"/>
                <w:szCs w:val="18"/>
                <w:highlight w:val="yellow"/>
                <w:lang w:eastAsia="es-CO"/>
              </w:rPr>
              <w:t xml:space="preserve">este </w:t>
            </w:r>
            <w:r w:rsidRPr="00A122EC">
              <w:rPr>
                <w:rFonts w:ascii="Arial" w:eastAsia="Times New Roman" w:hAnsi="Arial" w:cs="Arial"/>
                <w:color w:val="000000"/>
                <w:sz w:val="18"/>
                <w:szCs w:val="18"/>
                <w:highlight w:val="yellow"/>
                <w:lang w:eastAsia="es-CO"/>
              </w:rPr>
              <w:t>periodo</w:t>
            </w:r>
            <w:r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¿</w:t>
            </w:r>
            <w:bookmarkStart w:id="21" w:name="_Hlk133311357"/>
            <w:r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Con qué tipo de entidad trabajaba</w:t>
            </w:r>
            <w:bookmarkEnd w:id="21"/>
            <w:r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?</w:t>
            </w:r>
          </w:p>
          <w:p w14:paraId="2AD307DE" w14:textId="77777777" w:rsidR="00815832" w:rsidRPr="00533B76" w:rsidRDefault="00815832" w:rsidP="00BF3EB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</w:p>
          <w:p w14:paraId="7F81494E" w14:textId="64A356D8" w:rsidR="00815832" w:rsidRPr="00533B76" w:rsidRDefault="00815832" w:rsidP="00BF3EB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1. Pública educativa</w:t>
            </w:r>
            <w:r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2. Privada educativa</w:t>
            </w:r>
            <w:r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3. Pública de salud</w:t>
            </w:r>
            <w:r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4. Privada de salud</w:t>
            </w:r>
            <w:r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5. Consultor o especialista independiente</w:t>
            </w:r>
            <w:r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6. Pública otra</w:t>
            </w:r>
          </w:p>
          <w:p w14:paraId="26C66A5D" w14:textId="77777777" w:rsidR="00815832" w:rsidRPr="00533B76" w:rsidRDefault="00815832" w:rsidP="00BF3EB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7. Privada otra</w:t>
            </w:r>
          </w:p>
          <w:p w14:paraId="51CCA6C1" w14:textId="3026D3FE" w:rsidR="00815832" w:rsidRPr="00533B76" w:rsidRDefault="00815832" w:rsidP="00BF3EB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8. ONG</w:t>
            </w:r>
            <w:r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9. Centro de investigación</w:t>
            </w:r>
          </w:p>
          <w:p w14:paraId="796A72ED" w14:textId="3F1BD24B" w:rsidR="00815832" w:rsidRPr="00533B76" w:rsidRDefault="00815832" w:rsidP="00BF3EB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10. Estuvo desempleado </w:t>
            </w:r>
            <w:r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sym w:font="Wingdings" w:char="F0E8"/>
            </w:r>
            <w:r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Pase a 418</w:t>
            </w:r>
          </w:p>
        </w:tc>
        <w:tc>
          <w:tcPr>
            <w:tcW w:w="1702" w:type="dxa"/>
            <w:shd w:val="clear" w:color="auto" w:fill="auto"/>
            <w:vAlign w:val="bottom"/>
            <w:hideMark/>
          </w:tcPr>
          <w:p w14:paraId="0D3EF944" w14:textId="77777777" w:rsidR="00815832" w:rsidRPr="00D95E26" w:rsidRDefault="00815832" w:rsidP="00BF3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1</w:t>
            </w:r>
          </w:p>
          <w:p w14:paraId="1832DE17" w14:textId="77777777" w:rsidR="00815832" w:rsidRPr="00D95E26" w:rsidRDefault="00815832" w:rsidP="00BF3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2</w:t>
            </w:r>
          </w:p>
          <w:p w14:paraId="1E6B699E" w14:textId="77777777" w:rsidR="00815832" w:rsidRPr="00D95E26" w:rsidRDefault="00815832" w:rsidP="00BF3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3</w:t>
            </w:r>
          </w:p>
          <w:p w14:paraId="237173A4" w14:textId="77777777" w:rsidR="00815832" w:rsidRPr="00D95E26" w:rsidRDefault="00815832" w:rsidP="00BF3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4</w:t>
            </w:r>
          </w:p>
          <w:p w14:paraId="00A1A84A" w14:textId="77777777" w:rsidR="00815832" w:rsidRPr="00D95E26" w:rsidRDefault="00815832" w:rsidP="00BF3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8C7AAE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5</w:t>
            </w:r>
          </w:p>
          <w:p w14:paraId="7BAFE78F" w14:textId="77777777" w:rsidR="00815832" w:rsidRPr="00D95E26" w:rsidRDefault="00815832" w:rsidP="00BF3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6</w:t>
            </w:r>
          </w:p>
          <w:p w14:paraId="535C7D45" w14:textId="77777777" w:rsidR="00815832" w:rsidRPr="00D95E26" w:rsidRDefault="00815832" w:rsidP="00BF3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7</w:t>
            </w:r>
          </w:p>
          <w:p w14:paraId="296D6B1B" w14:textId="77777777" w:rsidR="00815832" w:rsidRPr="00D95E26" w:rsidRDefault="00815832" w:rsidP="00BF3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8</w:t>
            </w:r>
          </w:p>
          <w:p w14:paraId="68D8254A" w14:textId="77777777" w:rsidR="00815832" w:rsidRPr="00D95E26" w:rsidRDefault="00815832" w:rsidP="00BF3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9</w:t>
            </w:r>
          </w:p>
          <w:p w14:paraId="03C7EF47" w14:textId="60A1C8B9" w:rsidR="00815832" w:rsidRPr="00D95E26" w:rsidRDefault="00815832" w:rsidP="00BF3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10</w:t>
            </w:r>
            <w:r w:rsidRPr="00BF3EB7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sym w:font="Wingdings" w:char="F0E8"/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418</w:t>
            </w:r>
          </w:p>
        </w:tc>
        <w:tc>
          <w:tcPr>
            <w:tcW w:w="1704" w:type="dxa"/>
            <w:shd w:val="clear" w:color="auto" w:fill="auto"/>
            <w:noWrap/>
            <w:vAlign w:val="bottom"/>
          </w:tcPr>
          <w:p w14:paraId="63ADCE26" w14:textId="77777777" w:rsidR="00815832" w:rsidRPr="00D95E26" w:rsidRDefault="00815832" w:rsidP="00BF3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1</w:t>
            </w:r>
          </w:p>
          <w:p w14:paraId="1DCA694A" w14:textId="77777777" w:rsidR="00815832" w:rsidRPr="00D95E26" w:rsidRDefault="00815832" w:rsidP="00BF3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2</w:t>
            </w:r>
          </w:p>
          <w:p w14:paraId="7935FB6B" w14:textId="77777777" w:rsidR="00815832" w:rsidRPr="00D95E26" w:rsidRDefault="00815832" w:rsidP="00BF3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3</w:t>
            </w:r>
          </w:p>
          <w:p w14:paraId="26FB3946" w14:textId="77777777" w:rsidR="00815832" w:rsidRPr="00D95E26" w:rsidRDefault="00815832" w:rsidP="00BF3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4</w:t>
            </w:r>
          </w:p>
          <w:p w14:paraId="0ED10095" w14:textId="77777777" w:rsidR="00815832" w:rsidRPr="00D95E26" w:rsidRDefault="00815832" w:rsidP="00BF3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8C7AAE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5</w:t>
            </w:r>
          </w:p>
          <w:p w14:paraId="031018EB" w14:textId="77777777" w:rsidR="00815832" w:rsidRPr="00D95E26" w:rsidRDefault="00815832" w:rsidP="00BF3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6</w:t>
            </w:r>
          </w:p>
          <w:p w14:paraId="1B98991C" w14:textId="77777777" w:rsidR="00815832" w:rsidRPr="00D95E26" w:rsidRDefault="00815832" w:rsidP="00BF3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7</w:t>
            </w:r>
          </w:p>
          <w:p w14:paraId="48368152" w14:textId="77777777" w:rsidR="00815832" w:rsidRPr="00D95E26" w:rsidRDefault="00815832" w:rsidP="00BF3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8</w:t>
            </w:r>
          </w:p>
          <w:p w14:paraId="6E0BEF78" w14:textId="77777777" w:rsidR="00815832" w:rsidRPr="00D95E26" w:rsidRDefault="00815832" w:rsidP="00BF3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9</w:t>
            </w:r>
          </w:p>
          <w:p w14:paraId="62FB8412" w14:textId="5AEEAFC6" w:rsidR="00815832" w:rsidRPr="00D95E26" w:rsidRDefault="00815832" w:rsidP="00BF3EB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10</w:t>
            </w:r>
            <w:r w:rsidRPr="00BF3EB7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sym w:font="Wingdings" w:char="F0E8"/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418</w:t>
            </w:r>
          </w:p>
        </w:tc>
      </w:tr>
      <w:tr w:rsidR="00815832" w:rsidRPr="00D95E26" w14:paraId="722F473C" w14:textId="77777777" w:rsidTr="00E7404B">
        <w:trPr>
          <w:trHeight w:val="110"/>
        </w:trPr>
        <w:tc>
          <w:tcPr>
            <w:tcW w:w="1132" w:type="dxa"/>
            <w:shd w:val="clear" w:color="auto" w:fill="auto"/>
            <w:noWrap/>
          </w:tcPr>
          <w:p w14:paraId="272C44B9" w14:textId="3C2A9867" w:rsidR="00815832" w:rsidRPr="00D95E26" w:rsidRDefault="00815832" w:rsidP="00FB2B0C">
            <w:pPr>
              <w:pStyle w:val="Prrafodelista"/>
              <w:numPr>
                <w:ilvl w:val="0"/>
                <w:numId w:val="40"/>
              </w:num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6360" w:type="dxa"/>
            <w:shd w:val="clear" w:color="auto" w:fill="auto"/>
            <w:hideMark/>
          </w:tcPr>
          <w:p w14:paraId="68554638" w14:textId="7D8BE6DC" w:rsidR="00815832" w:rsidRPr="00533B76" w:rsidRDefault="00815832" w:rsidP="00A122E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¿En qué año inició ese trabajo?</w:t>
            </w:r>
          </w:p>
        </w:tc>
        <w:tc>
          <w:tcPr>
            <w:tcW w:w="1702" w:type="dxa"/>
            <w:shd w:val="clear" w:color="auto" w:fill="auto"/>
          </w:tcPr>
          <w:p w14:paraId="2A73CA75" w14:textId="0D1E7520" w:rsidR="00815832" w:rsidRPr="00533B76" w:rsidRDefault="00815832" w:rsidP="00FB2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1704" w:type="dxa"/>
            <w:shd w:val="clear" w:color="auto" w:fill="auto"/>
            <w:noWrap/>
            <w:vAlign w:val="center"/>
          </w:tcPr>
          <w:p w14:paraId="553876B8" w14:textId="600F821D" w:rsidR="00815832" w:rsidRPr="00D95E26" w:rsidRDefault="00815832" w:rsidP="00FB2B0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</w:p>
        </w:tc>
      </w:tr>
      <w:tr w:rsidR="00815832" w:rsidRPr="008C7AAE" w14:paraId="301A6026" w14:textId="77777777" w:rsidTr="00E7404B">
        <w:trPr>
          <w:trHeight w:val="384"/>
        </w:trPr>
        <w:tc>
          <w:tcPr>
            <w:tcW w:w="1132" w:type="dxa"/>
            <w:shd w:val="clear" w:color="auto" w:fill="FFFFFF" w:themeFill="background1"/>
            <w:noWrap/>
          </w:tcPr>
          <w:p w14:paraId="1ACCB333" w14:textId="492588C0" w:rsidR="00815832" w:rsidRPr="00D95E26" w:rsidRDefault="00815832" w:rsidP="00A30481">
            <w:pPr>
              <w:pStyle w:val="Prrafodelista"/>
              <w:numPr>
                <w:ilvl w:val="0"/>
                <w:numId w:val="40"/>
              </w:num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6360" w:type="dxa"/>
            <w:shd w:val="clear" w:color="auto" w:fill="auto"/>
            <w:hideMark/>
          </w:tcPr>
          <w:p w14:paraId="3A035C4E" w14:textId="7B24738A" w:rsidR="00815832" w:rsidRPr="00533B76" w:rsidRDefault="00815832" w:rsidP="00A3048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A122EC">
              <w:rPr>
                <w:rFonts w:ascii="Arial" w:eastAsia="Times New Roman" w:hAnsi="Arial" w:cs="Arial"/>
                <w:color w:val="000000"/>
                <w:sz w:val="18"/>
                <w:szCs w:val="18"/>
                <w:highlight w:val="yellow"/>
                <w:lang w:eastAsia="es-CO"/>
              </w:rPr>
              <w:t>En el periodo (ver encabezado de la columna)</w:t>
            </w:r>
            <w:r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¿perteneció a algún grupo de investigación?</w:t>
            </w:r>
          </w:p>
        </w:tc>
        <w:tc>
          <w:tcPr>
            <w:tcW w:w="1702" w:type="dxa"/>
            <w:shd w:val="clear" w:color="auto" w:fill="auto"/>
          </w:tcPr>
          <w:p w14:paraId="5BDFE3B7" w14:textId="77777777" w:rsidR="00815832" w:rsidRPr="00533B76" w:rsidRDefault="00815832" w:rsidP="00A3048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</w:pPr>
            <w:r w:rsidRPr="00533B76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 xml:space="preserve">1. Sí </w:t>
            </w:r>
          </w:p>
          <w:p w14:paraId="2DF8FFB1" w14:textId="271CBAC8" w:rsidR="00815832" w:rsidRPr="00533B76" w:rsidRDefault="00815832" w:rsidP="00A3048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</w:pPr>
            <w:r w:rsidRPr="00533B76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>2. No</w:t>
            </w:r>
            <w:r w:rsidRPr="00533B76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sym w:font="Wingdings" w:char="F0E8"/>
            </w:r>
            <w:r w:rsidRPr="00533B76">
              <w:rPr>
                <w:rFonts w:ascii="Arial" w:eastAsia="Times New Roman" w:hAnsi="Arial" w:cs="Arial"/>
                <w:color w:val="000000"/>
                <w:sz w:val="12"/>
                <w:szCs w:val="12"/>
                <w:lang w:eastAsia="es-CO"/>
              </w:rPr>
              <w:t xml:space="preserve"> </w:t>
            </w:r>
            <w:r w:rsidRPr="00533B76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>421</w:t>
            </w:r>
          </w:p>
        </w:tc>
        <w:tc>
          <w:tcPr>
            <w:tcW w:w="1704" w:type="dxa"/>
            <w:shd w:val="clear" w:color="auto" w:fill="auto"/>
            <w:noWrap/>
            <w:hideMark/>
          </w:tcPr>
          <w:p w14:paraId="2540A9A8" w14:textId="77777777" w:rsidR="00815832" w:rsidRPr="008C7AAE" w:rsidRDefault="00815832" w:rsidP="00A3048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</w:pPr>
            <w:r w:rsidRPr="008C7AAE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 xml:space="preserve">1. Sí </w:t>
            </w:r>
          </w:p>
          <w:p w14:paraId="6BF4F9A7" w14:textId="4E3B53B4" w:rsidR="00815832" w:rsidRPr="008C7AAE" w:rsidRDefault="00815832" w:rsidP="00A3048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</w:pPr>
            <w:r w:rsidRPr="008C7AAE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 xml:space="preserve">2. No </w:t>
            </w:r>
            <w:r w:rsidRPr="008C7AAE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sym w:font="Wingdings" w:char="F0E8"/>
            </w:r>
            <w:r w:rsidRPr="008C7AAE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fldChar w:fldCharType="begin"/>
            </w:r>
            <w:r w:rsidRPr="008C7AAE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instrText xml:space="preserve"> REF _Ref130239065 \r \h  \* MERGEFORMAT </w:instrText>
            </w:r>
            <w:r w:rsidRPr="008C7AAE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</w:r>
            <w:r w:rsidRPr="008C7AAE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fldChar w:fldCharType="separate"/>
            </w:r>
            <w:r w:rsidRPr="008C7AAE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>421</w:t>
            </w:r>
            <w:r w:rsidRPr="008C7AAE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fldChar w:fldCharType="end"/>
            </w:r>
          </w:p>
        </w:tc>
      </w:tr>
      <w:tr w:rsidR="00815832" w:rsidRPr="00D95E26" w14:paraId="3CB9EBEE" w14:textId="77777777" w:rsidTr="00E7404B">
        <w:trPr>
          <w:trHeight w:val="236"/>
        </w:trPr>
        <w:tc>
          <w:tcPr>
            <w:tcW w:w="1132" w:type="dxa"/>
            <w:shd w:val="clear" w:color="auto" w:fill="FFFFFF" w:themeFill="background1"/>
            <w:noWrap/>
          </w:tcPr>
          <w:p w14:paraId="4FE7D863" w14:textId="77777777" w:rsidR="00815832" w:rsidRPr="00D95E26" w:rsidRDefault="00815832" w:rsidP="00FB2B0C">
            <w:pPr>
              <w:pStyle w:val="Prrafodelista"/>
              <w:numPr>
                <w:ilvl w:val="0"/>
                <w:numId w:val="40"/>
              </w:num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6360" w:type="dxa"/>
            <w:shd w:val="clear" w:color="auto" w:fill="auto"/>
          </w:tcPr>
          <w:p w14:paraId="0C654089" w14:textId="52A79988" w:rsidR="00815832" w:rsidRPr="00533B76" w:rsidRDefault="00815832" w:rsidP="00FB2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¿A cuáles?</w:t>
            </w:r>
          </w:p>
        </w:tc>
        <w:tc>
          <w:tcPr>
            <w:tcW w:w="1702" w:type="dxa"/>
            <w:shd w:val="clear" w:color="auto" w:fill="auto"/>
          </w:tcPr>
          <w:p w14:paraId="236970D5" w14:textId="77777777" w:rsidR="00815832" w:rsidRPr="00533B76" w:rsidRDefault="00815832" w:rsidP="00FB2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1704" w:type="dxa"/>
            <w:shd w:val="clear" w:color="auto" w:fill="auto"/>
            <w:noWrap/>
            <w:vAlign w:val="center"/>
          </w:tcPr>
          <w:p w14:paraId="10D0FE56" w14:textId="77777777" w:rsidR="00815832" w:rsidRPr="00D95E26" w:rsidRDefault="00815832" w:rsidP="00FB2B0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</w:p>
        </w:tc>
      </w:tr>
      <w:tr w:rsidR="00E7404B" w:rsidRPr="00D95E26" w14:paraId="24BF1B3D" w14:textId="77777777" w:rsidTr="00182979">
        <w:trPr>
          <w:trHeight w:val="236"/>
        </w:trPr>
        <w:tc>
          <w:tcPr>
            <w:tcW w:w="1132" w:type="dxa"/>
            <w:shd w:val="clear" w:color="auto" w:fill="FFFFFF" w:themeFill="background1"/>
            <w:noWrap/>
          </w:tcPr>
          <w:p w14:paraId="20C46D30" w14:textId="5F18791D" w:rsidR="00E7404B" w:rsidRPr="00182979" w:rsidRDefault="00E7404B" w:rsidP="00050504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highlight w:val="yellow"/>
                <w:lang w:eastAsia="es-CO"/>
              </w:rPr>
            </w:pPr>
            <w:r w:rsidRPr="0018297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highlight w:val="yellow"/>
                <w:lang w:eastAsia="es-CO"/>
              </w:rPr>
              <w:t>410.</w:t>
            </w:r>
          </w:p>
        </w:tc>
        <w:tc>
          <w:tcPr>
            <w:tcW w:w="6360" w:type="dxa"/>
            <w:shd w:val="clear" w:color="auto" w:fill="auto"/>
          </w:tcPr>
          <w:p w14:paraId="2A9D9358" w14:textId="1D01338C" w:rsidR="00E7404B" w:rsidRPr="00FC0A30" w:rsidRDefault="00E7404B" w:rsidP="00E7404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highlight w:val="yellow"/>
                <w:lang w:eastAsia="es-CO"/>
              </w:rPr>
            </w:pPr>
            <w:r w:rsidRPr="00FC0A30">
              <w:rPr>
                <w:rFonts w:ascii="Arial" w:eastAsia="Times New Roman" w:hAnsi="Arial" w:cs="Arial"/>
                <w:color w:val="000000"/>
                <w:sz w:val="18"/>
                <w:szCs w:val="18"/>
                <w:highlight w:val="yellow"/>
                <w:lang w:eastAsia="es-CO"/>
              </w:rPr>
              <w:t>¿Cuántos investigadores hacían parte del grupo de investigación principal al que estaba adscrito?</w:t>
            </w:r>
          </w:p>
        </w:tc>
        <w:tc>
          <w:tcPr>
            <w:tcW w:w="1702" w:type="dxa"/>
            <w:shd w:val="clear" w:color="auto" w:fill="auto"/>
            <w:vAlign w:val="center"/>
          </w:tcPr>
          <w:p w14:paraId="7A2A66B0" w14:textId="522347C4" w:rsidR="00E7404B" w:rsidRPr="00533B76" w:rsidRDefault="00E7404B" w:rsidP="00E7404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|__|__|</w:t>
            </w:r>
          </w:p>
        </w:tc>
        <w:tc>
          <w:tcPr>
            <w:tcW w:w="1704" w:type="dxa"/>
            <w:shd w:val="clear" w:color="auto" w:fill="auto"/>
            <w:noWrap/>
            <w:vAlign w:val="center"/>
          </w:tcPr>
          <w:p w14:paraId="47B27854" w14:textId="2E85161A" w:rsidR="00E7404B" w:rsidRPr="00D95E26" w:rsidRDefault="00E7404B" w:rsidP="00E7404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|__|__|</w:t>
            </w:r>
          </w:p>
        </w:tc>
      </w:tr>
      <w:tr w:rsidR="00815832" w:rsidRPr="00D95E26" w14:paraId="0A1D9676" w14:textId="77777777" w:rsidTr="00E7404B">
        <w:trPr>
          <w:trHeight w:val="324"/>
        </w:trPr>
        <w:tc>
          <w:tcPr>
            <w:tcW w:w="1132" w:type="dxa"/>
            <w:shd w:val="clear" w:color="auto" w:fill="FFFFFF" w:themeFill="background1"/>
            <w:noWrap/>
          </w:tcPr>
          <w:p w14:paraId="7EE75B9B" w14:textId="674CA903" w:rsidR="00815832" w:rsidRPr="00D95E26" w:rsidRDefault="00815832" w:rsidP="00FB2B0C">
            <w:pPr>
              <w:pStyle w:val="Prrafodelista"/>
              <w:numPr>
                <w:ilvl w:val="0"/>
                <w:numId w:val="40"/>
              </w:num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</w:pPr>
            <w:bookmarkStart w:id="22" w:name="_Ref130238960"/>
          </w:p>
        </w:tc>
        <w:bookmarkEnd w:id="22"/>
        <w:tc>
          <w:tcPr>
            <w:tcW w:w="6360" w:type="dxa"/>
            <w:shd w:val="clear" w:color="auto" w:fill="auto"/>
            <w:hideMark/>
          </w:tcPr>
          <w:p w14:paraId="0CB2464B" w14:textId="40716B72" w:rsidR="00815832" w:rsidRPr="00533B76" w:rsidRDefault="00815832" w:rsidP="00A122E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¿Desde qué año? </w:t>
            </w:r>
          </w:p>
        </w:tc>
        <w:tc>
          <w:tcPr>
            <w:tcW w:w="1702" w:type="dxa"/>
            <w:shd w:val="clear" w:color="auto" w:fill="auto"/>
          </w:tcPr>
          <w:p w14:paraId="2E3F5DD3" w14:textId="2D8CFC53" w:rsidR="00815832" w:rsidRPr="00533B76" w:rsidRDefault="00815832" w:rsidP="00FB2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1704" w:type="dxa"/>
            <w:shd w:val="clear" w:color="auto" w:fill="auto"/>
            <w:noWrap/>
            <w:vAlign w:val="center"/>
            <w:hideMark/>
          </w:tcPr>
          <w:p w14:paraId="2D895F66" w14:textId="77777777" w:rsidR="00815832" w:rsidRPr="00D95E26" w:rsidRDefault="00815832" w:rsidP="00FB2B0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</w:p>
        </w:tc>
      </w:tr>
      <w:tr w:rsidR="00815832" w:rsidRPr="00D95E26" w14:paraId="5C54F1CE" w14:textId="77777777" w:rsidTr="00E7404B">
        <w:trPr>
          <w:trHeight w:val="423"/>
        </w:trPr>
        <w:tc>
          <w:tcPr>
            <w:tcW w:w="1132" w:type="dxa"/>
            <w:shd w:val="clear" w:color="auto" w:fill="FFFFFF" w:themeFill="background1"/>
            <w:noWrap/>
          </w:tcPr>
          <w:p w14:paraId="2C21EE82" w14:textId="02FCD3CD" w:rsidR="00815832" w:rsidRPr="00D95E26" w:rsidRDefault="00815832" w:rsidP="00FB2B0C">
            <w:pPr>
              <w:pStyle w:val="Prrafodelista"/>
              <w:numPr>
                <w:ilvl w:val="0"/>
                <w:numId w:val="40"/>
              </w:num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</w:pPr>
            <w:bookmarkStart w:id="23" w:name="_Ref130239065"/>
          </w:p>
        </w:tc>
        <w:bookmarkEnd w:id="23"/>
        <w:tc>
          <w:tcPr>
            <w:tcW w:w="6360" w:type="dxa"/>
            <w:shd w:val="clear" w:color="auto" w:fill="auto"/>
            <w:hideMark/>
          </w:tcPr>
          <w:p w14:paraId="2CC7A933" w14:textId="14979B3F" w:rsidR="00815832" w:rsidRPr="00533B76" w:rsidRDefault="00815832" w:rsidP="00DE639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9D5E73">
              <w:rPr>
                <w:rFonts w:ascii="Arial" w:eastAsia="Times New Roman" w:hAnsi="Arial" w:cs="Arial"/>
                <w:color w:val="000000"/>
                <w:sz w:val="18"/>
                <w:szCs w:val="18"/>
                <w:highlight w:val="yellow"/>
                <w:lang w:eastAsia="es-CO"/>
              </w:rPr>
              <w:t>En el periodo (ver encabezado de la columna)</w:t>
            </w:r>
            <w:r w:rsidR="009D5E73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,</w:t>
            </w:r>
            <w:r w:rsidR="009D5E73" w:rsidRPr="009D5E73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 </w:t>
            </w:r>
            <w:r w:rsidR="009D5E73" w:rsidRPr="009D5E73">
              <w:rPr>
                <w:rFonts w:ascii="Arial" w:hAnsi="Arial" w:cs="Arial"/>
                <w:sz w:val="18"/>
                <w:szCs w:val="18"/>
                <w:highlight w:val="yellow"/>
              </w:rPr>
              <w:t>en proyectos a su cargo</w:t>
            </w:r>
            <w:r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¿participaron profesionales con experiencia inferior a dos años?</w:t>
            </w:r>
          </w:p>
        </w:tc>
        <w:tc>
          <w:tcPr>
            <w:tcW w:w="1702" w:type="dxa"/>
            <w:shd w:val="clear" w:color="auto" w:fill="auto"/>
            <w:vAlign w:val="center"/>
            <w:hideMark/>
          </w:tcPr>
          <w:p w14:paraId="02B2D74F" w14:textId="693AA9E5" w:rsidR="00815832" w:rsidRPr="00533B76" w:rsidRDefault="00815832" w:rsidP="00FB2B0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533B76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>1. Sí 2. No</w:t>
            </w:r>
          </w:p>
        </w:tc>
        <w:tc>
          <w:tcPr>
            <w:tcW w:w="1704" w:type="dxa"/>
            <w:shd w:val="clear" w:color="auto" w:fill="auto"/>
            <w:noWrap/>
            <w:vAlign w:val="center"/>
            <w:hideMark/>
          </w:tcPr>
          <w:p w14:paraId="59F66386" w14:textId="71705827" w:rsidR="00815832" w:rsidRPr="00D95E26" w:rsidRDefault="00815832" w:rsidP="00FB2B0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 xml:space="preserve">1. </w:t>
            </w:r>
            <w:r w:rsidRPr="008C7AAE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>Sí</w:t>
            </w:r>
            <w:r w:rsidRPr="00D95E26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 xml:space="preserve"> 2. No</w:t>
            </w:r>
          </w:p>
        </w:tc>
      </w:tr>
      <w:tr w:rsidR="00050504" w:rsidRPr="00D95E26" w14:paraId="605D8A51" w14:textId="77777777" w:rsidTr="00E7404B">
        <w:trPr>
          <w:trHeight w:val="423"/>
        </w:trPr>
        <w:tc>
          <w:tcPr>
            <w:tcW w:w="1132" w:type="dxa"/>
            <w:shd w:val="clear" w:color="auto" w:fill="FFFFFF" w:themeFill="background1"/>
            <w:noWrap/>
          </w:tcPr>
          <w:p w14:paraId="79674D9D" w14:textId="36B79225" w:rsidR="00050504" w:rsidRPr="00050504" w:rsidRDefault="00050504" w:rsidP="00050504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highlight w:val="yellow"/>
                <w:lang w:eastAsia="es-CO"/>
              </w:rPr>
            </w:pPr>
            <w:r w:rsidRPr="0005050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highlight w:val="yellow"/>
                <w:lang w:eastAsia="es-CO"/>
              </w:rPr>
              <w:t>408</w:t>
            </w:r>
          </w:p>
        </w:tc>
        <w:tc>
          <w:tcPr>
            <w:tcW w:w="6360" w:type="dxa"/>
            <w:shd w:val="clear" w:color="auto" w:fill="auto"/>
          </w:tcPr>
          <w:p w14:paraId="0B1985E6" w14:textId="1CAD799D" w:rsidR="00050504" w:rsidRPr="009D5E73" w:rsidRDefault="00050504" w:rsidP="0005050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highlight w:val="yellow"/>
                <w:lang w:eastAsia="es-CO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highlight w:val="yellow"/>
                <w:lang w:eastAsia="es-CO"/>
              </w:rPr>
              <w:t>E</w:t>
            </w:r>
            <w:r w:rsidRPr="005A194C">
              <w:rPr>
                <w:rFonts w:ascii="Arial" w:eastAsia="Times New Roman" w:hAnsi="Arial" w:cs="Arial"/>
                <w:color w:val="000000"/>
                <w:sz w:val="18"/>
                <w:szCs w:val="18"/>
                <w:highlight w:val="yellow"/>
                <w:lang w:eastAsia="es-CO"/>
              </w:rPr>
              <w:t>n el periodo (ver encabezado de la columna)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highlight w:val="yellow"/>
                <w:lang w:eastAsia="es-CO"/>
              </w:rPr>
              <w:t xml:space="preserve"> </w:t>
            </w:r>
            <w:r w:rsidRPr="005A194C">
              <w:rPr>
                <w:rFonts w:ascii="Arial" w:eastAsia="Times New Roman" w:hAnsi="Arial" w:cs="Arial"/>
                <w:color w:val="000000"/>
                <w:sz w:val="18"/>
                <w:szCs w:val="18"/>
                <w:highlight w:val="yellow"/>
                <w:lang w:eastAsia="es-CO"/>
              </w:rPr>
              <w:t>¿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highlight w:val="yellow"/>
                <w:lang w:eastAsia="es-CO"/>
              </w:rPr>
              <w:t>a</w:t>
            </w:r>
            <w:r w:rsidRPr="005A194C">
              <w:rPr>
                <w:rFonts w:ascii="Arial" w:eastAsia="Times New Roman" w:hAnsi="Arial" w:cs="Arial"/>
                <w:color w:val="000000"/>
                <w:sz w:val="18"/>
                <w:szCs w:val="18"/>
                <w:highlight w:val="yellow"/>
                <w:lang w:eastAsia="es-CO"/>
              </w:rPr>
              <w:t>lguno de sus colaboradores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</w:t>
            </w:r>
            <w:r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desarrolló un trabajo de posgrado alrededor de 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proyectos a su cargo?</w:t>
            </w:r>
          </w:p>
        </w:tc>
        <w:tc>
          <w:tcPr>
            <w:tcW w:w="1702" w:type="dxa"/>
            <w:shd w:val="clear" w:color="auto" w:fill="auto"/>
            <w:vAlign w:val="center"/>
          </w:tcPr>
          <w:p w14:paraId="24472037" w14:textId="77777777" w:rsidR="00050504" w:rsidRDefault="00050504" w:rsidP="0005050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1. Sí</w:t>
            </w:r>
          </w:p>
          <w:p w14:paraId="6D328791" w14:textId="198735BD" w:rsidR="00050504" w:rsidRPr="00533B76" w:rsidRDefault="00050504" w:rsidP="0005050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2. </w:t>
            </w:r>
            <w:r w:rsidRPr="008C7AAE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No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</w:t>
            </w:r>
            <w:r w:rsidRPr="00050504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sym w:font="Wingdings" w:char="F0E8"/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422</w:t>
            </w:r>
          </w:p>
        </w:tc>
        <w:tc>
          <w:tcPr>
            <w:tcW w:w="1704" w:type="dxa"/>
            <w:shd w:val="clear" w:color="auto" w:fill="auto"/>
            <w:noWrap/>
            <w:vAlign w:val="center"/>
          </w:tcPr>
          <w:p w14:paraId="4045CE21" w14:textId="77777777" w:rsidR="00050504" w:rsidRDefault="00050504" w:rsidP="0005050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1. Sí</w:t>
            </w:r>
          </w:p>
          <w:p w14:paraId="4687BCA9" w14:textId="5101A247" w:rsidR="00050504" w:rsidRPr="00D95E26" w:rsidRDefault="00050504" w:rsidP="0005050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2. </w:t>
            </w:r>
            <w:r w:rsidRPr="008C7AAE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No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</w:t>
            </w:r>
            <w:r w:rsidRPr="00050504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sym w:font="Wingdings" w:char="F0E8"/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422</w:t>
            </w:r>
          </w:p>
        </w:tc>
      </w:tr>
      <w:tr w:rsidR="00050504" w:rsidRPr="00D95E26" w14:paraId="31F5B736" w14:textId="77777777" w:rsidTr="00E7404B">
        <w:trPr>
          <w:trHeight w:val="423"/>
        </w:trPr>
        <w:tc>
          <w:tcPr>
            <w:tcW w:w="1132" w:type="dxa"/>
            <w:shd w:val="clear" w:color="auto" w:fill="FFFFFF" w:themeFill="background1"/>
            <w:noWrap/>
          </w:tcPr>
          <w:p w14:paraId="254DD189" w14:textId="0FD0C6E8" w:rsidR="00050504" w:rsidRPr="00050504" w:rsidRDefault="00050504" w:rsidP="00050504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highlight w:val="yellow"/>
                <w:lang w:eastAsia="es-CO"/>
              </w:rPr>
            </w:pPr>
            <w:r w:rsidRPr="00050504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highlight w:val="yellow"/>
                <w:lang w:eastAsia="es-CO"/>
              </w:rPr>
              <w:t>408 A</w:t>
            </w:r>
          </w:p>
        </w:tc>
        <w:tc>
          <w:tcPr>
            <w:tcW w:w="6360" w:type="dxa"/>
            <w:shd w:val="clear" w:color="auto" w:fill="auto"/>
          </w:tcPr>
          <w:p w14:paraId="356C37E8" w14:textId="6EDD9F23" w:rsidR="00050504" w:rsidRDefault="00050504" w:rsidP="00C52AA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highlight w:val="yellow"/>
                <w:lang w:eastAsia="es-CO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highlight w:val="yellow"/>
                <w:lang w:eastAsia="es-CO"/>
              </w:rPr>
              <w:t>¿Cuántos?</w:t>
            </w:r>
          </w:p>
        </w:tc>
        <w:tc>
          <w:tcPr>
            <w:tcW w:w="1702" w:type="dxa"/>
            <w:shd w:val="clear" w:color="auto" w:fill="auto"/>
            <w:vAlign w:val="center"/>
          </w:tcPr>
          <w:p w14:paraId="13A98F88" w14:textId="77777777" w:rsidR="00050504" w:rsidRPr="00D95E26" w:rsidRDefault="00050504" w:rsidP="00C52AA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1704" w:type="dxa"/>
            <w:shd w:val="clear" w:color="auto" w:fill="auto"/>
            <w:noWrap/>
            <w:vAlign w:val="center"/>
          </w:tcPr>
          <w:p w14:paraId="6AF41C7C" w14:textId="77777777" w:rsidR="00050504" w:rsidRPr="00D95E26" w:rsidRDefault="00050504" w:rsidP="00C52AA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</w:p>
        </w:tc>
      </w:tr>
      <w:tr w:rsidR="00C52AA4" w:rsidRPr="00D95E26" w14:paraId="48C033F4" w14:textId="77777777" w:rsidTr="00E7404B">
        <w:trPr>
          <w:trHeight w:val="533"/>
        </w:trPr>
        <w:tc>
          <w:tcPr>
            <w:tcW w:w="1132" w:type="dxa"/>
            <w:shd w:val="clear" w:color="auto" w:fill="FFFFFF" w:themeFill="background1"/>
            <w:noWrap/>
          </w:tcPr>
          <w:p w14:paraId="41CD5BC7" w14:textId="38560EAE" w:rsidR="00C52AA4" w:rsidRPr="00D95E26" w:rsidRDefault="00C52AA4" w:rsidP="00050504">
            <w:pPr>
              <w:pStyle w:val="Prrafodelista"/>
              <w:numPr>
                <w:ilvl w:val="0"/>
                <w:numId w:val="40"/>
              </w:num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6360" w:type="dxa"/>
            <w:shd w:val="clear" w:color="auto" w:fill="auto"/>
            <w:hideMark/>
          </w:tcPr>
          <w:p w14:paraId="7E46C95D" w14:textId="42AE3184" w:rsidR="00C52AA4" w:rsidRPr="00533B76" w:rsidRDefault="00C52AA4" w:rsidP="00C52AA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9D5E73">
              <w:rPr>
                <w:rFonts w:ascii="Arial" w:eastAsia="Times New Roman" w:hAnsi="Arial" w:cs="Arial"/>
                <w:color w:val="000000"/>
                <w:sz w:val="18"/>
                <w:szCs w:val="18"/>
                <w:highlight w:val="yellow"/>
                <w:lang w:eastAsia="es-CO"/>
              </w:rPr>
              <w:t>En el periodo (ver encabezado de la columna)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</w:t>
            </w:r>
            <w:r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¿generó espacios de discusión (foros, seminarios) de los resultados obtenidos de </w:t>
            </w:r>
            <w:r w:rsidRPr="009D5E73">
              <w:rPr>
                <w:rFonts w:ascii="Arial" w:eastAsia="Times New Roman" w:hAnsi="Arial" w:cs="Arial"/>
                <w:color w:val="000000"/>
                <w:sz w:val="18"/>
                <w:szCs w:val="18"/>
                <w:highlight w:val="yellow"/>
                <w:lang w:eastAsia="es-CO"/>
              </w:rPr>
              <w:t>sus proyectos</w:t>
            </w:r>
            <w:r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? Difusión local, regional, nacional internacional</w:t>
            </w:r>
          </w:p>
        </w:tc>
        <w:tc>
          <w:tcPr>
            <w:tcW w:w="1702" w:type="dxa"/>
            <w:shd w:val="clear" w:color="auto" w:fill="auto"/>
            <w:vAlign w:val="center"/>
            <w:hideMark/>
          </w:tcPr>
          <w:p w14:paraId="7CA80073" w14:textId="6786808C" w:rsidR="00C52AA4" w:rsidRPr="00533B76" w:rsidRDefault="00C52AA4" w:rsidP="00C52AA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533B76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>1. Sí 2. No</w:t>
            </w:r>
          </w:p>
        </w:tc>
        <w:tc>
          <w:tcPr>
            <w:tcW w:w="1704" w:type="dxa"/>
            <w:shd w:val="clear" w:color="auto" w:fill="auto"/>
            <w:noWrap/>
            <w:vAlign w:val="center"/>
            <w:hideMark/>
          </w:tcPr>
          <w:p w14:paraId="2623DC1E" w14:textId="5B885C66" w:rsidR="00C52AA4" w:rsidRPr="00D95E26" w:rsidRDefault="00C52AA4" w:rsidP="00C52AA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 xml:space="preserve">1. </w:t>
            </w:r>
            <w:r w:rsidRPr="008C7AAE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>Sí</w:t>
            </w:r>
            <w:r w:rsidRPr="00D95E26">
              <w:rPr>
                <w:rFonts w:ascii="Arial" w:eastAsia="Times New Roman" w:hAnsi="Arial" w:cs="Arial"/>
                <w:color w:val="000000"/>
                <w:sz w:val="14"/>
                <w:szCs w:val="14"/>
                <w:lang w:eastAsia="es-CO"/>
              </w:rPr>
              <w:t xml:space="preserve"> 2. No</w:t>
            </w:r>
          </w:p>
        </w:tc>
      </w:tr>
      <w:tr w:rsidR="00C52AA4" w:rsidRPr="00D95E26" w14:paraId="135C3279" w14:textId="77777777" w:rsidTr="00E7404B">
        <w:trPr>
          <w:trHeight w:val="1472"/>
        </w:trPr>
        <w:tc>
          <w:tcPr>
            <w:tcW w:w="1132" w:type="dxa"/>
            <w:shd w:val="clear" w:color="auto" w:fill="FFFFFF" w:themeFill="background1"/>
            <w:noWrap/>
          </w:tcPr>
          <w:p w14:paraId="1095F54E" w14:textId="0C62F2C1" w:rsidR="00C52AA4" w:rsidRPr="00D95E26" w:rsidRDefault="00C52AA4" w:rsidP="00C52AA4">
            <w:pPr>
              <w:pStyle w:val="Prrafodelista"/>
              <w:numPr>
                <w:ilvl w:val="0"/>
                <w:numId w:val="40"/>
              </w:num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6360" w:type="dxa"/>
            <w:shd w:val="clear" w:color="auto" w:fill="auto"/>
            <w:hideMark/>
          </w:tcPr>
          <w:p w14:paraId="5ADF7958" w14:textId="12D59C3C" w:rsidR="00C52AA4" w:rsidRPr="00533B76" w:rsidRDefault="00C52AA4" w:rsidP="00C52AA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156E59">
              <w:rPr>
                <w:rFonts w:ascii="Arial" w:eastAsia="Times New Roman" w:hAnsi="Arial" w:cs="Arial"/>
                <w:color w:val="000000"/>
                <w:sz w:val="18"/>
                <w:szCs w:val="18"/>
                <w:highlight w:val="yellow"/>
                <w:lang w:eastAsia="es-CO"/>
              </w:rPr>
              <w:t>En e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highlight w:val="yellow"/>
                <w:lang w:eastAsia="es-CO"/>
              </w:rPr>
              <w:t>se</w:t>
            </w:r>
            <w:r w:rsidRPr="00156E59">
              <w:rPr>
                <w:rFonts w:ascii="Arial" w:eastAsia="Times New Roman" w:hAnsi="Arial" w:cs="Arial"/>
                <w:color w:val="000000"/>
                <w:sz w:val="18"/>
                <w:szCs w:val="18"/>
                <w:highlight w:val="yellow"/>
                <w:lang w:eastAsia="es-CO"/>
              </w:rPr>
              <w:t xml:space="preserve"> periodo </w:t>
            </w:r>
            <w:r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¿a cuáles de las siguientes líneas del ciclo integral en salud contribuyó directamente su investigación?</w:t>
            </w:r>
          </w:p>
          <w:p w14:paraId="59469F40" w14:textId="77777777" w:rsidR="00C52AA4" w:rsidRPr="00533B76" w:rsidRDefault="00C52AA4" w:rsidP="00C52AA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</w:p>
          <w:p w14:paraId="63F066C2" w14:textId="132C6D18" w:rsidR="00C52AA4" w:rsidRPr="00533B76" w:rsidRDefault="00C52AA4" w:rsidP="00C52AA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a. Promoción</w:t>
            </w:r>
            <w:r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b. Prevención o protección</w:t>
            </w:r>
            <w:r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c. Asistencia</w:t>
            </w:r>
            <w:r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d. Rehabilitación</w:t>
            </w:r>
            <w:r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e. Cuidado paliativo</w:t>
            </w:r>
            <w:r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f. Ninguno</w:t>
            </w:r>
            <w:r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g. Otra</w:t>
            </w:r>
          </w:p>
        </w:tc>
        <w:tc>
          <w:tcPr>
            <w:tcW w:w="1702" w:type="dxa"/>
            <w:shd w:val="clear" w:color="auto" w:fill="auto"/>
            <w:vAlign w:val="bottom"/>
            <w:hideMark/>
          </w:tcPr>
          <w:p w14:paraId="661026B3" w14:textId="77777777" w:rsidR="00C52AA4" w:rsidRPr="00533B76" w:rsidRDefault="00C52AA4" w:rsidP="00C52AA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a</w:t>
            </w:r>
          </w:p>
          <w:p w14:paraId="725D92A1" w14:textId="77777777" w:rsidR="00C52AA4" w:rsidRPr="00533B76" w:rsidRDefault="00C52AA4" w:rsidP="00C52AA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b</w:t>
            </w:r>
          </w:p>
          <w:p w14:paraId="66BDC6FC" w14:textId="77777777" w:rsidR="00C52AA4" w:rsidRPr="00533B76" w:rsidRDefault="00C52AA4" w:rsidP="00C52AA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c</w:t>
            </w:r>
          </w:p>
          <w:p w14:paraId="4698E847" w14:textId="77777777" w:rsidR="00C52AA4" w:rsidRPr="00533B76" w:rsidRDefault="00C52AA4" w:rsidP="00C52AA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d</w:t>
            </w:r>
          </w:p>
          <w:p w14:paraId="6B0E3860" w14:textId="77777777" w:rsidR="00C52AA4" w:rsidRPr="00533B76" w:rsidRDefault="00C52AA4" w:rsidP="00C52AA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e</w:t>
            </w:r>
          </w:p>
          <w:p w14:paraId="60010887" w14:textId="77777777" w:rsidR="00C52AA4" w:rsidRPr="00533B76" w:rsidRDefault="00C52AA4" w:rsidP="00C52AA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f</w:t>
            </w:r>
          </w:p>
          <w:p w14:paraId="18A30DE0" w14:textId="22B10D85" w:rsidR="00C52AA4" w:rsidRPr="00533B76" w:rsidRDefault="00C52AA4" w:rsidP="00C52AA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g</w:t>
            </w:r>
          </w:p>
        </w:tc>
        <w:tc>
          <w:tcPr>
            <w:tcW w:w="1704" w:type="dxa"/>
            <w:shd w:val="clear" w:color="auto" w:fill="auto"/>
            <w:noWrap/>
            <w:vAlign w:val="bottom"/>
          </w:tcPr>
          <w:p w14:paraId="49470511" w14:textId="77777777" w:rsidR="00C52AA4" w:rsidRPr="00D95E26" w:rsidRDefault="00C52AA4" w:rsidP="00C52AA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a</w:t>
            </w:r>
          </w:p>
          <w:p w14:paraId="449A31FF" w14:textId="77777777" w:rsidR="00C52AA4" w:rsidRPr="00D95E26" w:rsidRDefault="00C52AA4" w:rsidP="00C52AA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b</w:t>
            </w:r>
          </w:p>
          <w:p w14:paraId="6A7CCECA" w14:textId="77777777" w:rsidR="00C52AA4" w:rsidRPr="00D95E26" w:rsidRDefault="00C52AA4" w:rsidP="00C52AA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c</w:t>
            </w:r>
          </w:p>
          <w:p w14:paraId="5115FC57" w14:textId="77777777" w:rsidR="00C52AA4" w:rsidRPr="00D95E26" w:rsidRDefault="00C52AA4" w:rsidP="00C52AA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8C7AAE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d</w:t>
            </w:r>
          </w:p>
          <w:p w14:paraId="537E7118" w14:textId="77777777" w:rsidR="00C52AA4" w:rsidRPr="00D95E26" w:rsidRDefault="00C52AA4" w:rsidP="00C52AA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e</w:t>
            </w:r>
          </w:p>
          <w:p w14:paraId="34C5773E" w14:textId="77777777" w:rsidR="00C52AA4" w:rsidRPr="00D95E26" w:rsidRDefault="00C52AA4" w:rsidP="00C52AA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f</w:t>
            </w:r>
          </w:p>
          <w:p w14:paraId="60616493" w14:textId="167C50FB" w:rsidR="00C52AA4" w:rsidRPr="00D95E26" w:rsidRDefault="00C52AA4" w:rsidP="00C52AA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g</w:t>
            </w:r>
          </w:p>
        </w:tc>
      </w:tr>
      <w:tr w:rsidR="00C52AA4" w:rsidRPr="00D95E26" w14:paraId="2AECB024" w14:textId="77777777" w:rsidTr="00E7404B">
        <w:trPr>
          <w:trHeight w:val="679"/>
        </w:trPr>
        <w:tc>
          <w:tcPr>
            <w:tcW w:w="1132" w:type="dxa"/>
            <w:shd w:val="clear" w:color="auto" w:fill="FFFFFF" w:themeFill="background1"/>
            <w:noWrap/>
          </w:tcPr>
          <w:p w14:paraId="552F9E68" w14:textId="77777777" w:rsidR="00C52AA4" w:rsidRPr="00D95E26" w:rsidRDefault="00C52AA4" w:rsidP="00C52AA4">
            <w:pPr>
              <w:pStyle w:val="Prrafodelista"/>
              <w:numPr>
                <w:ilvl w:val="0"/>
                <w:numId w:val="40"/>
              </w:num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6360" w:type="dxa"/>
            <w:shd w:val="clear" w:color="auto" w:fill="auto"/>
          </w:tcPr>
          <w:p w14:paraId="1EDCD4F3" w14:textId="54D3C694" w:rsidR="00C52AA4" w:rsidRPr="00D95E26" w:rsidRDefault="00C52AA4" w:rsidP="00C52AA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Explicar el tipo de contribución</w:t>
            </w:r>
          </w:p>
        </w:tc>
        <w:tc>
          <w:tcPr>
            <w:tcW w:w="1702" w:type="dxa"/>
            <w:shd w:val="clear" w:color="auto" w:fill="auto"/>
          </w:tcPr>
          <w:p w14:paraId="18E2279A" w14:textId="77777777" w:rsidR="00C52AA4" w:rsidRPr="00D95E26" w:rsidRDefault="00C52AA4" w:rsidP="00C52AA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1704" w:type="dxa"/>
            <w:shd w:val="clear" w:color="auto" w:fill="auto"/>
            <w:noWrap/>
            <w:vAlign w:val="center"/>
          </w:tcPr>
          <w:p w14:paraId="78D55361" w14:textId="77777777" w:rsidR="00C52AA4" w:rsidRPr="00D95E26" w:rsidRDefault="00C52AA4" w:rsidP="00C52AA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</w:p>
        </w:tc>
      </w:tr>
    </w:tbl>
    <w:p w14:paraId="642251DA" w14:textId="05656570" w:rsidR="00BA0213" w:rsidRDefault="00BA0213">
      <w:pPr>
        <w:rPr>
          <w:rFonts w:ascii="Arial" w:hAnsi="Arial" w:cs="Arial"/>
          <w:sz w:val="18"/>
          <w:szCs w:val="18"/>
        </w:rPr>
      </w:pPr>
    </w:p>
    <w:p w14:paraId="1DF12DF4" w14:textId="77777777" w:rsidR="00BA0213" w:rsidRDefault="00BA0213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br w:type="page"/>
      </w:r>
    </w:p>
    <w:tbl>
      <w:tblPr>
        <w:tblW w:w="11057" w:type="dxa"/>
        <w:tblInd w:w="-147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07"/>
        <w:gridCol w:w="3263"/>
        <w:gridCol w:w="7087"/>
      </w:tblGrid>
      <w:tr w:rsidR="00E53C63" w:rsidRPr="00D95E26" w14:paraId="0D2E2EF1" w14:textId="77777777" w:rsidTr="002C0CEE">
        <w:trPr>
          <w:trHeight w:val="281"/>
        </w:trPr>
        <w:tc>
          <w:tcPr>
            <w:tcW w:w="11057" w:type="dxa"/>
            <w:gridSpan w:val="3"/>
            <w:shd w:val="clear" w:color="auto" w:fill="D9D9D9" w:themeFill="background1" w:themeFillShade="D9"/>
            <w:noWrap/>
          </w:tcPr>
          <w:p w14:paraId="18FA4116" w14:textId="6F6D07D4" w:rsidR="00E53C63" w:rsidRPr="006972B2" w:rsidRDefault="00CB14D8" w:rsidP="00CB14D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es-CO"/>
              </w:rPr>
            </w:pPr>
            <w:r w:rsidRPr="006972B2">
              <w:rPr>
                <w:rFonts w:ascii="Arial" w:hAnsi="Arial" w:cs="Arial"/>
                <w:b/>
                <w:bCs/>
                <w:sz w:val="18"/>
                <w:szCs w:val="18"/>
              </w:rPr>
              <w:lastRenderedPageBreak/>
              <w:t xml:space="preserve">5. </w:t>
            </w:r>
            <w:r w:rsidR="006972B2" w:rsidRPr="006972B2">
              <w:rPr>
                <w:rFonts w:ascii="Arial" w:hAnsi="Arial" w:cs="Arial"/>
                <w:b/>
                <w:bCs/>
                <w:sz w:val="18"/>
                <w:szCs w:val="18"/>
              </w:rPr>
              <w:t>TRABAJO EN LAS REGIONES DEL PAÍS Y EN COMUNIDADES</w:t>
            </w:r>
          </w:p>
          <w:p w14:paraId="1BC26F22" w14:textId="3AC4A39D" w:rsidR="00590E90" w:rsidRPr="006972B2" w:rsidRDefault="00590E90" w:rsidP="00590E90">
            <w:pPr>
              <w:pStyle w:val="Prrafodelista"/>
              <w:spacing w:after="0" w:line="240" w:lineRule="auto"/>
              <w:ind w:left="360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6972B2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En esta sección queremos entender cómo es que los recursos públicos contribuyen a mejorar el bienestar en las regiones y en las comunidades.</w:t>
            </w:r>
          </w:p>
        </w:tc>
      </w:tr>
      <w:tr w:rsidR="00E53C63" w:rsidRPr="00D95E26" w14:paraId="30E220FA" w14:textId="77777777" w:rsidTr="006972B2">
        <w:trPr>
          <w:trHeight w:val="1825"/>
        </w:trPr>
        <w:tc>
          <w:tcPr>
            <w:tcW w:w="707" w:type="dxa"/>
            <w:shd w:val="clear" w:color="auto" w:fill="auto"/>
            <w:noWrap/>
            <w:hideMark/>
          </w:tcPr>
          <w:p w14:paraId="51080AE5" w14:textId="274E1B95" w:rsidR="00E53C63" w:rsidRPr="00D95E26" w:rsidRDefault="00E53C63" w:rsidP="00FA4B4B">
            <w:pPr>
              <w:pStyle w:val="Prrafodelista"/>
              <w:numPr>
                <w:ilvl w:val="0"/>
                <w:numId w:val="41"/>
              </w:num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3263" w:type="dxa"/>
            <w:shd w:val="clear" w:color="auto" w:fill="auto"/>
            <w:hideMark/>
          </w:tcPr>
          <w:p w14:paraId="3C96DCEA" w14:textId="564CECE0" w:rsidR="00E53C63" w:rsidRPr="00D95E26" w:rsidRDefault="00DF6DE1" w:rsidP="00E53C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¿</w:t>
            </w:r>
            <w:r w:rsidR="00E53C63"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Cuáles de los siguientes factores contribuyen diferenciadamente a que usted prefiera desarrollar investigación desde la ciudad en donde está basad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o</w:t>
            </w:r>
            <w:r w:rsidR="00E53C63"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o estuvo basado para su proyecto de referencia?</w:t>
            </w:r>
          </w:p>
        </w:tc>
        <w:tc>
          <w:tcPr>
            <w:tcW w:w="7087" w:type="dxa"/>
            <w:shd w:val="clear" w:color="auto" w:fill="auto"/>
            <w:hideMark/>
          </w:tcPr>
          <w:p w14:paraId="02A5E22A" w14:textId="06C01DAF" w:rsidR="00E53C63" w:rsidRPr="00D95E26" w:rsidRDefault="002C0CEE" w:rsidP="00E53C6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a. Calidad de las instituciones educativas en </w:t>
            </w:r>
            <w:r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esta</w:t>
            </w:r>
            <w:r w:rsidR="00DF6DE1"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ciudad.</w:t>
            </w:r>
            <w:r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b. Apoyo económico de las empresas y capital privado en esta</w:t>
            </w:r>
            <w:r w:rsidR="00DF6DE1"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ciudad</w:t>
            </w:r>
            <w:r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c. Mayor apoyo económico y político de las autoridades locales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d. Mejor salario para los investigadores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e. Amplia oferta de profesionales investigadores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f</w:t>
            </w:r>
            <w:r w:rsidRPr="008C7AAE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. Disponibilidad de centros de excelencia en salud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g. Incentivo económico por parte del empleador para innovar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 xml:space="preserve">h. </w:t>
            </w:r>
            <w:r w:rsidRPr="008C7AAE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Más especialistas, menor carga de trabajo per cápita y más tiempo para investigar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i. Es su lugar de nacimiento / Razones familiares</w:t>
            </w:r>
          </w:p>
        </w:tc>
      </w:tr>
    </w:tbl>
    <w:p w14:paraId="6FF22AB0" w14:textId="15FD0AA8" w:rsidR="0097644A" w:rsidRPr="00D95E26" w:rsidRDefault="0097644A" w:rsidP="009F0B84">
      <w:pPr>
        <w:rPr>
          <w:rFonts w:ascii="Arial" w:hAnsi="Arial" w:cs="Arial"/>
          <w:sz w:val="18"/>
          <w:szCs w:val="18"/>
        </w:rPr>
      </w:pPr>
    </w:p>
    <w:tbl>
      <w:tblPr>
        <w:tblW w:w="11059" w:type="dxa"/>
        <w:tblInd w:w="-14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09"/>
        <w:gridCol w:w="4335"/>
        <w:gridCol w:w="3036"/>
        <w:gridCol w:w="2979"/>
      </w:tblGrid>
      <w:tr w:rsidR="00815832" w:rsidRPr="00D95E26" w14:paraId="36B052DD" w14:textId="77777777" w:rsidTr="004E165C">
        <w:trPr>
          <w:trHeight w:val="320"/>
          <w:tblHeader/>
        </w:trPr>
        <w:tc>
          <w:tcPr>
            <w:tcW w:w="5044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 w:themeFill="background1" w:themeFillShade="D9"/>
            <w:noWrap/>
          </w:tcPr>
          <w:p w14:paraId="33C896DA" w14:textId="77777777" w:rsidR="00815832" w:rsidRPr="00D95E26" w:rsidRDefault="00815832" w:rsidP="0081583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303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 w:themeFill="background1" w:themeFillShade="D9"/>
            <w:vAlign w:val="center"/>
          </w:tcPr>
          <w:p w14:paraId="314FE85C" w14:textId="2960B9DE" w:rsidR="00815832" w:rsidRPr="00D95E26" w:rsidRDefault="00815832" w:rsidP="0081583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6C24E9">
              <w:rPr>
                <w:rFonts w:ascii="Arial" w:hAnsi="Arial" w:cs="Arial"/>
                <w:b/>
                <w:bCs/>
                <w:sz w:val="18"/>
                <w:szCs w:val="18"/>
                <w:highlight w:val="yellow"/>
              </w:rPr>
              <w:t>Del año-3 al año-1 de referencia</w:t>
            </w:r>
          </w:p>
        </w:tc>
        <w:tc>
          <w:tcPr>
            <w:tcW w:w="297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6191EFFB" w14:textId="3EAFC188" w:rsidR="00815832" w:rsidRPr="00D95E26" w:rsidRDefault="00815832" w:rsidP="0081583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6C24E9">
              <w:rPr>
                <w:rFonts w:ascii="Arial" w:hAnsi="Arial" w:cs="Arial"/>
                <w:b/>
                <w:bCs/>
                <w:sz w:val="18"/>
                <w:szCs w:val="18"/>
                <w:highlight w:val="yellow"/>
              </w:rPr>
              <w:t>Del año+3 al año+1 de referencia</w:t>
            </w:r>
          </w:p>
        </w:tc>
      </w:tr>
      <w:tr w:rsidR="00B44A42" w:rsidRPr="00D95E26" w14:paraId="60BB656C" w14:textId="77777777" w:rsidTr="00863977">
        <w:trPr>
          <w:trHeight w:val="312"/>
        </w:trPr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noWrap/>
          </w:tcPr>
          <w:p w14:paraId="62C419A4" w14:textId="03789107" w:rsidR="00B44A42" w:rsidRPr="00D95E26" w:rsidRDefault="00B44A42" w:rsidP="00FA4B4B">
            <w:pPr>
              <w:pStyle w:val="Prrafodelista"/>
              <w:numPr>
                <w:ilvl w:val="0"/>
                <w:numId w:val="41"/>
              </w:num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43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hideMark/>
          </w:tcPr>
          <w:p w14:paraId="18189647" w14:textId="3F771E30" w:rsidR="00B44A42" w:rsidRPr="00533B76" w:rsidRDefault="00DF6DE1" w:rsidP="00B44A4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¿</w:t>
            </w:r>
            <w:r w:rsidR="00356AFE"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En qué </w:t>
            </w:r>
            <w:r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c</w:t>
            </w:r>
            <w:r w:rsidR="00B44A42"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iudad trabaj</w:t>
            </w:r>
            <w:r w:rsidR="00356AFE"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aba </w:t>
            </w:r>
            <w:r w:rsidR="00A674F0" w:rsidRPr="00A674F0">
              <w:rPr>
                <w:rFonts w:ascii="Arial" w:eastAsia="Times New Roman" w:hAnsi="Arial" w:cs="Arial"/>
                <w:color w:val="000000"/>
                <w:sz w:val="18"/>
                <w:szCs w:val="18"/>
                <w:highlight w:val="yellow"/>
                <w:lang w:eastAsia="es-CO"/>
              </w:rPr>
              <w:t>e</w:t>
            </w:r>
            <w:r w:rsidR="004D2D21" w:rsidRPr="00A674F0">
              <w:rPr>
                <w:rFonts w:ascii="Arial" w:eastAsia="Times New Roman" w:hAnsi="Arial" w:cs="Arial"/>
                <w:color w:val="000000"/>
                <w:sz w:val="18"/>
                <w:szCs w:val="18"/>
                <w:highlight w:val="yellow"/>
                <w:lang w:eastAsia="es-CO"/>
              </w:rPr>
              <w:t>n el periodo (ver encabezado de la columna)</w:t>
            </w:r>
            <w:r w:rsidR="00356AFE"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?</w:t>
            </w:r>
          </w:p>
        </w:tc>
        <w:tc>
          <w:tcPr>
            <w:tcW w:w="303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hideMark/>
          </w:tcPr>
          <w:p w14:paraId="0249D247" w14:textId="4C1E9E9C" w:rsidR="00B44A42" w:rsidRPr="00D95E26" w:rsidRDefault="00B44A42" w:rsidP="00B44A4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297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5148EE9" w14:textId="550AE45A" w:rsidR="00B44A42" w:rsidRPr="00D95E26" w:rsidRDefault="00B44A42" w:rsidP="00B44A4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</w:p>
        </w:tc>
      </w:tr>
      <w:tr w:rsidR="00B44A42" w:rsidRPr="00D95E26" w14:paraId="3AC1184B" w14:textId="77777777" w:rsidTr="00863977">
        <w:trPr>
          <w:trHeight w:val="261"/>
        </w:trPr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noWrap/>
          </w:tcPr>
          <w:p w14:paraId="102EDCD8" w14:textId="4360776F" w:rsidR="00B44A42" w:rsidRPr="00D95E26" w:rsidRDefault="00B44A42" w:rsidP="00FA4B4B">
            <w:pPr>
              <w:pStyle w:val="Prrafodelista"/>
              <w:numPr>
                <w:ilvl w:val="0"/>
                <w:numId w:val="41"/>
              </w:num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43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hideMark/>
          </w:tcPr>
          <w:p w14:paraId="70DB0090" w14:textId="5C113291" w:rsidR="00B44A42" w:rsidRPr="00533B76" w:rsidRDefault="00DF6DE1" w:rsidP="00B44A4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¿En qué </w:t>
            </w:r>
            <w:r w:rsidR="00B44A42"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de</w:t>
            </w:r>
            <w:r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partamento </w:t>
            </w:r>
            <w:r w:rsidR="00A674F0" w:rsidRPr="00A674F0">
              <w:rPr>
                <w:rFonts w:ascii="Arial" w:eastAsia="Times New Roman" w:hAnsi="Arial" w:cs="Arial"/>
                <w:color w:val="000000"/>
                <w:sz w:val="18"/>
                <w:szCs w:val="18"/>
                <w:highlight w:val="yellow"/>
                <w:lang w:eastAsia="es-CO"/>
              </w:rPr>
              <w:t>(o país si es fuera de Colombia)</w:t>
            </w:r>
            <w:r w:rsidR="00A674F0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</w:t>
            </w:r>
            <w:r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se ubica esa ciudad?</w:t>
            </w:r>
          </w:p>
        </w:tc>
        <w:tc>
          <w:tcPr>
            <w:tcW w:w="303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hideMark/>
          </w:tcPr>
          <w:p w14:paraId="1CB19A10" w14:textId="3CEE607C" w:rsidR="00B44A42" w:rsidRPr="00D95E26" w:rsidRDefault="00B44A42" w:rsidP="00B44A4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297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4701421" w14:textId="0371E108" w:rsidR="00B44A42" w:rsidRPr="00D95E26" w:rsidRDefault="00B44A42" w:rsidP="00B44A4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</w:p>
        </w:tc>
      </w:tr>
      <w:tr w:rsidR="00DF6DE1" w:rsidRPr="00D95E26" w14:paraId="14F2D4B3" w14:textId="77777777" w:rsidTr="00DF6DE1">
        <w:trPr>
          <w:trHeight w:val="917"/>
        </w:trPr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noWrap/>
          </w:tcPr>
          <w:p w14:paraId="1CCDDB13" w14:textId="66D2B883" w:rsidR="00DF6DE1" w:rsidRPr="00D95E26" w:rsidRDefault="00DF6DE1" w:rsidP="00DF6DE1">
            <w:pPr>
              <w:pStyle w:val="Prrafodelista"/>
              <w:numPr>
                <w:ilvl w:val="0"/>
                <w:numId w:val="41"/>
              </w:num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43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hideMark/>
          </w:tcPr>
          <w:p w14:paraId="205A3BF9" w14:textId="57CDE0CB" w:rsidR="00DF6DE1" w:rsidRPr="00533B76" w:rsidRDefault="004D2D21" w:rsidP="00DF6DE1">
            <w:pPr>
              <w:spacing w:after="6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A674F0">
              <w:rPr>
                <w:rFonts w:ascii="Arial" w:eastAsia="Times New Roman" w:hAnsi="Arial" w:cs="Arial"/>
                <w:color w:val="000000"/>
                <w:sz w:val="18"/>
                <w:szCs w:val="18"/>
                <w:highlight w:val="yellow"/>
                <w:lang w:eastAsia="es-CO"/>
              </w:rPr>
              <w:t>En el periodo (ver encabezado de la columna)</w:t>
            </w:r>
            <w:r w:rsidR="00DF6DE1"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¿su trabajo involucró investigadores que trabajan desde otras ciudades diferentes a la ciudad desde la que usted trabajaba?</w:t>
            </w:r>
          </w:p>
        </w:tc>
        <w:tc>
          <w:tcPr>
            <w:tcW w:w="303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14:paraId="40BB91A7" w14:textId="6ED54E97" w:rsidR="00DF6DE1" w:rsidRPr="00D95E26" w:rsidRDefault="00DF6DE1" w:rsidP="00A674F0">
            <w:pPr>
              <w:spacing w:after="4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1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. No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2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. Sí, Bogotá, Medellín, Cali, Barranquilla o Bucaramanga y sus áreas metropolitanas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3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. Sí, otras. 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¿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Cuáles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?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</w:t>
            </w:r>
            <w:r w:rsidR="00A674F0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_______</w:t>
            </w:r>
          </w:p>
        </w:tc>
        <w:tc>
          <w:tcPr>
            <w:tcW w:w="297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76CF9778" w14:textId="4B9A7D03" w:rsidR="00DF6DE1" w:rsidRPr="00D95E26" w:rsidRDefault="00DF6DE1" w:rsidP="00A674F0">
            <w:pPr>
              <w:spacing w:after="4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1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. No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2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. Sí, Bogotá, Medellín, Cali, Barranquilla o Bucaramanga y sus áreas metropolitanas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3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. Sí, otras. 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¿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Cuáles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?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</w:t>
            </w:r>
            <w:r w:rsidR="00A674F0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______</w:t>
            </w:r>
          </w:p>
        </w:tc>
      </w:tr>
      <w:tr w:rsidR="005D3879" w:rsidRPr="00D95E26" w14:paraId="7E0425D9" w14:textId="77777777" w:rsidTr="005D3879">
        <w:trPr>
          <w:trHeight w:val="436"/>
        </w:trPr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noWrap/>
          </w:tcPr>
          <w:p w14:paraId="42D6A57A" w14:textId="3CFD559A" w:rsidR="005D3879" w:rsidRPr="00D95E26" w:rsidRDefault="005D3879" w:rsidP="005D3879">
            <w:pPr>
              <w:pStyle w:val="Prrafodelista"/>
              <w:numPr>
                <w:ilvl w:val="0"/>
                <w:numId w:val="41"/>
              </w:num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43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hideMark/>
          </w:tcPr>
          <w:p w14:paraId="3F9719FA" w14:textId="598A168A" w:rsidR="005D3879" w:rsidRPr="00533B76" w:rsidRDefault="004D2D21" w:rsidP="005D387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A674F0">
              <w:rPr>
                <w:rFonts w:ascii="Arial" w:eastAsia="Times New Roman" w:hAnsi="Arial" w:cs="Arial"/>
                <w:color w:val="000000"/>
                <w:sz w:val="18"/>
                <w:szCs w:val="18"/>
                <w:highlight w:val="yellow"/>
                <w:lang w:eastAsia="es-CO"/>
              </w:rPr>
              <w:t>En el periodo (ver encabezado de la columna)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</w:t>
            </w:r>
            <w:r w:rsidR="005D3879"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¿Su trabajo involucró datos o trabajo de campo de otras ciudades diferentes a la ciudad desde la que usted trabajaba?</w:t>
            </w:r>
          </w:p>
        </w:tc>
        <w:tc>
          <w:tcPr>
            <w:tcW w:w="303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  <w:hideMark/>
          </w:tcPr>
          <w:p w14:paraId="22CC71CD" w14:textId="6C0D2C18" w:rsidR="005D3879" w:rsidRPr="00D95E26" w:rsidRDefault="005D3879" w:rsidP="00A674F0">
            <w:pPr>
              <w:spacing w:after="4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1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. No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2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. Sí, Bogotá, Medellín, Cali, Barranquilla o Bucaramanga y sus áreas metropolitanas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3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. Sí, otras. 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¿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Cuáles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?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</w:t>
            </w:r>
            <w:r w:rsidR="00A674F0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_____</w:t>
            </w:r>
          </w:p>
        </w:tc>
        <w:tc>
          <w:tcPr>
            <w:tcW w:w="297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1836811E" w14:textId="2E1E4000" w:rsidR="005D3879" w:rsidRPr="00D95E26" w:rsidRDefault="005D3879" w:rsidP="00A674F0">
            <w:pPr>
              <w:spacing w:after="4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1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. No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2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. Sí, Bogotá, Medellín, Cali, Barranquilla o Bucaramanga y sus áreas metropolitanas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3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. Sí, otras. 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¿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Cuáles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?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</w:t>
            </w:r>
            <w:r w:rsidR="00A674F0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___</w:t>
            </w:r>
          </w:p>
        </w:tc>
      </w:tr>
      <w:tr w:rsidR="00DF6DE1" w:rsidRPr="00D95E26" w14:paraId="363FA064" w14:textId="77777777" w:rsidTr="00863977">
        <w:trPr>
          <w:trHeight w:val="2790"/>
        </w:trPr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noWrap/>
          </w:tcPr>
          <w:p w14:paraId="002D00C1" w14:textId="5DC9D0E1" w:rsidR="00DF6DE1" w:rsidRPr="00D95E26" w:rsidRDefault="00DF6DE1" w:rsidP="00DF6DE1">
            <w:pPr>
              <w:pStyle w:val="Prrafodelista"/>
              <w:numPr>
                <w:ilvl w:val="0"/>
                <w:numId w:val="41"/>
              </w:num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43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hideMark/>
          </w:tcPr>
          <w:p w14:paraId="59829699" w14:textId="63DA9DF6" w:rsidR="00DF6DE1" w:rsidRPr="00D95E26" w:rsidRDefault="004D2D21" w:rsidP="00DF6DE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A674F0">
              <w:rPr>
                <w:rFonts w:ascii="Arial" w:eastAsia="Times New Roman" w:hAnsi="Arial" w:cs="Arial"/>
                <w:color w:val="000000"/>
                <w:sz w:val="18"/>
                <w:szCs w:val="18"/>
                <w:highlight w:val="yellow"/>
                <w:lang w:eastAsia="es-CO"/>
              </w:rPr>
              <w:t xml:space="preserve">En </w:t>
            </w:r>
            <w:r w:rsidR="00A674F0" w:rsidRPr="00A674F0">
              <w:rPr>
                <w:rFonts w:ascii="Arial" w:eastAsia="Times New Roman" w:hAnsi="Arial" w:cs="Arial"/>
                <w:color w:val="000000"/>
                <w:sz w:val="18"/>
                <w:szCs w:val="18"/>
                <w:highlight w:val="yellow"/>
                <w:lang w:eastAsia="es-CO"/>
              </w:rPr>
              <w:t xml:space="preserve">este </w:t>
            </w:r>
            <w:r w:rsidRPr="00A674F0">
              <w:rPr>
                <w:rFonts w:ascii="Arial" w:eastAsia="Times New Roman" w:hAnsi="Arial" w:cs="Arial"/>
                <w:color w:val="000000"/>
                <w:sz w:val="18"/>
                <w:szCs w:val="18"/>
                <w:highlight w:val="yellow"/>
                <w:lang w:eastAsia="es-CO"/>
              </w:rPr>
              <w:t>periodo</w:t>
            </w:r>
            <w:r w:rsidR="00A674F0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</w:t>
            </w:r>
            <w:r w:rsidR="00DF6DE1"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¿Cuáles de los siguientes grupos </w:t>
            </w:r>
            <w:r w:rsidR="00DF6DE1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fueron</w:t>
            </w:r>
            <w:r w:rsidR="00DF6DE1"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los más beneficiados de su investigación </w:t>
            </w:r>
            <w:r w:rsidR="00DF6DE1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en el proyecto de </w:t>
            </w:r>
            <w:r w:rsidR="005D3879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referencia?</w:t>
            </w:r>
          </w:p>
        </w:tc>
        <w:tc>
          <w:tcPr>
            <w:tcW w:w="303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hideMark/>
          </w:tcPr>
          <w:p w14:paraId="01D8450D" w14:textId="35A4D2C7" w:rsidR="00DF6DE1" w:rsidRPr="00D95E26" w:rsidRDefault="00DF6DE1" w:rsidP="00A674F0">
            <w:pPr>
              <w:spacing w:after="4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8C7AAE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a. Comunidades rurales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b Mujeres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c Comunidades indígenas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d Comunidades afrodescendientes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e Otros estudiantes/ investigadores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f Sólo a la institución en la que trabaj</w:t>
            </w:r>
            <w:r w:rsidR="00445C32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ó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 xml:space="preserve">g Sólo a </w:t>
            </w:r>
            <w:r w:rsidR="00445C32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su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grupo de investigación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h Niños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</w:r>
            <w:r w:rsidRPr="008C7AAE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i Comunidad LGBTIQ+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j Comunidad personas con algún tipo de discapacidad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</w:r>
            <w:r w:rsidRPr="008C7AAE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k Personas con ingresos bajos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l Salud pública</w:t>
            </w:r>
          </w:p>
        </w:tc>
        <w:tc>
          <w:tcPr>
            <w:tcW w:w="297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hideMark/>
          </w:tcPr>
          <w:p w14:paraId="60DDC0F0" w14:textId="2E43B4FA" w:rsidR="00DF6DE1" w:rsidRPr="00D95E26" w:rsidRDefault="00DF6DE1" w:rsidP="00A674F0">
            <w:pPr>
              <w:spacing w:after="4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8C7AAE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a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. </w:t>
            </w:r>
            <w:r w:rsidRPr="008C7AAE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Comunidades rurales</w:t>
            </w:r>
            <w:r w:rsidRPr="008C7AAE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b Mujeres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c Comunidades indígenas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d Comunidades afrodescendientes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e Otros estudiantes/ investigadores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f Sólo a la institución en la que trabaj</w:t>
            </w:r>
            <w:r w:rsidR="00445C32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ó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 xml:space="preserve">g Sólo a </w:t>
            </w:r>
            <w:r w:rsidR="00445C32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su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grupo de investigación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h Niños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i Comunidad LGBTIQ+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</w:r>
            <w:r w:rsidRPr="008C7AAE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j Comunidad personas con algún tipo de discapacidad</w:t>
            </w:r>
            <w:r w:rsidRPr="008C7AAE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k Personas con ingresos bajos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l Salud pública</w:t>
            </w:r>
          </w:p>
        </w:tc>
      </w:tr>
      <w:tr w:rsidR="00DF6DE1" w:rsidRPr="00D95E26" w14:paraId="0B3E3697" w14:textId="77777777" w:rsidTr="00863977">
        <w:trPr>
          <w:trHeight w:val="308"/>
        </w:trPr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noWrap/>
          </w:tcPr>
          <w:p w14:paraId="41F8E7B5" w14:textId="225F4313" w:rsidR="00DF6DE1" w:rsidRPr="00533B76" w:rsidRDefault="00DF6DE1" w:rsidP="00DF6DE1">
            <w:pPr>
              <w:pStyle w:val="Prrafodelista"/>
              <w:numPr>
                <w:ilvl w:val="0"/>
                <w:numId w:val="41"/>
              </w:num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43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hideMark/>
          </w:tcPr>
          <w:p w14:paraId="04DDDA42" w14:textId="54EACA78" w:rsidR="00DF6DE1" w:rsidRPr="00533B76" w:rsidRDefault="004D2D21" w:rsidP="00DF6DE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A674F0">
              <w:rPr>
                <w:rFonts w:ascii="Arial" w:eastAsia="Times New Roman" w:hAnsi="Arial" w:cs="Arial"/>
                <w:color w:val="000000"/>
                <w:sz w:val="18"/>
                <w:szCs w:val="18"/>
                <w:highlight w:val="yellow"/>
                <w:lang w:eastAsia="es-CO"/>
              </w:rPr>
              <w:t>En el periodo (ver encabezado de la columna)</w:t>
            </w:r>
            <w:r w:rsidR="005D3879"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¿</w:t>
            </w:r>
            <w:r w:rsidR="00DF6DE1"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Personas de una patología específica fueron beneficiados de su propuesta de referencia?</w:t>
            </w:r>
          </w:p>
        </w:tc>
        <w:tc>
          <w:tcPr>
            <w:tcW w:w="303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hideMark/>
          </w:tcPr>
          <w:p w14:paraId="47FC53EB" w14:textId="77777777" w:rsidR="00DF6DE1" w:rsidRPr="00D95E26" w:rsidRDefault="00DF6DE1" w:rsidP="00DF6DE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8C7AAE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1. Sí</w:t>
            </w:r>
          </w:p>
          <w:p w14:paraId="4E0ABEBD" w14:textId="2E3DEE55" w:rsidR="00DF6DE1" w:rsidRPr="00D95E26" w:rsidRDefault="00DF6DE1" w:rsidP="00DF6DE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2. No</w:t>
            </w:r>
            <w:r w:rsidRPr="00356AFE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sym w:font="Wingdings" w:char="F0E8"/>
            </w:r>
            <w:r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Pase a la siguiente columna</w:t>
            </w:r>
          </w:p>
        </w:tc>
        <w:tc>
          <w:tcPr>
            <w:tcW w:w="297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hideMark/>
          </w:tcPr>
          <w:p w14:paraId="7B743294" w14:textId="77777777" w:rsidR="00DF6DE1" w:rsidRPr="00D95E26" w:rsidRDefault="00DF6DE1" w:rsidP="00DF6DE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8C7AAE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1. Sí</w:t>
            </w:r>
          </w:p>
          <w:p w14:paraId="0D442B4F" w14:textId="5338D8C7" w:rsidR="00DF6DE1" w:rsidRPr="00D95E26" w:rsidRDefault="00DF6DE1" w:rsidP="00DF6DE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2. No  </w:t>
            </w:r>
            <w:r w:rsidRPr="00D95E26">
              <w:rPr>
                <w:rFonts w:ascii="Arial" w:eastAsia="Times New Roman" w:hAnsi="Arial" w:cs="Arial"/>
                <w:lang w:eastAsia="es-CO"/>
              </w:rPr>
              <w:sym w:font="Wingdings" w:char="F0E8"/>
            </w:r>
            <w:r w:rsidRPr="00D95E26">
              <w:rPr>
                <w:rFonts w:ascii="Arial" w:eastAsia="Times New Roman" w:hAnsi="Arial" w:cs="Arial"/>
                <w:lang w:eastAsia="es-CO"/>
              </w:rPr>
              <w:t xml:space="preserve"> </w:t>
            </w:r>
            <w:r w:rsidRPr="00D95E26">
              <w:rPr>
                <w:rFonts w:ascii="Arial" w:eastAsia="Times New Roman" w:hAnsi="Arial" w:cs="Arial"/>
                <w:lang w:eastAsia="es-CO"/>
              </w:rPr>
              <w:fldChar w:fldCharType="begin"/>
            </w:r>
            <w:r w:rsidRPr="00D95E26">
              <w:rPr>
                <w:rFonts w:ascii="Arial" w:eastAsia="Times New Roman" w:hAnsi="Arial" w:cs="Arial"/>
                <w:lang w:eastAsia="es-CO"/>
              </w:rPr>
              <w:instrText xml:space="preserve"> REF _Ref130291496 \r \h  \* MERGEFORMAT </w:instrText>
            </w:r>
            <w:r w:rsidRPr="00D95E26">
              <w:rPr>
                <w:rFonts w:ascii="Arial" w:eastAsia="Times New Roman" w:hAnsi="Arial" w:cs="Arial"/>
                <w:lang w:eastAsia="es-CO"/>
              </w:rPr>
            </w:r>
            <w:r w:rsidRPr="00D95E26">
              <w:rPr>
                <w:rFonts w:ascii="Arial" w:eastAsia="Times New Roman" w:hAnsi="Arial" w:cs="Arial"/>
                <w:lang w:eastAsia="es-CO"/>
              </w:rPr>
              <w:fldChar w:fldCharType="separate"/>
            </w:r>
            <w:r w:rsidRPr="00D95E26">
              <w:rPr>
                <w:rFonts w:ascii="Arial" w:eastAsia="Times New Roman" w:hAnsi="Arial" w:cs="Arial"/>
                <w:lang w:eastAsia="es-CO"/>
              </w:rPr>
              <w:t>601</w:t>
            </w:r>
            <w:r w:rsidRPr="00D95E26">
              <w:rPr>
                <w:rFonts w:ascii="Arial" w:eastAsia="Times New Roman" w:hAnsi="Arial" w:cs="Arial"/>
                <w:lang w:eastAsia="es-CO"/>
              </w:rPr>
              <w:fldChar w:fldCharType="end"/>
            </w:r>
          </w:p>
        </w:tc>
      </w:tr>
      <w:tr w:rsidR="005D3879" w:rsidRPr="00D95E26" w14:paraId="753BE811" w14:textId="77777777" w:rsidTr="005D3879">
        <w:trPr>
          <w:trHeight w:val="955"/>
        </w:trPr>
        <w:tc>
          <w:tcPr>
            <w:tcW w:w="70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noWrap/>
          </w:tcPr>
          <w:p w14:paraId="6CC0FDDE" w14:textId="3B9CE2A1" w:rsidR="005D3879" w:rsidRPr="00533B76" w:rsidRDefault="005D3879" w:rsidP="005D3879">
            <w:pPr>
              <w:pStyle w:val="Prrafodelista"/>
              <w:numPr>
                <w:ilvl w:val="0"/>
                <w:numId w:val="41"/>
              </w:num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433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hideMark/>
          </w:tcPr>
          <w:p w14:paraId="42D824A2" w14:textId="450210E1" w:rsidR="005D3879" w:rsidRPr="00533B76" w:rsidRDefault="005D3879" w:rsidP="005D387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¿Cuál patología específica?</w:t>
            </w:r>
          </w:p>
        </w:tc>
        <w:tc>
          <w:tcPr>
            <w:tcW w:w="303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14:paraId="790245C5" w14:textId="6C376CBA" w:rsidR="005D3879" w:rsidRPr="00D95E26" w:rsidRDefault="005D3879" w:rsidP="00A674F0">
            <w:pPr>
              <w:spacing w:after="4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1. Cáncer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2. VIH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3. Diabetes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4. Enfermedad cardiaca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5. Enfermedad respiratoria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6. Otro ¿c</w:t>
            </w:r>
            <w:r w:rsidR="004D2D21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uál? _______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</w:t>
            </w:r>
          </w:p>
        </w:tc>
        <w:tc>
          <w:tcPr>
            <w:tcW w:w="297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673B9E7C" w14:textId="7FC7D366" w:rsidR="005D3879" w:rsidRPr="00D95E26" w:rsidRDefault="005D3879" w:rsidP="00A674F0">
            <w:pPr>
              <w:spacing w:after="4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1. Cáncer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2. VIH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3. Diabetes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4. Enfermedad cardiaca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5. Enfermedad respiratoria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6. Otro ¿c</w:t>
            </w:r>
            <w:r w:rsidR="004D2D21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uál? _______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</w:t>
            </w:r>
          </w:p>
        </w:tc>
      </w:tr>
    </w:tbl>
    <w:p w14:paraId="278E9F22" w14:textId="6B6B3782" w:rsidR="00BA0213" w:rsidRDefault="00BA0213" w:rsidP="00937018">
      <w:pPr>
        <w:spacing w:after="0"/>
        <w:rPr>
          <w:rFonts w:ascii="Arial" w:hAnsi="Arial" w:cs="Arial"/>
          <w:sz w:val="18"/>
          <w:szCs w:val="18"/>
        </w:rPr>
      </w:pPr>
    </w:p>
    <w:p w14:paraId="0B3D796E" w14:textId="77777777" w:rsidR="00BA0213" w:rsidRDefault="00BA0213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br w:type="page"/>
      </w:r>
    </w:p>
    <w:tbl>
      <w:tblPr>
        <w:tblW w:w="11057" w:type="dxa"/>
        <w:tblInd w:w="-147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07"/>
        <w:gridCol w:w="5105"/>
        <w:gridCol w:w="5245"/>
      </w:tblGrid>
      <w:tr w:rsidR="00B44A42" w:rsidRPr="00D95E26" w14:paraId="734E9A5A" w14:textId="77777777" w:rsidTr="00EC6CB0">
        <w:trPr>
          <w:trHeight w:val="157"/>
        </w:trPr>
        <w:tc>
          <w:tcPr>
            <w:tcW w:w="11057" w:type="dxa"/>
            <w:gridSpan w:val="3"/>
            <w:shd w:val="clear" w:color="auto" w:fill="D9D9D9" w:themeFill="background1" w:themeFillShade="D9"/>
            <w:noWrap/>
          </w:tcPr>
          <w:p w14:paraId="2C2ED951" w14:textId="0E5F2AC5" w:rsidR="00B44A42" w:rsidRPr="00CB14D8" w:rsidRDefault="00CB14D8" w:rsidP="00CB14D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  <w:lastRenderedPageBreak/>
              <w:t xml:space="preserve">6. </w:t>
            </w:r>
            <w:r w:rsidR="00B44A42" w:rsidRPr="00CB14D8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  <w:t>C</w:t>
            </w:r>
            <w:r w:rsidR="00EC6CB0" w:rsidRPr="00CB14D8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  <w:t xml:space="preserve">OMPORTAMIENTO DE LAS LÍNEAS TEMÁTICAS DESDE LAS TIPOLOGÍAS DE </w:t>
            </w:r>
            <w:r w:rsidR="00B44A42" w:rsidRPr="00CB14D8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  <w:t>CTeI</w:t>
            </w:r>
          </w:p>
          <w:p w14:paraId="1B67AC6D" w14:textId="6C2D6C56" w:rsidR="00590E90" w:rsidRPr="00590E90" w:rsidRDefault="00590E90" w:rsidP="00590E90">
            <w:pPr>
              <w:pStyle w:val="Prrafodelista"/>
              <w:spacing w:after="0" w:line="240" w:lineRule="auto"/>
              <w:ind w:left="360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590E90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Finalmente, no gustaría conocer en qué áreas de investigación se han concentrado sus proyectos de investigación.</w:t>
            </w:r>
          </w:p>
        </w:tc>
      </w:tr>
      <w:tr w:rsidR="00B44A42" w:rsidRPr="00D95E26" w14:paraId="2C3A85FC" w14:textId="77777777" w:rsidTr="006972B2">
        <w:trPr>
          <w:trHeight w:val="2610"/>
        </w:trPr>
        <w:tc>
          <w:tcPr>
            <w:tcW w:w="707" w:type="dxa"/>
            <w:shd w:val="clear" w:color="auto" w:fill="auto"/>
            <w:noWrap/>
            <w:hideMark/>
          </w:tcPr>
          <w:p w14:paraId="5B9CDCBC" w14:textId="0841FFF6" w:rsidR="00B44A42" w:rsidRPr="00D95E26" w:rsidRDefault="00B44A42" w:rsidP="00FA4B4B">
            <w:pPr>
              <w:pStyle w:val="Prrafodelista"/>
              <w:numPr>
                <w:ilvl w:val="0"/>
                <w:numId w:val="42"/>
              </w:num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</w:pPr>
            <w:bookmarkStart w:id="24" w:name="_Ref130291496"/>
          </w:p>
        </w:tc>
        <w:bookmarkEnd w:id="24"/>
        <w:tc>
          <w:tcPr>
            <w:tcW w:w="5105" w:type="dxa"/>
            <w:shd w:val="clear" w:color="auto" w:fill="auto"/>
            <w:hideMark/>
          </w:tcPr>
          <w:p w14:paraId="2BCCF9EE" w14:textId="6A4DB48B" w:rsidR="00B44A42" w:rsidRPr="00D95E26" w:rsidRDefault="00B44A42" w:rsidP="00B44A4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Cuál de las siguientes líneas temáticas en salud es la que más se aproxima a su campo de investigación del proyecto de referencia: </w:t>
            </w:r>
          </w:p>
        </w:tc>
        <w:tc>
          <w:tcPr>
            <w:tcW w:w="5245" w:type="dxa"/>
            <w:shd w:val="clear" w:color="auto" w:fill="auto"/>
            <w:hideMark/>
          </w:tcPr>
          <w:p w14:paraId="719CECEF" w14:textId="36F9CDD3" w:rsidR="00B44A42" w:rsidRPr="00D95E26" w:rsidRDefault="00EC6CB0" w:rsidP="00B44A4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1</w:t>
            </w:r>
            <w:r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. </w:t>
            </w:r>
            <w:r w:rsidR="005D3879"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Enfermedades</w:t>
            </w:r>
            <w:r w:rsidR="005D3879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Crónicas No Transmisibles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2. Cáncer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3. Salud mental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4. Enfer</w:t>
            </w:r>
            <w:r w:rsidR="00F96E97"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medades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Transmisibles e infecciosas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5. Salud materna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</w:r>
            <w:r w:rsidRPr="008C7AAE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6. Desnutrición infantil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7. Enferme</w:t>
            </w:r>
            <w:r w:rsidR="00F96E97"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dades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hu</w:t>
            </w:r>
            <w:r w:rsidR="00F96E97"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é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rfanas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8. Salud ambiental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9. Resistencia antimicrobiana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10. Discapacidad, rehabilitación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11. Servicios de salud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 xml:space="preserve">12. </w:t>
            </w:r>
            <w:r w:rsidR="00F96E97"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Bioingeniería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, sistemas de información y afines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 xml:space="preserve">13. Otra: </w:t>
            </w:r>
          </w:p>
        </w:tc>
      </w:tr>
    </w:tbl>
    <w:p w14:paraId="012990E1" w14:textId="62E78AAA" w:rsidR="00E53C63" w:rsidRPr="00D95E26" w:rsidRDefault="00E53C63" w:rsidP="00937018">
      <w:pPr>
        <w:spacing w:after="0"/>
        <w:rPr>
          <w:rFonts w:ascii="Arial" w:hAnsi="Arial" w:cs="Arial"/>
          <w:sz w:val="18"/>
          <w:szCs w:val="18"/>
        </w:rPr>
      </w:pPr>
    </w:p>
    <w:tbl>
      <w:tblPr>
        <w:tblW w:w="11057" w:type="dxa"/>
        <w:tblInd w:w="-147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07"/>
        <w:gridCol w:w="6665"/>
        <w:gridCol w:w="1701"/>
        <w:gridCol w:w="1984"/>
      </w:tblGrid>
      <w:tr w:rsidR="00815832" w:rsidRPr="00D95E26" w14:paraId="1155664F" w14:textId="77777777" w:rsidTr="0054026D">
        <w:trPr>
          <w:trHeight w:val="356"/>
          <w:tblHeader/>
        </w:trPr>
        <w:tc>
          <w:tcPr>
            <w:tcW w:w="7372" w:type="dxa"/>
            <w:gridSpan w:val="2"/>
            <w:shd w:val="clear" w:color="auto" w:fill="D9D9D9" w:themeFill="background1" w:themeFillShade="D9"/>
            <w:noWrap/>
          </w:tcPr>
          <w:p w14:paraId="0999B305" w14:textId="77777777" w:rsidR="00815832" w:rsidRPr="00D95E26" w:rsidRDefault="00815832" w:rsidP="0081583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6875751F" w14:textId="1EFA921D" w:rsidR="00815832" w:rsidRPr="00D95E26" w:rsidRDefault="00815832" w:rsidP="0081583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6C24E9">
              <w:rPr>
                <w:rFonts w:ascii="Arial" w:hAnsi="Arial" w:cs="Arial"/>
                <w:b/>
                <w:bCs/>
                <w:sz w:val="18"/>
                <w:szCs w:val="18"/>
                <w:highlight w:val="yellow"/>
              </w:rPr>
              <w:t>Del año-3 al año-1 de referencia</w:t>
            </w:r>
          </w:p>
        </w:tc>
        <w:tc>
          <w:tcPr>
            <w:tcW w:w="1984" w:type="dxa"/>
            <w:shd w:val="clear" w:color="auto" w:fill="D9D9D9" w:themeFill="background1" w:themeFillShade="D9"/>
            <w:noWrap/>
            <w:vAlign w:val="center"/>
          </w:tcPr>
          <w:p w14:paraId="7D1B09D7" w14:textId="37E3535F" w:rsidR="00815832" w:rsidRPr="00D95E26" w:rsidRDefault="00815832" w:rsidP="0081583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6C24E9">
              <w:rPr>
                <w:rFonts w:ascii="Arial" w:hAnsi="Arial" w:cs="Arial"/>
                <w:b/>
                <w:bCs/>
                <w:sz w:val="18"/>
                <w:szCs w:val="18"/>
                <w:highlight w:val="yellow"/>
              </w:rPr>
              <w:t>Del año+3 al año+1 de referencia</w:t>
            </w:r>
          </w:p>
        </w:tc>
      </w:tr>
      <w:tr w:rsidR="00EC6CB0" w:rsidRPr="00D95E26" w14:paraId="1A8CD3CD" w14:textId="77777777" w:rsidTr="0054026D">
        <w:trPr>
          <w:trHeight w:val="571"/>
        </w:trPr>
        <w:tc>
          <w:tcPr>
            <w:tcW w:w="707" w:type="dxa"/>
            <w:shd w:val="clear" w:color="auto" w:fill="FFFFFF" w:themeFill="background1"/>
            <w:noWrap/>
          </w:tcPr>
          <w:p w14:paraId="188B6F7A" w14:textId="74BCDBE4" w:rsidR="00EC6CB0" w:rsidRPr="00533B76" w:rsidRDefault="00EC6CB0" w:rsidP="00EC6CB0">
            <w:pPr>
              <w:pStyle w:val="Prrafodelista"/>
              <w:numPr>
                <w:ilvl w:val="0"/>
                <w:numId w:val="42"/>
              </w:num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6665" w:type="dxa"/>
            <w:shd w:val="clear" w:color="auto" w:fill="auto"/>
            <w:hideMark/>
          </w:tcPr>
          <w:p w14:paraId="384059F6" w14:textId="4E665135" w:rsidR="00EC6CB0" w:rsidRPr="00533B76" w:rsidRDefault="004D2D21" w:rsidP="00EC6CB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A674F0">
              <w:rPr>
                <w:rFonts w:ascii="Arial" w:eastAsia="Times New Roman" w:hAnsi="Arial" w:cs="Arial"/>
                <w:color w:val="000000"/>
                <w:sz w:val="18"/>
                <w:szCs w:val="18"/>
                <w:highlight w:val="yellow"/>
                <w:lang w:eastAsia="es-CO"/>
              </w:rPr>
              <w:t>En el periodo (ver encabezado de la columna)</w:t>
            </w:r>
            <w:r w:rsidR="008D6052"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</w:t>
            </w:r>
            <w:r w:rsidR="00EC6CB0"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¿</w:t>
            </w:r>
            <w:r w:rsidR="005D3879"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pa</w:t>
            </w:r>
            <w:r w:rsidR="00EC6CB0"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rticipó del desarrollo de nuevos productos o servicios o se generaron nuevos productos, procesos o servicios a escala de laboratorio? Esto incluye desarrollo de prototipos, moléculas, servicios de atención, pero sin comercialización</w:t>
            </w:r>
            <w:r w:rsidR="00EC6CB0"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</w:r>
            <w:r w:rsidR="00EC6CB0"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</w:r>
            <w:r w:rsidR="008D6052"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Ej.</w:t>
            </w:r>
            <w:r w:rsidR="00EC6CB0"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: Desarrollo de un principio activo para el tratamiento de enfermedades catastróficas, basados en medicina personalizada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14F41977" w14:textId="77777777" w:rsidR="00EC6CB0" w:rsidRPr="00D95E26" w:rsidRDefault="00EC6CB0" w:rsidP="00AB681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1. Sí</w:t>
            </w:r>
          </w:p>
          <w:p w14:paraId="17C80684" w14:textId="76F8CDF2" w:rsidR="00EC6CB0" w:rsidRPr="00D95E26" w:rsidRDefault="00EC6CB0" w:rsidP="00AB68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2. </w:t>
            </w:r>
            <w:r w:rsidRPr="008C7AAE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No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63ABCD59" w14:textId="77777777" w:rsidR="00EC6CB0" w:rsidRPr="00D95E26" w:rsidRDefault="00EC6CB0" w:rsidP="00AB681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1. </w:t>
            </w:r>
            <w:r w:rsidRPr="008C7AAE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Sí</w:t>
            </w:r>
          </w:p>
          <w:p w14:paraId="6FAEA8C0" w14:textId="50F1CA5D" w:rsidR="00EC6CB0" w:rsidRPr="00D95E26" w:rsidRDefault="00EC6CB0" w:rsidP="00AB681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2. No</w:t>
            </w:r>
          </w:p>
        </w:tc>
      </w:tr>
      <w:tr w:rsidR="00EC6CB0" w:rsidRPr="00D95E26" w14:paraId="5E970A1D" w14:textId="77777777" w:rsidTr="0054026D">
        <w:trPr>
          <w:trHeight w:val="252"/>
        </w:trPr>
        <w:tc>
          <w:tcPr>
            <w:tcW w:w="707" w:type="dxa"/>
            <w:shd w:val="clear" w:color="auto" w:fill="FFFFFF" w:themeFill="background1"/>
            <w:noWrap/>
          </w:tcPr>
          <w:p w14:paraId="27A6114D" w14:textId="0C4CB936" w:rsidR="00EC6CB0" w:rsidRPr="00D95E26" w:rsidRDefault="00EC6CB0" w:rsidP="00EC6CB0">
            <w:pPr>
              <w:pStyle w:val="Prrafodelista"/>
              <w:numPr>
                <w:ilvl w:val="0"/>
                <w:numId w:val="42"/>
              </w:num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6665" w:type="dxa"/>
            <w:shd w:val="clear" w:color="auto" w:fill="auto"/>
            <w:hideMark/>
          </w:tcPr>
          <w:p w14:paraId="28F288CC" w14:textId="767C9E16" w:rsidR="00EC6CB0" w:rsidRPr="00D95E26" w:rsidRDefault="004D2D21" w:rsidP="00EC6CB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A674F0">
              <w:rPr>
                <w:rFonts w:ascii="Arial" w:eastAsia="Times New Roman" w:hAnsi="Arial" w:cs="Arial"/>
                <w:color w:val="000000"/>
                <w:sz w:val="18"/>
                <w:szCs w:val="18"/>
                <w:highlight w:val="yellow"/>
                <w:lang w:eastAsia="es-CO"/>
              </w:rPr>
              <w:t>En e</w:t>
            </w:r>
            <w:r w:rsidR="00A674F0" w:rsidRPr="00A674F0">
              <w:rPr>
                <w:rFonts w:ascii="Arial" w:eastAsia="Times New Roman" w:hAnsi="Arial" w:cs="Arial"/>
                <w:color w:val="000000"/>
                <w:sz w:val="18"/>
                <w:szCs w:val="18"/>
                <w:highlight w:val="yellow"/>
                <w:lang w:eastAsia="es-CO"/>
              </w:rPr>
              <w:t xml:space="preserve">ste </w:t>
            </w:r>
            <w:r w:rsidRPr="00A674F0">
              <w:rPr>
                <w:rFonts w:ascii="Arial" w:eastAsia="Times New Roman" w:hAnsi="Arial" w:cs="Arial"/>
                <w:color w:val="000000"/>
                <w:sz w:val="18"/>
                <w:szCs w:val="18"/>
                <w:highlight w:val="yellow"/>
                <w:lang w:eastAsia="es-CO"/>
              </w:rPr>
              <w:t>periodo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</w:t>
            </w:r>
            <w:r w:rsidR="00EC6CB0"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¿</w:t>
            </w:r>
            <w:r w:rsidR="005D3879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p</w:t>
            </w:r>
            <w:r w:rsidR="00EC6CB0"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articipó del análisis y validación de la utilidad de los productos, procesos o servicios?</w:t>
            </w:r>
            <w:r w:rsidR="00EC6CB0"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</w:r>
            <w:r w:rsidR="00EC6CB0"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Ej: Análisis del comportamiento bajo condiciones controladas de bacterias, para el Tratamiento de Aguas Residuales.</w:t>
            </w:r>
          </w:p>
        </w:tc>
        <w:tc>
          <w:tcPr>
            <w:tcW w:w="1701" w:type="dxa"/>
            <w:shd w:val="clear" w:color="auto" w:fill="auto"/>
            <w:vAlign w:val="center"/>
            <w:hideMark/>
          </w:tcPr>
          <w:p w14:paraId="598FC291" w14:textId="7676E2F0" w:rsidR="00EC6CB0" w:rsidRPr="00D95E26" w:rsidRDefault="00EC6CB0" w:rsidP="00AB681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1. Sí</w:t>
            </w:r>
          </w:p>
          <w:p w14:paraId="7B76BB12" w14:textId="7B282690" w:rsidR="00EC6CB0" w:rsidRPr="00D95E26" w:rsidRDefault="00EC6CB0" w:rsidP="00AB68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2. </w:t>
            </w:r>
            <w:r w:rsidRPr="008C7AAE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No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4E5C661C" w14:textId="77777777" w:rsidR="00EC6CB0" w:rsidRPr="00D95E26" w:rsidRDefault="00EC6CB0" w:rsidP="00AB681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1. Sí</w:t>
            </w:r>
          </w:p>
          <w:p w14:paraId="14F38DE3" w14:textId="49C62D7E" w:rsidR="00EC6CB0" w:rsidRPr="00D95E26" w:rsidRDefault="00EC6CB0" w:rsidP="00AB681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2. </w:t>
            </w:r>
            <w:r w:rsidRPr="008C7AAE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No</w:t>
            </w:r>
          </w:p>
        </w:tc>
      </w:tr>
      <w:tr w:rsidR="00EA06D7" w:rsidRPr="00D95E26" w14:paraId="430FD0AF" w14:textId="77777777" w:rsidTr="005D36A5">
        <w:trPr>
          <w:trHeight w:val="338"/>
        </w:trPr>
        <w:tc>
          <w:tcPr>
            <w:tcW w:w="707" w:type="dxa"/>
            <w:shd w:val="clear" w:color="auto" w:fill="FFFFFF" w:themeFill="background1"/>
            <w:noWrap/>
          </w:tcPr>
          <w:p w14:paraId="636BF3C4" w14:textId="7669F7FF" w:rsidR="00EA06D7" w:rsidRPr="00D95E26" w:rsidRDefault="00EA06D7" w:rsidP="00EA06D7">
            <w:pPr>
              <w:pStyle w:val="Prrafodelista"/>
              <w:numPr>
                <w:ilvl w:val="0"/>
                <w:numId w:val="42"/>
              </w:num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6665" w:type="dxa"/>
            <w:tcBorders>
              <w:bottom w:val="dotted" w:sz="4" w:space="0" w:color="auto"/>
            </w:tcBorders>
            <w:shd w:val="clear" w:color="auto" w:fill="auto"/>
            <w:hideMark/>
          </w:tcPr>
          <w:p w14:paraId="3F73A25C" w14:textId="48D4FCAE" w:rsidR="00EA06D7" w:rsidRPr="00D95E26" w:rsidRDefault="00EA06D7" w:rsidP="00EA06D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A consecuencia de su trabajo, </w:t>
            </w:r>
            <w:r w:rsidR="00A674F0" w:rsidRPr="00A674F0">
              <w:rPr>
                <w:rFonts w:ascii="Arial" w:eastAsia="Times New Roman" w:hAnsi="Arial" w:cs="Arial"/>
                <w:color w:val="000000"/>
                <w:sz w:val="18"/>
                <w:szCs w:val="18"/>
                <w:highlight w:val="yellow"/>
                <w:lang w:eastAsia="es-CO"/>
              </w:rPr>
              <w:t xml:space="preserve">en este </w:t>
            </w:r>
            <w:r w:rsidR="004D2D21" w:rsidRPr="00A674F0">
              <w:rPr>
                <w:rFonts w:ascii="Arial" w:eastAsia="Times New Roman" w:hAnsi="Arial" w:cs="Arial"/>
                <w:color w:val="000000"/>
                <w:sz w:val="18"/>
                <w:szCs w:val="18"/>
                <w:highlight w:val="yellow"/>
                <w:lang w:eastAsia="es-CO"/>
              </w:rPr>
              <w:t>periodo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, 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¿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participó de la introducción 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al mercado 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de algún proceso, servicio o producto?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br/>
              <w:t>Ej: Implementación de un servicio de medicina personalizada para el tratamiento de enfermedades crónicas.</w:t>
            </w:r>
          </w:p>
        </w:tc>
        <w:tc>
          <w:tcPr>
            <w:tcW w:w="1701" w:type="dxa"/>
            <w:tcBorders>
              <w:bottom w:val="dotted" w:sz="4" w:space="0" w:color="auto"/>
            </w:tcBorders>
            <w:shd w:val="clear" w:color="auto" w:fill="auto"/>
            <w:vAlign w:val="center"/>
            <w:hideMark/>
          </w:tcPr>
          <w:p w14:paraId="08ACA2A2" w14:textId="77777777" w:rsidR="00EA06D7" w:rsidRPr="00D95E26" w:rsidRDefault="00EA06D7" w:rsidP="00EA06D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1. Sí</w:t>
            </w:r>
          </w:p>
          <w:p w14:paraId="52287C70" w14:textId="61E7E5B5" w:rsidR="00EA06D7" w:rsidRPr="00D95E26" w:rsidRDefault="00EA06D7" w:rsidP="00EA06D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2. </w:t>
            </w:r>
            <w:r w:rsidRPr="008C7AAE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No</w:t>
            </w:r>
          </w:p>
        </w:tc>
        <w:tc>
          <w:tcPr>
            <w:tcW w:w="1984" w:type="dxa"/>
            <w:tcBorders>
              <w:bottom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B183D76" w14:textId="77777777" w:rsidR="00EA06D7" w:rsidRPr="00D95E26" w:rsidRDefault="00EA06D7" w:rsidP="00EA06D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1. Sí</w:t>
            </w:r>
          </w:p>
          <w:p w14:paraId="763AA66E" w14:textId="4BFAB048" w:rsidR="00EA06D7" w:rsidRPr="00D95E26" w:rsidRDefault="00EA06D7" w:rsidP="00EA06D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 xml:space="preserve">2. </w:t>
            </w:r>
            <w:r w:rsidRPr="008C7AAE">
              <w:rPr>
                <w:rFonts w:ascii="Arial" w:eastAsia="Times New Roman" w:hAnsi="Arial" w:cs="Arial"/>
                <w:sz w:val="18"/>
                <w:szCs w:val="18"/>
                <w:lang w:eastAsia="es-CO"/>
              </w:rPr>
              <w:t>No</w:t>
            </w:r>
          </w:p>
        </w:tc>
      </w:tr>
      <w:tr w:rsidR="005D36A5" w:rsidRPr="00B44A42" w14:paraId="45FF617C" w14:textId="77777777" w:rsidTr="005D36A5">
        <w:trPr>
          <w:trHeight w:val="141"/>
        </w:trPr>
        <w:tc>
          <w:tcPr>
            <w:tcW w:w="707" w:type="dxa"/>
            <w:vMerge w:val="restart"/>
            <w:shd w:val="clear" w:color="auto" w:fill="FFFFFF" w:themeFill="background1"/>
            <w:noWrap/>
          </w:tcPr>
          <w:p w14:paraId="50C593D4" w14:textId="5A5BF85B" w:rsidR="005D36A5" w:rsidRPr="00D95E26" w:rsidRDefault="005D36A5" w:rsidP="00AB6815">
            <w:pPr>
              <w:pStyle w:val="Prrafodelista"/>
              <w:numPr>
                <w:ilvl w:val="0"/>
                <w:numId w:val="42"/>
              </w:num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6665" w:type="dxa"/>
            <w:tcBorders>
              <w:bottom w:val="nil"/>
            </w:tcBorders>
            <w:shd w:val="clear" w:color="auto" w:fill="auto"/>
            <w:hideMark/>
          </w:tcPr>
          <w:p w14:paraId="46C50614" w14:textId="6A32A9E6" w:rsidR="005D36A5" w:rsidRPr="00D95E26" w:rsidRDefault="005D36A5" w:rsidP="0054026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Su trabajo </w:t>
            </w:r>
            <w:r w:rsidR="008246C9" w:rsidRPr="008246C9">
              <w:rPr>
                <w:rFonts w:ascii="Arial" w:eastAsia="Times New Roman" w:hAnsi="Arial" w:cs="Arial"/>
                <w:color w:val="000000"/>
                <w:sz w:val="18"/>
                <w:szCs w:val="18"/>
                <w:highlight w:val="yellow"/>
                <w:lang w:eastAsia="es-CO"/>
              </w:rPr>
              <w:t>e</w:t>
            </w:r>
            <w:r w:rsidRPr="008246C9">
              <w:rPr>
                <w:rFonts w:ascii="Arial" w:eastAsia="Times New Roman" w:hAnsi="Arial" w:cs="Arial"/>
                <w:color w:val="000000"/>
                <w:sz w:val="18"/>
                <w:szCs w:val="18"/>
                <w:highlight w:val="yellow"/>
                <w:lang w:eastAsia="es-CO"/>
              </w:rPr>
              <w:t>n el periodo (ver encabezado de la columna)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¿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contribu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yó</w:t>
            </w: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 xml:space="preserve"> en las comunidades a:</w:t>
            </w:r>
          </w:p>
        </w:tc>
        <w:tc>
          <w:tcPr>
            <w:tcW w:w="1701" w:type="dxa"/>
            <w:tcBorders>
              <w:bottom w:val="nil"/>
            </w:tcBorders>
            <w:shd w:val="clear" w:color="auto" w:fill="auto"/>
            <w:vAlign w:val="bottom"/>
          </w:tcPr>
          <w:p w14:paraId="0F8713D9" w14:textId="5931FDD3" w:rsidR="005D36A5" w:rsidRPr="00D95E26" w:rsidRDefault="005D36A5" w:rsidP="00AB681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1984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4C11127F" w14:textId="3ABF5523" w:rsidR="005D36A5" w:rsidRPr="00B44A42" w:rsidRDefault="005D36A5" w:rsidP="00AB681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eastAsia="es-CO"/>
              </w:rPr>
            </w:pPr>
          </w:p>
        </w:tc>
      </w:tr>
      <w:tr w:rsidR="005D36A5" w:rsidRPr="00B44A42" w14:paraId="5701B1B9" w14:textId="77777777" w:rsidTr="005D36A5">
        <w:trPr>
          <w:trHeight w:val="67"/>
        </w:trPr>
        <w:tc>
          <w:tcPr>
            <w:tcW w:w="707" w:type="dxa"/>
            <w:vMerge/>
            <w:shd w:val="clear" w:color="auto" w:fill="FFFFFF" w:themeFill="background1"/>
            <w:noWrap/>
          </w:tcPr>
          <w:p w14:paraId="5485C560" w14:textId="77777777" w:rsidR="005D36A5" w:rsidRPr="0054026D" w:rsidRDefault="005D36A5" w:rsidP="005D36A5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6665" w:type="dxa"/>
            <w:tcBorders>
              <w:top w:val="nil"/>
              <w:bottom w:val="nil"/>
            </w:tcBorders>
            <w:shd w:val="clear" w:color="auto" w:fill="auto"/>
          </w:tcPr>
          <w:p w14:paraId="2AF1D728" w14:textId="02962F46" w:rsidR="005D36A5" w:rsidRPr="00D95E26" w:rsidRDefault="005D36A5" w:rsidP="005D36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a</w:t>
            </w:r>
            <w:r w:rsidRPr="00533B7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. Mejorar el acceso efectivo a los servicios (tiempos de espera, acceso real a tecnologías sanitarias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AD7E6DC" w14:textId="273ED56E" w:rsidR="005D36A5" w:rsidRPr="00D95E26" w:rsidRDefault="005D36A5" w:rsidP="005D36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a</w:t>
            </w:r>
          </w:p>
        </w:tc>
        <w:tc>
          <w:tcPr>
            <w:tcW w:w="198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67C04AC7" w14:textId="7149D2D4" w:rsidR="005D36A5" w:rsidRPr="008C7AAE" w:rsidRDefault="005D36A5" w:rsidP="005D36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a</w:t>
            </w:r>
          </w:p>
        </w:tc>
      </w:tr>
      <w:tr w:rsidR="005D36A5" w:rsidRPr="00B44A42" w14:paraId="6DDB9C06" w14:textId="77777777" w:rsidTr="005D36A5">
        <w:trPr>
          <w:trHeight w:val="67"/>
        </w:trPr>
        <w:tc>
          <w:tcPr>
            <w:tcW w:w="707" w:type="dxa"/>
            <w:vMerge/>
            <w:shd w:val="clear" w:color="auto" w:fill="FFFFFF" w:themeFill="background1"/>
            <w:noWrap/>
          </w:tcPr>
          <w:p w14:paraId="0B4877A0" w14:textId="77777777" w:rsidR="005D36A5" w:rsidRPr="0054026D" w:rsidRDefault="005D36A5" w:rsidP="005D36A5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6665" w:type="dxa"/>
            <w:tcBorders>
              <w:top w:val="nil"/>
              <w:bottom w:val="nil"/>
            </w:tcBorders>
            <w:shd w:val="clear" w:color="auto" w:fill="auto"/>
          </w:tcPr>
          <w:p w14:paraId="7621EAB2" w14:textId="00FA75E0" w:rsidR="005D36A5" w:rsidRPr="00D95E26" w:rsidRDefault="005D36A5" w:rsidP="005D36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6C4FD9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b. Mejorar el acceso a la tecnología que afectan a la comunidad (tratamiento para enfermedades altamente prevalentes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0E35AA00" w14:textId="6D77FA1C" w:rsidR="005D36A5" w:rsidRPr="00D95E26" w:rsidRDefault="005D36A5" w:rsidP="005D36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b</w:t>
            </w:r>
          </w:p>
        </w:tc>
        <w:tc>
          <w:tcPr>
            <w:tcW w:w="198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3BC774E0" w14:textId="3829F3A5" w:rsidR="005D36A5" w:rsidRPr="008C7AAE" w:rsidRDefault="005D36A5" w:rsidP="005D36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b</w:t>
            </w:r>
          </w:p>
        </w:tc>
      </w:tr>
      <w:tr w:rsidR="005D36A5" w:rsidRPr="00B44A42" w14:paraId="293D0314" w14:textId="77777777" w:rsidTr="005D36A5">
        <w:trPr>
          <w:trHeight w:val="67"/>
        </w:trPr>
        <w:tc>
          <w:tcPr>
            <w:tcW w:w="707" w:type="dxa"/>
            <w:vMerge/>
            <w:shd w:val="clear" w:color="auto" w:fill="FFFFFF" w:themeFill="background1"/>
            <w:noWrap/>
          </w:tcPr>
          <w:p w14:paraId="61B0E230" w14:textId="77777777" w:rsidR="005D36A5" w:rsidRPr="0054026D" w:rsidRDefault="005D36A5" w:rsidP="005D36A5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6665" w:type="dxa"/>
            <w:tcBorders>
              <w:top w:val="nil"/>
              <w:bottom w:val="nil"/>
            </w:tcBorders>
            <w:shd w:val="clear" w:color="auto" w:fill="auto"/>
          </w:tcPr>
          <w:p w14:paraId="59E22D11" w14:textId="6FA6E910" w:rsidR="005D36A5" w:rsidRPr="006C4FD9" w:rsidRDefault="005D36A5" w:rsidP="005D36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c. Representación de las comunidades en espacios de decisión de la política y administración en salud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54E7D904" w14:textId="0D4B4934" w:rsidR="005D36A5" w:rsidRPr="00D95E26" w:rsidRDefault="005D36A5" w:rsidP="005D36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c</w:t>
            </w:r>
          </w:p>
        </w:tc>
        <w:tc>
          <w:tcPr>
            <w:tcW w:w="198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5D7D413F" w14:textId="3C74D8AF" w:rsidR="005D36A5" w:rsidRPr="008C7AAE" w:rsidRDefault="005D36A5" w:rsidP="005D36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c</w:t>
            </w:r>
          </w:p>
        </w:tc>
      </w:tr>
      <w:tr w:rsidR="005D36A5" w:rsidRPr="00B44A42" w14:paraId="326A44D8" w14:textId="77777777" w:rsidTr="005D36A5">
        <w:trPr>
          <w:trHeight w:val="67"/>
        </w:trPr>
        <w:tc>
          <w:tcPr>
            <w:tcW w:w="707" w:type="dxa"/>
            <w:vMerge/>
            <w:shd w:val="clear" w:color="auto" w:fill="FFFFFF" w:themeFill="background1"/>
            <w:noWrap/>
          </w:tcPr>
          <w:p w14:paraId="23088150" w14:textId="77777777" w:rsidR="005D36A5" w:rsidRPr="0054026D" w:rsidRDefault="005D36A5" w:rsidP="005D36A5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6665" w:type="dxa"/>
            <w:tcBorders>
              <w:top w:val="nil"/>
              <w:bottom w:val="nil"/>
            </w:tcBorders>
            <w:shd w:val="clear" w:color="auto" w:fill="auto"/>
          </w:tcPr>
          <w:p w14:paraId="1855A73E" w14:textId="1C5391FC" w:rsidR="005D36A5" w:rsidRPr="00D95E26" w:rsidRDefault="005D36A5" w:rsidP="005D36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d. Mejora de la calidad de vida del paciente (espiritualidad, cuidado paliativo, etc.)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28FDAC73" w14:textId="7B587B41" w:rsidR="005D36A5" w:rsidRPr="00D95E26" w:rsidRDefault="005D36A5" w:rsidP="005D36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d</w:t>
            </w:r>
          </w:p>
        </w:tc>
        <w:tc>
          <w:tcPr>
            <w:tcW w:w="198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26CD70BA" w14:textId="69A97FF2" w:rsidR="005D36A5" w:rsidRPr="008C7AAE" w:rsidRDefault="005D36A5" w:rsidP="005D36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d</w:t>
            </w:r>
          </w:p>
        </w:tc>
      </w:tr>
      <w:tr w:rsidR="005D36A5" w:rsidRPr="00B44A42" w14:paraId="316ADA95" w14:textId="77777777" w:rsidTr="005D36A5">
        <w:trPr>
          <w:trHeight w:val="98"/>
        </w:trPr>
        <w:tc>
          <w:tcPr>
            <w:tcW w:w="707" w:type="dxa"/>
            <w:vMerge/>
            <w:shd w:val="clear" w:color="auto" w:fill="FFFFFF" w:themeFill="background1"/>
            <w:noWrap/>
          </w:tcPr>
          <w:p w14:paraId="020AF35E" w14:textId="77777777" w:rsidR="005D36A5" w:rsidRPr="0054026D" w:rsidRDefault="005D36A5" w:rsidP="005D36A5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6665" w:type="dxa"/>
            <w:tcBorders>
              <w:top w:val="nil"/>
              <w:bottom w:val="nil"/>
            </w:tcBorders>
            <w:shd w:val="clear" w:color="auto" w:fill="auto"/>
          </w:tcPr>
          <w:p w14:paraId="79271DBC" w14:textId="30FF4F27" w:rsidR="005D36A5" w:rsidRPr="00D95E26" w:rsidRDefault="005D36A5" w:rsidP="005D36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D95E26"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e. Reconocimiento de conocimientos ancestrales</w:t>
            </w:r>
          </w:p>
        </w:tc>
        <w:tc>
          <w:tcPr>
            <w:tcW w:w="1701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6CACA52A" w14:textId="6EB8842F" w:rsidR="005D36A5" w:rsidRPr="00D95E26" w:rsidRDefault="005D36A5" w:rsidP="005D36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e</w:t>
            </w:r>
          </w:p>
        </w:tc>
        <w:tc>
          <w:tcPr>
            <w:tcW w:w="198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3649345E" w14:textId="269E66F8" w:rsidR="005D36A5" w:rsidRPr="008C7AAE" w:rsidRDefault="005D36A5" w:rsidP="005D36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e</w:t>
            </w:r>
          </w:p>
        </w:tc>
      </w:tr>
      <w:tr w:rsidR="005D36A5" w:rsidRPr="00B44A42" w14:paraId="42EA33C3" w14:textId="77777777" w:rsidTr="005D36A5">
        <w:trPr>
          <w:trHeight w:val="67"/>
        </w:trPr>
        <w:tc>
          <w:tcPr>
            <w:tcW w:w="707" w:type="dxa"/>
            <w:vMerge/>
            <w:shd w:val="clear" w:color="auto" w:fill="FFFFFF" w:themeFill="background1"/>
            <w:noWrap/>
          </w:tcPr>
          <w:p w14:paraId="05CEF98A" w14:textId="77777777" w:rsidR="005D36A5" w:rsidRPr="0054026D" w:rsidRDefault="005D36A5" w:rsidP="005D36A5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6665" w:type="dxa"/>
            <w:tcBorders>
              <w:top w:val="nil"/>
            </w:tcBorders>
            <w:shd w:val="clear" w:color="auto" w:fill="auto"/>
          </w:tcPr>
          <w:p w14:paraId="7047C78C" w14:textId="5E266990" w:rsidR="005D36A5" w:rsidRPr="00D95E26" w:rsidRDefault="005D36A5" w:rsidP="005D36A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f. Otra, ¿cuál? _______</w:t>
            </w:r>
          </w:p>
        </w:tc>
        <w:tc>
          <w:tcPr>
            <w:tcW w:w="1701" w:type="dxa"/>
            <w:tcBorders>
              <w:top w:val="nil"/>
            </w:tcBorders>
            <w:shd w:val="clear" w:color="auto" w:fill="auto"/>
            <w:vAlign w:val="bottom"/>
          </w:tcPr>
          <w:p w14:paraId="0CBF2A57" w14:textId="37B3EAD2" w:rsidR="005D36A5" w:rsidRPr="00D95E26" w:rsidRDefault="005D36A5" w:rsidP="005D36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f</w:t>
            </w:r>
          </w:p>
        </w:tc>
        <w:tc>
          <w:tcPr>
            <w:tcW w:w="1984" w:type="dxa"/>
            <w:tcBorders>
              <w:top w:val="nil"/>
            </w:tcBorders>
            <w:shd w:val="clear" w:color="auto" w:fill="auto"/>
            <w:noWrap/>
            <w:vAlign w:val="bottom"/>
          </w:tcPr>
          <w:p w14:paraId="1CC8156A" w14:textId="25E0FBD5" w:rsidR="005D36A5" w:rsidRPr="008C7AAE" w:rsidRDefault="005D36A5" w:rsidP="005D36A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f</w:t>
            </w:r>
          </w:p>
        </w:tc>
      </w:tr>
    </w:tbl>
    <w:p w14:paraId="05CC1054" w14:textId="5386289E" w:rsidR="00765F2E" w:rsidRDefault="00765F2E" w:rsidP="00937018">
      <w:pPr>
        <w:tabs>
          <w:tab w:val="left" w:pos="8749"/>
        </w:tabs>
        <w:spacing w:after="0"/>
        <w:rPr>
          <w:rFonts w:ascii="Arial" w:hAnsi="Arial" w:cs="Arial"/>
          <w:sz w:val="18"/>
          <w:szCs w:val="18"/>
        </w:rPr>
      </w:pPr>
    </w:p>
    <w:tbl>
      <w:tblPr>
        <w:tblW w:w="11057" w:type="dxa"/>
        <w:tblInd w:w="-147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07"/>
        <w:gridCol w:w="4680"/>
        <w:gridCol w:w="5670"/>
      </w:tblGrid>
      <w:tr w:rsidR="006C4FD9" w:rsidRPr="00D95E26" w14:paraId="6C896130" w14:textId="77777777" w:rsidTr="00533B76">
        <w:trPr>
          <w:trHeight w:val="281"/>
        </w:trPr>
        <w:tc>
          <w:tcPr>
            <w:tcW w:w="11057" w:type="dxa"/>
            <w:gridSpan w:val="3"/>
            <w:shd w:val="clear" w:color="auto" w:fill="D9D9D9" w:themeFill="background1" w:themeFillShade="D9"/>
            <w:noWrap/>
          </w:tcPr>
          <w:p w14:paraId="0C106899" w14:textId="7160C22B" w:rsidR="006C4FD9" w:rsidRPr="00D95E26" w:rsidRDefault="006C4FD9" w:rsidP="00533B7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  <w:t>7</w:t>
            </w:r>
            <w:r w:rsidRPr="00D95E2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  <w:t xml:space="preserve">.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  <w:t>Observaciones</w:t>
            </w:r>
          </w:p>
        </w:tc>
      </w:tr>
      <w:tr w:rsidR="006C4FD9" w:rsidRPr="00D95E26" w14:paraId="4D791109" w14:textId="77777777" w:rsidTr="00815832">
        <w:trPr>
          <w:trHeight w:val="139"/>
        </w:trPr>
        <w:tc>
          <w:tcPr>
            <w:tcW w:w="707" w:type="dxa"/>
            <w:shd w:val="clear" w:color="auto" w:fill="auto"/>
            <w:noWrap/>
            <w:hideMark/>
          </w:tcPr>
          <w:p w14:paraId="6D6263B3" w14:textId="1A29B7A3" w:rsidR="006C4FD9" w:rsidRPr="006C4FD9" w:rsidRDefault="006C4FD9" w:rsidP="006C4FD9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  <w:t>701</w:t>
            </w:r>
          </w:p>
        </w:tc>
        <w:tc>
          <w:tcPr>
            <w:tcW w:w="4680" w:type="dxa"/>
            <w:shd w:val="clear" w:color="auto" w:fill="auto"/>
          </w:tcPr>
          <w:p w14:paraId="0315B35B" w14:textId="471C6281" w:rsidR="006C4FD9" w:rsidRDefault="006C4FD9" w:rsidP="006C4F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980EC6">
              <w:rPr>
                <w:rFonts w:ascii="Arial" w:eastAsia="Times New Roman" w:hAnsi="Arial" w:cs="Arial"/>
                <w:color w:val="000000"/>
                <w:sz w:val="18"/>
                <w:szCs w:val="18"/>
                <w:highlight w:val="yellow"/>
                <w:lang w:eastAsia="es-CO"/>
              </w:rPr>
              <w:t xml:space="preserve">Agradecemos que haya </w:t>
            </w:r>
            <w:r w:rsidR="00980EC6" w:rsidRPr="00980EC6">
              <w:rPr>
                <w:rFonts w:ascii="Arial" w:eastAsia="Times New Roman" w:hAnsi="Arial" w:cs="Arial"/>
                <w:color w:val="000000"/>
                <w:sz w:val="18"/>
                <w:szCs w:val="18"/>
                <w:highlight w:val="yellow"/>
                <w:lang w:eastAsia="es-CO"/>
              </w:rPr>
              <w:t>atendido a esta encuesta</w:t>
            </w:r>
            <w:r w:rsidRPr="00980EC6">
              <w:rPr>
                <w:rFonts w:ascii="Arial" w:eastAsia="Times New Roman" w:hAnsi="Arial" w:cs="Arial"/>
                <w:color w:val="000000"/>
                <w:sz w:val="18"/>
                <w:szCs w:val="18"/>
                <w:highlight w:val="yellow"/>
                <w:lang w:eastAsia="es-CO"/>
              </w:rPr>
              <w:t>.</w:t>
            </w:r>
          </w:p>
          <w:p w14:paraId="7297AE34" w14:textId="2805D6FF" w:rsidR="006C4FD9" w:rsidRPr="00D95E26" w:rsidRDefault="006C4FD9" w:rsidP="006C4F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¿Quiere hacer alguna observación o dar su opinión sobre esta encuesta?</w:t>
            </w:r>
          </w:p>
        </w:tc>
        <w:tc>
          <w:tcPr>
            <w:tcW w:w="5670" w:type="dxa"/>
            <w:shd w:val="clear" w:color="auto" w:fill="auto"/>
            <w:vAlign w:val="center"/>
          </w:tcPr>
          <w:p w14:paraId="31323E8F" w14:textId="1A8661EB" w:rsidR="006C4FD9" w:rsidRPr="00CA7E99" w:rsidRDefault="006C4FD9" w:rsidP="006C4FD9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CA7E99">
              <w:rPr>
                <w:rFonts w:ascii="Arial" w:hAnsi="Arial" w:cs="Arial"/>
                <w:sz w:val="18"/>
                <w:szCs w:val="18"/>
              </w:rPr>
              <w:t>Sí</w:t>
            </w:r>
          </w:p>
          <w:p w14:paraId="4002FB8C" w14:textId="6F96CD90" w:rsidR="006C4FD9" w:rsidRPr="00D95E26" w:rsidRDefault="006C4FD9" w:rsidP="006C4F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 w:rsidRPr="00CA7E99">
              <w:rPr>
                <w:rFonts w:ascii="Arial" w:hAnsi="Arial" w:cs="Arial"/>
                <w:sz w:val="18"/>
                <w:szCs w:val="18"/>
              </w:rPr>
              <w:t xml:space="preserve">No  </w:t>
            </w:r>
            <w:r w:rsidRPr="00CA7E99">
              <w:rPr>
                <w:rFonts w:ascii="Arial" w:hAnsi="Arial" w:cs="Arial"/>
                <w:sz w:val="18"/>
                <w:szCs w:val="18"/>
              </w:rPr>
              <w:sym w:font="Wingdings" w:char="F0E8"/>
            </w:r>
            <w:r w:rsidRPr="00CA7E99">
              <w:rPr>
                <w:rFonts w:ascii="Arial" w:hAnsi="Arial" w:cs="Arial"/>
                <w:sz w:val="18"/>
                <w:szCs w:val="18"/>
              </w:rPr>
              <w:t>Termine</w:t>
            </w:r>
          </w:p>
        </w:tc>
      </w:tr>
      <w:tr w:rsidR="006C4FD9" w:rsidRPr="00D95E26" w14:paraId="785302D4" w14:textId="77777777" w:rsidTr="00937018">
        <w:trPr>
          <w:trHeight w:val="706"/>
        </w:trPr>
        <w:tc>
          <w:tcPr>
            <w:tcW w:w="707" w:type="dxa"/>
            <w:shd w:val="clear" w:color="auto" w:fill="auto"/>
            <w:noWrap/>
          </w:tcPr>
          <w:p w14:paraId="703214D8" w14:textId="75E3328A" w:rsidR="006C4FD9" w:rsidRPr="006C4FD9" w:rsidRDefault="006C4FD9" w:rsidP="006C4FD9">
            <w:pPr>
              <w:spacing w:before="60" w:after="6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es-CO"/>
              </w:rPr>
              <w:t>702</w:t>
            </w:r>
          </w:p>
        </w:tc>
        <w:tc>
          <w:tcPr>
            <w:tcW w:w="4680" w:type="dxa"/>
            <w:shd w:val="clear" w:color="auto" w:fill="auto"/>
          </w:tcPr>
          <w:p w14:paraId="4C56A07F" w14:textId="35CCE39C" w:rsidR="006C4FD9" w:rsidRPr="00D95E26" w:rsidRDefault="006C4FD9" w:rsidP="006C4F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  <w:t>Por favor escríbalas a continuación:</w:t>
            </w:r>
          </w:p>
        </w:tc>
        <w:tc>
          <w:tcPr>
            <w:tcW w:w="5670" w:type="dxa"/>
            <w:shd w:val="clear" w:color="auto" w:fill="auto"/>
          </w:tcPr>
          <w:p w14:paraId="3258160F" w14:textId="77777777" w:rsidR="006C4FD9" w:rsidRPr="00D95E26" w:rsidRDefault="006C4FD9" w:rsidP="006C4F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es-CO"/>
              </w:rPr>
            </w:pPr>
          </w:p>
        </w:tc>
      </w:tr>
    </w:tbl>
    <w:p w14:paraId="0909CF65" w14:textId="33486BD7" w:rsidR="00815832" w:rsidRPr="00937018" w:rsidRDefault="00815832" w:rsidP="00937018">
      <w:pPr>
        <w:tabs>
          <w:tab w:val="left" w:pos="8455"/>
        </w:tabs>
        <w:spacing w:after="0"/>
        <w:rPr>
          <w:rFonts w:ascii="Arial" w:hAnsi="Arial" w:cs="Arial"/>
          <w:sz w:val="14"/>
          <w:szCs w:val="14"/>
        </w:rPr>
      </w:pPr>
    </w:p>
    <w:sectPr w:rsidR="00815832" w:rsidRPr="00937018" w:rsidSect="005168B8">
      <w:footerReference w:type="default" r:id="rId13"/>
      <w:pgSz w:w="12242" w:h="15842" w:code="119"/>
      <w:pgMar w:top="720" w:right="720" w:bottom="720" w:left="720" w:header="510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D323FD" w14:textId="77777777" w:rsidR="00EC791F" w:rsidRDefault="00EC791F" w:rsidP="00875E23">
      <w:pPr>
        <w:spacing w:after="0" w:line="240" w:lineRule="auto"/>
      </w:pPr>
      <w:r>
        <w:separator/>
      </w:r>
    </w:p>
  </w:endnote>
  <w:endnote w:type="continuationSeparator" w:id="0">
    <w:p w14:paraId="79721D35" w14:textId="77777777" w:rsidR="00EC791F" w:rsidRDefault="00EC791F" w:rsidP="00875E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36EED4" w14:textId="5DE50314" w:rsidR="00533B76" w:rsidRPr="009E0252" w:rsidRDefault="00533B76" w:rsidP="00811BA2">
    <w:pPr>
      <w:ind w:left="-284" w:right="-113"/>
      <w:jc w:val="center"/>
      <w:rPr>
        <w:color w:val="808080" w:themeColor="background1" w:themeShade="80"/>
        <w:sz w:val="18"/>
        <w:szCs w:val="18"/>
      </w:rPr>
    </w:pPr>
    <w:r w:rsidRPr="009F0B84">
      <w:rPr>
        <w:rFonts w:ascii="Arial" w:hAnsi="Arial" w:cs="Arial"/>
        <w:b/>
        <w:color w:val="A6A6A6" w:themeColor="background1" w:themeShade="A6"/>
        <w:sz w:val="16"/>
        <w:szCs w:val="16"/>
      </w:rPr>
      <w:t>Evaluación institucional y de impacto del Fondo de Investigación en Salud (FIS)  Encuesta a Postulantes</w:t>
    </w:r>
    <w:r>
      <w:rPr>
        <w:rFonts w:ascii="Arial" w:hAnsi="Arial" w:cs="Arial"/>
        <w:b/>
        <w:color w:val="A6A6A6" w:themeColor="background1" w:themeShade="A6"/>
        <w:sz w:val="16"/>
        <w:szCs w:val="16"/>
      </w:rPr>
      <w:t xml:space="preserve">  </w:t>
    </w:r>
    <w:r w:rsidRPr="00811BA2">
      <w:rPr>
        <w:rFonts w:ascii="Arial Narrow" w:hAnsi="Arial Narrow"/>
        <w:b/>
        <w:bCs/>
        <w:color w:val="808080" w:themeColor="background1" w:themeShade="80"/>
        <w:sz w:val="14"/>
        <w:szCs w:val="14"/>
        <w:u w:val="single"/>
      </w:rPr>
      <w:t>V</w:t>
    </w:r>
    <w:r w:rsidR="00815832">
      <w:rPr>
        <w:rFonts w:ascii="Arial Narrow" w:hAnsi="Arial Narrow"/>
        <w:b/>
        <w:bCs/>
        <w:color w:val="808080" w:themeColor="background1" w:themeShade="80"/>
        <w:sz w:val="14"/>
        <w:szCs w:val="14"/>
        <w:u w:val="single"/>
      </w:rPr>
      <w:t>-</w:t>
    </w:r>
    <w:r w:rsidRPr="00811BA2">
      <w:rPr>
        <w:rFonts w:ascii="Arial Narrow" w:hAnsi="Arial Narrow"/>
        <w:b/>
        <w:bCs/>
        <w:color w:val="808080" w:themeColor="background1" w:themeShade="80"/>
        <w:sz w:val="14"/>
        <w:szCs w:val="14"/>
        <w:u w:val="single"/>
      </w:rPr>
      <w:t xml:space="preserve"> </w:t>
    </w:r>
    <w:r w:rsidR="00815832">
      <w:rPr>
        <w:rFonts w:ascii="Arial Narrow" w:hAnsi="Arial Narrow"/>
        <w:b/>
        <w:bCs/>
        <w:color w:val="808080" w:themeColor="background1" w:themeShade="80"/>
        <w:sz w:val="14"/>
        <w:szCs w:val="14"/>
        <w:u w:val="single"/>
      </w:rPr>
      <w:t xml:space="preserve">con ajuste pos </w:t>
    </w:r>
    <w:r w:rsidRPr="00811BA2">
      <w:rPr>
        <w:rFonts w:ascii="Arial Narrow" w:hAnsi="Arial Narrow"/>
        <w:b/>
        <w:bCs/>
        <w:color w:val="808080" w:themeColor="background1" w:themeShade="80"/>
        <w:sz w:val="14"/>
        <w:szCs w:val="14"/>
        <w:u w:val="single"/>
      </w:rPr>
      <w:t>PRUEBA PILOTO</w:t>
    </w:r>
    <w:r w:rsidRPr="00811BA2">
      <w:rPr>
        <w:color w:val="808080" w:themeColor="background1" w:themeShade="80"/>
        <w:sz w:val="14"/>
        <w:szCs w:val="14"/>
      </w:rPr>
      <w:t xml:space="preserve"> </w:t>
    </w:r>
    <w:r w:rsidR="00815832" w:rsidRPr="00815832">
      <w:rPr>
        <w:color w:val="808080" w:themeColor="background1" w:themeShade="80"/>
        <w:sz w:val="18"/>
        <w:szCs w:val="18"/>
      </w:rPr>
      <w:t>11</w:t>
    </w:r>
    <w:r>
      <w:rPr>
        <w:color w:val="808080" w:themeColor="background1" w:themeShade="80"/>
        <w:sz w:val="18"/>
        <w:szCs w:val="18"/>
      </w:rPr>
      <w:t>/1</w:t>
    </w:r>
    <w:r w:rsidR="00815832">
      <w:rPr>
        <w:color w:val="808080" w:themeColor="background1" w:themeShade="80"/>
        <w:sz w:val="18"/>
        <w:szCs w:val="18"/>
      </w:rPr>
      <w:t>2</w:t>
    </w:r>
    <w:r w:rsidRPr="009E0252">
      <w:rPr>
        <w:color w:val="808080" w:themeColor="background1" w:themeShade="80"/>
        <w:sz w:val="18"/>
        <w:szCs w:val="18"/>
      </w:rPr>
      <w:t>/2023</w:t>
    </w:r>
    <w:r w:rsidRPr="009E0252">
      <w:rPr>
        <w:color w:val="808080" w:themeColor="background1" w:themeShade="80"/>
        <w:sz w:val="18"/>
        <w:szCs w:val="18"/>
      </w:rPr>
      <w:tab/>
    </w:r>
    <w:sdt>
      <w:sdtPr>
        <w:rPr>
          <w:color w:val="808080" w:themeColor="background1" w:themeShade="80"/>
          <w:sz w:val="18"/>
          <w:szCs w:val="18"/>
        </w:rPr>
        <w:id w:val="-895585407"/>
        <w:docPartObj>
          <w:docPartGallery w:val="Page Numbers (Bottom of Page)"/>
          <w:docPartUnique/>
        </w:docPartObj>
      </w:sdtPr>
      <w:sdtContent>
        <w:r w:rsidRPr="009E0252">
          <w:rPr>
            <w:color w:val="808080" w:themeColor="background1" w:themeShade="80"/>
            <w:sz w:val="18"/>
            <w:szCs w:val="18"/>
          </w:rPr>
          <w:fldChar w:fldCharType="begin"/>
        </w:r>
        <w:r w:rsidRPr="009E0252">
          <w:rPr>
            <w:color w:val="808080" w:themeColor="background1" w:themeShade="80"/>
            <w:sz w:val="18"/>
            <w:szCs w:val="18"/>
          </w:rPr>
          <w:instrText>PAGE   \* MERGEFORMAT</w:instrText>
        </w:r>
        <w:r w:rsidRPr="009E0252">
          <w:rPr>
            <w:color w:val="808080" w:themeColor="background1" w:themeShade="80"/>
            <w:sz w:val="18"/>
            <w:szCs w:val="18"/>
          </w:rPr>
          <w:fldChar w:fldCharType="separate"/>
        </w:r>
        <w:r w:rsidR="00982F20" w:rsidRPr="00982F20">
          <w:rPr>
            <w:noProof/>
            <w:color w:val="808080" w:themeColor="background1" w:themeShade="80"/>
            <w:sz w:val="18"/>
            <w:szCs w:val="18"/>
            <w:lang w:val="es-ES"/>
          </w:rPr>
          <w:t>9</w:t>
        </w:r>
        <w:r w:rsidRPr="009E0252">
          <w:rPr>
            <w:color w:val="808080" w:themeColor="background1" w:themeShade="80"/>
            <w:sz w:val="18"/>
            <w:szCs w:val="18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87814D" w14:textId="77777777" w:rsidR="00EC791F" w:rsidRDefault="00EC791F" w:rsidP="00875E23">
      <w:pPr>
        <w:spacing w:after="0" w:line="240" w:lineRule="auto"/>
      </w:pPr>
      <w:r>
        <w:separator/>
      </w:r>
    </w:p>
  </w:footnote>
  <w:footnote w:type="continuationSeparator" w:id="0">
    <w:p w14:paraId="4C5D43A1" w14:textId="77777777" w:rsidR="00EC791F" w:rsidRDefault="00EC791F" w:rsidP="00875E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1C"/>
    <w:multiLevelType w:val="multilevel"/>
    <w:tmpl w:val="894EE88E"/>
    <w:lvl w:ilvl="0">
      <w:start w:val="1"/>
      <w:numFmt w:val="decimal"/>
      <w:pStyle w:val="ImportWordListStyleDefinition1"/>
      <w:lvlText w:val="%1."/>
      <w:lvlJc w:val="left"/>
      <w:pPr>
        <w:tabs>
          <w:tab w:val="num" w:pos="360"/>
        </w:tabs>
        <w:ind w:left="360" w:firstLine="360"/>
      </w:pPr>
      <w:rPr>
        <w:rFonts w:ascii="Helvetica" w:eastAsia="Arial Unicode MS" w:hAnsi="Helvetica" w:hint="default"/>
        <w:b w:val="0"/>
        <w:i w:val="0"/>
        <w:caps w:val="0"/>
        <w:smallCaps w:val="0"/>
        <w:strike w:val="0"/>
        <w:dstrike w:val="0"/>
        <w:color w:val="000000"/>
        <w:kern w:val="0"/>
        <w:position w:val="0"/>
        <w:sz w:val="22"/>
        <w:u w:val="none" w:color="000000"/>
        <w:vertAlign w:val="baseline"/>
        <w:rtl w:val="0"/>
        <w:em w:val="none"/>
        <w:lang w:val="en-US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firstLine="1080"/>
      </w:pPr>
      <w:rPr>
        <w:rFonts w:ascii="Helvetica" w:eastAsia="Arial Unicode MS" w:hAnsi="Helvetica" w:hint="default"/>
        <w:b w:val="0"/>
        <w:i w:val="0"/>
        <w:caps w:val="0"/>
        <w:smallCaps w:val="0"/>
        <w:strike w:val="0"/>
        <w:dstrike w:val="0"/>
        <w:color w:val="000000"/>
        <w:kern w:val="0"/>
        <w:position w:val="0"/>
        <w:sz w:val="22"/>
        <w:u w:val="none" w:color="000000"/>
        <w:vertAlign w:val="baseline"/>
        <w:rtl w:val="0"/>
        <w:em w:val="none"/>
        <w:lang w:val="en-US"/>
      </w:rPr>
    </w:lvl>
    <w:lvl w:ilvl="2">
      <w:start w:val="1"/>
      <w:numFmt w:val="decimal"/>
      <w:lvlText w:val="%3."/>
      <w:lvlJc w:val="left"/>
      <w:pPr>
        <w:tabs>
          <w:tab w:val="num" w:pos="360"/>
        </w:tabs>
        <w:ind w:left="360" w:firstLine="1800"/>
      </w:pPr>
      <w:rPr>
        <w:rFonts w:ascii="Helvetica" w:eastAsia="Arial Unicode MS" w:hAnsi="Helvetica" w:hint="default"/>
        <w:b w:val="0"/>
        <w:i w:val="0"/>
        <w:caps w:val="0"/>
        <w:smallCaps w:val="0"/>
        <w:strike w:val="0"/>
        <w:dstrike w:val="0"/>
        <w:color w:val="000000"/>
        <w:kern w:val="0"/>
        <w:position w:val="0"/>
        <w:sz w:val="22"/>
        <w:u w:val="none" w:color="000000"/>
        <w:vertAlign w:val="baseline"/>
        <w:rtl w:val="0"/>
        <w:em w:val="none"/>
        <w:lang w:val="en-US"/>
      </w:rPr>
    </w:lvl>
    <w:lvl w:ilvl="3">
      <w:start w:val="1"/>
      <w:numFmt w:val="decimal"/>
      <w:lvlText w:val="%4."/>
      <w:lvlJc w:val="left"/>
      <w:pPr>
        <w:tabs>
          <w:tab w:val="num" w:pos="360"/>
        </w:tabs>
        <w:ind w:left="360" w:firstLine="2520"/>
      </w:pPr>
      <w:rPr>
        <w:rFonts w:ascii="Helvetica" w:eastAsia="Arial Unicode MS" w:hAnsi="Helvetica" w:hint="default"/>
        <w:b w:val="0"/>
        <w:i w:val="0"/>
        <w:caps w:val="0"/>
        <w:smallCaps w:val="0"/>
        <w:strike w:val="0"/>
        <w:dstrike w:val="0"/>
        <w:color w:val="000000"/>
        <w:kern w:val="0"/>
        <w:position w:val="0"/>
        <w:sz w:val="22"/>
        <w:u w:val="none" w:color="000000"/>
        <w:vertAlign w:val="baseline"/>
        <w:rtl w:val="0"/>
        <w:em w:val="none"/>
        <w:lang w:val="en-US"/>
      </w:rPr>
    </w:lvl>
    <w:lvl w:ilvl="4">
      <w:start w:val="1"/>
      <w:numFmt w:val="decimal"/>
      <w:lvlText w:val="%5."/>
      <w:lvlJc w:val="left"/>
      <w:pPr>
        <w:tabs>
          <w:tab w:val="num" w:pos="360"/>
        </w:tabs>
        <w:ind w:left="360" w:firstLine="3240"/>
      </w:pPr>
      <w:rPr>
        <w:rFonts w:ascii="Helvetica" w:eastAsia="Arial Unicode MS" w:hAnsi="Helvetica" w:hint="default"/>
        <w:b w:val="0"/>
        <w:i w:val="0"/>
        <w:caps w:val="0"/>
        <w:smallCaps w:val="0"/>
        <w:strike w:val="0"/>
        <w:dstrike w:val="0"/>
        <w:color w:val="000000"/>
        <w:kern w:val="0"/>
        <w:position w:val="0"/>
        <w:sz w:val="22"/>
        <w:u w:val="none" w:color="000000"/>
        <w:vertAlign w:val="baseline"/>
        <w:rtl w:val="0"/>
        <w:em w:val="none"/>
        <w:lang w:val="en-US"/>
      </w:rPr>
    </w:lvl>
    <w:lvl w:ilvl="5">
      <w:start w:val="1"/>
      <w:numFmt w:val="decimal"/>
      <w:lvlText w:val="%6."/>
      <w:lvlJc w:val="left"/>
      <w:pPr>
        <w:tabs>
          <w:tab w:val="num" w:pos="360"/>
        </w:tabs>
        <w:ind w:left="360" w:firstLine="3960"/>
      </w:pPr>
      <w:rPr>
        <w:rFonts w:ascii="Helvetica" w:eastAsia="Arial Unicode MS" w:hAnsi="Helvetica" w:hint="default"/>
        <w:b w:val="0"/>
        <w:i w:val="0"/>
        <w:caps w:val="0"/>
        <w:smallCaps w:val="0"/>
        <w:strike w:val="0"/>
        <w:dstrike w:val="0"/>
        <w:color w:val="000000"/>
        <w:kern w:val="0"/>
        <w:position w:val="0"/>
        <w:sz w:val="22"/>
        <w:u w:val="none" w:color="000000"/>
        <w:vertAlign w:val="baseline"/>
        <w:rtl w:val="0"/>
        <w:em w:val="none"/>
        <w:lang w:val="en-US"/>
      </w:rPr>
    </w:lvl>
    <w:lvl w:ilvl="6">
      <w:start w:val="1"/>
      <w:numFmt w:val="decimal"/>
      <w:lvlText w:val="%7."/>
      <w:lvlJc w:val="left"/>
      <w:pPr>
        <w:tabs>
          <w:tab w:val="num" w:pos="360"/>
        </w:tabs>
        <w:ind w:left="360" w:firstLine="4680"/>
      </w:pPr>
      <w:rPr>
        <w:rFonts w:ascii="Helvetica" w:eastAsia="Arial Unicode MS" w:hAnsi="Helvetica" w:hint="default"/>
        <w:b w:val="0"/>
        <w:i w:val="0"/>
        <w:caps w:val="0"/>
        <w:smallCaps w:val="0"/>
        <w:strike w:val="0"/>
        <w:dstrike w:val="0"/>
        <w:color w:val="000000"/>
        <w:kern w:val="0"/>
        <w:position w:val="0"/>
        <w:sz w:val="22"/>
        <w:u w:val="none" w:color="000000"/>
        <w:vertAlign w:val="baseline"/>
        <w:rtl w:val="0"/>
        <w:em w:val="none"/>
        <w:lang w:val="en-US"/>
      </w:rPr>
    </w:lvl>
    <w:lvl w:ilvl="7">
      <w:start w:val="1"/>
      <w:numFmt w:val="decimal"/>
      <w:lvlText w:val="%8."/>
      <w:lvlJc w:val="left"/>
      <w:pPr>
        <w:tabs>
          <w:tab w:val="num" w:pos="360"/>
        </w:tabs>
        <w:ind w:left="360" w:firstLine="5400"/>
      </w:pPr>
      <w:rPr>
        <w:rFonts w:ascii="Helvetica" w:eastAsia="Arial Unicode MS" w:hAnsi="Helvetica" w:hint="default"/>
        <w:b w:val="0"/>
        <w:i w:val="0"/>
        <w:caps w:val="0"/>
        <w:smallCaps w:val="0"/>
        <w:strike w:val="0"/>
        <w:dstrike w:val="0"/>
        <w:color w:val="000000"/>
        <w:kern w:val="0"/>
        <w:position w:val="0"/>
        <w:sz w:val="22"/>
        <w:u w:val="none" w:color="000000"/>
        <w:vertAlign w:val="baseline"/>
        <w:rtl w:val="0"/>
        <w:em w:val="none"/>
        <w:lang w:val="en-US"/>
      </w:rPr>
    </w:lvl>
    <w:lvl w:ilvl="8">
      <w:start w:val="1"/>
      <w:numFmt w:val="decimal"/>
      <w:lvlText w:val="%9."/>
      <w:lvlJc w:val="left"/>
      <w:pPr>
        <w:tabs>
          <w:tab w:val="num" w:pos="360"/>
        </w:tabs>
        <w:ind w:left="360" w:firstLine="6120"/>
      </w:pPr>
      <w:rPr>
        <w:rFonts w:ascii="Helvetica" w:eastAsia="Arial Unicode MS" w:hAnsi="Helvetica" w:hint="default"/>
        <w:b w:val="0"/>
        <w:i w:val="0"/>
        <w:caps w:val="0"/>
        <w:smallCaps w:val="0"/>
        <w:strike w:val="0"/>
        <w:dstrike w:val="0"/>
        <w:color w:val="000000"/>
        <w:kern w:val="0"/>
        <w:position w:val="0"/>
        <w:sz w:val="22"/>
        <w:u w:val="none" w:color="000000"/>
        <w:vertAlign w:val="baseline"/>
        <w:rtl w:val="0"/>
        <w:em w:val="none"/>
        <w:lang w:val="en-US"/>
      </w:rPr>
    </w:lvl>
  </w:abstractNum>
  <w:abstractNum w:abstractNumId="1" w15:restartNumberingAfterBreak="0">
    <w:nsid w:val="02F22248"/>
    <w:multiLevelType w:val="hybridMultilevel"/>
    <w:tmpl w:val="B51686EA"/>
    <w:lvl w:ilvl="0" w:tplc="B3A0744A">
      <w:start w:val="10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37406E"/>
    <w:multiLevelType w:val="hybridMultilevel"/>
    <w:tmpl w:val="2C1EC95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7F535F"/>
    <w:multiLevelType w:val="hybridMultilevel"/>
    <w:tmpl w:val="472851F2"/>
    <w:lvl w:ilvl="0" w:tplc="49E8D3E0">
      <w:start w:val="10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B30230"/>
    <w:multiLevelType w:val="hybridMultilevel"/>
    <w:tmpl w:val="6ADCFD20"/>
    <w:lvl w:ilvl="0" w:tplc="240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9A77CA"/>
    <w:multiLevelType w:val="hybridMultilevel"/>
    <w:tmpl w:val="84760C3C"/>
    <w:lvl w:ilvl="0" w:tplc="240A0019">
      <w:start w:val="1"/>
      <w:numFmt w:val="lowerLetter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185ED9"/>
    <w:multiLevelType w:val="hybridMultilevel"/>
    <w:tmpl w:val="09C06212"/>
    <w:lvl w:ilvl="0" w:tplc="06CC39E2">
      <w:start w:val="422"/>
      <w:numFmt w:val="decimal"/>
      <w:lvlText w:val="%1."/>
      <w:lvlJc w:val="center"/>
      <w:pPr>
        <w:ind w:left="720" w:hanging="360"/>
      </w:pPr>
      <w:rPr>
        <w:rFonts w:ascii="Arial" w:hAnsi="Arial" w:cs="Arial" w:hint="default"/>
        <w:b/>
        <w:color w:val="000000" w:themeColor="text1"/>
        <w:sz w:val="18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2423DA"/>
    <w:multiLevelType w:val="hybridMultilevel"/>
    <w:tmpl w:val="F02206B4"/>
    <w:lvl w:ilvl="0" w:tplc="FFFFFFFF">
      <w:start w:val="301"/>
      <w:numFmt w:val="decimal"/>
      <w:lvlText w:val="%1."/>
      <w:lvlJc w:val="center"/>
      <w:pPr>
        <w:ind w:left="502" w:hanging="360"/>
      </w:pPr>
      <w:rPr>
        <w:rFonts w:ascii="Arial" w:hAnsi="Arial" w:cs="Arial" w:hint="default"/>
        <w:b/>
        <w:color w:val="000000" w:themeColor="text1"/>
        <w:sz w:val="1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211572A"/>
    <w:multiLevelType w:val="hybridMultilevel"/>
    <w:tmpl w:val="6D0A735A"/>
    <w:lvl w:ilvl="0" w:tplc="240A0019">
      <w:start w:val="1"/>
      <w:numFmt w:val="lowerLetter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4E1D5D"/>
    <w:multiLevelType w:val="hybridMultilevel"/>
    <w:tmpl w:val="67E8A342"/>
    <w:lvl w:ilvl="0" w:tplc="B720DD3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3D551A"/>
    <w:multiLevelType w:val="hybridMultilevel"/>
    <w:tmpl w:val="130629A6"/>
    <w:lvl w:ilvl="0" w:tplc="B16858FC">
      <w:start w:val="201"/>
      <w:numFmt w:val="decimal"/>
      <w:lvlText w:val="%1."/>
      <w:lvlJc w:val="center"/>
      <w:pPr>
        <w:ind w:left="644" w:hanging="360"/>
      </w:pPr>
      <w:rPr>
        <w:rFonts w:ascii="Arial" w:hAnsi="Arial" w:cs="Arial" w:hint="default"/>
        <w:b/>
        <w:color w:val="000000" w:themeColor="text1"/>
        <w:sz w:val="18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0C5A15"/>
    <w:multiLevelType w:val="hybridMultilevel"/>
    <w:tmpl w:val="E4620640"/>
    <w:lvl w:ilvl="0" w:tplc="24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785014E"/>
    <w:multiLevelType w:val="hybridMultilevel"/>
    <w:tmpl w:val="B5CE2A1E"/>
    <w:lvl w:ilvl="0" w:tplc="C592F00C">
      <w:start w:val="1"/>
      <w:numFmt w:val="bullet"/>
      <w:lvlText w:val="-"/>
      <w:lvlJc w:val="left"/>
      <w:pPr>
        <w:ind w:left="720" w:hanging="360"/>
      </w:pPr>
      <w:rPr>
        <w:rFonts w:ascii="Arial Narrow" w:eastAsia="Calibri" w:hAnsi="Arial Narrow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8F4591"/>
    <w:multiLevelType w:val="hybridMultilevel"/>
    <w:tmpl w:val="3C7AA624"/>
    <w:lvl w:ilvl="0" w:tplc="FFFFFFFF">
      <w:start w:val="423"/>
      <w:numFmt w:val="decimal"/>
      <w:lvlText w:val="%1."/>
      <w:lvlJc w:val="center"/>
      <w:pPr>
        <w:ind w:left="720" w:hanging="360"/>
      </w:pPr>
      <w:rPr>
        <w:rFonts w:ascii="Arial" w:hAnsi="Arial" w:cs="Arial" w:hint="default"/>
        <w:b/>
        <w:color w:val="000000" w:themeColor="text1"/>
        <w:sz w:val="1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BE12A39"/>
    <w:multiLevelType w:val="hybridMultilevel"/>
    <w:tmpl w:val="1D686336"/>
    <w:lvl w:ilvl="0" w:tplc="6CE89F88">
      <w:start w:val="60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D6A1D41"/>
    <w:multiLevelType w:val="hybridMultilevel"/>
    <w:tmpl w:val="D5582130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D20049"/>
    <w:multiLevelType w:val="hybridMultilevel"/>
    <w:tmpl w:val="3C7AA624"/>
    <w:lvl w:ilvl="0" w:tplc="56E4F4A0">
      <w:start w:val="423"/>
      <w:numFmt w:val="decimal"/>
      <w:lvlText w:val="%1."/>
      <w:lvlJc w:val="center"/>
      <w:pPr>
        <w:ind w:left="720" w:hanging="360"/>
      </w:pPr>
      <w:rPr>
        <w:rFonts w:ascii="Arial" w:hAnsi="Arial" w:cs="Arial" w:hint="default"/>
        <w:b/>
        <w:color w:val="000000" w:themeColor="text1"/>
        <w:sz w:val="18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007757"/>
    <w:multiLevelType w:val="hybridMultilevel"/>
    <w:tmpl w:val="1B9CB93E"/>
    <w:lvl w:ilvl="0" w:tplc="F962E694">
      <w:start w:val="401"/>
      <w:numFmt w:val="decimal"/>
      <w:lvlText w:val="%1."/>
      <w:lvlJc w:val="center"/>
      <w:pPr>
        <w:ind w:left="720" w:hanging="360"/>
      </w:pPr>
      <w:rPr>
        <w:rFonts w:ascii="Arial" w:hAnsi="Arial" w:cs="Arial" w:hint="default"/>
        <w:b/>
        <w:color w:val="000000" w:themeColor="text1"/>
        <w:sz w:val="18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C22F13"/>
    <w:multiLevelType w:val="hybridMultilevel"/>
    <w:tmpl w:val="E2B86DCE"/>
    <w:lvl w:ilvl="0" w:tplc="240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4A4AE7"/>
    <w:multiLevelType w:val="hybridMultilevel"/>
    <w:tmpl w:val="959891F8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AA4154"/>
    <w:multiLevelType w:val="hybridMultilevel"/>
    <w:tmpl w:val="60C4C0AE"/>
    <w:lvl w:ilvl="0" w:tplc="B720DD3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4E2EB7"/>
    <w:multiLevelType w:val="hybridMultilevel"/>
    <w:tmpl w:val="C94AAC9A"/>
    <w:lvl w:ilvl="0" w:tplc="240A0019">
      <w:start w:val="1"/>
      <w:numFmt w:val="lowerLetter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31605B"/>
    <w:multiLevelType w:val="hybridMultilevel"/>
    <w:tmpl w:val="3D5EC506"/>
    <w:lvl w:ilvl="0" w:tplc="240A0019">
      <w:start w:val="1"/>
      <w:numFmt w:val="lowerLetter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9A94B2C"/>
    <w:multiLevelType w:val="hybridMultilevel"/>
    <w:tmpl w:val="B600C05E"/>
    <w:lvl w:ilvl="0" w:tplc="F87A0B02">
      <w:start w:val="1"/>
      <w:numFmt w:val="decimal"/>
      <w:lvlText w:val="%1."/>
      <w:lvlJc w:val="left"/>
      <w:pPr>
        <w:ind w:left="57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99" w:hanging="360"/>
      </w:pPr>
    </w:lvl>
    <w:lvl w:ilvl="2" w:tplc="0809001B" w:tentative="1">
      <w:start w:val="1"/>
      <w:numFmt w:val="lowerRoman"/>
      <w:lvlText w:val="%3."/>
      <w:lvlJc w:val="right"/>
      <w:pPr>
        <w:ind w:left="2019" w:hanging="180"/>
      </w:pPr>
    </w:lvl>
    <w:lvl w:ilvl="3" w:tplc="0809000F" w:tentative="1">
      <w:start w:val="1"/>
      <w:numFmt w:val="decimal"/>
      <w:lvlText w:val="%4."/>
      <w:lvlJc w:val="left"/>
      <w:pPr>
        <w:ind w:left="2739" w:hanging="360"/>
      </w:pPr>
    </w:lvl>
    <w:lvl w:ilvl="4" w:tplc="08090019" w:tentative="1">
      <w:start w:val="1"/>
      <w:numFmt w:val="lowerLetter"/>
      <w:lvlText w:val="%5."/>
      <w:lvlJc w:val="left"/>
      <w:pPr>
        <w:ind w:left="3459" w:hanging="360"/>
      </w:pPr>
    </w:lvl>
    <w:lvl w:ilvl="5" w:tplc="0809001B" w:tentative="1">
      <w:start w:val="1"/>
      <w:numFmt w:val="lowerRoman"/>
      <w:lvlText w:val="%6."/>
      <w:lvlJc w:val="right"/>
      <w:pPr>
        <w:ind w:left="4179" w:hanging="180"/>
      </w:pPr>
    </w:lvl>
    <w:lvl w:ilvl="6" w:tplc="0809000F" w:tentative="1">
      <w:start w:val="1"/>
      <w:numFmt w:val="decimal"/>
      <w:lvlText w:val="%7."/>
      <w:lvlJc w:val="left"/>
      <w:pPr>
        <w:ind w:left="4899" w:hanging="360"/>
      </w:pPr>
    </w:lvl>
    <w:lvl w:ilvl="7" w:tplc="08090019" w:tentative="1">
      <w:start w:val="1"/>
      <w:numFmt w:val="lowerLetter"/>
      <w:lvlText w:val="%8."/>
      <w:lvlJc w:val="left"/>
      <w:pPr>
        <w:ind w:left="5619" w:hanging="360"/>
      </w:pPr>
    </w:lvl>
    <w:lvl w:ilvl="8" w:tplc="0809001B" w:tentative="1">
      <w:start w:val="1"/>
      <w:numFmt w:val="lowerRoman"/>
      <w:lvlText w:val="%9."/>
      <w:lvlJc w:val="right"/>
      <w:pPr>
        <w:ind w:left="6339" w:hanging="180"/>
      </w:pPr>
    </w:lvl>
  </w:abstractNum>
  <w:abstractNum w:abstractNumId="24" w15:restartNumberingAfterBreak="0">
    <w:nsid w:val="3A7853DA"/>
    <w:multiLevelType w:val="hybridMultilevel"/>
    <w:tmpl w:val="49A80520"/>
    <w:lvl w:ilvl="0" w:tplc="240A0019">
      <w:start w:val="1"/>
      <w:numFmt w:val="lowerLetter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29023C"/>
    <w:multiLevelType w:val="hybridMultilevel"/>
    <w:tmpl w:val="7634366C"/>
    <w:lvl w:ilvl="0" w:tplc="6374F8A2">
      <w:start w:val="301"/>
      <w:numFmt w:val="decimal"/>
      <w:lvlText w:val="%1."/>
      <w:lvlJc w:val="center"/>
      <w:pPr>
        <w:ind w:left="502" w:hanging="360"/>
      </w:pPr>
      <w:rPr>
        <w:rFonts w:ascii="Arial" w:hAnsi="Arial" w:cs="Arial" w:hint="default"/>
        <w:b/>
        <w:color w:val="000000" w:themeColor="text1"/>
        <w:sz w:val="18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E7B3A39"/>
    <w:multiLevelType w:val="hybridMultilevel"/>
    <w:tmpl w:val="D6BC77D6"/>
    <w:lvl w:ilvl="0" w:tplc="A138731C">
      <w:start w:val="30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37A5D46"/>
    <w:multiLevelType w:val="hybridMultilevel"/>
    <w:tmpl w:val="234A1B36"/>
    <w:lvl w:ilvl="0" w:tplc="240A0019">
      <w:start w:val="1"/>
      <w:numFmt w:val="lowerLetter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1F3FFE"/>
    <w:multiLevelType w:val="hybridMultilevel"/>
    <w:tmpl w:val="4E30F7EA"/>
    <w:lvl w:ilvl="0" w:tplc="240A0019">
      <w:start w:val="1"/>
      <w:numFmt w:val="lowerLetter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B762A3A"/>
    <w:multiLevelType w:val="hybridMultilevel"/>
    <w:tmpl w:val="3A6EFD56"/>
    <w:lvl w:ilvl="0" w:tplc="59B8754C">
      <w:start w:val="100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BC469F7"/>
    <w:multiLevelType w:val="hybridMultilevel"/>
    <w:tmpl w:val="074E7764"/>
    <w:lvl w:ilvl="0" w:tplc="B484DD62">
      <w:start w:val="501"/>
      <w:numFmt w:val="decimal"/>
      <w:lvlText w:val="%1."/>
      <w:lvlJc w:val="center"/>
      <w:pPr>
        <w:ind w:left="502" w:hanging="360"/>
      </w:pPr>
      <w:rPr>
        <w:rFonts w:ascii="Arial" w:hAnsi="Arial" w:cs="Arial" w:hint="default"/>
        <w:b/>
        <w:color w:val="000000" w:themeColor="text1"/>
        <w:sz w:val="18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F651E57"/>
    <w:multiLevelType w:val="hybridMultilevel"/>
    <w:tmpl w:val="8AB27602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0F50010"/>
    <w:multiLevelType w:val="hybridMultilevel"/>
    <w:tmpl w:val="4E4C0FE2"/>
    <w:lvl w:ilvl="0" w:tplc="6A863954">
      <w:start w:val="419"/>
      <w:numFmt w:val="decimal"/>
      <w:lvlText w:val="%1."/>
      <w:lvlJc w:val="center"/>
      <w:pPr>
        <w:ind w:left="720" w:hanging="360"/>
      </w:pPr>
      <w:rPr>
        <w:rFonts w:ascii="Arial" w:hAnsi="Arial" w:cs="Arial" w:hint="default"/>
        <w:b/>
        <w:color w:val="000000" w:themeColor="text1"/>
        <w:sz w:val="18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5416167"/>
    <w:multiLevelType w:val="hybridMultilevel"/>
    <w:tmpl w:val="6B04DA0C"/>
    <w:lvl w:ilvl="0" w:tplc="24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080" w:hanging="360"/>
      </w:pPr>
    </w:lvl>
    <w:lvl w:ilvl="2" w:tplc="240A001B" w:tentative="1">
      <w:start w:val="1"/>
      <w:numFmt w:val="lowerRoman"/>
      <w:lvlText w:val="%3."/>
      <w:lvlJc w:val="right"/>
      <w:pPr>
        <w:ind w:left="1800" w:hanging="180"/>
      </w:pPr>
    </w:lvl>
    <w:lvl w:ilvl="3" w:tplc="240A000F" w:tentative="1">
      <w:start w:val="1"/>
      <w:numFmt w:val="decimal"/>
      <w:lvlText w:val="%4."/>
      <w:lvlJc w:val="left"/>
      <w:pPr>
        <w:ind w:left="2520" w:hanging="360"/>
      </w:pPr>
    </w:lvl>
    <w:lvl w:ilvl="4" w:tplc="240A0019" w:tentative="1">
      <w:start w:val="1"/>
      <w:numFmt w:val="lowerLetter"/>
      <w:lvlText w:val="%5."/>
      <w:lvlJc w:val="left"/>
      <w:pPr>
        <w:ind w:left="3240" w:hanging="360"/>
      </w:pPr>
    </w:lvl>
    <w:lvl w:ilvl="5" w:tplc="240A001B" w:tentative="1">
      <w:start w:val="1"/>
      <w:numFmt w:val="lowerRoman"/>
      <w:lvlText w:val="%6."/>
      <w:lvlJc w:val="right"/>
      <w:pPr>
        <w:ind w:left="3960" w:hanging="180"/>
      </w:pPr>
    </w:lvl>
    <w:lvl w:ilvl="6" w:tplc="240A000F" w:tentative="1">
      <w:start w:val="1"/>
      <w:numFmt w:val="decimal"/>
      <w:lvlText w:val="%7."/>
      <w:lvlJc w:val="left"/>
      <w:pPr>
        <w:ind w:left="4680" w:hanging="360"/>
      </w:pPr>
    </w:lvl>
    <w:lvl w:ilvl="7" w:tplc="240A0019" w:tentative="1">
      <w:start w:val="1"/>
      <w:numFmt w:val="lowerLetter"/>
      <w:lvlText w:val="%8."/>
      <w:lvlJc w:val="left"/>
      <w:pPr>
        <w:ind w:left="5400" w:hanging="360"/>
      </w:pPr>
    </w:lvl>
    <w:lvl w:ilvl="8" w:tplc="2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566D5B36"/>
    <w:multiLevelType w:val="hybridMultilevel"/>
    <w:tmpl w:val="F02206B4"/>
    <w:lvl w:ilvl="0" w:tplc="FFFFFFFF">
      <w:start w:val="301"/>
      <w:numFmt w:val="decimal"/>
      <w:lvlText w:val="%1."/>
      <w:lvlJc w:val="center"/>
      <w:pPr>
        <w:ind w:left="502" w:hanging="360"/>
      </w:pPr>
      <w:rPr>
        <w:rFonts w:ascii="Arial" w:hAnsi="Arial" w:cs="Arial" w:hint="default"/>
        <w:b/>
        <w:color w:val="000000" w:themeColor="text1"/>
        <w:sz w:val="1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9F25678"/>
    <w:multiLevelType w:val="hybridMultilevel"/>
    <w:tmpl w:val="1AB62436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A830DA2"/>
    <w:multiLevelType w:val="hybridMultilevel"/>
    <w:tmpl w:val="663459F6"/>
    <w:lvl w:ilvl="0" w:tplc="9A7AD71C">
      <w:start w:val="20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B54728F"/>
    <w:multiLevelType w:val="hybridMultilevel"/>
    <w:tmpl w:val="611246B8"/>
    <w:lvl w:ilvl="0" w:tplc="B8D8A74E">
      <w:start w:val="10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B547821"/>
    <w:multiLevelType w:val="hybridMultilevel"/>
    <w:tmpl w:val="C5FE423C"/>
    <w:lvl w:ilvl="0" w:tplc="065C5DA8">
      <w:start w:val="20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BDA77D4"/>
    <w:multiLevelType w:val="hybridMultilevel"/>
    <w:tmpl w:val="BCDCE13E"/>
    <w:lvl w:ilvl="0" w:tplc="EBE66A0E">
      <w:start w:val="21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0F44EBC"/>
    <w:multiLevelType w:val="hybridMultilevel"/>
    <w:tmpl w:val="7E480FE4"/>
    <w:lvl w:ilvl="0" w:tplc="E17C17F0">
      <w:start w:val="101"/>
      <w:numFmt w:val="decimal"/>
      <w:lvlText w:val="%1."/>
      <w:lvlJc w:val="center"/>
      <w:pPr>
        <w:ind w:left="644" w:hanging="360"/>
      </w:pPr>
      <w:rPr>
        <w:rFonts w:ascii="Arial" w:hAnsi="Arial" w:cs="Arial" w:hint="default"/>
        <w:b/>
        <w:color w:val="000000" w:themeColor="text1"/>
        <w:sz w:val="18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1610AF1"/>
    <w:multiLevelType w:val="hybridMultilevel"/>
    <w:tmpl w:val="E660A13A"/>
    <w:lvl w:ilvl="0" w:tplc="240A0019">
      <w:start w:val="1"/>
      <w:numFmt w:val="lowerLetter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5FF2CBB"/>
    <w:multiLevelType w:val="hybridMultilevel"/>
    <w:tmpl w:val="68C49A7C"/>
    <w:lvl w:ilvl="0" w:tplc="B720DD3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9D010EC"/>
    <w:multiLevelType w:val="hybridMultilevel"/>
    <w:tmpl w:val="D4C41594"/>
    <w:lvl w:ilvl="0" w:tplc="7052533E">
      <w:start w:val="50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0DD162C"/>
    <w:multiLevelType w:val="hybridMultilevel"/>
    <w:tmpl w:val="88EEB330"/>
    <w:lvl w:ilvl="0" w:tplc="B9EAE34E">
      <w:start w:val="10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13C64E1"/>
    <w:multiLevelType w:val="hybridMultilevel"/>
    <w:tmpl w:val="964C6A98"/>
    <w:lvl w:ilvl="0" w:tplc="240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4D2ABB"/>
    <w:multiLevelType w:val="hybridMultilevel"/>
    <w:tmpl w:val="2602980C"/>
    <w:lvl w:ilvl="0" w:tplc="F26252D2">
      <w:start w:val="40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624DDF"/>
    <w:multiLevelType w:val="hybridMultilevel"/>
    <w:tmpl w:val="283E2D1E"/>
    <w:lvl w:ilvl="0" w:tplc="0D304538">
      <w:start w:val="407"/>
      <w:numFmt w:val="decimal"/>
      <w:lvlText w:val="%1."/>
      <w:lvlJc w:val="center"/>
      <w:pPr>
        <w:ind w:left="720" w:hanging="360"/>
      </w:pPr>
      <w:rPr>
        <w:rFonts w:ascii="Arial" w:hAnsi="Arial" w:cs="Arial" w:hint="default"/>
        <w:b/>
        <w:color w:val="000000" w:themeColor="text1"/>
        <w:sz w:val="18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9FB56F0"/>
    <w:multiLevelType w:val="hybridMultilevel"/>
    <w:tmpl w:val="1E7CEEB4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E5D12DE"/>
    <w:multiLevelType w:val="hybridMultilevel"/>
    <w:tmpl w:val="E83242E0"/>
    <w:lvl w:ilvl="0" w:tplc="240A0019">
      <w:start w:val="1"/>
      <w:numFmt w:val="lowerLetter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69593208">
    <w:abstractNumId w:val="0"/>
  </w:num>
  <w:num w:numId="2" w16cid:durableId="303195634">
    <w:abstractNumId w:val="33"/>
  </w:num>
  <w:num w:numId="3" w16cid:durableId="528031631">
    <w:abstractNumId w:val="28"/>
  </w:num>
  <w:num w:numId="4" w16cid:durableId="1935935956">
    <w:abstractNumId w:val="20"/>
  </w:num>
  <w:num w:numId="5" w16cid:durableId="411781419">
    <w:abstractNumId w:val="9"/>
  </w:num>
  <w:num w:numId="6" w16cid:durableId="2036466515">
    <w:abstractNumId w:val="42"/>
  </w:num>
  <w:num w:numId="7" w16cid:durableId="17977535">
    <w:abstractNumId w:val="24"/>
  </w:num>
  <w:num w:numId="8" w16cid:durableId="1590114850">
    <w:abstractNumId w:val="8"/>
  </w:num>
  <w:num w:numId="9" w16cid:durableId="1240603644">
    <w:abstractNumId w:val="45"/>
  </w:num>
  <w:num w:numId="10" w16cid:durableId="1471289891">
    <w:abstractNumId w:val="40"/>
  </w:num>
  <w:num w:numId="11" w16cid:durableId="347218328">
    <w:abstractNumId w:val="10"/>
  </w:num>
  <w:num w:numId="12" w16cid:durableId="646013022">
    <w:abstractNumId w:val="25"/>
  </w:num>
  <w:num w:numId="13" w16cid:durableId="806121988">
    <w:abstractNumId w:val="17"/>
  </w:num>
  <w:num w:numId="14" w16cid:durableId="1263956737">
    <w:abstractNumId w:val="47"/>
  </w:num>
  <w:num w:numId="15" w16cid:durableId="67504819">
    <w:abstractNumId w:val="21"/>
  </w:num>
  <w:num w:numId="16" w16cid:durableId="1872109677">
    <w:abstractNumId w:val="49"/>
  </w:num>
  <w:num w:numId="17" w16cid:durableId="1035545630">
    <w:abstractNumId w:val="27"/>
  </w:num>
  <w:num w:numId="18" w16cid:durableId="564798153">
    <w:abstractNumId w:val="41"/>
  </w:num>
  <w:num w:numId="19" w16cid:durableId="1840464745">
    <w:abstractNumId w:val="5"/>
  </w:num>
  <w:num w:numId="20" w16cid:durableId="847981203">
    <w:abstractNumId w:val="22"/>
  </w:num>
  <w:num w:numId="21" w16cid:durableId="1483767601">
    <w:abstractNumId w:val="32"/>
  </w:num>
  <w:num w:numId="22" w16cid:durableId="997460031">
    <w:abstractNumId w:val="6"/>
  </w:num>
  <w:num w:numId="23" w16cid:durableId="1999311049">
    <w:abstractNumId w:val="18"/>
  </w:num>
  <w:num w:numId="24" w16cid:durableId="1196966271">
    <w:abstractNumId w:val="16"/>
  </w:num>
  <w:num w:numId="25" w16cid:durableId="492844439">
    <w:abstractNumId w:val="48"/>
  </w:num>
  <w:num w:numId="26" w16cid:durableId="688605973">
    <w:abstractNumId w:val="31"/>
  </w:num>
  <w:num w:numId="27" w16cid:durableId="264577345">
    <w:abstractNumId w:val="15"/>
  </w:num>
  <w:num w:numId="28" w16cid:durableId="452867654">
    <w:abstractNumId w:val="19"/>
  </w:num>
  <w:num w:numId="29" w16cid:durableId="808666977">
    <w:abstractNumId w:val="7"/>
  </w:num>
  <w:num w:numId="30" w16cid:durableId="1436752132">
    <w:abstractNumId w:val="34"/>
  </w:num>
  <w:num w:numId="31" w16cid:durableId="1224487243">
    <w:abstractNumId w:val="13"/>
  </w:num>
  <w:num w:numId="32" w16cid:durableId="441997997">
    <w:abstractNumId w:val="30"/>
  </w:num>
  <w:num w:numId="33" w16cid:durableId="323512899">
    <w:abstractNumId w:val="23"/>
  </w:num>
  <w:num w:numId="34" w16cid:durableId="1092358685">
    <w:abstractNumId w:val="12"/>
  </w:num>
  <w:num w:numId="35" w16cid:durableId="1703900125">
    <w:abstractNumId w:val="2"/>
  </w:num>
  <w:num w:numId="36" w16cid:durableId="1981036963">
    <w:abstractNumId w:val="44"/>
  </w:num>
  <w:num w:numId="37" w16cid:durableId="444693818">
    <w:abstractNumId w:val="36"/>
  </w:num>
  <w:num w:numId="38" w16cid:durableId="1811314662">
    <w:abstractNumId w:val="38"/>
  </w:num>
  <w:num w:numId="39" w16cid:durableId="294415774">
    <w:abstractNumId w:val="26"/>
  </w:num>
  <w:num w:numId="40" w16cid:durableId="893469390">
    <w:abstractNumId w:val="46"/>
  </w:num>
  <w:num w:numId="41" w16cid:durableId="1194005094">
    <w:abstractNumId w:val="43"/>
  </w:num>
  <w:num w:numId="42" w16cid:durableId="351416350">
    <w:abstractNumId w:val="14"/>
  </w:num>
  <w:num w:numId="43" w16cid:durableId="1937327608">
    <w:abstractNumId w:val="11"/>
  </w:num>
  <w:num w:numId="44" w16cid:durableId="15742241">
    <w:abstractNumId w:val="4"/>
  </w:num>
  <w:num w:numId="45" w16cid:durableId="1182553680">
    <w:abstractNumId w:val="35"/>
  </w:num>
  <w:num w:numId="46" w16cid:durableId="544172020">
    <w:abstractNumId w:val="29"/>
  </w:num>
  <w:num w:numId="47" w16cid:durableId="2046051832">
    <w:abstractNumId w:val="3"/>
  </w:num>
  <w:num w:numId="48" w16cid:durableId="1365473878">
    <w:abstractNumId w:val="1"/>
  </w:num>
  <w:num w:numId="49" w16cid:durableId="1724450184">
    <w:abstractNumId w:val="37"/>
  </w:num>
  <w:num w:numId="50" w16cid:durableId="2070182618">
    <w:abstractNumId w:val="39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5"/>
  <w:activeWritingStyle w:appName="MSWord" w:lang="pt-BR" w:vendorID="64" w:dllVersion="6" w:nlCheck="1" w:checkStyle="0"/>
  <w:activeWritingStyle w:appName="MSWord" w:lang="es-CO" w:vendorID="64" w:dllVersion="6" w:nlCheck="1" w:checkStyle="1"/>
  <w:activeWritingStyle w:appName="MSWord" w:lang="en-US" w:vendorID="64" w:dllVersion="6" w:nlCheck="1" w:checkStyle="1"/>
  <w:activeWritingStyle w:appName="MSWord" w:lang="es-ES" w:vendorID="64" w:dllVersion="6" w:nlCheck="1" w:checkStyle="1"/>
  <w:activeWritingStyle w:appName="MSWord" w:lang="es-ES_tradnl" w:vendorID="64" w:dllVersion="6" w:nlCheck="1" w:checkStyle="1"/>
  <w:activeWritingStyle w:appName="MSWord" w:lang="es-MX" w:vendorID="64" w:dllVersion="6" w:nlCheck="1" w:checkStyle="1"/>
  <w:activeWritingStyle w:appName="MSWord" w:lang="es-DO" w:vendorID="64" w:dllVersion="6" w:nlCheck="1" w:checkStyle="1"/>
  <w:activeWritingStyle w:appName="MSWord" w:lang="es-CO" w:vendorID="64" w:dllVersion="4096" w:nlCheck="1" w:checkStyle="0"/>
  <w:activeWritingStyle w:appName="MSWord" w:lang="es-ES" w:vendorID="64" w:dllVersion="4096" w:nlCheck="1" w:checkStyle="0"/>
  <w:activeWritingStyle w:appName="MSWord" w:lang="pt-BR" w:vendorID="64" w:dllVersion="4096" w:nlCheck="1" w:checkStyle="0"/>
  <w:activeWritingStyle w:appName="MSWord" w:lang="es-ES_tradnl" w:vendorID="64" w:dllVersion="4096" w:nlCheck="1" w:checkStyle="0"/>
  <w:activeWritingStyle w:appName="MSWord" w:lang="en-US" w:vendorID="64" w:dllVersion="4096" w:nlCheck="1" w:checkStyle="0"/>
  <w:activeWritingStyle w:appName="MSWord" w:lang="es-CO" w:vendorID="64" w:dllVersion="0" w:nlCheck="1" w:checkStyle="0"/>
  <w:activeWritingStyle w:appName="MSWord" w:lang="es-ES" w:vendorID="64" w:dllVersion="0" w:nlCheck="1" w:checkStyle="0"/>
  <w:activeWritingStyle w:appName="MSWord" w:lang="es-MX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zMja1sLAwNTQ0sjBT0lEKTi0uzszPAykwrAUAS14J7ywAAAA="/>
  </w:docVars>
  <w:rsids>
    <w:rsidRoot w:val="0098732E"/>
    <w:rsid w:val="000031F6"/>
    <w:rsid w:val="00003377"/>
    <w:rsid w:val="0001023C"/>
    <w:rsid w:val="00011AA1"/>
    <w:rsid w:val="00012445"/>
    <w:rsid w:val="00015686"/>
    <w:rsid w:val="00017361"/>
    <w:rsid w:val="000176B5"/>
    <w:rsid w:val="000211CB"/>
    <w:rsid w:val="00021BB0"/>
    <w:rsid w:val="00022BB5"/>
    <w:rsid w:val="00023EA6"/>
    <w:rsid w:val="00024E93"/>
    <w:rsid w:val="00024FFA"/>
    <w:rsid w:val="00025C05"/>
    <w:rsid w:val="00027AA3"/>
    <w:rsid w:val="00031B8F"/>
    <w:rsid w:val="00032277"/>
    <w:rsid w:val="00036290"/>
    <w:rsid w:val="00036566"/>
    <w:rsid w:val="00041513"/>
    <w:rsid w:val="00042203"/>
    <w:rsid w:val="000423FB"/>
    <w:rsid w:val="00044196"/>
    <w:rsid w:val="00045EB5"/>
    <w:rsid w:val="00046204"/>
    <w:rsid w:val="00047BB7"/>
    <w:rsid w:val="00050504"/>
    <w:rsid w:val="00050A10"/>
    <w:rsid w:val="00050BC8"/>
    <w:rsid w:val="00050BFA"/>
    <w:rsid w:val="00052C31"/>
    <w:rsid w:val="00055B92"/>
    <w:rsid w:val="000565A9"/>
    <w:rsid w:val="00057794"/>
    <w:rsid w:val="00057FAA"/>
    <w:rsid w:val="0006121F"/>
    <w:rsid w:val="000613C6"/>
    <w:rsid w:val="000614F7"/>
    <w:rsid w:val="000660D4"/>
    <w:rsid w:val="00066629"/>
    <w:rsid w:val="00067874"/>
    <w:rsid w:val="00067DCF"/>
    <w:rsid w:val="00071F39"/>
    <w:rsid w:val="00073328"/>
    <w:rsid w:val="000743D6"/>
    <w:rsid w:val="0007445A"/>
    <w:rsid w:val="000760CD"/>
    <w:rsid w:val="0007706C"/>
    <w:rsid w:val="0007731C"/>
    <w:rsid w:val="0008070E"/>
    <w:rsid w:val="00080A69"/>
    <w:rsid w:val="00082EA7"/>
    <w:rsid w:val="000832DE"/>
    <w:rsid w:val="00083A15"/>
    <w:rsid w:val="00084CC1"/>
    <w:rsid w:val="00086D66"/>
    <w:rsid w:val="00091A9F"/>
    <w:rsid w:val="00091D82"/>
    <w:rsid w:val="00092653"/>
    <w:rsid w:val="0009271A"/>
    <w:rsid w:val="00093C7C"/>
    <w:rsid w:val="000958DB"/>
    <w:rsid w:val="00095F92"/>
    <w:rsid w:val="000968FB"/>
    <w:rsid w:val="00096D28"/>
    <w:rsid w:val="000A02F4"/>
    <w:rsid w:val="000A0C04"/>
    <w:rsid w:val="000A15FA"/>
    <w:rsid w:val="000A256B"/>
    <w:rsid w:val="000A3DF0"/>
    <w:rsid w:val="000A4559"/>
    <w:rsid w:val="000A519E"/>
    <w:rsid w:val="000A6AC4"/>
    <w:rsid w:val="000A71B8"/>
    <w:rsid w:val="000A78B0"/>
    <w:rsid w:val="000B0E22"/>
    <w:rsid w:val="000B16AE"/>
    <w:rsid w:val="000B19D3"/>
    <w:rsid w:val="000B30B6"/>
    <w:rsid w:val="000B3A57"/>
    <w:rsid w:val="000B3A6C"/>
    <w:rsid w:val="000B3ACC"/>
    <w:rsid w:val="000B41B4"/>
    <w:rsid w:val="000B5B78"/>
    <w:rsid w:val="000B5CAC"/>
    <w:rsid w:val="000B6417"/>
    <w:rsid w:val="000C14FC"/>
    <w:rsid w:val="000C2ACD"/>
    <w:rsid w:val="000C2ED6"/>
    <w:rsid w:val="000C4C7A"/>
    <w:rsid w:val="000C6705"/>
    <w:rsid w:val="000D2B2C"/>
    <w:rsid w:val="000D3DF8"/>
    <w:rsid w:val="000D459B"/>
    <w:rsid w:val="000D5236"/>
    <w:rsid w:val="000D55BB"/>
    <w:rsid w:val="000D6838"/>
    <w:rsid w:val="000D6D4E"/>
    <w:rsid w:val="000E3187"/>
    <w:rsid w:val="000E45C6"/>
    <w:rsid w:val="000E4859"/>
    <w:rsid w:val="000E7384"/>
    <w:rsid w:val="000E7865"/>
    <w:rsid w:val="000F04A9"/>
    <w:rsid w:val="000F1227"/>
    <w:rsid w:val="000F2E96"/>
    <w:rsid w:val="000F47FF"/>
    <w:rsid w:val="00100E27"/>
    <w:rsid w:val="001027C8"/>
    <w:rsid w:val="00103D21"/>
    <w:rsid w:val="001042DB"/>
    <w:rsid w:val="001043FF"/>
    <w:rsid w:val="00104C29"/>
    <w:rsid w:val="00105DD9"/>
    <w:rsid w:val="00106A97"/>
    <w:rsid w:val="00110242"/>
    <w:rsid w:val="00111B8C"/>
    <w:rsid w:val="00112156"/>
    <w:rsid w:val="00113021"/>
    <w:rsid w:val="00113519"/>
    <w:rsid w:val="00114454"/>
    <w:rsid w:val="0011460D"/>
    <w:rsid w:val="001166B8"/>
    <w:rsid w:val="001166DF"/>
    <w:rsid w:val="00116A93"/>
    <w:rsid w:val="001216EB"/>
    <w:rsid w:val="00121734"/>
    <w:rsid w:val="00121A57"/>
    <w:rsid w:val="00121DFB"/>
    <w:rsid w:val="00125233"/>
    <w:rsid w:val="0012564A"/>
    <w:rsid w:val="001262EF"/>
    <w:rsid w:val="00130DB9"/>
    <w:rsid w:val="00130DBA"/>
    <w:rsid w:val="001322C3"/>
    <w:rsid w:val="00133B35"/>
    <w:rsid w:val="00133C39"/>
    <w:rsid w:val="00134037"/>
    <w:rsid w:val="00135FBE"/>
    <w:rsid w:val="0013759F"/>
    <w:rsid w:val="0014018E"/>
    <w:rsid w:val="001414B3"/>
    <w:rsid w:val="00142CF6"/>
    <w:rsid w:val="001434AC"/>
    <w:rsid w:val="00143C46"/>
    <w:rsid w:val="00146341"/>
    <w:rsid w:val="001471A0"/>
    <w:rsid w:val="00147636"/>
    <w:rsid w:val="001549CF"/>
    <w:rsid w:val="00154A27"/>
    <w:rsid w:val="001550F0"/>
    <w:rsid w:val="00155470"/>
    <w:rsid w:val="00156E59"/>
    <w:rsid w:val="0016041B"/>
    <w:rsid w:val="0016114D"/>
    <w:rsid w:val="001617A0"/>
    <w:rsid w:val="00161906"/>
    <w:rsid w:val="0016283A"/>
    <w:rsid w:val="00163B36"/>
    <w:rsid w:val="0016732D"/>
    <w:rsid w:val="001742E3"/>
    <w:rsid w:val="0017460E"/>
    <w:rsid w:val="001753CF"/>
    <w:rsid w:val="00176230"/>
    <w:rsid w:val="00176E84"/>
    <w:rsid w:val="0017767E"/>
    <w:rsid w:val="00177CF0"/>
    <w:rsid w:val="001812DD"/>
    <w:rsid w:val="00182979"/>
    <w:rsid w:val="00182BFF"/>
    <w:rsid w:val="00183093"/>
    <w:rsid w:val="0018373F"/>
    <w:rsid w:val="00183B92"/>
    <w:rsid w:val="00183CE7"/>
    <w:rsid w:val="00186A18"/>
    <w:rsid w:val="00186B84"/>
    <w:rsid w:val="0019094C"/>
    <w:rsid w:val="001913A6"/>
    <w:rsid w:val="001916F9"/>
    <w:rsid w:val="00191EE0"/>
    <w:rsid w:val="00192781"/>
    <w:rsid w:val="00194D15"/>
    <w:rsid w:val="00196C48"/>
    <w:rsid w:val="0019702E"/>
    <w:rsid w:val="001978C4"/>
    <w:rsid w:val="00197B03"/>
    <w:rsid w:val="001A01D9"/>
    <w:rsid w:val="001A1C20"/>
    <w:rsid w:val="001A204B"/>
    <w:rsid w:val="001A247B"/>
    <w:rsid w:val="001A6355"/>
    <w:rsid w:val="001A728B"/>
    <w:rsid w:val="001B0EAD"/>
    <w:rsid w:val="001B213A"/>
    <w:rsid w:val="001B3D2A"/>
    <w:rsid w:val="001B7BA1"/>
    <w:rsid w:val="001B7D2C"/>
    <w:rsid w:val="001C1FE3"/>
    <w:rsid w:val="001C2EB3"/>
    <w:rsid w:val="001C39EC"/>
    <w:rsid w:val="001C5307"/>
    <w:rsid w:val="001C7805"/>
    <w:rsid w:val="001D0C3F"/>
    <w:rsid w:val="001D254A"/>
    <w:rsid w:val="001D2D1B"/>
    <w:rsid w:val="001D53B4"/>
    <w:rsid w:val="001D7626"/>
    <w:rsid w:val="001D78CE"/>
    <w:rsid w:val="001E1832"/>
    <w:rsid w:val="001E1E30"/>
    <w:rsid w:val="001E1EFD"/>
    <w:rsid w:val="001E39EA"/>
    <w:rsid w:val="001E503A"/>
    <w:rsid w:val="001E5156"/>
    <w:rsid w:val="001E672D"/>
    <w:rsid w:val="001E6A18"/>
    <w:rsid w:val="001E759C"/>
    <w:rsid w:val="001F213A"/>
    <w:rsid w:val="001F284D"/>
    <w:rsid w:val="001F2960"/>
    <w:rsid w:val="001F2A2F"/>
    <w:rsid w:val="001F439D"/>
    <w:rsid w:val="001F4699"/>
    <w:rsid w:val="001F5970"/>
    <w:rsid w:val="001F6655"/>
    <w:rsid w:val="002012F5"/>
    <w:rsid w:val="00203B63"/>
    <w:rsid w:val="00203BAC"/>
    <w:rsid w:val="0020432B"/>
    <w:rsid w:val="00206E8D"/>
    <w:rsid w:val="00207DBA"/>
    <w:rsid w:val="00207F4C"/>
    <w:rsid w:val="00211FA2"/>
    <w:rsid w:val="00212116"/>
    <w:rsid w:val="0021288D"/>
    <w:rsid w:val="0021319B"/>
    <w:rsid w:val="002172FB"/>
    <w:rsid w:val="002175DF"/>
    <w:rsid w:val="00220901"/>
    <w:rsid w:val="00222E8D"/>
    <w:rsid w:val="00222EF3"/>
    <w:rsid w:val="0022387C"/>
    <w:rsid w:val="00223D64"/>
    <w:rsid w:val="00227E3F"/>
    <w:rsid w:val="00227EEF"/>
    <w:rsid w:val="002305CA"/>
    <w:rsid w:val="002306C8"/>
    <w:rsid w:val="00235551"/>
    <w:rsid w:val="0024013C"/>
    <w:rsid w:val="00241B85"/>
    <w:rsid w:val="002452F6"/>
    <w:rsid w:val="00245EA3"/>
    <w:rsid w:val="0024680C"/>
    <w:rsid w:val="00251AB0"/>
    <w:rsid w:val="00252A05"/>
    <w:rsid w:val="002539D3"/>
    <w:rsid w:val="00255DA2"/>
    <w:rsid w:val="002562AF"/>
    <w:rsid w:val="002571DC"/>
    <w:rsid w:val="00262B4D"/>
    <w:rsid w:val="002647CF"/>
    <w:rsid w:val="002659EF"/>
    <w:rsid w:val="00270160"/>
    <w:rsid w:val="00270519"/>
    <w:rsid w:val="0027219F"/>
    <w:rsid w:val="00274DF5"/>
    <w:rsid w:val="00275968"/>
    <w:rsid w:val="0028043E"/>
    <w:rsid w:val="002819B0"/>
    <w:rsid w:val="00282DD6"/>
    <w:rsid w:val="0028381E"/>
    <w:rsid w:val="00283A90"/>
    <w:rsid w:val="002846EF"/>
    <w:rsid w:val="00285A32"/>
    <w:rsid w:val="002904B9"/>
    <w:rsid w:val="0029091D"/>
    <w:rsid w:val="00291C1D"/>
    <w:rsid w:val="00294A6B"/>
    <w:rsid w:val="0029746C"/>
    <w:rsid w:val="002978AD"/>
    <w:rsid w:val="002A0157"/>
    <w:rsid w:val="002A0221"/>
    <w:rsid w:val="002A06A9"/>
    <w:rsid w:val="002A078B"/>
    <w:rsid w:val="002A3273"/>
    <w:rsid w:val="002A343A"/>
    <w:rsid w:val="002A3B25"/>
    <w:rsid w:val="002A4D5F"/>
    <w:rsid w:val="002B02DF"/>
    <w:rsid w:val="002B0F05"/>
    <w:rsid w:val="002B19C7"/>
    <w:rsid w:val="002B65CA"/>
    <w:rsid w:val="002B6A94"/>
    <w:rsid w:val="002C0CAF"/>
    <w:rsid w:val="002C0CEE"/>
    <w:rsid w:val="002C1E45"/>
    <w:rsid w:val="002C2E58"/>
    <w:rsid w:val="002C3D18"/>
    <w:rsid w:val="002C4D98"/>
    <w:rsid w:val="002C7056"/>
    <w:rsid w:val="002D02AC"/>
    <w:rsid w:val="002D110B"/>
    <w:rsid w:val="002D29D2"/>
    <w:rsid w:val="002D64D8"/>
    <w:rsid w:val="002D78B7"/>
    <w:rsid w:val="002E21B3"/>
    <w:rsid w:val="002E638C"/>
    <w:rsid w:val="002E6C2E"/>
    <w:rsid w:val="002E7CCB"/>
    <w:rsid w:val="002F1508"/>
    <w:rsid w:val="002F1BF0"/>
    <w:rsid w:val="002F2271"/>
    <w:rsid w:val="002F259E"/>
    <w:rsid w:val="002F2B82"/>
    <w:rsid w:val="002F48B1"/>
    <w:rsid w:val="002F4E6B"/>
    <w:rsid w:val="002F574C"/>
    <w:rsid w:val="002F68C9"/>
    <w:rsid w:val="003002AE"/>
    <w:rsid w:val="00304536"/>
    <w:rsid w:val="00307C7C"/>
    <w:rsid w:val="003112DA"/>
    <w:rsid w:val="0031304F"/>
    <w:rsid w:val="0031336F"/>
    <w:rsid w:val="00314897"/>
    <w:rsid w:val="0031578E"/>
    <w:rsid w:val="003167BA"/>
    <w:rsid w:val="00316B4A"/>
    <w:rsid w:val="0031751E"/>
    <w:rsid w:val="003204B7"/>
    <w:rsid w:val="00320EED"/>
    <w:rsid w:val="003212A0"/>
    <w:rsid w:val="003213A0"/>
    <w:rsid w:val="00322FA2"/>
    <w:rsid w:val="00322FD9"/>
    <w:rsid w:val="0032352D"/>
    <w:rsid w:val="00324B43"/>
    <w:rsid w:val="00324CAE"/>
    <w:rsid w:val="00325E0D"/>
    <w:rsid w:val="003279C7"/>
    <w:rsid w:val="00327D4A"/>
    <w:rsid w:val="003304C5"/>
    <w:rsid w:val="003308C6"/>
    <w:rsid w:val="003317CC"/>
    <w:rsid w:val="00333005"/>
    <w:rsid w:val="00333468"/>
    <w:rsid w:val="00336584"/>
    <w:rsid w:val="00336D02"/>
    <w:rsid w:val="003374B7"/>
    <w:rsid w:val="00341EAA"/>
    <w:rsid w:val="003448D4"/>
    <w:rsid w:val="003519B0"/>
    <w:rsid w:val="00356AFE"/>
    <w:rsid w:val="003609AE"/>
    <w:rsid w:val="003615AB"/>
    <w:rsid w:val="00363A69"/>
    <w:rsid w:val="00364736"/>
    <w:rsid w:val="00365A15"/>
    <w:rsid w:val="00371FB7"/>
    <w:rsid w:val="0037521E"/>
    <w:rsid w:val="00375901"/>
    <w:rsid w:val="00375D1E"/>
    <w:rsid w:val="003810E7"/>
    <w:rsid w:val="003842DF"/>
    <w:rsid w:val="00384897"/>
    <w:rsid w:val="003848E6"/>
    <w:rsid w:val="00385B39"/>
    <w:rsid w:val="00386E8F"/>
    <w:rsid w:val="00387BDA"/>
    <w:rsid w:val="0039345A"/>
    <w:rsid w:val="00393880"/>
    <w:rsid w:val="00394B0D"/>
    <w:rsid w:val="003A01B5"/>
    <w:rsid w:val="003A0986"/>
    <w:rsid w:val="003A13B8"/>
    <w:rsid w:val="003A41F9"/>
    <w:rsid w:val="003A79D7"/>
    <w:rsid w:val="003B1763"/>
    <w:rsid w:val="003B1CA3"/>
    <w:rsid w:val="003B29F7"/>
    <w:rsid w:val="003B2AD2"/>
    <w:rsid w:val="003B2BDF"/>
    <w:rsid w:val="003B2F32"/>
    <w:rsid w:val="003B3AE2"/>
    <w:rsid w:val="003B3F30"/>
    <w:rsid w:val="003B490A"/>
    <w:rsid w:val="003B74BB"/>
    <w:rsid w:val="003B7DF4"/>
    <w:rsid w:val="003C3B19"/>
    <w:rsid w:val="003C3B4C"/>
    <w:rsid w:val="003D1880"/>
    <w:rsid w:val="003D3675"/>
    <w:rsid w:val="003D372F"/>
    <w:rsid w:val="003D49E4"/>
    <w:rsid w:val="003E1E30"/>
    <w:rsid w:val="003E39D3"/>
    <w:rsid w:val="003E3E17"/>
    <w:rsid w:val="003E43B1"/>
    <w:rsid w:val="003E4548"/>
    <w:rsid w:val="003E518B"/>
    <w:rsid w:val="003E728C"/>
    <w:rsid w:val="003F0672"/>
    <w:rsid w:val="003F2EC3"/>
    <w:rsid w:val="003F446B"/>
    <w:rsid w:val="003F4DB5"/>
    <w:rsid w:val="003F742D"/>
    <w:rsid w:val="003F7B95"/>
    <w:rsid w:val="00401930"/>
    <w:rsid w:val="00401B4F"/>
    <w:rsid w:val="00407203"/>
    <w:rsid w:val="00407312"/>
    <w:rsid w:val="00407316"/>
    <w:rsid w:val="004077E6"/>
    <w:rsid w:val="00407EE5"/>
    <w:rsid w:val="00410A05"/>
    <w:rsid w:val="00412346"/>
    <w:rsid w:val="004127A0"/>
    <w:rsid w:val="00416163"/>
    <w:rsid w:val="00421B39"/>
    <w:rsid w:val="00422CC0"/>
    <w:rsid w:val="00424F22"/>
    <w:rsid w:val="00425E8B"/>
    <w:rsid w:val="004279EC"/>
    <w:rsid w:val="00430598"/>
    <w:rsid w:val="0043169B"/>
    <w:rsid w:val="004317C9"/>
    <w:rsid w:val="00431CAA"/>
    <w:rsid w:val="004338F5"/>
    <w:rsid w:val="00433FD1"/>
    <w:rsid w:val="00434030"/>
    <w:rsid w:val="0043706F"/>
    <w:rsid w:val="00437892"/>
    <w:rsid w:val="00440D11"/>
    <w:rsid w:val="00441E49"/>
    <w:rsid w:val="0044343E"/>
    <w:rsid w:val="00443D6E"/>
    <w:rsid w:val="00445C32"/>
    <w:rsid w:val="00445DB5"/>
    <w:rsid w:val="00445DF9"/>
    <w:rsid w:val="004465ED"/>
    <w:rsid w:val="004478D1"/>
    <w:rsid w:val="00452402"/>
    <w:rsid w:val="00452675"/>
    <w:rsid w:val="00452B87"/>
    <w:rsid w:val="0045306F"/>
    <w:rsid w:val="00453A11"/>
    <w:rsid w:val="0045556F"/>
    <w:rsid w:val="00456478"/>
    <w:rsid w:val="0045742C"/>
    <w:rsid w:val="00457A7F"/>
    <w:rsid w:val="004647AF"/>
    <w:rsid w:val="00470448"/>
    <w:rsid w:val="004708BE"/>
    <w:rsid w:val="00471231"/>
    <w:rsid w:val="00471479"/>
    <w:rsid w:val="00471C78"/>
    <w:rsid w:val="004731C7"/>
    <w:rsid w:val="00475814"/>
    <w:rsid w:val="00475842"/>
    <w:rsid w:val="004758A5"/>
    <w:rsid w:val="00475AB1"/>
    <w:rsid w:val="004771B3"/>
    <w:rsid w:val="004775DC"/>
    <w:rsid w:val="00477784"/>
    <w:rsid w:val="0048088C"/>
    <w:rsid w:val="00482762"/>
    <w:rsid w:val="00482FA7"/>
    <w:rsid w:val="00485E43"/>
    <w:rsid w:val="00486943"/>
    <w:rsid w:val="00486DF0"/>
    <w:rsid w:val="00487B12"/>
    <w:rsid w:val="00490840"/>
    <w:rsid w:val="00490CC6"/>
    <w:rsid w:val="00491CC9"/>
    <w:rsid w:val="0049203A"/>
    <w:rsid w:val="004966D8"/>
    <w:rsid w:val="00497DEF"/>
    <w:rsid w:val="004A269C"/>
    <w:rsid w:val="004A282B"/>
    <w:rsid w:val="004A48D0"/>
    <w:rsid w:val="004B235B"/>
    <w:rsid w:val="004B3952"/>
    <w:rsid w:val="004B4D23"/>
    <w:rsid w:val="004B796E"/>
    <w:rsid w:val="004C073F"/>
    <w:rsid w:val="004C2F04"/>
    <w:rsid w:val="004C39DF"/>
    <w:rsid w:val="004C3A53"/>
    <w:rsid w:val="004C4507"/>
    <w:rsid w:val="004C69C3"/>
    <w:rsid w:val="004D2327"/>
    <w:rsid w:val="004D2B25"/>
    <w:rsid w:val="004D2D21"/>
    <w:rsid w:val="004D3A29"/>
    <w:rsid w:val="004D3C3A"/>
    <w:rsid w:val="004D4C6F"/>
    <w:rsid w:val="004D5988"/>
    <w:rsid w:val="004D641E"/>
    <w:rsid w:val="004D68CF"/>
    <w:rsid w:val="004D7C46"/>
    <w:rsid w:val="004E1FB6"/>
    <w:rsid w:val="004E4DF0"/>
    <w:rsid w:val="004E58EC"/>
    <w:rsid w:val="004F015D"/>
    <w:rsid w:val="004F08BD"/>
    <w:rsid w:val="004F0A45"/>
    <w:rsid w:val="004F1CCC"/>
    <w:rsid w:val="004F3B75"/>
    <w:rsid w:val="004F5985"/>
    <w:rsid w:val="00500301"/>
    <w:rsid w:val="00502979"/>
    <w:rsid w:val="00504AF4"/>
    <w:rsid w:val="00504FB2"/>
    <w:rsid w:val="0050549F"/>
    <w:rsid w:val="00505684"/>
    <w:rsid w:val="00506199"/>
    <w:rsid w:val="005071DA"/>
    <w:rsid w:val="00510E09"/>
    <w:rsid w:val="005125E7"/>
    <w:rsid w:val="00512ED8"/>
    <w:rsid w:val="005131FC"/>
    <w:rsid w:val="00513BB0"/>
    <w:rsid w:val="00514A56"/>
    <w:rsid w:val="00514F94"/>
    <w:rsid w:val="005168B8"/>
    <w:rsid w:val="00516E32"/>
    <w:rsid w:val="00517EAE"/>
    <w:rsid w:val="005205FE"/>
    <w:rsid w:val="0052211C"/>
    <w:rsid w:val="00525F38"/>
    <w:rsid w:val="00530BEB"/>
    <w:rsid w:val="005317FA"/>
    <w:rsid w:val="005329FC"/>
    <w:rsid w:val="005331CA"/>
    <w:rsid w:val="00533B76"/>
    <w:rsid w:val="00533C29"/>
    <w:rsid w:val="005343EC"/>
    <w:rsid w:val="005362ED"/>
    <w:rsid w:val="0054026D"/>
    <w:rsid w:val="00541D2E"/>
    <w:rsid w:val="005425CF"/>
    <w:rsid w:val="00544548"/>
    <w:rsid w:val="0055164F"/>
    <w:rsid w:val="005548A4"/>
    <w:rsid w:val="0055551F"/>
    <w:rsid w:val="00556F6D"/>
    <w:rsid w:val="00557F59"/>
    <w:rsid w:val="00560715"/>
    <w:rsid w:val="00561642"/>
    <w:rsid w:val="00561DC2"/>
    <w:rsid w:val="00563627"/>
    <w:rsid w:val="00566B1D"/>
    <w:rsid w:val="00567FF4"/>
    <w:rsid w:val="00570CD9"/>
    <w:rsid w:val="00571113"/>
    <w:rsid w:val="00573491"/>
    <w:rsid w:val="00573F0B"/>
    <w:rsid w:val="00574415"/>
    <w:rsid w:val="00574CE3"/>
    <w:rsid w:val="005812D6"/>
    <w:rsid w:val="005822E1"/>
    <w:rsid w:val="0058256C"/>
    <w:rsid w:val="00583EF7"/>
    <w:rsid w:val="005842D4"/>
    <w:rsid w:val="0058597F"/>
    <w:rsid w:val="00586C19"/>
    <w:rsid w:val="005877B9"/>
    <w:rsid w:val="00590E90"/>
    <w:rsid w:val="00592A85"/>
    <w:rsid w:val="005A0372"/>
    <w:rsid w:val="005A194C"/>
    <w:rsid w:val="005A200F"/>
    <w:rsid w:val="005A233E"/>
    <w:rsid w:val="005A2C8F"/>
    <w:rsid w:val="005A4EC9"/>
    <w:rsid w:val="005A71DE"/>
    <w:rsid w:val="005A7646"/>
    <w:rsid w:val="005B152F"/>
    <w:rsid w:val="005B2B9D"/>
    <w:rsid w:val="005B45A1"/>
    <w:rsid w:val="005B7119"/>
    <w:rsid w:val="005B79B4"/>
    <w:rsid w:val="005C0934"/>
    <w:rsid w:val="005C1419"/>
    <w:rsid w:val="005C2E6F"/>
    <w:rsid w:val="005C305D"/>
    <w:rsid w:val="005C309A"/>
    <w:rsid w:val="005C31E3"/>
    <w:rsid w:val="005C412D"/>
    <w:rsid w:val="005C4EB9"/>
    <w:rsid w:val="005D0271"/>
    <w:rsid w:val="005D12CD"/>
    <w:rsid w:val="005D1D77"/>
    <w:rsid w:val="005D22B4"/>
    <w:rsid w:val="005D2925"/>
    <w:rsid w:val="005D327A"/>
    <w:rsid w:val="005D36A5"/>
    <w:rsid w:val="005D3879"/>
    <w:rsid w:val="005D4BAB"/>
    <w:rsid w:val="005D4C0B"/>
    <w:rsid w:val="005D501E"/>
    <w:rsid w:val="005D522E"/>
    <w:rsid w:val="005E1022"/>
    <w:rsid w:val="005E1941"/>
    <w:rsid w:val="005E2D0B"/>
    <w:rsid w:val="005E2F4F"/>
    <w:rsid w:val="005E3379"/>
    <w:rsid w:val="005E42A4"/>
    <w:rsid w:val="005E44FD"/>
    <w:rsid w:val="005E5F71"/>
    <w:rsid w:val="005E6509"/>
    <w:rsid w:val="005E7F11"/>
    <w:rsid w:val="005F0D00"/>
    <w:rsid w:val="005F366C"/>
    <w:rsid w:val="005F3B92"/>
    <w:rsid w:val="005F4148"/>
    <w:rsid w:val="005F57EF"/>
    <w:rsid w:val="005F7678"/>
    <w:rsid w:val="00600A6A"/>
    <w:rsid w:val="00601829"/>
    <w:rsid w:val="00601E3D"/>
    <w:rsid w:val="00604EF5"/>
    <w:rsid w:val="006057AD"/>
    <w:rsid w:val="0060592C"/>
    <w:rsid w:val="0060620C"/>
    <w:rsid w:val="00606B88"/>
    <w:rsid w:val="00607264"/>
    <w:rsid w:val="0061244C"/>
    <w:rsid w:val="0061782B"/>
    <w:rsid w:val="0062239A"/>
    <w:rsid w:val="00623CF2"/>
    <w:rsid w:val="0062523B"/>
    <w:rsid w:val="0062775D"/>
    <w:rsid w:val="00630524"/>
    <w:rsid w:val="00631035"/>
    <w:rsid w:val="006320E4"/>
    <w:rsid w:val="00632BC1"/>
    <w:rsid w:val="006336B7"/>
    <w:rsid w:val="00634974"/>
    <w:rsid w:val="006358F8"/>
    <w:rsid w:val="00641221"/>
    <w:rsid w:val="00642D45"/>
    <w:rsid w:val="006441A3"/>
    <w:rsid w:val="006464F9"/>
    <w:rsid w:val="00651490"/>
    <w:rsid w:val="00651717"/>
    <w:rsid w:val="00651E51"/>
    <w:rsid w:val="0065242D"/>
    <w:rsid w:val="00655D9D"/>
    <w:rsid w:val="00657B25"/>
    <w:rsid w:val="00662F0C"/>
    <w:rsid w:val="006634C6"/>
    <w:rsid w:val="00667180"/>
    <w:rsid w:val="006677CC"/>
    <w:rsid w:val="00670549"/>
    <w:rsid w:val="00671A8A"/>
    <w:rsid w:val="00673C64"/>
    <w:rsid w:val="00673E3C"/>
    <w:rsid w:val="00676077"/>
    <w:rsid w:val="00676CA5"/>
    <w:rsid w:val="006801A3"/>
    <w:rsid w:val="00680C4E"/>
    <w:rsid w:val="00681E63"/>
    <w:rsid w:val="00685B46"/>
    <w:rsid w:val="00685F09"/>
    <w:rsid w:val="00686943"/>
    <w:rsid w:val="00687079"/>
    <w:rsid w:val="00687FA5"/>
    <w:rsid w:val="00690AE9"/>
    <w:rsid w:val="00691F6A"/>
    <w:rsid w:val="0069251C"/>
    <w:rsid w:val="0069254A"/>
    <w:rsid w:val="00692C1B"/>
    <w:rsid w:val="00693DFD"/>
    <w:rsid w:val="00694D7B"/>
    <w:rsid w:val="00695244"/>
    <w:rsid w:val="0069643E"/>
    <w:rsid w:val="006972B2"/>
    <w:rsid w:val="00697996"/>
    <w:rsid w:val="006A18D7"/>
    <w:rsid w:val="006A246B"/>
    <w:rsid w:val="006A2CD1"/>
    <w:rsid w:val="006A490F"/>
    <w:rsid w:val="006A75C6"/>
    <w:rsid w:val="006A78E7"/>
    <w:rsid w:val="006B01E7"/>
    <w:rsid w:val="006B089C"/>
    <w:rsid w:val="006B1668"/>
    <w:rsid w:val="006B3965"/>
    <w:rsid w:val="006B3CAB"/>
    <w:rsid w:val="006B622B"/>
    <w:rsid w:val="006B6A14"/>
    <w:rsid w:val="006B7ADC"/>
    <w:rsid w:val="006C0EAE"/>
    <w:rsid w:val="006C1E73"/>
    <w:rsid w:val="006C24E9"/>
    <w:rsid w:val="006C29AF"/>
    <w:rsid w:val="006C3E38"/>
    <w:rsid w:val="006C4FD9"/>
    <w:rsid w:val="006C63C1"/>
    <w:rsid w:val="006D12FD"/>
    <w:rsid w:val="006D20FD"/>
    <w:rsid w:val="006D3E0D"/>
    <w:rsid w:val="006E03F6"/>
    <w:rsid w:val="006E233D"/>
    <w:rsid w:val="006E32A8"/>
    <w:rsid w:val="006E32D2"/>
    <w:rsid w:val="006E4769"/>
    <w:rsid w:val="006E7DFE"/>
    <w:rsid w:val="006F0D1C"/>
    <w:rsid w:val="006F144B"/>
    <w:rsid w:val="006F22E3"/>
    <w:rsid w:val="006F35AE"/>
    <w:rsid w:val="007010E5"/>
    <w:rsid w:val="0070114A"/>
    <w:rsid w:val="00701676"/>
    <w:rsid w:val="00702729"/>
    <w:rsid w:val="00702854"/>
    <w:rsid w:val="00702D48"/>
    <w:rsid w:val="00703C26"/>
    <w:rsid w:val="00705825"/>
    <w:rsid w:val="00706CB3"/>
    <w:rsid w:val="00707A0D"/>
    <w:rsid w:val="007102D2"/>
    <w:rsid w:val="00710A5E"/>
    <w:rsid w:val="0071268D"/>
    <w:rsid w:val="00713D5E"/>
    <w:rsid w:val="00714214"/>
    <w:rsid w:val="00714546"/>
    <w:rsid w:val="00714BC0"/>
    <w:rsid w:val="007177F3"/>
    <w:rsid w:val="0072006D"/>
    <w:rsid w:val="00720840"/>
    <w:rsid w:val="00720ED6"/>
    <w:rsid w:val="00726976"/>
    <w:rsid w:val="00730ABF"/>
    <w:rsid w:val="007322BA"/>
    <w:rsid w:val="00732EEF"/>
    <w:rsid w:val="00734370"/>
    <w:rsid w:val="0073472A"/>
    <w:rsid w:val="00734990"/>
    <w:rsid w:val="00734CC6"/>
    <w:rsid w:val="00735323"/>
    <w:rsid w:val="00737532"/>
    <w:rsid w:val="00741BA1"/>
    <w:rsid w:val="00744004"/>
    <w:rsid w:val="00746529"/>
    <w:rsid w:val="00752732"/>
    <w:rsid w:val="00753F5B"/>
    <w:rsid w:val="00756885"/>
    <w:rsid w:val="007569E3"/>
    <w:rsid w:val="00756B58"/>
    <w:rsid w:val="007602BF"/>
    <w:rsid w:val="00760AD2"/>
    <w:rsid w:val="00762046"/>
    <w:rsid w:val="007653A3"/>
    <w:rsid w:val="00765686"/>
    <w:rsid w:val="00765977"/>
    <w:rsid w:val="00765F2E"/>
    <w:rsid w:val="007665A4"/>
    <w:rsid w:val="007673DD"/>
    <w:rsid w:val="00770ADD"/>
    <w:rsid w:val="00772D1C"/>
    <w:rsid w:val="00772E73"/>
    <w:rsid w:val="00773DFC"/>
    <w:rsid w:val="0077572B"/>
    <w:rsid w:val="0077594D"/>
    <w:rsid w:val="00776CEB"/>
    <w:rsid w:val="007771E7"/>
    <w:rsid w:val="007819C3"/>
    <w:rsid w:val="00784090"/>
    <w:rsid w:val="00784804"/>
    <w:rsid w:val="00784AA3"/>
    <w:rsid w:val="00784E97"/>
    <w:rsid w:val="00785EAB"/>
    <w:rsid w:val="00794417"/>
    <w:rsid w:val="00797A64"/>
    <w:rsid w:val="007A0A75"/>
    <w:rsid w:val="007A0BAD"/>
    <w:rsid w:val="007A23EE"/>
    <w:rsid w:val="007A4792"/>
    <w:rsid w:val="007B3921"/>
    <w:rsid w:val="007B4AA2"/>
    <w:rsid w:val="007C1C2E"/>
    <w:rsid w:val="007C4DAD"/>
    <w:rsid w:val="007C7102"/>
    <w:rsid w:val="007D1352"/>
    <w:rsid w:val="007D20E6"/>
    <w:rsid w:val="007D22EE"/>
    <w:rsid w:val="007D44EB"/>
    <w:rsid w:val="007D5F01"/>
    <w:rsid w:val="007E0EA9"/>
    <w:rsid w:val="007E1D32"/>
    <w:rsid w:val="007E4687"/>
    <w:rsid w:val="007E4777"/>
    <w:rsid w:val="007E61EC"/>
    <w:rsid w:val="007E6527"/>
    <w:rsid w:val="007E7337"/>
    <w:rsid w:val="007E7D4B"/>
    <w:rsid w:val="007F04DB"/>
    <w:rsid w:val="007F099A"/>
    <w:rsid w:val="007F1CA0"/>
    <w:rsid w:val="007F37D0"/>
    <w:rsid w:val="007F4368"/>
    <w:rsid w:val="007F4712"/>
    <w:rsid w:val="007F5B0F"/>
    <w:rsid w:val="007F5F79"/>
    <w:rsid w:val="007F6205"/>
    <w:rsid w:val="007F6BC4"/>
    <w:rsid w:val="007F7E31"/>
    <w:rsid w:val="00801868"/>
    <w:rsid w:val="00801AF7"/>
    <w:rsid w:val="008030B1"/>
    <w:rsid w:val="0080317F"/>
    <w:rsid w:val="00803941"/>
    <w:rsid w:val="00806C18"/>
    <w:rsid w:val="008103CE"/>
    <w:rsid w:val="00811BA2"/>
    <w:rsid w:val="00813037"/>
    <w:rsid w:val="00814AF3"/>
    <w:rsid w:val="00815832"/>
    <w:rsid w:val="00815CA1"/>
    <w:rsid w:val="00816A05"/>
    <w:rsid w:val="0082019E"/>
    <w:rsid w:val="00820E30"/>
    <w:rsid w:val="0082279A"/>
    <w:rsid w:val="00822FE7"/>
    <w:rsid w:val="008241FB"/>
    <w:rsid w:val="008246C9"/>
    <w:rsid w:val="008256B6"/>
    <w:rsid w:val="00826CF9"/>
    <w:rsid w:val="00833937"/>
    <w:rsid w:val="0083440F"/>
    <w:rsid w:val="008344CC"/>
    <w:rsid w:val="00834B2D"/>
    <w:rsid w:val="008371E2"/>
    <w:rsid w:val="008376C4"/>
    <w:rsid w:val="0084217F"/>
    <w:rsid w:val="00842979"/>
    <w:rsid w:val="0084307D"/>
    <w:rsid w:val="00843975"/>
    <w:rsid w:val="00844135"/>
    <w:rsid w:val="008456C8"/>
    <w:rsid w:val="0084595F"/>
    <w:rsid w:val="00845D5D"/>
    <w:rsid w:val="00847B1B"/>
    <w:rsid w:val="00852233"/>
    <w:rsid w:val="00854332"/>
    <w:rsid w:val="00854F9B"/>
    <w:rsid w:val="00855A8E"/>
    <w:rsid w:val="008569A2"/>
    <w:rsid w:val="00857168"/>
    <w:rsid w:val="00857528"/>
    <w:rsid w:val="00860A83"/>
    <w:rsid w:val="00862883"/>
    <w:rsid w:val="00863406"/>
    <w:rsid w:val="00863977"/>
    <w:rsid w:val="00865141"/>
    <w:rsid w:val="008657B6"/>
    <w:rsid w:val="008721F3"/>
    <w:rsid w:val="00875E23"/>
    <w:rsid w:val="008809B4"/>
    <w:rsid w:val="008817DC"/>
    <w:rsid w:val="0088275C"/>
    <w:rsid w:val="00883135"/>
    <w:rsid w:val="008831D5"/>
    <w:rsid w:val="00883601"/>
    <w:rsid w:val="00885A4D"/>
    <w:rsid w:val="008879FF"/>
    <w:rsid w:val="00887FA0"/>
    <w:rsid w:val="00897864"/>
    <w:rsid w:val="00897AAC"/>
    <w:rsid w:val="008A0B43"/>
    <w:rsid w:val="008A0C06"/>
    <w:rsid w:val="008A1610"/>
    <w:rsid w:val="008A18D7"/>
    <w:rsid w:val="008A2398"/>
    <w:rsid w:val="008A2921"/>
    <w:rsid w:val="008A2EBD"/>
    <w:rsid w:val="008A41BB"/>
    <w:rsid w:val="008B4365"/>
    <w:rsid w:val="008B52C4"/>
    <w:rsid w:val="008B633D"/>
    <w:rsid w:val="008B772E"/>
    <w:rsid w:val="008C017C"/>
    <w:rsid w:val="008C2353"/>
    <w:rsid w:val="008C4748"/>
    <w:rsid w:val="008C6473"/>
    <w:rsid w:val="008C75A6"/>
    <w:rsid w:val="008C7AAE"/>
    <w:rsid w:val="008C7FFC"/>
    <w:rsid w:val="008D2007"/>
    <w:rsid w:val="008D2273"/>
    <w:rsid w:val="008D366F"/>
    <w:rsid w:val="008D369A"/>
    <w:rsid w:val="008D4178"/>
    <w:rsid w:val="008D55A6"/>
    <w:rsid w:val="008D582F"/>
    <w:rsid w:val="008D6052"/>
    <w:rsid w:val="008D71C1"/>
    <w:rsid w:val="008E07DE"/>
    <w:rsid w:val="008E1F13"/>
    <w:rsid w:val="008E66B6"/>
    <w:rsid w:val="008F0C2F"/>
    <w:rsid w:val="008F0D4C"/>
    <w:rsid w:val="008F1612"/>
    <w:rsid w:val="008F35B0"/>
    <w:rsid w:val="008F3A74"/>
    <w:rsid w:val="008F63F4"/>
    <w:rsid w:val="008F72B1"/>
    <w:rsid w:val="008F76C1"/>
    <w:rsid w:val="008F7A4D"/>
    <w:rsid w:val="00900C09"/>
    <w:rsid w:val="00903251"/>
    <w:rsid w:val="00903A09"/>
    <w:rsid w:val="00903BB2"/>
    <w:rsid w:val="009041B5"/>
    <w:rsid w:val="009049A4"/>
    <w:rsid w:val="0090536E"/>
    <w:rsid w:val="00906100"/>
    <w:rsid w:val="00907E3E"/>
    <w:rsid w:val="00910162"/>
    <w:rsid w:val="009103CD"/>
    <w:rsid w:val="00911FEB"/>
    <w:rsid w:val="0091462E"/>
    <w:rsid w:val="00914739"/>
    <w:rsid w:val="0091528C"/>
    <w:rsid w:val="00916103"/>
    <w:rsid w:val="00917A7A"/>
    <w:rsid w:val="00921409"/>
    <w:rsid w:val="009239B2"/>
    <w:rsid w:val="00925C3C"/>
    <w:rsid w:val="0092673F"/>
    <w:rsid w:val="0092735C"/>
    <w:rsid w:val="00934181"/>
    <w:rsid w:val="00935C80"/>
    <w:rsid w:val="00937018"/>
    <w:rsid w:val="00937F91"/>
    <w:rsid w:val="00942A98"/>
    <w:rsid w:val="009441D9"/>
    <w:rsid w:val="00945914"/>
    <w:rsid w:val="009466FF"/>
    <w:rsid w:val="00951EA6"/>
    <w:rsid w:val="0095308A"/>
    <w:rsid w:val="009534DF"/>
    <w:rsid w:val="00954544"/>
    <w:rsid w:val="00954710"/>
    <w:rsid w:val="00954768"/>
    <w:rsid w:val="009547DA"/>
    <w:rsid w:val="009548CE"/>
    <w:rsid w:val="0095778A"/>
    <w:rsid w:val="00960D2E"/>
    <w:rsid w:val="0096220F"/>
    <w:rsid w:val="00962CB2"/>
    <w:rsid w:val="00965FF0"/>
    <w:rsid w:val="009673C9"/>
    <w:rsid w:val="00967625"/>
    <w:rsid w:val="009702D4"/>
    <w:rsid w:val="00970409"/>
    <w:rsid w:val="00971FE9"/>
    <w:rsid w:val="0097358B"/>
    <w:rsid w:val="009738FD"/>
    <w:rsid w:val="0097405C"/>
    <w:rsid w:val="0097644A"/>
    <w:rsid w:val="0097680B"/>
    <w:rsid w:val="00977139"/>
    <w:rsid w:val="00980EC6"/>
    <w:rsid w:val="00982121"/>
    <w:rsid w:val="00982F20"/>
    <w:rsid w:val="00982FF5"/>
    <w:rsid w:val="00986D07"/>
    <w:rsid w:val="0098732E"/>
    <w:rsid w:val="00990F2B"/>
    <w:rsid w:val="00992098"/>
    <w:rsid w:val="00992822"/>
    <w:rsid w:val="00992C71"/>
    <w:rsid w:val="00995D2A"/>
    <w:rsid w:val="009A1D05"/>
    <w:rsid w:val="009A4046"/>
    <w:rsid w:val="009A4873"/>
    <w:rsid w:val="009A67E9"/>
    <w:rsid w:val="009A6ABE"/>
    <w:rsid w:val="009B101B"/>
    <w:rsid w:val="009B3463"/>
    <w:rsid w:val="009B3FF6"/>
    <w:rsid w:val="009B653C"/>
    <w:rsid w:val="009C033D"/>
    <w:rsid w:val="009C1897"/>
    <w:rsid w:val="009C1BB9"/>
    <w:rsid w:val="009C3112"/>
    <w:rsid w:val="009C35EA"/>
    <w:rsid w:val="009D02DB"/>
    <w:rsid w:val="009D0768"/>
    <w:rsid w:val="009D1477"/>
    <w:rsid w:val="009D4B3D"/>
    <w:rsid w:val="009D5E73"/>
    <w:rsid w:val="009D6FDB"/>
    <w:rsid w:val="009E0219"/>
    <w:rsid w:val="009E0252"/>
    <w:rsid w:val="009E4639"/>
    <w:rsid w:val="009E7700"/>
    <w:rsid w:val="009E7866"/>
    <w:rsid w:val="009F0B84"/>
    <w:rsid w:val="009F14F0"/>
    <w:rsid w:val="009F3374"/>
    <w:rsid w:val="009F44B9"/>
    <w:rsid w:val="009F5206"/>
    <w:rsid w:val="00A00128"/>
    <w:rsid w:val="00A032B2"/>
    <w:rsid w:val="00A032DE"/>
    <w:rsid w:val="00A03D8F"/>
    <w:rsid w:val="00A04BC8"/>
    <w:rsid w:val="00A057B4"/>
    <w:rsid w:val="00A05E4D"/>
    <w:rsid w:val="00A07A69"/>
    <w:rsid w:val="00A11E3F"/>
    <w:rsid w:val="00A122EC"/>
    <w:rsid w:val="00A1298B"/>
    <w:rsid w:val="00A14AAE"/>
    <w:rsid w:val="00A20E81"/>
    <w:rsid w:val="00A2290F"/>
    <w:rsid w:val="00A23829"/>
    <w:rsid w:val="00A30481"/>
    <w:rsid w:val="00A31256"/>
    <w:rsid w:val="00A31F28"/>
    <w:rsid w:val="00A377E9"/>
    <w:rsid w:val="00A37BCD"/>
    <w:rsid w:val="00A40922"/>
    <w:rsid w:val="00A4113B"/>
    <w:rsid w:val="00A41743"/>
    <w:rsid w:val="00A4262E"/>
    <w:rsid w:val="00A42C68"/>
    <w:rsid w:val="00A42E64"/>
    <w:rsid w:val="00A461D0"/>
    <w:rsid w:val="00A473E2"/>
    <w:rsid w:val="00A52923"/>
    <w:rsid w:val="00A53E2E"/>
    <w:rsid w:val="00A543B3"/>
    <w:rsid w:val="00A55CD1"/>
    <w:rsid w:val="00A55D3C"/>
    <w:rsid w:val="00A56F15"/>
    <w:rsid w:val="00A579FB"/>
    <w:rsid w:val="00A61FD7"/>
    <w:rsid w:val="00A64485"/>
    <w:rsid w:val="00A647F4"/>
    <w:rsid w:val="00A660C2"/>
    <w:rsid w:val="00A674F0"/>
    <w:rsid w:val="00A706C7"/>
    <w:rsid w:val="00A70977"/>
    <w:rsid w:val="00A7184A"/>
    <w:rsid w:val="00A721FC"/>
    <w:rsid w:val="00A73B12"/>
    <w:rsid w:val="00A80AF0"/>
    <w:rsid w:val="00A8107B"/>
    <w:rsid w:val="00A84263"/>
    <w:rsid w:val="00A854AF"/>
    <w:rsid w:val="00A85AA0"/>
    <w:rsid w:val="00A863EB"/>
    <w:rsid w:val="00A930E6"/>
    <w:rsid w:val="00A95A27"/>
    <w:rsid w:val="00A97C60"/>
    <w:rsid w:val="00AA147F"/>
    <w:rsid w:val="00AA1741"/>
    <w:rsid w:val="00AA33B3"/>
    <w:rsid w:val="00AA40D9"/>
    <w:rsid w:val="00AA521E"/>
    <w:rsid w:val="00AA535B"/>
    <w:rsid w:val="00AB2136"/>
    <w:rsid w:val="00AB39CC"/>
    <w:rsid w:val="00AB3A0D"/>
    <w:rsid w:val="00AB4B38"/>
    <w:rsid w:val="00AB5257"/>
    <w:rsid w:val="00AB5BC1"/>
    <w:rsid w:val="00AB5EF2"/>
    <w:rsid w:val="00AB6815"/>
    <w:rsid w:val="00AB788E"/>
    <w:rsid w:val="00AB7A08"/>
    <w:rsid w:val="00AB7C64"/>
    <w:rsid w:val="00AC07A3"/>
    <w:rsid w:val="00AC1314"/>
    <w:rsid w:val="00AC21D1"/>
    <w:rsid w:val="00AC489F"/>
    <w:rsid w:val="00AC50A1"/>
    <w:rsid w:val="00AC68EE"/>
    <w:rsid w:val="00AC6CE5"/>
    <w:rsid w:val="00AC6FE7"/>
    <w:rsid w:val="00AC7A0C"/>
    <w:rsid w:val="00AD24D2"/>
    <w:rsid w:val="00AD2542"/>
    <w:rsid w:val="00AD2D0D"/>
    <w:rsid w:val="00AD2D7E"/>
    <w:rsid w:val="00AD3AE8"/>
    <w:rsid w:val="00AD3C41"/>
    <w:rsid w:val="00AD611F"/>
    <w:rsid w:val="00AD62C6"/>
    <w:rsid w:val="00AD6D63"/>
    <w:rsid w:val="00AE1FD9"/>
    <w:rsid w:val="00AE4C7A"/>
    <w:rsid w:val="00AE5D53"/>
    <w:rsid w:val="00AF0670"/>
    <w:rsid w:val="00AF1388"/>
    <w:rsid w:val="00AF3A2A"/>
    <w:rsid w:val="00AF4364"/>
    <w:rsid w:val="00AF4492"/>
    <w:rsid w:val="00AF4689"/>
    <w:rsid w:val="00B04CFF"/>
    <w:rsid w:val="00B07A65"/>
    <w:rsid w:val="00B07AD7"/>
    <w:rsid w:val="00B14294"/>
    <w:rsid w:val="00B14717"/>
    <w:rsid w:val="00B17714"/>
    <w:rsid w:val="00B216F2"/>
    <w:rsid w:val="00B249F8"/>
    <w:rsid w:val="00B2568D"/>
    <w:rsid w:val="00B27D81"/>
    <w:rsid w:val="00B3155A"/>
    <w:rsid w:val="00B335D1"/>
    <w:rsid w:val="00B3361D"/>
    <w:rsid w:val="00B354C8"/>
    <w:rsid w:val="00B3576C"/>
    <w:rsid w:val="00B3669F"/>
    <w:rsid w:val="00B3762B"/>
    <w:rsid w:val="00B400F3"/>
    <w:rsid w:val="00B4340F"/>
    <w:rsid w:val="00B44A42"/>
    <w:rsid w:val="00B44D42"/>
    <w:rsid w:val="00B45B92"/>
    <w:rsid w:val="00B47088"/>
    <w:rsid w:val="00B474FA"/>
    <w:rsid w:val="00B51E1F"/>
    <w:rsid w:val="00B527C7"/>
    <w:rsid w:val="00B52C3B"/>
    <w:rsid w:val="00B56FD4"/>
    <w:rsid w:val="00B57180"/>
    <w:rsid w:val="00B579E0"/>
    <w:rsid w:val="00B60B40"/>
    <w:rsid w:val="00B622BD"/>
    <w:rsid w:val="00B629A1"/>
    <w:rsid w:val="00B64D9F"/>
    <w:rsid w:val="00B662E2"/>
    <w:rsid w:val="00B66D91"/>
    <w:rsid w:val="00B6757E"/>
    <w:rsid w:val="00B72F47"/>
    <w:rsid w:val="00B747A6"/>
    <w:rsid w:val="00B74EF5"/>
    <w:rsid w:val="00B7516E"/>
    <w:rsid w:val="00B7625F"/>
    <w:rsid w:val="00B80148"/>
    <w:rsid w:val="00B81025"/>
    <w:rsid w:val="00B8111B"/>
    <w:rsid w:val="00B82559"/>
    <w:rsid w:val="00B909E5"/>
    <w:rsid w:val="00B9227A"/>
    <w:rsid w:val="00B92DDE"/>
    <w:rsid w:val="00B94B5A"/>
    <w:rsid w:val="00B960FF"/>
    <w:rsid w:val="00B96CC6"/>
    <w:rsid w:val="00BA0213"/>
    <w:rsid w:val="00BA0222"/>
    <w:rsid w:val="00BA33E4"/>
    <w:rsid w:val="00BA356C"/>
    <w:rsid w:val="00BA4C0B"/>
    <w:rsid w:val="00BA4DDB"/>
    <w:rsid w:val="00BA557A"/>
    <w:rsid w:val="00BA674A"/>
    <w:rsid w:val="00BA7098"/>
    <w:rsid w:val="00BB0B09"/>
    <w:rsid w:val="00BB29EA"/>
    <w:rsid w:val="00BB2CCC"/>
    <w:rsid w:val="00BB2F18"/>
    <w:rsid w:val="00BB3E5F"/>
    <w:rsid w:val="00BB42B3"/>
    <w:rsid w:val="00BB4B59"/>
    <w:rsid w:val="00BB6069"/>
    <w:rsid w:val="00BC0DDF"/>
    <w:rsid w:val="00BC2618"/>
    <w:rsid w:val="00BC63E8"/>
    <w:rsid w:val="00BC66AF"/>
    <w:rsid w:val="00BC68FF"/>
    <w:rsid w:val="00BD15B5"/>
    <w:rsid w:val="00BD2F6D"/>
    <w:rsid w:val="00BD3291"/>
    <w:rsid w:val="00BD5026"/>
    <w:rsid w:val="00BE125E"/>
    <w:rsid w:val="00BE245B"/>
    <w:rsid w:val="00BE29E9"/>
    <w:rsid w:val="00BE458A"/>
    <w:rsid w:val="00BE516C"/>
    <w:rsid w:val="00BE6347"/>
    <w:rsid w:val="00BE69A8"/>
    <w:rsid w:val="00BF0648"/>
    <w:rsid w:val="00BF3E8B"/>
    <w:rsid w:val="00BF3EB7"/>
    <w:rsid w:val="00BF497C"/>
    <w:rsid w:val="00BF4FA5"/>
    <w:rsid w:val="00BF6A2D"/>
    <w:rsid w:val="00BF766B"/>
    <w:rsid w:val="00C00F52"/>
    <w:rsid w:val="00C014AB"/>
    <w:rsid w:val="00C01517"/>
    <w:rsid w:val="00C027D0"/>
    <w:rsid w:val="00C02E8E"/>
    <w:rsid w:val="00C036A1"/>
    <w:rsid w:val="00C03C13"/>
    <w:rsid w:val="00C040AA"/>
    <w:rsid w:val="00C046C9"/>
    <w:rsid w:val="00C048E8"/>
    <w:rsid w:val="00C0532F"/>
    <w:rsid w:val="00C07A4B"/>
    <w:rsid w:val="00C1169A"/>
    <w:rsid w:val="00C11844"/>
    <w:rsid w:val="00C14433"/>
    <w:rsid w:val="00C1465F"/>
    <w:rsid w:val="00C157BD"/>
    <w:rsid w:val="00C22077"/>
    <w:rsid w:val="00C2391B"/>
    <w:rsid w:val="00C241C6"/>
    <w:rsid w:val="00C249B3"/>
    <w:rsid w:val="00C2567D"/>
    <w:rsid w:val="00C2668A"/>
    <w:rsid w:val="00C26BA2"/>
    <w:rsid w:val="00C26E4D"/>
    <w:rsid w:val="00C327C6"/>
    <w:rsid w:val="00C33E10"/>
    <w:rsid w:val="00C3664C"/>
    <w:rsid w:val="00C42D6D"/>
    <w:rsid w:val="00C43B65"/>
    <w:rsid w:val="00C4484E"/>
    <w:rsid w:val="00C47761"/>
    <w:rsid w:val="00C52AA4"/>
    <w:rsid w:val="00C54550"/>
    <w:rsid w:val="00C562BD"/>
    <w:rsid w:val="00C6138E"/>
    <w:rsid w:val="00C61899"/>
    <w:rsid w:val="00C625E5"/>
    <w:rsid w:val="00C64D71"/>
    <w:rsid w:val="00C64F2C"/>
    <w:rsid w:val="00C65BE1"/>
    <w:rsid w:val="00C65DF5"/>
    <w:rsid w:val="00C6693B"/>
    <w:rsid w:val="00C67A66"/>
    <w:rsid w:val="00C7159D"/>
    <w:rsid w:val="00C7349B"/>
    <w:rsid w:val="00C75022"/>
    <w:rsid w:val="00C76AB4"/>
    <w:rsid w:val="00C770C2"/>
    <w:rsid w:val="00C86304"/>
    <w:rsid w:val="00C8784D"/>
    <w:rsid w:val="00C90BD9"/>
    <w:rsid w:val="00C91A68"/>
    <w:rsid w:val="00C937B9"/>
    <w:rsid w:val="00C97187"/>
    <w:rsid w:val="00C978FE"/>
    <w:rsid w:val="00CA18E4"/>
    <w:rsid w:val="00CA3BDF"/>
    <w:rsid w:val="00CA5BE2"/>
    <w:rsid w:val="00CA7E99"/>
    <w:rsid w:val="00CB0221"/>
    <w:rsid w:val="00CB14D8"/>
    <w:rsid w:val="00CB1A87"/>
    <w:rsid w:val="00CB5692"/>
    <w:rsid w:val="00CB5B71"/>
    <w:rsid w:val="00CC1277"/>
    <w:rsid w:val="00CC27B5"/>
    <w:rsid w:val="00CC52C8"/>
    <w:rsid w:val="00CC56A8"/>
    <w:rsid w:val="00CC5737"/>
    <w:rsid w:val="00CC5FC1"/>
    <w:rsid w:val="00CC66D6"/>
    <w:rsid w:val="00CC743A"/>
    <w:rsid w:val="00CD054B"/>
    <w:rsid w:val="00CD0791"/>
    <w:rsid w:val="00CD1824"/>
    <w:rsid w:val="00CD29DC"/>
    <w:rsid w:val="00CD6FCB"/>
    <w:rsid w:val="00CD7091"/>
    <w:rsid w:val="00CD7ACE"/>
    <w:rsid w:val="00CE337D"/>
    <w:rsid w:val="00CE7597"/>
    <w:rsid w:val="00CE76A1"/>
    <w:rsid w:val="00CF0C7A"/>
    <w:rsid w:val="00CF0FB7"/>
    <w:rsid w:val="00CF509C"/>
    <w:rsid w:val="00CF567C"/>
    <w:rsid w:val="00CF5A9B"/>
    <w:rsid w:val="00CF6776"/>
    <w:rsid w:val="00CF6DBF"/>
    <w:rsid w:val="00CF7D35"/>
    <w:rsid w:val="00D03419"/>
    <w:rsid w:val="00D05FDB"/>
    <w:rsid w:val="00D07DB0"/>
    <w:rsid w:val="00D14A84"/>
    <w:rsid w:val="00D16183"/>
    <w:rsid w:val="00D17893"/>
    <w:rsid w:val="00D179F4"/>
    <w:rsid w:val="00D208CA"/>
    <w:rsid w:val="00D21525"/>
    <w:rsid w:val="00D22278"/>
    <w:rsid w:val="00D24B74"/>
    <w:rsid w:val="00D2508A"/>
    <w:rsid w:val="00D2599A"/>
    <w:rsid w:val="00D26697"/>
    <w:rsid w:val="00D26EB3"/>
    <w:rsid w:val="00D30E6C"/>
    <w:rsid w:val="00D30F18"/>
    <w:rsid w:val="00D31F71"/>
    <w:rsid w:val="00D3204D"/>
    <w:rsid w:val="00D32269"/>
    <w:rsid w:val="00D35F97"/>
    <w:rsid w:val="00D36378"/>
    <w:rsid w:val="00D36C96"/>
    <w:rsid w:val="00D36D5A"/>
    <w:rsid w:val="00D43FAF"/>
    <w:rsid w:val="00D47D02"/>
    <w:rsid w:val="00D56D87"/>
    <w:rsid w:val="00D578CD"/>
    <w:rsid w:val="00D60E09"/>
    <w:rsid w:val="00D61963"/>
    <w:rsid w:val="00D62FBF"/>
    <w:rsid w:val="00D63449"/>
    <w:rsid w:val="00D67A90"/>
    <w:rsid w:val="00D71B22"/>
    <w:rsid w:val="00D724BF"/>
    <w:rsid w:val="00D759C0"/>
    <w:rsid w:val="00D84F71"/>
    <w:rsid w:val="00D8593E"/>
    <w:rsid w:val="00D8704C"/>
    <w:rsid w:val="00D870DF"/>
    <w:rsid w:val="00D87B9C"/>
    <w:rsid w:val="00D9041D"/>
    <w:rsid w:val="00D90570"/>
    <w:rsid w:val="00D92C4B"/>
    <w:rsid w:val="00D95E26"/>
    <w:rsid w:val="00D96214"/>
    <w:rsid w:val="00DA06DD"/>
    <w:rsid w:val="00DA306E"/>
    <w:rsid w:val="00DA5C6B"/>
    <w:rsid w:val="00DA6091"/>
    <w:rsid w:val="00DA73F9"/>
    <w:rsid w:val="00DB1C5A"/>
    <w:rsid w:val="00DB2B42"/>
    <w:rsid w:val="00DB38B8"/>
    <w:rsid w:val="00DB3C2B"/>
    <w:rsid w:val="00DB3E82"/>
    <w:rsid w:val="00DB4600"/>
    <w:rsid w:val="00DB4A55"/>
    <w:rsid w:val="00DB5E90"/>
    <w:rsid w:val="00DB6AC3"/>
    <w:rsid w:val="00DB7423"/>
    <w:rsid w:val="00DC0B1E"/>
    <w:rsid w:val="00DC48AD"/>
    <w:rsid w:val="00DC5189"/>
    <w:rsid w:val="00DC53CE"/>
    <w:rsid w:val="00DC6C3E"/>
    <w:rsid w:val="00DD0CD0"/>
    <w:rsid w:val="00DD3C5B"/>
    <w:rsid w:val="00DD74C7"/>
    <w:rsid w:val="00DD7864"/>
    <w:rsid w:val="00DD790C"/>
    <w:rsid w:val="00DE0A5C"/>
    <w:rsid w:val="00DE0CD2"/>
    <w:rsid w:val="00DE0F10"/>
    <w:rsid w:val="00DE26BB"/>
    <w:rsid w:val="00DE3DC3"/>
    <w:rsid w:val="00DE4D31"/>
    <w:rsid w:val="00DE5451"/>
    <w:rsid w:val="00DE55E1"/>
    <w:rsid w:val="00DE6390"/>
    <w:rsid w:val="00DE75D5"/>
    <w:rsid w:val="00DE7AC3"/>
    <w:rsid w:val="00DF1958"/>
    <w:rsid w:val="00DF382B"/>
    <w:rsid w:val="00DF4491"/>
    <w:rsid w:val="00DF4FC5"/>
    <w:rsid w:val="00DF5124"/>
    <w:rsid w:val="00DF6B9F"/>
    <w:rsid w:val="00DF6BF5"/>
    <w:rsid w:val="00DF6DE1"/>
    <w:rsid w:val="00DF75CB"/>
    <w:rsid w:val="00E008D5"/>
    <w:rsid w:val="00E02658"/>
    <w:rsid w:val="00E028B0"/>
    <w:rsid w:val="00E032A2"/>
    <w:rsid w:val="00E03676"/>
    <w:rsid w:val="00E0650E"/>
    <w:rsid w:val="00E13772"/>
    <w:rsid w:val="00E1621E"/>
    <w:rsid w:val="00E2084E"/>
    <w:rsid w:val="00E21AE3"/>
    <w:rsid w:val="00E21CD9"/>
    <w:rsid w:val="00E21E6E"/>
    <w:rsid w:val="00E22B23"/>
    <w:rsid w:val="00E25175"/>
    <w:rsid w:val="00E268DB"/>
    <w:rsid w:val="00E26BC8"/>
    <w:rsid w:val="00E30A46"/>
    <w:rsid w:val="00E34C43"/>
    <w:rsid w:val="00E34D23"/>
    <w:rsid w:val="00E359D5"/>
    <w:rsid w:val="00E35F0A"/>
    <w:rsid w:val="00E36818"/>
    <w:rsid w:val="00E36DF2"/>
    <w:rsid w:val="00E37F87"/>
    <w:rsid w:val="00E42ED1"/>
    <w:rsid w:val="00E44D79"/>
    <w:rsid w:val="00E45470"/>
    <w:rsid w:val="00E45F6A"/>
    <w:rsid w:val="00E50BED"/>
    <w:rsid w:val="00E5186A"/>
    <w:rsid w:val="00E52C57"/>
    <w:rsid w:val="00E52E44"/>
    <w:rsid w:val="00E53C63"/>
    <w:rsid w:val="00E56DFD"/>
    <w:rsid w:val="00E60AAC"/>
    <w:rsid w:val="00E62CE8"/>
    <w:rsid w:val="00E657CD"/>
    <w:rsid w:val="00E703E0"/>
    <w:rsid w:val="00E70B9A"/>
    <w:rsid w:val="00E716D0"/>
    <w:rsid w:val="00E73F23"/>
    <w:rsid w:val="00E7404B"/>
    <w:rsid w:val="00E75CDA"/>
    <w:rsid w:val="00E75D52"/>
    <w:rsid w:val="00E77B41"/>
    <w:rsid w:val="00E81133"/>
    <w:rsid w:val="00E818DB"/>
    <w:rsid w:val="00E82E41"/>
    <w:rsid w:val="00E83362"/>
    <w:rsid w:val="00E840C5"/>
    <w:rsid w:val="00E84379"/>
    <w:rsid w:val="00E84AC3"/>
    <w:rsid w:val="00E84ACD"/>
    <w:rsid w:val="00E858C8"/>
    <w:rsid w:val="00E86066"/>
    <w:rsid w:val="00E866CE"/>
    <w:rsid w:val="00E871E5"/>
    <w:rsid w:val="00E87775"/>
    <w:rsid w:val="00E954B5"/>
    <w:rsid w:val="00E95664"/>
    <w:rsid w:val="00EA06D7"/>
    <w:rsid w:val="00EA17B8"/>
    <w:rsid w:val="00EA23E6"/>
    <w:rsid w:val="00EA4187"/>
    <w:rsid w:val="00EA434E"/>
    <w:rsid w:val="00EA4BA6"/>
    <w:rsid w:val="00EB5909"/>
    <w:rsid w:val="00EB63D2"/>
    <w:rsid w:val="00EC0EBE"/>
    <w:rsid w:val="00EC316B"/>
    <w:rsid w:val="00EC3BD1"/>
    <w:rsid w:val="00EC5B29"/>
    <w:rsid w:val="00EC6CB0"/>
    <w:rsid w:val="00EC7087"/>
    <w:rsid w:val="00EC74B7"/>
    <w:rsid w:val="00EC791F"/>
    <w:rsid w:val="00ED437B"/>
    <w:rsid w:val="00ED4898"/>
    <w:rsid w:val="00ED52A6"/>
    <w:rsid w:val="00ED67E3"/>
    <w:rsid w:val="00EE0A4A"/>
    <w:rsid w:val="00EE0A7E"/>
    <w:rsid w:val="00EE46C5"/>
    <w:rsid w:val="00EF0D78"/>
    <w:rsid w:val="00EF287D"/>
    <w:rsid w:val="00EF63E9"/>
    <w:rsid w:val="00EF6C08"/>
    <w:rsid w:val="00EF780A"/>
    <w:rsid w:val="00EF7B19"/>
    <w:rsid w:val="00EF7B4E"/>
    <w:rsid w:val="00F02274"/>
    <w:rsid w:val="00F0427C"/>
    <w:rsid w:val="00F05DA8"/>
    <w:rsid w:val="00F06969"/>
    <w:rsid w:val="00F11DEC"/>
    <w:rsid w:val="00F13225"/>
    <w:rsid w:val="00F138E4"/>
    <w:rsid w:val="00F15ABE"/>
    <w:rsid w:val="00F17414"/>
    <w:rsid w:val="00F212BC"/>
    <w:rsid w:val="00F265C4"/>
    <w:rsid w:val="00F317AF"/>
    <w:rsid w:val="00F33DB5"/>
    <w:rsid w:val="00F346FB"/>
    <w:rsid w:val="00F37F9A"/>
    <w:rsid w:val="00F42350"/>
    <w:rsid w:val="00F44E7B"/>
    <w:rsid w:val="00F45781"/>
    <w:rsid w:val="00F512A4"/>
    <w:rsid w:val="00F51691"/>
    <w:rsid w:val="00F52C0D"/>
    <w:rsid w:val="00F543B1"/>
    <w:rsid w:val="00F60C4B"/>
    <w:rsid w:val="00F60FE7"/>
    <w:rsid w:val="00F61A9D"/>
    <w:rsid w:val="00F634E6"/>
    <w:rsid w:val="00F65056"/>
    <w:rsid w:val="00F6517A"/>
    <w:rsid w:val="00F66DBB"/>
    <w:rsid w:val="00F6768E"/>
    <w:rsid w:val="00F67859"/>
    <w:rsid w:val="00F7058C"/>
    <w:rsid w:val="00F720CD"/>
    <w:rsid w:val="00F7239F"/>
    <w:rsid w:val="00F73A70"/>
    <w:rsid w:val="00F744FA"/>
    <w:rsid w:val="00F749F3"/>
    <w:rsid w:val="00F77719"/>
    <w:rsid w:val="00F80123"/>
    <w:rsid w:val="00F81024"/>
    <w:rsid w:val="00F8106C"/>
    <w:rsid w:val="00F8148D"/>
    <w:rsid w:val="00F8193D"/>
    <w:rsid w:val="00F8496C"/>
    <w:rsid w:val="00F85203"/>
    <w:rsid w:val="00F857BF"/>
    <w:rsid w:val="00F867B3"/>
    <w:rsid w:val="00F87A6E"/>
    <w:rsid w:val="00F921AF"/>
    <w:rsid w:val="00F965EC"/>
    <w:rsid w:val="00F96E97"/>
    <w:rsid w:val="00F97377"/>
    <w:rsid w:val="00FA095F"/>
    <w:rsid w:val="00FA2932"/>
    <w:rsid w:val="00FA38A2"/>
    <w:rsid w:val="00FA4893"/>
    <w:rsid w:val="00FA4B4B"/>
    <w:rsid w:val="00FA4F3E"/>
    <w:rsid w:val="00FA597F"/>
    <w:rsid w:val="00FA6C1A"/>
    <w:rsid w:val="00FB12BC"/>
    <w:rsid w:val="00FB20D8"/>
    <w:rsid w:val="00FB25DE"/>
    <w:rsid w:val="00FB2B0C"/>
    <w:rsid w:val="00FB3B3C"/>
    <w:rsid w:val="00FC0692"/>
    <w:rsid w:val="00FC09B5"/>
    <w:rsid w:val="00FC0A30"/>
    <w:rsid w:val="00FC1351"/>
    <w:rsid w:val="00FC3550"/>
    <w:rsid w:val="00FC50C7"/>
    <w:rsid w:val="00FD11AB"/>
    <w:rsid w:val="00FD30B7"/>
    <w:rsid w:val="00FD3BBD"/>
    <w:rsid w:val="00FD4016"/>
    <w:rsid w:val="00FD43B1"/>
    <w:rsid w:val="00FD7968"/>
    <w:rsid w:val="00FD7FB9"/>
    <w:rsid w:val="00FE12F5"/>
    <w:rsid w:val="00FE3BCF"/>
    <w:rsid w:val="00FE7D10"/>
    <w:rsid w:val="00FF0677"/>
    <w:rsid w:val="00FF23A1"/>
    <w:rsid w:val="00FF67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8EE0864"/>
  <w15:docId w15:val="{5A354658-9D04-4BF7-94BC-70EC185818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1513"/>
    <w:rPr>
      <w:rFonts w:ascii="Calibri" w:eastAsia="Calibri" w:hAnsi="Calibri" w:cs="Times New Roman"/>
    </w:rPr>
  </w:style>
  <w:style w:type="paragraph" w:styleId="Ttulo5">
    <w:name w:val="heading 5"/>
    <w:basedOn w:val="Normal"/>
    <w:link w:val="Ttulo5Car"/>
    <w:uiPriority w:val="9"/>
    <w:qFormat/>
    <w:rsid w:val="00E35F0A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/>
      <w:b/>
      <w:bCs/>
      <w:sz w:val="20"/>
      <w:szCs w:val="20"/>
      <w:lang w:eastAsia="es-CO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aliases w:val="Bolita,BOLA,BOLADEF"/>
    <w:basedOn w:val="Normal"/>
    <w:link w:val="PrrafodelistaCar"/>
    <w:uiPriority w:val="34"/>
    <w:qFormat/>
    <w:rsid w:val="0098732E"/>
    <w:pPr>
      <w:ind w:left="720"/>
      <w:contextualSpacing/>
    </w:pPr>
  </w:style>
  <w:style w:type="character" w:customStyle="1" w:styleId="PrrafodelistaCar">
    <w:name w:val="Párrafo de lista Car"/>
    <w:aliases w:val="Bolita Car,BOLA Car,BOLADEF Car"/>
    <w:basedOn w:val="Fuentedeprrafopredeter"/>
    <w:link w:val="Prrafodelista"/>
    <w:uiPriority w:val="34"/>
    <w:rsid w:val="0098732E"/>
    <w:rPr>
      <w:rFonts w:ascii="Calibri" w:eastAsia="Calibri" w:hAnsi="Calibri" w:cs="Times New Roman"/>
    </w:rPr>
  </w:style>
  <w:style w:type="character" w:styleId="Refdecomentario">
    <w:name w:val="annotation reference"/>
    <w:basedOn w:val="Fuentedeprrafopredeter"/>
    <w:uiPriority w:val="99"/>
    <w:semiHidden/>
    <w:rsid w:val="0098732E"/>
    <w:rPr>
      <w:rFonts w:cs="Times New Roman"/>
      <w:sz w:val="16"/>
      <w:szCs w:val="16"/>
    </w:rPr>
  </w:style>
  <w:style w:type="paragraph" w:styleId="Sinespaciado">
    <w:name w:val="No Spacing"/>
    <w:uiPriority w:val="1"/>
    <w:qFormat/>
    <w:rsid w:val="0096220F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6220F"/>
    <w:rPr>
      <w:rFonts w:ascii="Tahoma" w:eastAsia="Calibri" w:hAnsi="Tahoma" w:cs="Tahoma"/>
      <w:sz w:val="16"/>
      <w:szCs w:val="16"/>
    </w:rPr>
  </w:style>
  <w:style w:type="paragraph" w:styleId="Textodeglobo">
    <w:name w:val="Balloon Text"/>
    <w:basedOn w:val="Normal"/>
    <w:link w:val="TextodegloboCar"/>
    <w:uiPriority w:val="99"/>
    <w:semiHidden/>
    <w:rsid w:val="0096220F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Prrafodelista1">
    <w:name w:val="Párrafo de lista1"/>
    <w:basedOn w:val="Normal"/>
    <w:uiPriority w:val="99"/>
    <w:rsid w:val="0096220F"/>
    <w:pPr>
      <w:ind w:left="720"/>
      <w:contextualSpacing/>
    </w:pPr>
  </w:style>
  <w:style w:type="paragraph" w:customStyle="1" w:styleId="CarCar3Car">
    <w:name w:val="Car Car3 Car"/>
    <w:basedOn w:val="Normal"/>
    <w:uiPriority w:val="99"/>
    <w:rsid w:val="0096220F"/>
    <w:pPr>
      <w:spacing w:line="240" w:lineRule="exact"/>
    </w:pPr>
    <w:rPr>
      <w:rFonts w:ascii="Verdana" w:eastAsia="Times New Roman" w:hAnsi="Verdana"/>
      <w:sz w:val="20"/>
      <w:szCs w:val="24"/>
      <w:lang w:val="en-US"/>
    </w:rPr>
  </w:style>
  <w:style w:type="paragraph" w:styleId="Encabezado">
    <w:name w:val="header"/>
    <w:basedOn w:val="Normal"/>
    <w:link w:val="EncabezadoCar"/>
    <w:uiPriority w:val="99"/>
    <w:rsid w:val="0096220F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96220F"/>
    <w:rPr>
      <w:rFonts w:ascii="Calibri" w:eastAsia="Calibri" w:hAnsi="Calibri" w:cs="Times New Roman"/>
    </w:rPr>
  </w:style>
  <w:style w:type="paragraph" w:styleId="Piedepgina">
    <w:name w:val="footer"/>
    <w:basedOn w:val="Normal"/>
    <w:link w:val="PiedepginaCar"/>
    <w:uiPriority w:val="99"/>
    <w:rsid w:val="0096220F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96220F"/>
    <w:rPr>
      <w:rFonts w:ascii="Calibri" w:eastAsia="Calibri" w:hAnsi="Calibri" w:cs="Times New Roman"/>
    </w:rPr>
  </w:style>
  <w:style w:type="character" w:customStyle="1" w:styleId="TextocomentarioCar">
    <w:name w:val="Texto comentario Car"/>
    <w:aliases w:val="Car1 Car Car"/>
    <w:basedOn w:val="Fuentedeprrafopredeter"/>
    <w:link w:val="Textocomentario"/>
    <w:uiPriority w:val="99"/>
    <w:rsid w:val="0096220F"/>
    <w:rPr>
      <w:rFonts w:ascii="Times New Roman" w:eastAsia="Times New Roman" w:hAnsi="Times New Roman" w:cs="Times New Roman"/>
      <w:sz w:val="20"/>
      <w:szCs w:val="20"/>
      <w:lang w:val="es-ES" w:eastAsia="es-ES"/>
    </w:rPr>
  </w:style>
  <w:style w:type="paragraph" w:styleId="Textocomentario">
    <w:name w:val="annotation text"/>
    <w:aliases w:val="Car1 Car"/>
    <w:basedOn w:val="Normal"/>
    <w:link w:val="TextocomentarioCar"/>
    <w:uiPriority w:val="99"/>
    <w:rsid w:val="0096220F"/>
    <w:pPr>
      <w:spacing w:after="0" w:line="240" w:lineRule="auto"/>
    </w:pPr>
    <w:rPr>
      <w:rFonts w:ascii="Times New Roman" w:eastAsia="Times New Roman" w:hAnsi="Times New Roman"/>
      <w:sz w:val="20"/>
      <w:szCs w:val="20"/>
      <w:lang w:val="es-ES" w:eastAsia="es-ES"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6220F"/>
    <w:rPr>
      <w:rFonts w:ascii="Times New Roman" w:eastAsia="Times New Roman" w:hAnsi="Times New Roman" w:cs="Times New Roman"/>
      <w:b/>
      <w:bCs/>
      <w:sz w:val="20"/>
      <w:szCs w:val="20"/>
      <w:lang w:val="es-ES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rsid w:val="0096220F"/>
    <w:rPr>
      <w:b/>
      <w:bCs/>
    </w:rPr>
  </w:style>
  <w:style w:type="paragraph" w:customStyle="1" w:styleId="Prrafodelista2">
    <w:name w:val="Párrafo de lista2"/>
    <w:basedOn w:val="Normal"/>
    <w:uiPriority w:val="99"/>
    <w:rsid w:val="0096220F"/>
    <w:pPr>
      <w:ind w:left="720"/>
      <w:contextualSpacing/>
    </w:pPr>
  </w:style>
  <w:style w:type="paragraph" w:styleId="Textoindependiente">
    <w:name w:val="Body Text"/>
    <w:basedOn w:val="Normal"/>
    <w:link w:val="TextoindependienteCar"/>
    <w:uiPriority w:val="99"/>
    <w:rsid w:val="0096220F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96220F"/>
    <w:rPr>
      <w:rFonts w:ascii="Calibri" w:eastAsia="Calibri" w:hAnsi="Calibri" w:cs="Times New Roman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96220F"/>
    <w:rPr>
      <w:rFonts w:ascii="Calibri" w:eastAsia="Calibri" w:hAnsi="Calibri" w:cs="Times New Roman"/>
      <w:sz w:val="20"/>
      <w:szCs w:val="20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96220F"/>
    <w:pPr>
      <w:spacing w:after="0" w:line="240" w:lineRule="auto"/>
    </w:pPr>
    <w:rPr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96220F"/>
    <w:rPr>
      <w:color w:val="0563C1" w:themeColor="hyperlink"/>
      <w:u w:val="single"/>
    </w:rPr>
  </w:style>
  <w:style w:type="paragraph" w:customStyle="1" w:styleId="Listavistosa-nfasis11">
    <w:name w:val="Lista vistosa - Énfasis 11"/>
    <w:basedOn w:val="Normal"/>
    <w:link w:val="Listavistosa-nfasis1Car"/>
    <w:uiPriority w:val="99"/>
    <w:qFormat/>
    <w:rsid w:val="004E1FB6"/>
    <w:pPr>
      <w:ind w:left="720"/>
    </w:pPr>
    <w:rPr>
      <w:rFonts w:eastAsia="Times New Roman" w:cs="Calibri"/>
    </w:rPr>
  </w:style>
  <w:style w:type="table" w:styleId="Tablaconcuadrcula">
    <w:name w:val="Table Grid"/>
    <w:basedOn w:val="Tablanormal"/>
    <w:uiPriority w:val="59"/>
    <w:rsid w:val="00A03D8F"/>
    <w:pPr>
      <w:spacing w:after="0" w:line="240" w:lineRule="auto"/>
    </w:pPr>
    <w:rPr>
      <w:rFonts w:ascii="Calibri" w:eastAsia="Calibri" w:hAnsi="Calibri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loonTextChar">
    <w:name w:val="Balloon Text Char"/>
    <w:uiPriority w:val="99"/>
    <w:semiHidden/>
    <w:locked/>
    <w:rsid w:val="00A03D8F"/>
    <w:rPr>
      <w:rFonts w:ascii="Tahoma" w:hAnsi="Tahoma"/>
      <w:sz w:val="16"/>
    </w:rPr>
  </w:style>
  <w:style w:type="character" w:customStyle="1" w:styleId="CommentTextChar">
    <w:name w:val="Comment Text Char"/>
    <w:aliases w:val="Car1 Car Char"/>
    <w:uiPriority w:val="99"/>
    <w:semiHidden/>
    <w:locked/>
    <w:rsid w:val="00A03D8F"/>
    <w:rPr>
      <w:rFonts w:ascii="Times New Roman" w:hAnsi="Times New Roman"/>
      <w:sz w:val="20"/>
      <w:lang w:val="es-ES" w:eastAsia="es-ES"/>
    </w:rPr>
  </w:style>
  <w:style w:type="character" w:customStyle="1" w:styleId="CommentSubjectChar">
    <w:name w:val="Comment Subject Char"/>
    <w:uiPriority w:val="99"/>
    <w:semiHidden/>
    <w:locked/>
    <w:rsid w:val="00A03D8F"/>
    <w:rPr>
      <w:rFonts w:ascii="Times New Roman" w:hAnsi="Times New Roman"/>
      <w:b/>
      <w:sz w:val="20"/>
      <w:lang w:val="es-ES" w:eastAsia="es-ES"/>
    </w:rPr>
  </w:style>
  <w:style w:type="character" w:styleId="Refdenotaalpie">
    <w:name w:val="footnote reference"/>
    <w:basedOn w:val="Fuentedeprrafopredeter"/>
    <w:uiPriority w:val="99"/>
    <w:semiHidden/>
    <w:unhideWhenUsed/>
    <w:rsid w:val="00A03D8F"/>
    <w:rPr>
      <w:vertAlign w:val="superscript"/>
    </w:rPr>
  </w:style>
  <w:style w:type="paragraph" w:styleId="Revisin">
    <w:name w:val="Revision"/>
    <w:hidden/>
    <w:uiPriority w:val="99"/>
    <w:semiHidden/>
    <w:rsid w:val="00A03D8F"/>
    <w:pPr>
      <w:spacing w:after="0" w:line="240" w:lineRule="auto"/>
    </w:pPr>
    <w:rPr>
      <w:rFonts w:ascii="Calibri" w:eastAsia="Calibri" w:hAnsi="Calibri" w:cs="Times New Roman"/>
    </w:rPr>
  </w:style>
  <w:style w:type="table" w:customStyle="1" w:styleId="Ecotabla-3416">
    <w:name w:val="Ecotabla-3416"/>
    <w:basedOn w:val="Tablanormal"/>
    <w:next w:val="Tablaconcuadrcula"/>
    <w:uiPriority w:val="99"/>
    <w:rsid w:val="00407312"/>
    <w:pPr>
      <w:spacing w:after="0" w:line="240" w:lineRule="auto"/>
    </w:pPr>
    <w:rPr>
      <w:rFonts w:ascii="Garamond" w:eastAsia="Calibri" w:hAnsi="Garamond" w:cs="Garamond"/>
      <w:sz w:val="26"/>
      <w:szCs w:val="26"/>
      <w:lang w:eastAsia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avistosa-nfasis1Car">
    <w:name w:val="Lista vistosa - Énfasis 1 Car"/>
    <w:link w:val="Listavistosa-nfasis11"/>
    <w:uiPriority w:val="99"/>
    <w:rsid w:val="00AC07A3"/>
    <w:rPr>
      <w:rFonts w:ascii="Calibri" w:eastAsia="Times New Roman" w:hAnsi="Calibri" w:cs="Calibri"/>
    </w:rPr>
  </w:style>
  <w:style w:type="paragraph" w:customStyle="1" w:styleId="ImportWordListStyleDefinition1">
    <w:name w:val="Import Word List Style Definition 1"/>
    <w:rsid w:val="007F04DB"/>
    <w:pPr>
      <w:numPr>
        <w:numId w:val="1"/>
      </w:numPr>
      <w:spacing w:after="120" w:line="276" w:lineRule="auto"/>
      <w:jc w:val="both"/>
    </w:pPr>
    <w:rPr>
      <w:rFonts w:ascii="Calibri" w:eastAsia="Times New Roman" w:hAnsi="Calibri" w:cs="Times New Roman"/>
      <w:sz w:val="20"/>
      <w:szCs w:val="20"/>
      <w:lang w:eastAsia="es-CO"/>
    </w:rPr>
  </w:style>
  <w:style w:type="paragraph" w:customStyle="1" w:styleId="Titulocaptulo-Econometra">
    <w:name w:val="Titulo capítulo - Econometría"/>
    <w:basedOn w:val="Normal"/>
    <w:next w:val="Normal"/>
    <w:link w:val="Titulocaptulo-EconometraCar"/>
    <w:uiPriority w:val="99"/>
    <w:qFormat/>
    <w:rsid w:val="00AB788E"/>
    <w:pPr>
      <w:pBdr>
        <w:bottom w:val="single" w:sz="4" w:space="6" w:color="BFBFBF"/>
      </w:pBdr>
      <w:spacing w:before="240" w:after="240" w:line="240" w:lineRule="auto"/>
      <w:contextualSpacing/>
      <w:jc w:val="both"/>
      <w:outlineLvl w:val="0"/>
    </w:pPr>
    <w:rPr>
      <w:rFonts w:ascii="Century Gothic" w:eastAsiaTheme="minorEastAsia" w:hAnsi="Century Gothic" w:cstheme="minorBidi"/>
      <w:bCs/>
      <w:smallCaps/>
      <w:color w:val="C00000"/>
      <w:sz w:val="36"/>
      <w:szCs w:val="36"/>
      <w:lang w:val="es-ES_tradnl"/>
    </w:rPr>
  </w:style>
  <w:style w:type="character" w:customStyle="1" w:styleId="Titulocaptulo-EconometraCar">
    <w:name w:val="Titulo capítulo - Econometría Car"/>
    <w:link w:val="Titulocaptulo-Econometra"/>
    <w:uiPriority w:val="99"/>
    <w:rsid w:val="00AB788E"/>
    <w:rPr>
      <w:rFonts w:ascii="Century Gothic" w:eastAsiaTheme="minorEastAsia" w:hAnsi="Century Gothic"/>
      <w:bCs/>
      <w:smallCaps/>
      <w:color w:val="C00000"/>
      <w:sz w:val="36"/>
      <w:szCs w:val="36"/>
      <w:lang w:val="es-ES_tradnl"/>
    </w:rPr>
  </w:style>
  <w:style w:type="table" w:styleId="Tablaconcuadrcula1clara">
    <w:name w:val="Grid Table 1 Light"/>
    <w:basedOn w:val="Tablanormal"/>
    <w:uiPriority w:val="46"/>
    <w:rsid w:val="004279EC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clara">
    <w:name w:val="Grid Table Light"/>
    <w:basedOn w:val="Tablanormal"/>
    <w:uiPriority w:val="40"/>
    <w:rsid w:val="004279E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5F0D00"/>
    <w:rPr>
      <w:color w:val="808080"/>
    </w:rPr>
  </w:style>
  <w:style w:type="paragraph" w:customStyle="1" w:styleId="pf0">
    <w:name w:val="pf0"/>
    <w:basedOn w:val="Normal"/>
    <w:rsid w:val="005F3B9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s-CO"/>
    </w:rPr>
  </w:style>
  <w:style w:type="character" w:customStyle="1" w:styleId="cf01">
    <w:name w:val="cf01"/>
    <w:basedOn w:val="Fuentedeprrafopredeter"/>
    <w:rsid w:val="005F3B92"/>
    <w:rPr>
      <w:rFonts w:ascii="Segoe UI" w:hAnsi="Segoe UI" w:cs="Segoe UI" w:hint="default"/>
      <w:sz w:val="18"/>
      <w:szCs w:val="18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E62CE8"/>
    <w:rPr>
      <w:color w:val="605E5C"/>
      <w:shd w:val="clear" w:color="auto" w:fill="E1DFDD"/>
    </w:rPr>
  </w:style>
  <w:style w:type="character" w:customStyle="1" w:styleId="Ttulo5Car">
    <w:name w:val="Título 5 Car"/>
    <w:basedOn w:val="Fuentedeprrafopredeter"/>
    <w:link w:val="Ttulo5"/>
    <w:uiPriority w:val="9"/>
    <w:rsid w:val="00E35F0A"/>
    <w:rPr>
      <w:rFonts w:ascii="Times New Roman" w:eastAsia="Times New Roman" w:hAnsi="Times New Roman" w:cs="Times New Roman"/>
      <w:b/>
      <w:bCs/>
      <w:sz w:val="20"/>
      <w:szCs w:val="20"/>
      <w:lang w:eastAsia="es-CO"/>
    </w:rPr>
  </w:style>
  <w:style w:type="character" w:styleId="Textoennegrita">
    <w:name w:val="Strong"/>
    <w:basedOn w:val="Fuentedeprrafopredeter"/>
    <w:uiPriority w:val="22"/>
    <w:qFormat/>
    <w:rsid w:val="00E35F0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09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8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1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3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1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1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7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94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8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4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04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0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8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7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4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0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23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6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8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1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2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12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2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1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63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5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5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5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9C04F599AE3847A498B28A17BAE833" ma:contentTypeVersion="20" ma:contentTypeDescription="Create a new document." ma:contentTypeScope="" ma:versionID="46828740414d370ae40b1b5ef4861f0f">
  <xsd:schema xmlns:xsd="http://www.w3.org/2001/XMLSchema" xmlns:xs="http://www.w3.org/2001/XMLSchema" xmlns:p="http://schemas.microsoft.com/office/2006/metadata/properties" xmlns:ns2="62f6c48f-c52f-422a-a6ea-f0c214b44733" xmlns:ns3="7132cc8b-cf59-417c-aa31-c755f1260de6" targetNamespace="http://schemas.microsoft.com/office/2006/metadata/properties" ma:root="true" ma:fieldsID="19e5733fe16cbff0c8b9469d6f1058dc" ns2:_="" ns3:_="">
    <xsd:import namespace="62f6c48f-c52f-422a-a6ea-f0c214b44733"/>
    <xsd:import namespace="7132cc8b-cf59-417c-aa31-c755f1260de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2:TaxCatchAll" minOccurs="0"/>
                <xsd:element ref="ns3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f6c48f-c52f-422a-a6ea-f0c214b4473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395a3ca0-dbc1-4515-b2e0-aee394e9219b}" ma:internalName="TaxCatchAll" ma:showField="CatchAllData" ma:web="62f6c48f-c52f-422a-a6ea-f0c214b447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32cc8b-cf59-417c-aa31-c755f1260d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f8ebb0a5-c57d-4c3a-bec7-8a38252dd0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132cc8b-cf59-417c-aa31-c755f1260de6">
      <Terms xmlns="http://schemas.microsoft.com/office/infopath/2007/PartnerControls"/>
    </lcf76f155ced4ddcb4097134ff3c332f>
    <TaxCatchAll xmlns="62f6c48f-c52f-422a-a6ea-f0c214b44733" xsi:nil="true"/>
  </documentManagement>
</p:properties>
</file>

<file path=customXml/itemProps1.xml><?xml version="1.0" encoding="utf-8"?>
<ds:datastoreItem xmlns:ds="http://schemas.openxmlformats.org/officeDocument/2006/customXml" ds:itemID="{E1D97A1D-9782-46FB-8E13-F46B0EA5D41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B3DC43A-8631-4043-B3C7-64274CFE7B0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099EC1-D93A-4A14-B3F6-A2A3F91987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f6c48f-c52f-422a-a6ea-f0c214b44733"/>
    <ds:schemaRef ds:uri="7132cc8b-cf59-417c-aa31-c755f1260d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9C9124A-CD9A-4753-9441-74C518D9A38E}">
  <ds:schemaRefs>
    <ds:schemaRef ds:uri="http://schemas.microsoft.com/office/2006/metadata/properties"/>
    <ds:schemaRef ds:uri="http://schemas.microsoft.com/office/infopath/2007/PartnerControls"/>
    <ds:schemaRef ds:uri="7132cc8b-cf59-417c-aa31-c755f1260de6"/>
    <ds:schemaRef ds:uri="62f6c48f-c52f-422a-a6ea-f0c214b4473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9</Pages>
  <Words>3604</Words>
  <Characters>19825</Characters>
  <Application>Microsoft Office Word</Application>
  <DocSecurity>0</DocSecurity>
  <Lines>165</Lines>
  <Paragraphs>4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EI SA</Company>
  <LinksUpToDate>false</LinksUpToDate>
  <CharactersWithSpaces>23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th Jimena Iguavita Sierra</dc:creator>
  <cp:lastModifiedBy>Zuleima Urrea Celis</cp:lastModifiedBy>
  <cp:revision>20</cp:revision>
  <dcterms:created xsi:type="dcterms:W3CDTF">2023-12-10T00:53:00Z</dcterms:created>
  <dcterms:modified xsi:type="dcterms:W3CDTF">2023-12-10T0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9C04F599AE3847A498B28A17BAE833</vt:lpwstr>
  </property>
</Properties>
</file>